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18938" w14:textId="02844B0E" w:rsidR="004751E2" w:rsidRPr="004751E2" w:rsidRDefault="0001100F" w:rsidP="000A5943">
      <w:pPr>
        <w:spacing w:before="120" w:after="120"/>
        <w:jc w:val="center"/>
        <w:rPr>
          <w:rFonts w:ascii="Arial Narrow" w:eastAsia="Times New Roman" w:hAnsi="Arial Narrow"/>
          <w:b/>
          <w:sz w:val="40"/>
          <w:szCs w:val="40"/>
          <w:u w:val="single"/>
          <w:lang w:eastAsia="en-GB"/>
        </w:rPr>
      </w:pPr>
      <w:r w:rsidRPr="004751E2">
        <w:rPr>
          <w:rFonts w:ascii="Arial Narrow" w:eastAsia="Times New Roman" w:hAnsi="Arial Narrow"/>
          <w:b/>
          <w:sz w:val="40"/>
          <w:szCs w:val="40"/>
          <w:u w:val="single"/>
          <w:lang w:eastAsia="en-GB"/>
        </w:rPr>
        <w:t xml:space="preserve"> </w:t>
      </w:r>
      <w:r w:rsidR="004751E2" w:rsidRPr="004751E2">
        <w:rPr>
          <w:rFonts w:ascii="Arial Narrow" w:eastAsia="Times New Roman" w:hAnsi="Arial Narrow"/>
          <w:b/>
          <w:sz w:val="40"/>
          <w:szCs w:val="40"/>
          <w:u w:val="single"/>
          <w:lang w:eastAsia="en-GB"/>
        </w:rPr>
        <w:t>CONFIDENTIAL</w:t>
      </w:r>
    </w:p>
    <w:p w14:paraId="2AFA0655" w14:textId="77777777" w:rsidR="004751E2" w:rsidRPr="004751E2" w:rsidRDefault="004751E2" w:rsidP="000A5943">
      <w:pPr>
        <w:spacing w:before="120" w:after="120"/>
        <w:jc w:val="center"/>
        <w:rPr>
          <w:rFonts w:ascii="Arial Narrow" w:eastAsia="Times New Roman" w:hAnsi="Arial Narrow"/>
          <w:b/>
          <w:sz w:val="40"/>
          <w:szCs w:val="40"/>
          <w:u w:val="single"/>
          <w:lang w:eastAsia="en-GB"/>
        </w:rPr>
      </w:pPr>
      <w:r w:rsidRPr="004751E2">
        <w:rPr>
          <w:rFonts w:ascii="Arial Narrow" w:eastAsia="Times New Roman" w:hAnsi="Arial Narrow"/>
          <w:b/>
          <w:sz w:val="40"/>
          <w:szCs w:val="40"/>
          <w:u w:val="single"/>
          <w:lang w:eastAsia="en-GB"/>
        </w:rPr>
        <w:t>BURSARY APPLICATION FORM</w:t>
      </w:r>
    </w:p>
    <w:p w14:paraId="59DCE264" w14:textId="77777777" w:rsidR="00914BA5" w:rsidRDefault="00914BA5" w:rsidP="004751E2">
      <w:pPr>
        <w:spacing w:before="120" w:after="120"/>
        <w:rPr>
          <w:rFonts w:ascii="Arial Narrow" w:eastAsia="Times New Roman" w:hAnsi="Arial Narrow"/>
          <w:bCs/>
          <w:lang w:eastAsia="en-GB"/>
        </w:rPr>
      </w:pPr>
    </w:p>
    <w:p w14:paraId="0B191F30" w14:textId="3B0F6D32" w:rsidR="004751E2" w:rsidRPr="004751E2" w:rsidRDefault="004751E2" w:rsidP="004751E2">
      <w:pPr>
        <w:spacing w:before="120" w:after="120"/>
        <w:rPr>
          <w:rFonts w:ascii="Arial Narrow" w:eastAsia="Times New Roman" w:hAnsi="Arial Narrow"/>
          <w:bCs/>
          <w:lang w:eastAsia="en-GB"/>
        </w:rPr>
      </w:pPr>
      <w:r w:rsidRPr="004751E2">
        <w:rPr>
          <w:rFonts w:ascii="Arial Narrow" w:eastAsia="Times New Roman" w:hAnsi="Arial Narrow"/>
          <w:bCs/>
          <w:lang w:eastAsia="en-GB"/>
        </w:rPr>
        <w:t>Dear Applicant/Parent/ Legal Guardian/Spouse</w:t>
      </w:r>
    </w:p>
    <w:p w14:paraId="5DCE2C08" w14:textId="77777777" w:rsidR="004751E2" w:rsidRPr="004751E2" w:rsidRDefault="004751E2" w:rsidP="004751E2">
      <w:pPr>
        <w:spacing w:before="120" w:after="120"/>
        <w:rPr>
          <w:rFonts w:ascii="Arial Narrow" w:eastAsia="Times New Roman" w:hAnsi="Arial Narrow"/>
          <w:bCs/>
          <w:lang w:eastAsia="en-GB"/>
        </w:rPr>
      </w:pPr>
      <w:r w:rsidRPr="004751E2">
        <w:rPr>
          <w:rFonts w:ascii="Arial Narrow" w:eastAsia="Times New Roman" w:hAnsi="Arial Narrow"/>
          <w:bCs/>
          <w:lang w:eastAsia="en-GB"/>
        </w:rPr>
        <w:t>Please complete the bursary application form carefully and ensure that all relevant documents are enclosed.</w:t>
      </w:r>
    </w:p>
    <w:p w14:paraId="497C2691" w14:textId="77777777" w:rsidR="004751E2" w:rsidRPr="004751E2" w:rsidRDefault="004751E2" w:rsidP="004751E2">
      <w:pPr>
        <w:spacing w:before="120" w:after="120"/>
        <w:rPr>
          <w:rFonts w:ascii="Arial Narrow" w:eastAsia="Times New Roman" w:hAnsi="Arial Narrow"/>
          <w:bCs/>
          <w:lang w:eastAsia="en-GB"/>
        </w:rPr>
      </w:pPr>
      <w:r w:rsidRPr="004751E2">
        <w:rPr>
          <w:rFonts w:ascii="Arial Narrow" w:eastAsia="Times New Roman" w:hAnsi="Arial Narrow"/>
          <w:bCs/>
          <w:lang w:eastAsia="en-GB"/>
        </w:rPr>
        <w:t>Please take note of the following in completing the application form:</w:t>
      </w:r>
    </w:p>
    <w:tbl>
      <w:tblPr>
        <w:tblStyle w:val="TableGrid"/>
        <w:tblW w:w="0" w:type="auto"/>
        <w:tblLook w:val="04A0" w:firstRow="1" w:lastRow="0" w:firstColumn="1" w:lastColumn="0" w:noHBand="0" w:noVBand="1"/>
      </w:tblPr>
      <w:tblGrid>
        <w:gridCol w:w="3230"/>
        <w:gridCol w:w="3230"/>
        <w:gridCol w:w="3230"/>
      </w:tblGrid>
      <w:tr w:rsidR="004751E2" w:rsidRPr="004751E2" w14:paraId="338B207E" w14:textId="77777777" w:rsidTr="008935C0">
        <w:tc>
          <w:tcPr>
            <w:tcW w:w="3230" w:type="dxa"/>
            <w:shd w:val="clear" w:color="auto" w:fill="D9D9D9"/>
          </w:tcPr>
          <w:p w14:paraId="3AE06596"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SECTION TO BE COMPLETED</w:t>
            </w:r>
          </w:p>
        </w:tc>
        <w:tc>
          <w:tcPr>
            <w:tcW w:w="3230" w:type="dxa"/>
            <w:shd w:val="clear" w:color="auto" w:fill="D9D9D9"/>
          </w:tcPr>
          <w:p w14:paraId="4DA60E52"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TO BE COMPLETED BY PARENT</w:t>
            </w:r>
          </w:p>
        </w:tc>
        <w:tc>
          <w:tcPr>
            <w:tcW w:w="3230" w:type="dxa"/>
            <w:shd w:val="clear" w:color="auto" w:fill="D9D9D9"/>
          </w:tcPr>
          <w:p w14:paraId="76805007"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TO BE COMPLETED BY APPLICANT</w:t>
            </w:r>
          </w:p>
        </w:tc>
      </w:tr>
      <w:tr w:rsidR="004751E2" w:rsidRPr="004751E2" w14:paraId="5B8E0048" w14:textId="77777777" w:rsidTr="008935C0">
        <w:tc>
          <w:tcPr>
            <w:tcW w:w="3230" w:type="dxa"/>
          </w:tcPr>
          <w:p w14:paraId="7B6A56AA"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A</w:t>
            </w:r>
          </w:p>
        </w:tc>
        <w:tc>
          <w:tcPr>
            <w:tcW w:w="3230" w:type="dxa"/>
          </w:tcPr>
          <w:p w14:paraId="398BB03E"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3EF5175C"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65648F5C" w14:textId="77777777" w:rsidTr="008935C0">
        <w:tc>
          <w:tcPr>
            <w:tcW w:w="3230" w:type="dxa"/>
          </w:tcPr>
          <w:p w14:paraId="71ADBE84"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B</w:t>
            </w:r>
          </w:p>
        </w:tc>
        <w:tc>
          <w:tcPr>
            <w:tcW w:w="3230" w:type="dxa"/>
          </w:tcPr>
          <w:p w14:paraId="3172D187"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1CDD0063"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64F7712D" w14:textId="77777777" w:rsidTr="008935C0">
        <w:tc>
          <w:tcPr>
            <w:tcW w:w="3230" w:type="dxa"/>
          </w:tcPr>
          <w:p w14:paraId="5DDC9B81"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C</w:t>
            </w:r>
          </w:p>
        </w:tc>
        <w:tc>
          <w:tcPr>
            <w:tcW w:w="3230" w:type="dxa"/>
          </w:tcPr>
          <w:p w14:paraId="734690F5"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7533F2D3" w14:textId="77777777" w:rsidR="004751E2" w:rsidRPr="004751E2" w:rsidRDefault="004751E2" w:rsidP="004751E2">
            <w:pPr>
              <w:spacing w:before="120" w:after="120"/>
              <w:rPr>
                <w:rFonts w:ascii="Arial Narrow" w:eastAsia="Times New Roman" w:hAnsi="Arial Narrow"/>
                <w:bCs/>
                <w:sz w:val="28"/>
                <w:szCs w:val="28"/>
                <w:lang w:eastAsia="en-GB"/>
              </w:rPr>
            </w:pPr>
          </w:p>
        </w:tc>
      </w:tr>
      <w:tr w:rsidR="004751E2" w:rsidRPr="004751E2" w14:paraId="0C1D9E18" w14:textId="77777777" w:rsidTr="008935C0">
        <w:tc>
          <w:tcPr>
            <w:tcW w:w="3230" w:type="dxa"/>
          </w:tcPr>
          <w:p w14:paraId="03BDB42D"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D</w:t>
            </w:r>
          </w:p>
        </w:tc>
        <w:tc>
          <w:tcPr>
            <w:tcW w:w="3230" w:type="dxa"/>
          </w:tcPr>
          <w:p w14:paraId="1FB5DA3F" w14:textId="77777777" w:rsidR="004751E2" w:rsidRPr="004751E2" w:rsidRDefault="004751E2" w:rsidP="004751E2">
            <w:pPr>
              <w:spacing w:before="120" w:after="120"/>
              <w:rPr>
                <w:rFonts w:ascii="Arial Narrow" w:eastAsia="Times New Roman" w:hAnsi="Arial Narrow"/>
                <w:bCs/>
                <w:sz w:val="28"/>
                <w:szCs w:val="28"/>
                <w:lang w:eastAsia="en-GB"/>
              </w:rPr>
            </w:pPr>
          </w:p>
        </w:tc>
        <w:tc>
          <w:tcPr>
            <w:tcW w:w="3230" w:type="dxa"/>
          </w:tcPr>
          <w:p w14:paraId="1E8269B2"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1AB7A2F7" w14:textId="77777777" w:rsidTr="008935C0">
        <w:tc>
          <w:tcPr>
            <w:tcW w:w="3230" w:type="dxa"/>
          </w:tcPr>
          <w:p w14:paraId="6746BCAF"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E</w:t>
            </w:r>
          </w:p>
        </w:tc>
        <w:tc>
          <w:tcPr>
            <w:tcW w:w="3230" w:type="dxa"/>
          </w:tcPr>
          <w:p w14:paraId="1FC167BC"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59B548D3"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4B4CCABE" w14:textId="77777777" w:rsidTr="008935C0">
        <w:tc>
          <w:tcPr>
            <w:tcW w:w="3230" w:type="dxa"/>
          </w:tcPr>
          <w:p w14:paraId="11F3AF2E" w14:textId="68A5A2DD" w:rsidR="004751E2" w:rsidRPr="004751E2" w:rsidRDefault="004751E2" w:rsidP="004751E2">
            <w:pPr>
              <w:spacing w:before="120" w:after="120"/>
              <w:rPr>
                <w:rFonts w:ascii="Arial Narrow" w:eastAsia="Times New Roman" w:hAnsi="Arial Narrow"/>
                <w:bCs/>
                <w:sz w:val="28"/>
                <w:szCs w:val="28"/>
                <w:lang w:eastAsia="en-GB"/>
              </w:rPr>
            </w:pPr>
            <w:bookmarkStart w:id="0" w:name="_Hlk148360022"/>
            <w:r w:rsidRPr="004751E2">
              <w:rPr>
                <w:rFonts w:ascii="Arial Narrow" w:eastAsia="Times New Roman" w:hAnsi="Arial Narrow"/>
                <w:bCs/>
                <w:sz w:val="28"/>
                <w:szCs w:val="28"/>
                <w:lang w:eastAsia="en-GB"/>
              </w:rPr>
              <w:t>Section F</w:t>
            </w:r>
            <w:r w:rsidR="00A86F90">
              <w:rPr>
                <w:rFonts w:ascii="Arial Narrow" w:eastAsia="Times New Roman" w:hAnsi="Arial Narrow"/>
                <w:bCs/>
                <w:sz w:val="28"/>
                <w:szCs w:val="28"/>
                <w:lang w:eastAsia="en-GB"/>
              </w:rPr>
              <w:t>1</w:t>
            </w:r>
          </w:p>
        </w:tc>
        <w:tc>
          <w:tcPr>
            <w:tcW w:w="3230" w:type="dxa"/>
          </w:tcPr>
          <w:p w14:paraId="4C943C32"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6DD624C0"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bookmarkEnd w:id="0"/>
      <w:tr w:rsidR="00A86F90" w:rsidRPr="004751E2" w14:paraId="5CB8A2FE" w14:textId="77777777" w:rsidTr="008935C0">
        <w:tc>
          <w:tcPr>
            <w:tcW w:w="3230" w:type="dxa"/>
          </w:tcPr>
          <w:p w14:paraId="5C0AB190" w14:textId="3565E010"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F</w:t>
            </w:r>
            <w:r>
              <w:rPr>
                <w:rFonts w:ascii="Arial Narrow" w:eastAsia="Times New Roman" w:hAnsi="Arial Narrow"/>
                <w:bCs/>
                <w:sz w:val="28"/>
                <w:szCs w:val="28"/>
                <w:lang w:eastAsia="en-GB"/>
              </w:rPr>
              <w:t>2</w:t>
            </w:r>
          </w:p>
        </w:tc>
        <w:tc>
          <w:tcPr>
            <w:tcW w:w="3230" w:type="dxa"/>
          </w:tcPr>
          <w:p w14:paraId="214AD9A6" w14:textId="6B2EEEAB"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4F8C8434" w14:textId="02870206"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A86F90" w:rsidRPr="004751E2" w14:paraId="5073D800" w14:textId="77777777" w:rsidTr="008935C0">
        <w:tc>
          <w:tcPr>
            <w:tcW w:w="3230" w:type="dxa"/>
          </w:tcPr>
          <w:p w14:paraId="0123C1A5" w14:textId="4F1769D8" w:rsidR="00A86F90" w:rsidRPr="004751E2" w:rsidRDefault="00A86F90" w:rsidP="00A86F90">
            <w:pPr>
              <w:spacing w:before="120" w:after="120"/>
              <w:rPr>
                <w:rFonts w:ascii="Arial Narrow" w:eastAsia="Times New Roman" w:hAnsi="Arial Narrow"/>
                <w:bCs/>
                <w:sz w:val="28"/>
                <w:szCs w:val="28"/>
                <w:lang w:eastAsia="en-GB"/>
              </w:rPr>
            </w:pPr>
            <w:r>
              <w:rPr>
                <w:rFonts w:ascii="Arial Narrow" w:eastAsia="Times New Roman" w:hAnsi="Arial Narrow"/>
                <w:bCs/>
                <w:sz w:val="28"/>
                <w:szCs w:val="28"/>
                <w:lang w:eastAsia="en-GB"/>
              </w:rPr>
              <w:t>Section G</w:t>
            </w:r>
          </w:p>
        </w:tc>
        <w:tc>
          <w:tcPr>
            <w:tcW w:w="3230" w:type="dxa"/>
          </w:tcPr>
          <w:p w14:paraId="53C88060" w14:textId="76219FB2"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4DF1CDE0" w14:textId="02F86DFF"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bl>
    <w:p w14:paraId="09BA31B9"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For applicants applying for sponsorship please complete the following sections:</w:t>
      </w:r>
    </w:p>
    <w:p w14:paraId="47123B08" w14:textId="54C9682F" w:rsidR="004751E2" w:rsidRPr="004751E2" w:rsidRDefault="004751E2" w:rsidP="004751E2">
      <w:pPr>
        <w:numPr>
          <w:ilvl w:val="0"/>
          <w:numId w:val="1"/>
        </w:num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A, C, D1, D2, E, F1,</w:t>
      </w:r>
      <w:r w:rsidR="00A86F90">
        <w:rPr>
          <w:rFonts w:ascii="Arial Narrow" w:eastAsia="Times New Roman" w:hAnsi="Arial Narrow"/>
          <w:bCs/>
          <w:sz w:val="28"/>
          <w:szCs w:val="28"/>
          <w:lang w:eastAsia="en-GB"/>
        </w:rPr>
        <w:t xml:space="preserve"> F2,</w:t>
      </w:r>
      <w:r w:rsidRPr="004751E2">
        <w:rPr>
          <w:rFonts w:ascii="Arial Narrow" w:eastAsia="Times New Roman" w:hAnsi="Arial Narrow"/>
          <w:bCs/>
          <w:sz w:val="28"/>
          <w:szCs w:val="28"/>
          <w:lang w:eastAsia="en-GB"/>
        </w:rPr>
        <w:t xml:space="preserve"> G</w:t>
      </w:r>
    </w:p>
    <w:p w14:paraId="4D3E7C4F"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In circumstances where the applicant is receiving financial assistance or is financially dependent on a parent/legal guardian or spouse, please complete the following sections:</w:t>
      </w:r>
    </w:p>
    <w:p w14:paraId="7133B7AA" w14:textId="0808681A" w:rsidR="004751E2" w:rsidRPr="004751E2" w:rsidRDefault="004751E2" w:rsidP="004751E2">
      <w:pPr>
        <w:numPr>
          <w:ilvl w:val="0"/>
          <w:numId w:val="1"/>
        </w:num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 xml:space="preserve">Section B, </w:t>
      </w:r>
      <w:r w:rsidR="00A86F90">
        <w:rPr>
          <w:rFonts w:ascii="Arial Narrow" w:eastAsia="Times New Roman" w:hAnsi="Arial Narrow"/>
          <w:bCs/>
          <w:sz w:val="28"/>
          <w:szCs w:val="28"/>
          <w:lang w:eastAsia="en-GB"/>
        </w:rPr>
        <w:t xml:space="preserve">F1, </w:t>
      </w:r>
      <w:r w:rsidRPr="004751E2">
        <w:rPr>
          <w:rFonts w:ascii="Arial Narrow" w:eastAsia="Times New Roman" w:hAnsi="Arial Narrow"/>
          <w:bCs/>
          <w:sz w:val="28"/>
          <w:szCs w:val="28"/>
          <w:lang w:eastAsia="en-GB"/>
        </w:rPr>
        <w:t>F2</w:t>
      </w:r>
      <w:r w:rsidR="00FF381B">
        <w:rPr>
          <w:rFonts w:ascii="Arial Narrow" w:eastAsia="Times New Roman" w:hAnsi="Arial Narrow"/>
          <w:bCs/>
          <w:sz w:val="28"/>
          <w:szCs w:val="28"/>
          <w:lang w:eastAsia="en-GB"/>
        </w:rPr>
        <w:t>, G</w:t>
      </w:r>
    </w:p>
    <w:p w14:paraId="79D82C1E" w14:textId="718BB2AB" w:rsidR="004751E2" w:rsidRPr="004751E2" w:rsidRDefault="004751E2" w:rsidP="008B69AD">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ECTION A</w:t>
      </w:r>
    </w:p>
    <w:p w14:paraId="75217EEB" w14:textId="0EC86A90" w:rsidR="004751E2" w:rsidRPr="004751E2" w:rsidRDefault="004751E2" w:rsidP="00914BA5">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TUDENT’S DETAILS</w:t>
      </w:r>
    </w:p>
    <w:tbl>
      <w:tblPr>
        <w:tblStyle w:val="TableGrid"/>
        <w:tblW w:w="10065" w:type="dxa"/>
        <w:tblInd w:w="191" w:type="dxa"/>
        <w:tblLook w:val="04A0" w:firstRow="1" w:lastRow="0" w:firstColumn="1" w:lastColumn="0" w:noHBand="0" w:noVBand="1"/>
      </w:tblPr>
      <w:tblGrid>
        <w:gridCol w:w="4395"/>
        <w:gridCol w:w="5670"/>
      </w:tblGrid>
      <w:tr w:rsidR="004751E2" w:rsidRPr="004751E2" w14:paraId="265B5752" w14:textId="77777777" w:rsidTr="008935C0">
        <w:trPr>
          <w:trHeight w:val="488"/>
        </w:trPr>
        <w:tc>
          <w:tcPr>
            <w:tcW w:w="4395" w:type="dxa"/>
            <w:vAlign w:val="center"/>
          </w:tcPr>
          <w:p w14:paraId="210EFFA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lastRenderedPageBreak/>
              <w:t>TITLE:</w:t>
            </w:r>
          </w:p>
        </w:tc>
        <w:tc>
          <w:tcPr>
            <w:tcW w:w="5670" w:type="dxa"/>
          </w:tcPr>
          <w:p w14:paraId="57733E8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 </w:t>
            </w:r>
          </w:p>
          <w:p w14:paraId="7B32A119" w14:textId="0A0F475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MR </w:t>
            </w:r>
            <w:sdt>
              <w:sdtPr>
                <w:rPr>
                  <w:rFonts w:ascii="Arial Narrow" w:eastAsia="Times New Roman" w:hAnsi="Arial Narrow"/>
                  <w:b/>
                  <w:lang w:eastAsia="en-GB"/>
                </w:rPr>
                <w:id w:val="-692073330"/>
                <w14:checkbox>
                  <w14:checked w14:val="0"/>
                  <w14:checkedState w14:val="2612" w14:font="MS Gothic"/>
                  <w14:uncheckedState w14:val="2610" w14:font="MS Gothic"/>
                </w14:checkbox>
              </w:sdtPr>
              <w:sdtContent>
                <w:r w:rsidR="007936E6">
                  <w:rPr>
                    <w:rFonts w:ascii="MS Gothic" w:eastAsia="MS Gothic" w:hAnsi="MS Gothic" w:hint="eastAsia"/>
                    <w:b/>
                    <w:lang w:eastAsia="en-GB"/>
                  </w:rPr>
                  <w:t>☐</w:t>
                </w:r>
              </w:sdtContent>
            </w:sdt>
            <w:r w:rsidRPr="004751E2">
              <w:rPr>
                <w:rFonts w:ascii="Arial Narrow" w:eastAsia="Times New Roman" w:hAnsi="Arial Narrow"/>
                <w:b/>
                <w:lang w:eastAsia="en-GB"/>
              </w:rPr>
              <w:t xml:space="preserve">   MRS </w:t>
            </w:r>
            <w:sdt>
              <w:sdtPr>
                <w:rPr>
                  <w:rFonts w:ascii="Arial Narrow" w:eastAsia="Times New Roman" w:hAnsi="Arial Narrow"/>
                  <w:b/>
                  <w:lang w:eastAsia="en-GB"/>
                </w:rPr>
                <w:id w:val="-546753384"/>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MISS </w:t>
            </w:r>
            <w:sdt>
              <w:sdtPr>
                <w:rPr>
                  <w:rFonts w:ascii="Arial Narrow" w:eastAsia="Times New Roman" w:hAnsi="Arial Narrow"/>
                  <w:b/>
                  <w:lang w:eastAsia="en-GB"/>
                </w:rPr>
                <w:id w:val="114794234"/>
                <w14:checkbox>
                  <w14:checked w14:val="0"/>
                  <w14:checkedState w14:val="2612" w14:font="MS Gothic"/>
                  <w14:uncheckedState w14:val="2610" w14:font="MS Gothic"/>
                </w14:checkbox>
              </w:sdtPr>
              <w:sdtContent>
                <w:r w:rsidR="001C483B">
                  <w:rPr>
                    <w:rFonts w:ascii="MS Gothic" w:eastAsia="MS Gothic" w:hAnsi="MS Gothic" w:hint="eastAsia"/>
                    <w:b/>
                    <w:lang w:eastAsia="en-GB"/>
                  </w:rPr>
                  <w:t>☐</w:t>
                </w:r>
              </w:sdtContent>
            </w:sdt>
            <w:r w:rsidRPr="004751E2">
              <w:rPr>
                <w:rFonts w:ascii="Arial Narrow" w:eastAsia="Times New Roman" w:hAnsi="Arial Narrow"/>
                <w:b/>
                <w:lang w:eastAsia="en-GB"/>
              </w:rPr>
              <w:t xml:space="preserve">    MASTER </w:t>
            </w:r>
            <w:sdt>
              <w:sdtPr>
                <w:rPr>
                  <w:rFonts w:ascii="Arial Narrow" w:eastAsia="Times New Roman" w:hAnsi="Arial Narrow"/>
                  <w:b/>
                  <w:lang w:eastAsia="en-GB"/>
                </w:rPr>
                <w:id w:val="906969141"/>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w:t>
            </w:r>
          </w:p>
          <w:p w14:paraId="605B370A" w14:textId="77777777" w:rsidR="004751E2" w:rsidRPr="004751E2" w:rsidRDefault="004751E2" w:rsidP="004751E2">
            <w:pPr>
              <w:spacing w:before="120" w:after="120"/>
              <w:rPr>
                <w:rFonts w:ascii="Arial Narrow" w:eastAsia="Times New Roman" w:hAnsi="Arial Narrow"/>
                <w:b/>
                <w:lang w:eastAsia="en-GB"/>
              </w:rPr>
            </w:pPr>
          </w:p>
        </w:tc>
      </w:tr>
      <w:tr w:rsidR="004751E2" w:rsidRPr="004751E2" w14:paraId="390351AB" w14:textId="77777777" w:rsidTr="008935C0">
        <w:trPr>
          <w:trHeight w:val="665"/>
        </w:trPr>
        <w:tc>
          <w:tcPr>
            <w:tcW w:w="4395" w:type="dxa"/>
            <w:vAlign w:val="center"/>
          </w:tcPr>
          <w:p w14:paraId="1931B2B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MARITAL STATUS:</w:t>
            </w:r>
          </w:p>
        </w:tc>
        <w:tc>
          <w:tcPr>
            <w:tcW w:w="5670" w:type="dxa"/>
            <w:vAlign w:val="center"/>
          </w:tcPr>
          <w:p w14:paraId="22A1ECBA" w14:textId="0830E64E"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MARRIED </w:t>
            </w:r>
            <w:sdt>
              <w:sdtPr>
                <w:rPr>
                  <w:rFonts w:ascii="Arial Narrow" w:eastAsia="Times New Roman" w:hAnsi="Arial Narrow"/>
                  <w:b/>
                  <w:lang w:eastAsia="en-GB"/>
                </w:rPr>
                <w:id w:val="-737557335"/>
                <w14:checkbox>
                  <w14:checked w14:val="0"/>
                  <w14:checkedState w14:val="2612" w14:font="MS Gothic"/>
                  <w14:uncheckedState w14:val="2610" w14:font="MS Gothic"/>
                </w14:checkbox>
              </w:sdtPr>
              <w:sdtContent>
                <w:r w:rsidR="007936E6">
                  <w:rPr>
                    <w:rFonts w:ascii="MS Gothic" w:eastAsia="MS Gothic" w:hAnsi="MS Gothic" w:hint="eastAsia"/>
                    <w:b/>
                    <w:lang w:eastAsia="en-GB"/>
                  </w:rPr>
                  <w:t>☐</w:t>
                </w:r>
              </w:sdtContent>
            </w:sdt>
            <w:r w:rsidRPr="004751E2">
              <w:rPr>
                <w:rFonts w:ascii="Arial Narrow" w:eastAsia="Times New Roman" w:hAnsi="Arial Narrow"/>
                <w:b/>
                <w:lang w:eastAsia="en-GB"/>
              </w:rPr>
              <w:t xml:space="preserve">              SINGLE </w:t>
            </w:r>
            <w:sdt>
              <w:sdtPr>
                <w:rPr>
                  <w:rFonts w:ascii="Arial Narrow" w:eastAsia="Times New Roman" w:hAnsi="Arial Narrow"/>
                  <w:b/>
                  <w:lang w:eastAsia="en-GB"/>
                </w:rPr>
                <w:id w:val="-590549977"/>
                <w14:checkbox>
                  <w14:checked w14:val="1"/>
                  <w14:checkedState w14:val="2612" w14:font="MS Gothic"/>
                  <w14:uncheckedState w14:val="2610" w14:font="MS Gothic"/>
                </w14:checkbox>
              </w:sdtPr>
              <w:sdtContent>
                <w:r w:rsidR="00CF54C7">
                  <w:rPr>
                    <w:rFonts w:ascii="MS Gothic" w:eastAsia="MS Gothic" w:hAnsi="MS Gothic" w:hint="eastAsia"/>
                    <w:b/>
                    <w:lang w:eastAsia="en-GB"/>
                  </w:rPr>
                  <w:t>☒</w:t>
                </w:r>
              </w:sdtContent>
            </w:sdt>
          </w:p>
        </w:tc>
      </w:tr>
      <w:tr w:rsidR="004751E2" w:rsidRPr="004751E2" w14:paraId="70531D68" w14:textId="77777777" w:rsidTr="008935C0">
        <w:trPr>
          <w:trHeight w:val="561"/>
        </w:trPr>
        <w:tc>
          <w:tcPr>
            <w:tcW w:w="4395" w:type="dxa"/>
            <w:vAlign w:val="center"/>
          </w:tcPr>
          <w:p w14:paraId="4F60EC81" w14:textId="77777777" w:rsidR="004751E2" w:rsidRPr="004751E2" w:rsidRDefault="004751E2" w:rsidP="004751E2">
            <w:pPr>
              <w:spacing w:before="120" w:after="120"/>
              <w:rPr>
                <w:rFonts w:ascii="Arial Narrow" w:eastAsia="Times New Roman" w:hAnsi="Arial Narrow"/>
                <w:b/>
                <w:lang w:eastAsia="en-GB"/>
              </w:rPr>
            </w:pPr>
          </w:p>
          <w:p w14:paraId="545DF37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FIRST NAME:</w:t>
            </w:r>
          </w:p>
        </w:tc>
        <w:sdt>
          <w:sdtPr>
            <w:rPr>
              <w:rFonts w:ascii="Arial Narrow" w:eastAsia="Times New Roman" w:hAnsi="Arial Narrow"/>
              <w:b/>
              <w:lang w:eastAsia="en-GB"/>
            </w:rPr>
            <w:id w:val="1660344563"/>
            <w:placeholder>
              <w:docPart w:val="A0EF9ABB01B04CBBBBD11A400B36D066"/>
            </w:placeholder>
            <w:showingPlcHdr/>
          </w:sdtPr>
          <w:sdtContent>
            <w:tc>
              <w:tcPr>
                <w:tcW w:w="5670" w:type="dxa"/>
              </w:tcPr>
              <w:p w14:paraId="33521DEF" w14:textId="21180C77" w:rsidR="004751E2" w:rsidRPr="004751E2" w:rsidRDefault="00D644B2"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45F76FC9" w14:textId="77777777" w:rsidTr="008935C0">
        <w:trPr>
          <w:trHeight w:val="643"/>
        </w:trPr>
        <w:tc>
          <w:tcPr>
            <w:tcW w:w="4395" w:type="dxa"/>
          </w:tcPr>
          <w:p w14:paraId="3F9C18D7" w14:textId="77777777" w:rsidR="004751E2" w:rsidRPr="004751E2" w:rsidRDefault="004751E2" w:rsidP="004751E2">
            <w:pPr>
              <w:spacing w:before="120" w:after="120"/>
              <w:rPr>
                <w:rFonts w:ascii="Arial Narrow" w:eastAsia="Times New Roman" w:hAnsi="Arial Narrow"/>
                <w:b/>
                <w:lang w:eastAsia="en-GB"/>
              </w:rPr>
            </w:pPr>
          </w:p>
          <w:p w14:paraId="6271C5E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SURNAME:</w:t>
            </w:r>
          </w:p>
        </w:tc>
        <w:sdt>
          <w:sdtPr>
            <w:rPr>
              <w:rFonts w:ascii="Arial Narrow" w:eastAsia="Times New Roman" w:hAnsi="Arial Narrow"/>
              <w:b/>
              <w:lang w:eastAsia="en-GB"/>
            </w:rPr>
            <w:id w:val="-1078978320"/>
            <w:placeholder>
              <w:docPart w:val="A0EF9ABB01B04CBBBBD11A400B36D066"/>
            </w:placeholder>
            <w:showingPlcHdr/>
          </w:sdtPr>
          <w:sdtContent>
            <w:tc>
              <w:tcPr>
                <w:tcW w:w="5670" w:type="dxa"/>
              </w:tcPr>
              <w:p w14:paraId="41C1E192" w14:textId="37F0D065" w:rsidR="004751E2" w:rsidRPr="004751E2" w:rsidRDefault="00D644B2"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7048F27B" w14:textId="77777777" w:rsidTr="008935C0">
        <w:tc>
          <w:tcPr>
            <w:tcW w:w="4395" w:type="dxa"/>
            <w:vAlign w:val="center"/>
          </w:tcPr>
          <w:p w14:paraId="40885261" w14:textId="77777777" w:rsidR="004751E2" w:rsidRPr="004751E2" w:rsidRDefault="004751E2" w:rsidP="004751E2">
            <w:pPr>
              <w:spacing w:before="120" w:after="120"/>
              <w:rPr>
                <w:rFonts w:ascii="Arial Narrow" w:eastAsia="Times New Roman" w:hAnsi="Arial Narrow"/>
                <w:b/>
                <w:lang w:eastAsia="en-GB"/>
              </w:rPr>
            </w:pPr>
          </w:p>
          <w:p w14:paraId="48CD1D5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HOME ADDRESS:</w:t>
            </w:r>
          </w:p>
          <w:p w14:paraId="7FEB8518"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786463338"/>
            <w:placeholder>
              <w:docPart w:val="A0EF9ABB01B04CBBBBD11A400B36D066"/>
            </w:placeholder>
          </w:sdtPr>
          <w:sdtContent>
            <w:sdt>
              <w:sdtPr>
                <w:rPr>
                  <w:rFonts w:ascii="Arial Narrow" w:eastAsia="Times New Roman" w:hAnsi="Arial Narrow"/>
                  <w:b/>
                  <w:lang w:eastAsia="en-GB"/>
                </w:rPr>
                <w:id w:val="1141695472"/>
                <w:placeholder>
                  <w:docPart w:val="603F02449E734F20B25402692ED9FEC5"/>
                </w:placeholder>
                <w:showingPlcHdr/>
              </w:sdtPr>
              <w:sdtContent>
                <w:tc>
                  <w:tcPr>
                    <w:tcW w:w="5670" w:type="dxa"/>
                  </w:tcPr>
                  <w:p w14:paraId="095DD88B" w14:textId="1E666164"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r w:rsidR="004751E2" w:rsidRPr="004751E2" w14:paraId="3FDB5FC5" w14:textId="77777777" w:rsidTr="008935C0">
        <w:tc>
          <w:tcPr>
            <w:tcW w:w="4395" w:type="dxa"/>
            <w:vAlign w:val="center"/>
          </w:tcPr>
          <w:p w14:paraId="398B5C69" w14:textId="77777777" w:rsidR="004751E2" w:rsidRPr="004751E2" w:rsidRDefault="004751E2" w:rsidP="004751E2">
            <w:pPr>
              <w:spacing w:before="120" w:after="120"/>
              <w:rPr>
                <w:rFonts w:ascii="Arial Narrow" w:eastAsia="Times New Roman" w:hAnsi="Arial Narrow"/>
                <w:b/>
                <w:lang w:eastAsia="en-GB"/>
              </w:rPr>
            </w:pPr>
          </w:p>
          <w:p w14:paraId="3264E83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POSTAL CODE:</w:t>
            </w:r>
          </w:p>
          <w:p w14:paraId="642D1EB4"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740158719"/>
            <w:placeholder>
              <w:docPart w:val="A0EF9ABB01B04CBBBBD11A400B36D066"/>
            </w:placeholder>
            <w:showingPlcHdr/>
          </w:sdtPr>
          <w:sdtContent>
            <w:tc>
              <w:tcPr>
                <w:tcW w:w="5670" w:type="dxa"/>
              </w:tcPr>
              <w:p w14:paraId="31FFDD59" w14:textId="3F74C668"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24C5BD88" w14:textId="77777777" w:rsidTr="008935C0">
        <w:tc>
          <w:tcPr>
            <w:tcW w:w="4395" w:type="dxa"/>
            <w:vAlign w:val="center"/>
          </w:tcPr>
          <w:p w14:paraId="5DF5EA7F" w14:textId="77777777" w:rsidR="004751E2" w:rsidRPr="004751E2" w:rsidRDefault="004751E2" w:rsidP="004751E2">
            <w:pPr>
              <w:spacing w:before="120" w:after="120"/>
              <w:rPr>
                <w:rFonts w:ascii="Arial Narrow" w:eastAsia="Times New Roman" w:hAnsi="Arial Narrow"/>
                <w:b/>
                <w:lang w:eastAsia="en-GB"/>
              </w:rPr>
            </w:pPr>
          </w:p>
          <w:p w14:paraId="3E31F37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ELL NUMBER:</w:t>
            </w:r>
          </w:p>
        </w:tc>
        <w:sdt>
          <w:sdtPr>
            <w:rPr>
              <w:rFonts w:ascii="Arial Narrow" w:eastAsia="Times New Roman" w:hAnsi="Arial Narrow"/>
              <w:b/>
              <w:lang w:eastAsia="en-GB"/>
            </w:rPr>
            <w:id w:val="-2126760306"/>
            <w:placeholder>
              <w:docPart w:val="A0EF9ABB01B04CBBBBD11A400B36D066"/>
            </w:placeholder>
            <w:showingPlcHdr/>
          </w:sdtPr>
          <w:sdtContent>
            <w:tc>
              <w:tcPr>
                <w:tcW w:w="5670" w:type="dxa"/>
              </w:tcPr>
              <w:p w14:paraId="1D56C4B9" w14:textId="38BF6BB3"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1BD24C07" w14:textId="77777777" w:rsidTr="008935C0">
        <w:trPr>
          <w:trHeight w:val="677"/>
        </w:trPr>
        <w:tc>
          <w:tcPr>
            <w:tcW w:w="4395" w:type="dxa"/>
            <w:vAlign w:val="center"/>
          </w:tcPr>
          <w:p w14:paraId="5104D97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RACE</w:t>
            </w:r>
          </w:p>
        </w:tc>
        <w:tc>
          <w:tcPr>
            <w:tcW w:w="5670" w:type="dxa"/>
          </w:tcPr>
          <w:p w14:paraId="0D93B516" w14:textId="55625764"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INDIAN </w:t>
            </w:r>
            <w:sdt>
              <w:sdtPr>
                <w:rPr>
                  <w:rFonts w:ascii="Arial Narrow" w:eastAsia="Times New Roman" w:hAnsi="Arial Narrow"/>
                  <w:b/>
                  <w:lang w:eastAsia="en-GB"/>
                </w:rPr>
                <w:id w:val="-128936475"/>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AFRICAN  </w:t>
            </w:r>
            <w:sdt>
              <w:sdtPr>
                <w:rPr>
                  <w:rFonts w:ascii="Arial Narrow" w:eastAsia="Times New Roman" w:hAnsi="Arial Narrow"/>
                  <w:b/>
                  <w:lang w:eastAsia="en-GB"/>
                </w:rPr>
                <w:id w:val="-662621056"/>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COLOURED  </w:t>
            </w:r>
            <w:sdt>
              <w:sdtPr>
                <w:rPr>
                  <w:rFonts w:ascii="Arial Narrow" w:eastAsia="Times New Roman" w:hAnsi="Arial Narrow"/>
                  <w:b/>
                  <w:lang w:eastAsia="en-GB"/>
                </w:rPr>
                <w:id w:val="1708991642"/>
                <w14:checkbox>
                  <w14:checked w14:val="0"/>
                  <w14:checkedState w14:val="2612" w14:font="MS Gothic"/>
                  <w14:uncheckedState w14:val="2610" w14:font="MS Gothic"/>
                </w14:checkbox>
              </w:sdtPr>
              <w:sdtContent>
                <w:r w:rsidR="008A064D">
                  <w:rPr>
                    <w:rFonts w:ascii="MS Gothic" w:eastAsia="MS Gothic" w:hAnsi="MS Gothic" w:hint="eastAsia"/>
                    <w:b/>
                    <w:lang w:eastAsia="en-GB"/>
                  </w:rPr>
                  <w:t>☐</w:t>
                </w:r>
              </w:sdtContent>
            </w:sdt>
            <w:r w:rsidRPr="004751E2">
              <w:rPr>
                <w:rFonts w:ascii="Arial Narrow" w:eastAsia="Times New Roman" w:hAnsi="Arial Narrow"/>
                <w:b/>
                <w:lang w:eastAsia="en-GB"/>
              </w:rPr>
              <w:t xml:space="preserve">        </w:t>
            </w:r>
          </w:p>
          <w:p w14:paraId="7696CBA1" w14:textId="77777777" w:rsidR="004751E2" w:rsidRPr="004751E2" w:rsidRDefault="004751E2" w:rsidP="004751E2">
            <w:pPr>
              <w:spacing w:before="120" w:after="120"/>
              <w:rPr>
                <w:rFonts w:ascii="Arial Narrow" w:eastAsia="Times New Roman" w:hAnsi="Arial Narrow"/>
                <w:b/>
                <w:lang w:eastAsia="en-GB"/>
              </w:rPr>
            </w:pPr>
          </w:p>
          <w:p w14:paraId="120EDA0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WHITE  </w:t>
            </w:r>
            <w:sdt>
              <w:sdtPr>
                <w:rPr>
                  <w:rFonts w:ascii="Arial Narrow" w:eastAsia="Times New Roman" w:hAnsi="Arial Narrow"/>
                  <w:b/>
                  <w:lang w:eastAsia="en-GB"/>
                </w:rPr>
                <w:id w:val="1829094297"/>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OTHER  </w:t>
            </w:r>
            <w:sdt>
              <w:sdtPr>
                <w:rPr>
                  <w:rFonts w:ascii="Arial Narrow" w:eastAsia="Times New Roman" w:hAnsi="Arial Narrow"/>
                  <w:b/>
                  <w:lang w:eastAsia="en-GB"/>
                </w:rPr>
                <w:id w:val="950510766"/>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p>
          <w:p w14:paraId="5ECDE4E0" w14:textId="77777777" w:rsidR="004751E2" w:rsidRPr="004751E2" w:rsidRDefault="004751E2" w:rsidP="004751E2">
            <w:pPr>
              <w:spacing w:before="120" w:after="120"/>
              <w:rPr>
                <w:rFonts w:ascii="Arial Narrow" w:eastAsia="Times New Roman" w:hAnsi="Arial Narrow"/>
                <w:b/>
                <w:lang w:eastAsia="en-GB"/>
              </w:rPr>
            </w:pPr>
          </w:p>
        </w:tc>
      </w:tr>
      <w:tr w:rsidR="004751E2" w:rsidRPr="004751E2" w14:paraId="501D8FEC" w14:textId="77777777" w:rsidTr="008935C0">
        <w:tc>
          <w:tcPr>
            <w:tcW w:w="4395" w:type="dxa"/>
            <w:vAlign w:val="center"/>
          </w:tcPr>
          <w:p w14:paraId="6DBB7C89" w14:textId="77777777" w:rsidR="004751E2" w:rsidRPr="004751E2" w:rsidRDefault="004751E2" w:rsidP="004751E2">
            <w:pPr>
              <w:spacing w:before="120" w:after="120"/>
              <w:rPr>
                <w:rFonts w:ascii="Arial Narrow" w:eastAsia="Times New Roman" w:hAnsi="Arial Narrow"/>
                <w:b/>
                <w:lang w:eastAsia="en-GB"/>
              </w:rPr>
            </w:pPr>
          </w:p>
          <w:p w14:paraId="4CA5855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GENDER</w:t>
            </w:r>
          </w:p>
        </w:tc>
        <w:tc>
          <w:tcPr>
            <w:tcW w:w="5670" w:type="dxa"/>
          </w:tcPr>
          <w:p w14:paraId="04FA025A" w14:textId="77777777" w:rsidR="004751E2" w:rsidRPr="004751E2" w:rsidRDefault="004751E2" w:rsidP="004751E2">
            <w:pPr>
              <w:spacing w:before="120" w:after="120"/>
              <w:rPr>
                <w:rFonts w:ascii="Arial Narrow" w:eastAsia="Times New Roman" w:hAnsi="Arial Narrow"/>
                <w:b/>
                <w:lang w:eastAsia="en-GB"/>
              </w:rPr>
            </w:pPr>
          </w:p>
          <w:p w14:paraId="0638E7B4" w14:textId="245A45A9"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MALE  </w:t>
            </w:r>
            <w:sdt>
              <w:sdtPr>
                <w:rPr>
                  <w:rFonts w:ascii="Arial Narrow" w:eastAsia="Times New Roman" w:hAnsi="Arial Narrow"/>
                  <w:b/>
                  <w:lang w:eastAsia="en-GB"/>
                </w:rPr>
                <w:id w:val="1700652983"/>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FEMALE  </w:t>
            </w:r>
            <w:sdt>
              <w:sdtPr>
                <w:rPr>
                  <w:rFonts w:ascii="Arial Narrow" w:eastAsia="Times New Roman" w:hAnsi="Arial Narrow"/>
                  <w:b/>
                  <w:lang w:eastAsia="en-GB"/>
                </w:rPr>
                <w:id w:val="-364362156"/>
                <w14:checkbox>
                  <w14:checked w14:val="0"/>
                  <w14:checkedState w14:val="2612" w14:font="MS Gothic"/>
                  <w14:uncheckedState w14:val="2610" w14:font="MS Gothic"/>
                </w14:checkbox>
              </w:sdtPr>
              <w:sdtContent>
                <w:r w:rsidR="008A064D">
                  <w:rPr>
                    <w:rFonts w:ascii="MS Gothic" w:eastAsia="MS Gothic" w:hAnsi="MS Gothic" w:hint="eastAsia"/>
                    <w:b/>
                    <w:lang w:eastAsia="en-GB"/>
                  </w:rPr>
                  <w:t>☐</w:t>
                </w:r>
              </w:sdtContent>
            </w:sdt>
          </w:p>
        </w:tc>
      </w:tr>
      <w:tr w:rsidR="004751E2" w:rsidRPr="004751E2" w14:paraId="6CBE6FD3" w14:textId="77777777" w:rsidTr="008935C0">
        <w:trPr>
          <w:trHeight w:val="649"/>
        </w:trPr>
        <w:tc>
          <w:tcPr>
            <w:tcW w:w="4395" w:type="dxa"/>
            <w:vAlign w:val="center"/>
          </w:tcPr>
          <w:p w14:paraId="19273F08" w14:textId="77777777" w:rsidR="004751E2" w:rsidRPr="004751E2" w:rsidRDefault="004751E2" w:rsidP="004751E2">
            <w:pPr>
              <w:spacing w:before="120" w:after="120"/>
              <w:rPr>
                <w:rFonts w:ascii="Arial Narrow" w:eastAsia="Times New Roman" w:hAnsi="Arial Narrow"/>
                <w:b/>
                <w:lang w:eastAsia="en-GB"/>
              </w:rPr>
            </w:pPr>
          </w:p>
          <w:p w14:paraId="11A9D7C5"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ID NUMBER</w:t>
            </w:r>
          </w:p>
        </w:tc>
        <w:sdt>
          <w:sdtPr>
            <w:rPr>
              <w:rFonts w:ascii="Arial Narrow" w:eastAsia="Times New Roman" w:hAnsi="Arial Narrow"/>
              <w:b/>
              <w:lang w:eastAsia="en-GB"/>
            </w:rPr>
            <w:id w:val="-1627852038"/>
            <w:placeholder>
              <w:docPart w:val="A0EF9ABB01B04CBBBBD11A400B36D066"/>
            </w:placeholder>
          </w:sdtPr>
          <w:sdtContent>
            <w:sdt>
              <w:sdtPr>
                <w:rPr>
                  <w:rFonts w:ascii="Arial Narrow" w:eastAsia="Times New Roman" w:hAnsi="Arial Narrow"/>
                  <w:b/>
                  <w:lang w:eastAsia="en-GB"/>
                </w:rPr>
                <w:id w:val="1365795626"/>
                <w:placeholder>
                  <w:docPart w:val="C24A4B1BA063477EB188869E495C4270"/>
                </w:placeholder>
                <w:showingPlcHdr/>
              </w:sdtPr>
              <w:sdtContent>
                <w:tc>
                  <w:tcPr>
                    <w:tcW w:w="5670" w:type="dxa"/>
                  </w:tcPr>
                  <w:p w14:paraId="3BC76D72" w14:textId="49CA3FA1"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r w:rsidR="004751E2" w:rsidRPr="004751E2" w14:paraId="60817078" w14:textId="77777777" w:rsidTr="008935C0">
        <w:trPr>
          <w:trHeight w:val="589"/>
        </w:trPr>
        <w:tc>
          <w:tcPr>
            <w:tcW w:w="4395" w:type="dxa"/>
            <w:vAlign w:val="center"/>
          </w:tcPr>
          <w:p w14:paraId="60D4E172" w14:textId="77777777" w:rsidR="004751E2" w:rsidRPr="004751E2" w:rsidRDefault="004751E2" w:rsidP="004751E2">
            <w:pPr>
              <w:spacing w:before="120" w:after="120"/>
              <w:rPr>
                <w:rFonts w:ascii="Arial Narrow" w:eastAsia="Times New Roman" w:hAnsi="Arial Narrow"/>
                <w:b/>
                <w:lang w:eastAsia="en-GB"/>
              </w:rPr>
            </w:pPr>
          </w:p>
          <w:p w14:paraId="61D9AC8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AGE</w:t>
            </w:r>
          </w:p>
        </w:tc>
        <w:sdt>
          <w:sdtPr>
            <w:rPr>
              <w:rFonts w:ascii="Arial Narrow" w:eastAsia="Times New Roman" w:hAnsi="Arial Narrow"/>
              <w:b/>
              <w:lang w:eastAsia="en-GB"/>
            </w:rPr>
            <w:id w:val="2081937043"/>
            <w:placeholder>
              <w:docPart w:val="A0EF9ABB01B04CBBBBD11A400B36D066"/>
            </w:placeholder>
            <w:showingPlcHdr/>
          </w:sdtPr>
          <w:sdtContent>
            <w:tc>
              <w:tcPr>
                <w:tcW w:w="5670" w:type="dxa"/>
              </w:tcPr>
              <w:p w14:paraId="76BD8AC4" w14:textId="1E9B04A2"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4F6DFB7D" w14:textId="77777777" w:rsidTr="008935C0">
        <w:tc>
          <w:tcPr>
            <w:tcW w:w="4395" w:type="dxa"/>
            <w:vAlign w:val="center"/>
          </w:tcPr>
          <w:p w14:paraId="60C4A1C1" w14:textId="77777777" w:rsidR="004751E2" w:rsidRPr="004751E2" w:rsidRDefault="004751E2" w:rsidP="004751E2">
            <w:pPr>
              <w:spacing w:before="120" w:after="120"/>
              <w:rPr>
                <w:rFonts w:ascii="Arial Narrow" w:eastAsia="Times New Roman" w:hAnsi="Arial Narrow"/>
                <w:b/>
                <w:lang w:eastAsia="en-GB"/>
              </w:rPr>
            </w:pPr>
          </w:p>
          <w:p w14:paraId="727E541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O YOU HAVE A DISABILITY?</w:t>
            </w:r>
          </w:p>
        </w:tc>
        <w:sdt>
          <w:sdtPr>
            <w:rPr>
              <w:rFonts w:ascii="Arial Narrow" w:eastAsia="Times New Roman" w:hAnsi="Arial Narrow"/>
              <w:b/>
              <w:lang w:eastAsia="en-GB"/>
            </w:rPr>
            <w:id w:val="-643969215"/>
            <w:placeholder>
              <w:docPart w:val="A0EF9ABB01B04CBBBBD11A400B36D066"/>
            </w:placeholder>
            <w:showingPlcHdr/>
          </w:sdtPr>
          <w:sdtContent>
            <w:tc>
              <w:tcPr>
                <w:tcW w:w="5670" w:type="dxa"/>
              </w:tcPr>
              <w:p w14:paraId="736D9EB2" w14:textId="0EF78A32"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4CCEDD17" w14:textId="77777777" w:rsidTr="008935C0">
        <w:tc>
          <w:tcPr>
            <w:tcW w:w="4395" w:type="dxa"/>
            <w:vAlign w:val="center"/>
          </w:tcPr>
          <w:p w14:paraId="4955C8BF" w14:textId="77777777" w:rsidR="004751E2" w:rsidRPr="004751E2" w:rsidRDefault="004751E2" w:rsidP="004751E2">
            <w:pPr>
              <w:spacing w:before="120" w:after="120"/>
              <w:rPr>
                <w:rFonts w:ascii="Arial Narrow" w:eastAsia="Times New Roman" w:hAnsi="Arial Narrow"/>
                <w:b/>
                <w:lang w:eastAsia="en-GB"/>
              </w:rPr>
            </w:pPr>
          </w:p>
          <w:p w14:paraId="7B03152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IF YES, PLEASE SPECIFY</w:t>
            </w:r>
          </w:p>
        </w:tc>
        <w:sdt>
          <w:sdtPr>
            <w:rPr>
              <w:rFonts w:ascii="Arial Narrow" w:eastAsia="Times New Roman" w:hAnsi="Arial Narrow"/>
              <w:b/>
              <w:lang w:eastAsia="en-GB"/>
            </w:rPr>
            <w:id w:val="1488979191"/>
            <w:placeholder>
              <w:docPart w:val="A0EF9ABB01B04CBBBBD11A400B36D066"/>
            </w:placeholder>
            <w:showingPlcHdr/>
          </w:sdtPr>
          <w:sdtContent>
            <w:tc>
              <w:tcPr>
                <w:tcW w:w="5670" w:type="dxa"/>
              </w:tcPr>
              <w:p w14:paraId="404FB490" w14:textId="7E7378DA"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53D66569" w14:textId="77777777" w:rsidTr="008935C0">
        <w:tc>
          <w:tcPr>
            <w:tcW w:w="4395" w:type="dxa"/>
            <w:vAlign w:val="center"/>
          </w:tcPr>
          <w:p w14:paraId="3704A0F6" w14:textId="77777777" w:rsidR="004751E2" w:rsidRPr="004751E2" w:rsidRDefault="004751E2" w:rsidP="004751E2">
            <w:pPr>
              <w:spacing w:before="120" w:after="120"/>
              <w:rPr>
                <w:rFonts w:ascii="Arial Narrow" w:eastAsia="Times New Roman" w:hAnsi="Arial Narrow"/>
                <w:b/>
                <w:lang w:eastAsia="en-GB"/>
              </w:rPr>
            </w:pPr>
          </w:p>
          <w:p w14:paraId="479FBC8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RIVERS LICENCE</w:t>
            </w:r>
          </w:p>
        </w:tc>
        <w:sdt>
          <w:sdtPr>
            <w:rPr>
              <w:rFonts w:ascii="Arial Narrow" w:eastAsia="Times New Roman" w:hAnsi="Arial Narrow"/>
              <w:b/>
              <w:lang w:eastAsia="en-GB"/>
            </w:rPr>
            <w:id w:val="524906523"/>
            <w:placeholder>
              <w:docPart w:val="A0EF9ABB01B04CBBBBD11A400B36D066"/>
            </w:placeholder>
            <w:showingPlcHdr/>
          </w:sdtPr>
          <w:sdtContent>
            <w:tc>
              <w:tcPr>
                <w:tcW w:w="5670" w:type="dxa"/>
              </w:tcPr>
              <w:p w14:paraId="56108BF7" w14:textId="2A94D551"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6AF7E56F" w14:textId="77777777" w:rsidTr="008935C0">
        <w:tc>
          <w:tcPr>
            <w:tcW w:w="4395" w:type="dxa"/>
            <w:vAlign w:val="center"/>
          </w:tcPr>
          <w:p w14:paraId="62FD4F73" w14:textId="77777777" w:rsidR="004751E2" w:rsidRPr="004751E2" w:rsidRDefault="004751E2" w:rsidP="004751E2">
            <w:pPr>
              <w:spacing w:before="120" w:after="120"/>
              <w:rPr>
                <w:rFonts w:ascii="Arial Narrow" w:eastAsia="Times New Roman" w:hAnsi="Arial Narrow"/>
                <w:b/>
                <w:lang w:eastAsia="en-GB"/>
              </w:rPr>
            </w:pPr>
          </w:p>
          <w:p w14:paraId="2ADDD49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TIONALITY</w:t>
            </w:r>
          </w:p>
        </w:tc>
        <w:sdt>
          <w:sdtPr>
            <w:rPr>
              <w:rFonts w:ascii="Arial Narrow" w:eastAsia="Times New Roman" w:hAnsi="Arial Narrow"/>
              <w:b/>
              <w:lang w:eastAsia="en-GB"/>
            </w:rPr>
            <w:id w:val="-405533644"/>
            <w:placeholder>
              <w:docPart w:val="A0EF9ABB01B04CBBBBD11A400B36D066"/>
            </w:placeholder>
            <w:showingPlcHdr/>
          </w:sdtPr>
          <w:sdtContent>
            <w:tc>
              <w:tcPr>
                <w:tcW w:w="5670" w:type="dxa"/>
              </w:tcPr>
              <w:p w14:paraId="1B321261" w14:textId="3B51487D"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1D8A1864" w14:textId="77777777" w:rsidTr="008935C0">
        <w:tc>
          <w:tcPr>
            <w:tcW w:w="4395" w:type="dxa"/>
          </w:tcPr>
          <w:p w14:paraId="4329B721" w14:textId="77777777" w:rsidR="004751E2" w:rsidRPr="004751E2" w:rsidRDefault="004751E2" w:rsidP="004751E2">
            <w:pPr>
              <w:spacing w:before="120" w:after="120"/>
              <w:rPr>
                <w:rFonts w:ascii="Arial Narrow" w:eastAsia="Times New Roman" w:hAnsi="Arial Narrow"/>
                <w:b/>
                <w:lang w:eastAsia="en-GB"/>
              </w:rPr>
            </w:pPr>
          </w:p>
          <w:p w14:paraId="326344B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HOBBIES / INTERESTS</w:t>
            </w:r>
          </w:p>
        </w:tc>
        <w:sdt>
          <w:sdtPr>
            <w:rPr>
              <w:rFonts w:ascii="Arial Narrow" w:eastAsia="Times New Roman" w:hAnsi="Arial Narrow"/>
              <w:b/>
              <w:lang w:eastAsia="en-GB"/>
            </w:rPr>
            <w:id w:val="-2064791401"/>
            <w:placeholder>
              <w:docPart w:val="A0EF9ABB01B04CBBBBD11A400B36D066"/>
            </w:placeholder>
          </w:sdtPr>
          <w:sdtContent>
            <w:sdt>
              <w:sdtPr>
                <w:rPr>
                  <w:rFonts w:ascii="Arial Narrow" w:eastAsia="Times New Roman" w:hAnsi="Arial Narrow"/>
                  <w:b/>
                  <w:lang w:eastAsia="en-GB"/>
                </w:rPr>
                <w:id w:val="-359211628"/>
                <w:placeholder>
                  <w:docPart w:val="064255E0A5EB4F06AE85F2C0475A2F8D"/>
                </w:placeholder>
                <w:showingPlcHdr/>
              </w:sdtPr>
              <w:sdtContent>
                <w:tc>
                  <w:tcPr>
                    <w:tcW w:w="5670" w:type="dxa"/>
                  </w:tcPr>
                  <w:p w14:paraId="2550884F" w14:textId="430F6775"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r w:rsidR="004751E2" w:rsidRPr="004751E2" w14:paraId="06F02EA1" w14:textId="77777777" w:rsidTr="008935C0">
        <w:tc>
          <w:tcPr>
            <w:tcW w:w="4395" w:type="dxa"/>
          </w:tcPr>
          <w:p w14:paraId="55D67810" w14:textId="77777777" w:rsidR="004751E2" w:rsidRPr="004751E2" w:rsidRDefault="004751E2" w:rsidP="004751E2">
            <w:pPr>
              <w:spacing w:before="120" w:after="120"/>
              <w:rPr>
                <w:rFonts w:ascii="Arial Narrow" w:eastAsia="Times New Roman" w:hAnsi="Arial Narrow"/>
                <w:b/>
                <w:lang w:eastAsia="en-GB"/>
              </w:rPr>
            </w:pPr>
          </w:p>
          <w:p w14:paraId="1FC8DF7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URRENTLY STUDYING AT:</w:t>
            </w:r>
          </w:p>
        </w:tc>
        <w:sdt>
          <w:sdtPr>
            <w:rPr>
              <w:rFonts w:ascii="Arial Narrow" w:eastAsia="Times New Roman" w:hAnsi="Arial Narrow"/>
              <w:b/>
              <w:lang w:eastAsia="en-GB"/>
            </w:rPr>
            <w:id w:val="397860590"/>
            <w:placeholder>
              <w:docPart w:val="A0EF9ABB01B04CBBBBD11A400B36D066"/>
            </w:placeholder>
          </w:sdtPr>
          <w:sdtContent>
            <w:sdt>
              <w:sdtPr>
                <w:rPr>
                  <w:rFonts w:ascii="Arial Narrow" w:eastAsia="Times New Roman" w:hAnsi="Arial Narrow"/>
                  <w:b/>
                  <w:lang w:eastAsia="en-GB"/>
                </w:rPr>
                <w:id w:val="410973162"/>
                <w:placeholder>
                  <w:docPart w:val="7E1B6ED15C864F6ABBCE73A9BD818EE3"/>
                </w:placeholder>
                <w:showingPlcHdr/>
              </w:sdtPr>
              <w:sdtContent>
                <w:tc>
                  <w:tcPr>
                    <w:tcW w:w="5670" w:type="dxa"/>
                  </w:tcPr>
                  <w:p w14:paraId="7830E5E3" w14:textId="590228F6"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r w:rsidR="004751E2" w:rsidRPr="004751E2" w14:paraId="172527D3" w14:textId="77777777" w:rsidTr="008935C0">
        <w:tc>
          <w:tcPr>
            <w:tcW w:w="4395" w:type="dxa"/>
          </w:tcPr>
          <w:p w14:paraId="47397F06" w14:textId="77777777" w:rsidR="004751E2" w:rsidRPr="004751E2" w:rsidRDefault="004751E2" w:rsidP="004751E2">
            <w:pPr>
              <w:spacing w:before="120" w:after="120"/>
              <w:rPr>
                <w:rFonts w:ascii="Arial Narrow" w:eastAsia="Times New Roman" w:hAnsi="Arial Narrow"/>
                <w:b/>
                <w:lang w:eastAsia="en-GB"/>
              </w:rPr>
            </w:pPr>
          </w:p>
          <w:p w14:paraId="03CAED4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YOUR FIELD OF INTEREST:</w:t>
            </w:r>
          </w:p>
        </w:tc>
        <w:sdt>
          <w:sdtPr>
            <w:rPr>
              <w:rFonts w:ascii="Arial Narrow" w:eastAsia="Times New Roman" w:hAnsi="Arial Narrow"/>
              <w:b/>
              <w:lang w:eastAsia="en-GB"/>
            </w:rPr>
            <w:id w:val="1296339291"/>
            <w:placeholder>
              <w:docPart w:val="A0EF9ABB01B04CBBBBD11A400B36D066"/>
            </w:placeholder>
          </w:sdtPr>
          <w:sdtContent>
            <w:sdt>
              <w:sdtPr>
                <w:rPr>
                  <w:rFonts w:ascii="Arial Narrow" w:eastAsia="Times New Roman" w:hAnsi="Arial Narrow"/>
                  <w:b/>
                  <w:lang w:eastAsia="en-GB"/>
                </w:rPr>
                <w:id w:val="507636195"/>
                <w:placeholder>
                  <w:docPart w:val="6C043D4A500D4E16931BDB4045C64310"/>
                </w:placeholder>
                <w:showingPlcHdr/>
              </w:sdtPr>
              <w:sdtContent>
                <w:tc>
                  <w:tcPr>
                    <w:tcW w:w="5670" w:type="dxa"/>
                  </w:tcPr>
                  <w:p w14:paraId="1AFDD6C6" w14:textId="05D44152"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bl>
    <w:p w14:paraId="07757E7B" w14:textId="77777777" w:rsidR="004751E2" w:rsidRPr="004751E2" w:rsidRDefault="004751E2" w:rsidP="004751E2">
      <w:pPr>
        <w:spacing w:before="120" w:after="120"/>
        <w:rPr>
          <w:rFonts w:ascii="Arial Narrow" w:eastAsia="Times New Roman" w:hAnsi="Arial Narrow"/>
          <w:b/>
          <w:sz w:val="28"/>
          <w:szCs w:val="28"/>
          <w:lang w:eastAsia="en-GB"/>
        </w:rPr>
      </w:pPr>
    </w:p>
    <w:p w14:paraId="2754F303" w14:textId="77777777" w:rsidR="00AF211F"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w:t>
      </w:r>
    </w:p>
    <w:p w14:paraId="38C701E1" w14:textId="77777777" w:rsidR="00A03614" w:rsidRDefault="00A03614" w:rsidP="004751E2">
      <w:pPr>
        <w:spacing w:before="120" w:after="120"/>
        <w:rPr>
          <w:rFonts w:ascii="Arial Narrow" w:eastAsia="Times New Roman" w:hAnsi="Arial Narrow"/>
          <w:b/>
          <w:sz w:val="28"/>
          <w:szCs w:val="28"/>
          <w:lang w:eastAsia="en-GB"/>
        </w:rPr>
      </w:pPr>
    </w:p>
    <w:p w14:paraId="20183D67" w14:textId="77777777" w:rsidR="00A03614" w:rsidRDefault="00A03614" w:rsidP="004751E2">
      <w:pPr>
        <w:spacing w:before="120" w:after="120"/>
        <w:rPr>
          <w:rFonts w:ascii="Arial Narrow" w:eastAsia="Times New Roman" w:hAnsi="Arial Narrow"/>
          <w:b/>
          <w:sz w:val="28"/>
          <w:szCs w:val="28"/>
          <w:lang w:eastAsia="en-GB"/>
        </w:rPr>
      </w:pPr>
    </w:p>
    <w:p w14:paraId="3D8FB5D6" w14:textId="77777777" w:rsidR="00A03614" w:rsidRDefault="00A03614" w:rsidP="004751E2">
      <w:pPr>
        <w:spacing w:before="120" w:after="120"/>
        <w:rPr>
          <w:rFonts w:ascii="Arial Narrow" w:eastAsia="Times New Roman" w:hAnsi="Arial Narrow"/>
          <w:b/>
          <w:sz w:val="28"/>
          <w:szCs w:val="28"/>
          <w:lang w:eastAsia="en-GB"/>
        </w:rPr>
      </w:pPr>
    </w:p>
    <w:p w14:paraId="1EC9C1EF" w14:textId="77777777" w:rsidR="00A03614" w:rsidRDefault="00A03614" w:rsidP="004751E2">
      <w:pPr>
        <w:spacing w:before="120" w:after="120"/>
        <w:rPr>
          <w:rFonts w:ascii="Arial Narrow" w:eastAsia="Times New Roman" w:hAnsi="Arial Narrow"/>
          <w:b/>
          <w:sz w:val="28"/>
          <w:szCs w:val="28"/>
          <w:lang w:eastAsia="en-GB"/>
        </w:rPr>
      </w:pPr>
    </w:p>
    <w:p w14:paraId="7817EEB0" w14:textId="77777777" w:rsidR="00FE41AE" w:rsidRDefault="00FE41AE" w:rsidP="004751E2">
      <w:pPr>
        <w:spacing w:before="120" w:after="120"/>
        <w:rPr>
          <w:rFonts w:ascii="Arial Narrow" w:eastAsia="Times New Roman" w:hAnsi="Arial Narrow"/>
          <w:b/>
          <w:sz w:val="28"/>
          <w:szCs w:val="28"/>
          <w:lang w:eastAsia="en-GB"/>
        </w:rPr>
      </w:pPr>
    </w:p>
    <w:p w14:paraId="1BBB5079" w14:textId="77777777" w:rsidR="00FE41AE" w:rsidRDefault="00FE41AE" w:rsidP="004751E2">
      <w:pPr>
        <w:spacing w:before="120" w:after="120"/>
        <w:rPr>
          <w:rFonts w:ascii="Arial Narrow" w:eastAsia="Times New Roman" w:hAnsi="Arial Narrow"/>
          <w:b/>
          <w:sz w:val="28"/>
          <w:szCs w:val="28"/>
          <w:lang w:eastAsia="en-GB"/>
        </w:rPr>
      </w:pPr>
    </w:p>
    <w:p w14:paraId="4EC2B24F" w14:textId="77777777" w:rsidR="00A03614" w:rsidRDefault="00A03614" w:rsidP="004751E2">
      <w:pPr>
        <w:spacing w:before="120" w:after="120"/>
        <w:rPr>
          <w:rFonts w:ascii="Arial Narrow" w:eastAsia="Times New Roman" w:hAnsi="Arial Narrow"/>
          <w:b/>
          <w:sz w:val="28"/>
          <w:szCs w:val="28"/>
          <w:lang w:eastAsia="en-GB"/>
        </w:rPr>
      </w:pPr>
    </w:p>
    <w:p w14:paraId="4181EA55" w14:textId="1E3F4FFA" w:rsidR="004751E2" w:rsidRPr="004751E2" w:rsidRDefault="004751E2" w:rsidP="00A0361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B</w:t>
      </w:r>
    </w:p>
    <w:p w14:paraId="30079AD1" w14:textId="77777777" w:rsidR="004751E2" w:rsidRPr="004751E2" w:rsidRDefault="004751E2" w:rsidP="00A0361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PARENTS/ LEGAL GUARDIAN/ SPOUSE EMPLOYMENT INFORMATION</w:t>
      </w:r>
    </w:p>
    <w:tbl>
      <w:tblPr>
        <w:tblStyle w:val="TableGrid"/>
        <w:tblpPr w:leftFromText="180" w:rightFromText="180" w:vertAnchor="text" w:horzAnchor="margin" w:tblpXSpec="center" w:tblpY="478"/>
        <w:tblW w:w="965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138"/>
        <w:gridCol w:w="2409"/>
        <w:gridCol w:w="1985"/>
        <w:gridCol w:w="2126"/>
      </w:tblGrid>
      <w:tr w:rsidR="004751E2" w:rsidRPr="004751E2" w14:paraId="4495527A" w14:textId="77777777" w:rsidTr="00EE3471">
        <w:trPr>
          <w:gridBefore w:val="1"/>
          <w:wBefore w:w="3138" w:type="dxa"/>
          <w:trHeight w:val="1813"/>
        </w:trPr>
        <w:tc>
          <w:tcPr>
            <w:tcW w:w="2409" w:type="dxa"/>
            <w:vAlign w:val="center"/>
          </w:tcPr>
          <w:p w14:paraId="2ECB18E5"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FATHER / LEGAL</w:t>
            </w:r>
          </w:p>
          <w:p w14:paraId="4086E248"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GUARDIAN</w:t>
            </w:r>
          </w:p>
        </w:tc>
        <w:tc>
          <w:tcPr>
            <w:tcW w:w="1985" w:type="dxa"/>
            <w:vAlign w:val="center"/>
          </w:tcPr>
          <w:p w14:paraId="11A3BCE0" w14:textId="77777777" w:rsidR="004751E2" w:rsidRPr="004751E2" w:rsidRDefault="004751E2" w:rsidP="004751E2">
            <w:pPr>
              <w:spacing w:before="120" w:after="120"/>
              <w:rPr>
                <w:rFonts w:ascii="Arial Narrow" w:eastAsia="Times New Roman" w:hAnsi="Arial Narrow"/>
                <w:b/>
                <w:sz w:val="28"/>
                <w:szCs w:val="28"/>
                <w:lang w:eastAsia="en-GB"/>
              </w:rPr>
            </w:pPr>
          </w:p>
          <w:p w14:paraId="5191933F"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MOTHER / LEGAL</w:t>
            </w:r>
          </w:p>
          <w:p w14:paraId="58CAC8BA"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GUARDIAN</w:t>
            </w:r>
          </w:p>
          <w:p w14:paraId="76837689" w14:textId="77777777" w:rsidR="004751E2" w:rsidRPr="004751E2" w:rsidRDefault="004751E2" w:rsidP="004751E2">
            <w:pPr>
              <w:spacing w:before="120" w:after="120"/>
              <w:rPr>
                <w:rFonts w:ascii="Arial Narrow" w:eastAsia="Times New Roman" w:hAnsi="Arial Narrow"/>
                <w:b/>
                <w:sz w:val="28"/>
                <w:szCs w:val="28"/>
                <w:lang w:eastAsia="en-GB"/>
              </w:rPr>
            </w:pPr>
          </w:p>
        </w:tc>
        <w:tc>
          <w:tcPr>
            <w:tcW w:w="2126" w:type="dxa"/>
          </w:tcPr>
          <w:p w14:paraId="2C676659" w14:textId="77777777" w:rsidR="004751E2" w:rsidRPr="004751E2" w:rsidRDefault="004751E2" w:rsidP="004751E2">
            <w:pPr>
              <w:spacing w:before="120" w:after="120"/>
              <w:rPr>
                <w:rFonts w:ascii="Arial Narrow" w:eastAsia="Times New Roman" w:hAnsi="Arial Narrow"/>
                <w:b/>
                <w:sz w:val="28"/>
                <w:szCs w:val="28"/>
                <w:lang w:eastAsia="en-GB"/>
              </w:rPr>
            </w:pPr>
          </w:p>
          <w:p w14:paraId="227383D5"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SPOUSE</w:t>
            </w:r>
          </w:p>
        </w:tc>
      </w:tr>
      <w:tr w:rsidR="004751E2" w:rsidRPr="004751E2" w14:paraId="0E1451EE" w14:textId="77777777" w:rsidTr="008935C0">
        <w:tc>
          <w:tcPr>
            <w:tcW w:w="3138" w:type="dxa"/>
            <w:vAlign w:val="center"/>
          </w:tcPr>
          <w:p w14:paraId="2F89F2D4" w14:textId="77777777" w:rsidR="004751E2" w:rsidRPr="004751E2" w:rsidRDefault="004751E2" w:rsidP="004751E2">
            <w:pPr>
              <w:spacing w:before="120" w:after="120"/>
              <w:rPr>
                <w:rFonts w:ascii="Arial Narrow" w:eastAsia="Times New Roman" w:hAnsi="Arial Narrow"/>
                <w:b/>
                <w:lang w:eastAsia="en-GB"/>
              </w:rPr>
            </w:pPr>
          </w:p>
          <w:p w14:paraId="5A35870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AND SURNAME</w:t>
            </w:r>
          </w:p>
          <w:p w14:paraId="3BB1C273"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242790536"/>
            <w:placeholder>
              <w:docPart w:val="A0EF9ABB01B04CBBBBD11A400B36D066"/>
            </w:placeholder>
            <w:showingPlcHdr/>
          </w:sdtPr>
          <w:sdtContent>
            <w:tc>
              <w:tcPr>
                <w:tcW w:w="2409" w:type="dxa"/>
              </w:tcPr>
              <w:p w14:paraId="2D7D7B03" w14:textId="3FF85DF6"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1331483105"/>
            <w:placeholder>
              <w:docPart w:val="A0EF9ABB01B04CBBBBD11A400B36D066"/>
            </w:placeholder>
            <w:showingPlcHdr/>
          </w:sdtPr>
          <w:sdtContent>
            <w:tc>
              <w:tcPr>
                <w:tcW w:w="1985" w:type="dxa"/>
              </w:tcPr>
              <w:p w14:paraId="41E4F5A3" w14:textId="1340DF6A"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563954007"/>
            <w:placeholder>
              <w:docPart w:val="A0EF9ABB01B04CBBBBD11A400B36D066"/>
            </w:placeholder>
            <w:showingPlcHdr/>
          </w:sdtPr>
          <w:sdtContent>
            <w:tc>
              <w:tcPr>
                <w:tcW w:w="2126" w:type="dxa"/>
              </w:tcPr>
              <w:p w14:paraId="07B03600" w14:textId="729FAC48"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1C74A538" w14:textId="77777777" w:rsidTr="008935C0">
        <w:tc>
          <w:tcPr>
            <w:tcW w:w="3138" w:type="dxa"/>
            <w:vAlign w:val="center"/>
          </w:tcPr>
          <w:p w14:paraId="3C97C637" w14:textId="77777777" w:rsidR="004751E2" w:rsidRPr="004751E2" w:rsidRDefault="004751E2" w:rsidP="004751E2">
            <w:pPr>
              <w:spacing w:before="120" w:after="120"/>
              <w:rPr>
                <w:rFonts w:ascii="Arial Narrow" w:eastAsia="Times New Roman" w:hAnsi="Arial Narrow"/>
                <w:b/>
                <w:lang w:eastAsia="en-GB"/>
              </w:rPr>
            </w:pPr>
          </w:p>
          <w:p w14:paraId="259C130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EMPLOYER NAME</w:t>
            </w:r>
          </w:p>
          <w:p w14:paraId="4FB7F583"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337977747"/>
            <w:placeholder>
              <w:docPart w:val="A0EF9ABB01B04CBBBBD11A400B36D066"/>
            </w:placeholder>
          </w:sdtPr>
          <w:sdtContent>
            <w:tc>
              <w:tcPr>
                <w:tcW w:w="2409" w:type="dxa"/>
              </w:tcPr>
              <w:p w14:paraId="5F528C76" w14:textId="6CAFFEEF" w:rsidR="004751E2" w:rsidRPr="004751E2" w:rsidRDefault="00500FA6"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954022559"/>
                    <w:placeholder>
                      <w:docPart w:val="F4D25EC0FC554780A684687B703FDD21"/>
                    </w:placeholder>
                    <w:showingPlcHdr/>
                  </w:sdtPr>
                  <w:sdtContent>
                    <w:r w:rsidR="008A064D"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264075715"/>
            <w:placeholder>
              <w:docPart w:val="A0EF9ABB01B04CBBBBD11A400B36D066"/>
            </w:placeholder>
          </w:sdtPr>
          <w:sdtContent>
            <w:tc>
              <w:tcPr>
                <w:tcW w:w="1985" w:type="dxa"/>
              </w:tcPr>
              <w:p w14:paraId="7CE37DF4" w14:textId="5B4F6FCA" w:rsidR="004751E2" w:rsidRPr="004751E2" w:rsidRDefault="004B6D5E"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2126917134"/>
                    <w:placeholder>
                      <w:docPart w:val="0BA0065900664CF9969CD920CB984360"/>
                    </w:placeholder>
                    <w:showingPlcHdr/>
                  </w:sdtPr>
                  <w:sdtContent>
                    <w:r w:rsidR="008A064D"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798496870"/>
            <w:placeholder>
              <w:docPart w:val="A0EF9ABB01B04CBBBBD11A400B36D066"/>
            </w:placeholder>
            <w:showingPlcHdr/>
          </w:sdtPr>
          <w:sdtContent>
            <w:tc>
              <w:tcPr>
                <w:tcW w:w="2126" w:type="dxa"/>
              </w:tcPr>
              <w:p w14:paraId="3E63F9D8" w14:textId="4B550E15" w:rsidR="004751E2" w:rsidRPr="004751E2" w:rsidRDefault="008A064D"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EE3471" w:rsidRPr="004751E2" w14:paraId="0DA32FBD" w14:textId="77777777" w:rsidTr="008935C0">
        <w:tc>
          <w:tcPr>
            <w:tcW w:w="3138" w:type="dxa"/>
            <w:vAlign w:val="center"/>
          </w:tcPr>
          <w:p w14:paraId="06A80BA4" w14:textId="31114C22" w:rsidR="00EE3471"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DEPARTMENT</w:t>
            </w:r>
          </w:p>
        </w:tc>
        <w:sdt>
          <w:sdtPr>
            <w:rPr>
              <w:rFonts w:ascii="Arial Narrow" w:eastAsia="Times New Roman" w:hAnsi="Arial Narrow"/>
              <w:b/>
              <w:lang w:eastAsia="en-GB"/>
            </w:rPr>
            <w:id w:val="1659969066"/>
            <w:placeholder>
              <w:docPart w:val="65D8CB14807C40018CBBE7282B195825"/>
            </w:placeholder>
            <w:showingPlcHdr/>
          </w:sdtPr>
          <w:sdtContent>
            <w:tc>
              <w:tcPr>
                <w:tcW w:w="2409" w:type="dxa"/>
              </w:tcPr>
              <w:p w14:paraId="77D35423" w14:textId="5F4C098C" w:rsidR="00EE3471" w:rsidRPr="004751E2" w:rsidRDefault="00FE16A9"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1577015670"/>
            <w:placeholder>
              <w:docPart w:val="2BAD88D5CD4543DC9D24F97B68A8E3CB"/>
            </w:placeholder>
          </w:sdtPr>
          <w:sdtContent>
            <w:tc>
              <w:tcPr>
                <w:tcW w:w="1985" w:type="dxa"/>
              </w:tcPr>
              <w:p w14:paraId="014FC073" w14:textId="4459C6E9" w:rsidR="00EE3471" w:rsidRPr="004751E2" w:rsidRDefault="00C8332E"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2057041128"/>
                    <w:placeholder>
                      <w:docPart w:val="283B0EB6142F4F2BAD307D1AF007D497"/>
                    </w:placeholder>
                    <w:showingPlcHdr/>
                  </w:sdtPr>
                  <w:sdtContent>
                    <w:r w:rsidR="00FE16A9"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697817164"/>
            <w:placeholder>
              <w:docPart w:val="9B328D634C404BC881DD924EAB738CD8"/>
            </w:placeholder>
            <w:showingPlcHdr/>
          </w:sdtPr>
          <w:sdtContent>
            <w:tc>
              <w:tcPr>
                <w:tcW w:w="2126" w:type="dxa"/>
              </w:tcPr>
              <w:p w14:paraId="6B96A775" w14:textId="21743B5C" w:rsidR="00EE3471" w:rsidRPr="004751E2" w:rsidRDefault="00FE16A9"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4FEC78F1" w14:textId="77777777" w:rsidTr="008935C0">
        <w:tc>
          <w:tcPr>
            <w:tcW w:w="3138" w:type="dxa"/>
            <w:vAlign w:val="center"/>
          </w:tcPr>
          <w:p w14:paraId="41F30F57" w14:textId="77777777" w:rsidR="004751E2" w:rsidRPr="004751E2" w:rsidRDefault="004751E2" w:rsidP="004751E2">
            <w:pPr>
              <w:spacing w:before="120" w:after="120"/>
              <w:rPr>
                <w:rFonts w:ascii="Arial Narrow" w:eastAsia="Times New Roman" w:hAnsi="Arial Narrow"/>
                <w:b/>
                <w:lang w:eastAsia="en-GB"/>
              </w:rPr>
            </w:pPr>
          </w:p>
          <w:p w14:paraId="24A046B6" w14:textId="71678D76" w:rsidR="004751E2"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POSITION</w:t>
            </w:r>
          </w:p>
          <w:p w14:paraId="3AD5B958"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224462383"/>
            <w:placeholder>
              <w:docPart w:val="A0EF9ABB01B04CBBBBD11A400B36D066"/>
            </w:placeholder>
          </w:sdtPr>
          <w:sdtContent>
            <w:tc>
              <w:tcPr>
                <w:tcW w:w="2409" w:type="dxa"/>
              </w:tcPr>
              <w:p w14:paraId="3434313F" w14:textId="26194794" w:rsidR="004751E2" w:rsidRPr="004751E2" w:rsidRDefault="00136320"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653565012"/>
                    <w:placeholder>
                      <w:docPart w:val="3E9C53118CD04A2E8D9F8C4DC377B6BE"/>
                    </w:placeholder>
                    <w:showingPlcHdr/>
                  </w:sdtPr>
                  <w:sdtContent>
                    <w:r w:rsidR="00FE16A9"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90364482"/>
            <w:placeholder>
              <w:docPart w:val="A0EF9ABB01B04CBBBBD11A400B36D066"/>
            </w:placeholder>
          </w:sdtPr>
          <w:sdtContent>
            <w:tc>
              <w:tcPr>
                <w:tcW w:w="1985" w:type="dxa"/>
              </w:tcPr>
              <w:p w14:paraId="51521447" w14:textId="67D0EE9C" w:rsidR="004751E2" w:rsidRPr="004751E2" w:rsidRDefault="00514E77"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981540998"/>
                    <w:placeholder>
                      <w:docPart w:val="F2D59897FC214F2DBBDF7DD252EA138D"/>
                    </w:placeholder>
                    <w:showingPlcHdr/>
                  </w:sdtPr>
                  <w:sdtContent>
                    <w:r w:rsidR="00FE16A9"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1218254105"/>
            <w:placeholder>
              <w:docPart w:val="A0EF9ABB01B04CBBBBD11A400B36D066"/>
            </w:placeholder>
            <w:showingPlcHdr/>
          </w:sdtPr>
          <w:sdtContent>
            <w:tc>
              <w:tcPr>
                <w:tcW w:w="2126" w:type="dxa"/>
              </w:tcPr>
              <w:p w14:paraId="54E0D231" w14:textId="0515E288" w:rsidR="004751E2" w:rsidRPr="004751E2" w:rsidRDefault="00FE16A9"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C663D" w:rsidRPr="004751E2" w14:paraId="59CC47EC" w14:textId="77777777" w:rsidTr="008935C0">
        <w:tc>
          <w:tcPr>
            <w:tcW w:w="3138" w:type="dxa"/>
            <w:vAlign w:val="center"/>
          </w:tcPr>
          <w:p w14:paraId="5EE208A0" w14:textId="24FD774F" w:rsidR="004C663D"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GROSS SALARY</w:t>
            </w:r>
          </w:p>
        </w:tc>
        <w:sdt>
          <w:sdtPr>
            <w:rPr>
              <w:rFonts w:ascii="Arial Narrow" w:eastAsia="Times New Roman" w:hAnsi="Arial Narrow"/>
              <w:b/>
              <w:lang w:eastAsia="en-GB"/>
            </w:rPr>
            <w:id w:val="1043101045"/>
            <w:placeholder>
              <w:docPart w:val="BB841D5C0D22411B909EBEABB221DCEE"/>
            </w:placeholder>
          </w:sdtPr>
          <w:sdtContent>
            <w:tc>
              <w:tcPr>
                <w:tcW w:w="2409" w:type="dxa"/>
              </w:tcPr>
              <w:p w14:paraId="2071B932" w14:textId="4FA95969" w:rsidR="004C663D" w:rsidRDefault="00354E2C"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710725270"/>
                    <w:placeholder>
                      <w:docPart w:val="8641AA9009994391855FDA3D73C938C1"/>
                    </w:placeholder>
                    <w:showingPlcHdr/>
                  </w:sdtPr>
                  <w:sdtContent>
                    <w:r w:rsidR="00FE16A9"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425498966"/>
            <w:placeholder>
              <w:docPart w:val="E38D542C3C9046CA81EF60F2008427D6"/>
            </w:placeholder>
          </w:sdtPr>
          <w:sdtContent>
            <w:tc>
              <w:tcPr>
                <w:tcW w:w="1985" w:type="dxa"/>
              </w:tcPr>
              <w:p w14:paraId="45DA6930" w14:textId="6396DE0F" w:rsidR="004C663D" w:rsidRDefault="0054556B"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700229739"/>
                    <w:placeholder>
                      <w:docPart w:val="E1D00EC2FC254473B9A3B687F739FF81"/>
                    </w:placeholder>
                    <w:showingPlcHdr/>
                  </w:sdtPr>
                  <w:sdtContent>
                    <w:r w:rsidR="00FE16A9"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694509507"/>
            <w:placeholder>
              <w:docPart w:val="F1231E9D66BD4B138516648CA5E0D1D5"/>
            </w:placeholder>
            <w:showingPlcHdr/>
          </w:sdtPr>
          <w:sdtContent>
            <w:tc>
              <w:tcPr>
                <w:tcW w:w="2126" w:type="dxa"/>
              </w:tcPr>
              <w:p w14:paraId="67022EDA" w14:textId="3CDC078D" w:rsidR="004C663D" w:rsidRDefault="00FE16A9"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250A95D8" w14:textId="77777777" w:rsidTr="008935C0">
        <w:tc>
          <w:tcPr>
            <w:tcW w:w="3138" w:type="dxa"/>
            <w:vAlign w:val="center"/>
          </w:tcPr>
          <w:p w14:paraId="3DE898E8" w14:textId="77777777" w:rsidR="004751E2" w:rsidRPr="004751E2" w:rsidRDefault="004751E2" w:rsidP="004751E2">
            <w:pPr>
              <w:spacing w:before="120" w:after="120"/>
              <w:rPr>
                <w:rFonts w:ascii="Arial Narrow" w:eastAsia="Times New Roman" w:hAnsi="Arial Narrow"/>
                <w:b/>
                <w:lang w:eastAsia="en-GB"/>
              </w:rPr>
            </w:pPr>
          </w:p>
          <w:p w14:paraId="3E05F24E" w14:textId="407FCB68" w:rsidR="004751E2"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CONTACT CELL NUMBER</w:t>
            </w:r>
          </w:p>
        </w:tc>
        <w:sdt>
          <w:sdtPr>
            <w:rPr>
              <w:rFonts w:ascii="Arial Narrow" w:eastAsia="Times New Roman" w:hAnsi="Arial Narrow"/>
              <w:b/>
              <w:lang w:eastAsia="en-GB"/>
            </w:rPr>
            <w:id w:val="1373568427"/>
            <w:placeholder>
              <w:docPart w:val="A0EF9ABB01B04CBBBBD11A400B36D066"/>
            </w:placeholder>
          </w:sdtPr>
          <w:sdtContent>
            <w:tc>
              <w:tcPr>
                <w:tcW w:w="2409" w:type="dxa"/>
              </w:tcPr>
              <w:p w14:paraId="052D7334" w14:textId="79CA179E" w:rsidR="004751E2" w:rsidRPr="004751E2" w:rsidRDefault="00F1022C"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615408937"/>
                    <w:placeholder>
                      <w:docPart w:val="2FA743AF159D453AA815C6FF9CB922A4"/>
                    </w:placeholder>
                    <w:showingPlcHdr/>
                  </w:sdtPr>
                  <w:sdtContent>
                    <w:r w:rsidR="00FE16A9" w:rsidRPr="00AB53A6">
                      <w:rPr>
                        <w:rStyle w:val="PlaceholderText"/>
                      </w:rPr>
                      <w:t>Click or tap here to enter text.</w:t>
                    </w:r>
                  </w:sdtContent>
                </w:sdt>
                <w:r>
                  <w:rPr>
                    <w:rFonts w:ascii="Arial Narrow" w:eastAsia="Times New Roman" w:hAnsi="Arial Narrow"/>
                    <w:b/>
                    <w:lang w:eastAsia="en-GB"/>
                  </w:rPr>
                  <w:t xml:space="preserve"> </w:t>
                </w:r>
                <w:r w:rsidR="00B96D3F">
                  <w:rPr>
                    <w:rFonts w:ascii="Arial Narrow" w:eastAsia="Times New Roman" w:hAnsi="Arial Narrow"/>
                    <w:b/>
                    <w:lang w:eastAsia="en-GB"/>
                  </w:rPr>
                  <w:t xml:space="preserve"> </w:t>
                </w:r>
                <w:sdt>
                  <w:sdtPr>
                    <w:rPr>
                      <w:rFonts w:ascii="Arial Narrow" w:eastAsia="Times New Roman" w:hAnsi="Arial Narrow"/>
                      <w:b/>
                      <w:lang w:eastAsia="en-GB"/>
                    </w:rPr>
                    <w:id w:val="-807403684"/>
                    <w:placeholder>
                      <w:docPart w:val="F62E4564168F4AB2BB89D0976022D9AA"/>
                    </w:placeholder>
                    <w:showingPlcHdr/>
                  </w:sdtPr>
                  <w:sdtContent>
                    <w:r w:rsidR="00EA54BB" w:rsidRPr="00AB53A6">
                      <w:rPr>
                        <w:rStyle w:val="PlaceholderText"/>
                      </w:rPr>
                      <w:t>Click or tap here to enter text.</w:t>
                    </w:r>
                  </w:sdtContent>
                </w:sdt>
              </w:p>
            </w:tc>
          </w:sdtContent>
        </w:sdt>
        <w:sdt>
          <w:sdtPr>
            <w:rPr>
              <w:rFonts w:ascii="Arial Narrow" w:eastAsia="Times New Roman" w:hAnsi="Arial Narrow"/>
              <w:b/>
              <w:lang w:eastAsia="en-GB"/>
            </w:rPr>
            <w:id w:val="-329829795"/>
            <w:placeholder>
              <w:docPart w:val="A0EF9ABB01B04CBBBBD11A400B36D066"/>
            </w:placeholder>
          </w:sdtPr>
          <w:sdtContent>
            <w:tc>
              <w:tcPr>
                <w:tcW w:w="1985" w:type="dxa"/>
              </w:tcPr>
              <w:p w14:paraId="3BA955B4" w14:textId="2D8DC4C3" w:rsidR="004751E2" w:rsidRPr="004751E2" w:rsidRDefault="003C2E8A"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54285534"/>
                    <w:placeholder>
                      <w:docPart w:val="5EF0E1F8B114482BAF052C76725D1B9B"/>
                    </w:placeholder>
                    <w:showingPlcHdr/>
                  </w:sdtPr>
                  <w:sdtContent>
                    <w:r w:rsidR="00FE16A9"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1858621762"/>
            <w:placeholder>
              <w:docPart w:val="A0EF9ABB01B04CBBBBD11A400B36D066"/>
            </w:placeholder>
            <w:showingPlcHdr/>
          </w:sdtPr>
          <w:sdtContent>
            <w:tc>
              <w:tcPr>
                <w:tcW w:w="2126" w:type="dxa"/>
              </w:tcPr>
              <w:p w14:paraId="6A499CA0" w14:textId="7164F2BB" w:rsidR="004751E2" w:rsidRPr="004751E2" w:rsidRDefault="00FE16A9"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04D06479" w14:textId="77777777" w:rsidTr="008935C0">
        <w:trPr>
          <w:trHeight w:val="1037"/>
        </w:trPr>
        <w:tc>
          <w:tcPr>
            <w:tcW w:w="3138" w:type="dxa"/>
          </w:tcPr>
          <w:p w14:paraId="6B29F229" w14:textId="77777777" w:rsidR="004751E2" w:rsidRDefault="004751E2" w:rsidP="004751E2">
            <w:pPr>
              <w:spacing w:before="120" w:after="120"/>
              <w:rPr>
                <w:rFonts w:ascii="Arial Narrow" w:eastAsia="Times New Roman" w:hAnsi="Arial Narrow"/>
                <w:b/>
                <w:lang w:eastAsia="en-GB"/>
              </w:rPr>
            </w:pPr>
          </w:p>
          <w:p w14:paraId="402628E2" w14:textId="7069C87A" w:rsidR="00B51BD3"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E-MAIL ADDRESS</w:t>
            </w:r>
          </w:p>
        </w:tc>
        <w:sdt>
          <w:sdtPr>
            <w:rPr>
              <w:rFonts w:ascii="Arial Narrow" w:eastAsia="Times New Roman" w:hAnsi="Arial Narrow"/>
              <w:b/>
              <w:lang w:eastAsia="en-GB"/>
            </w:rPr>
            <w:id w:val="-549460125"/>
            <w:placeholder>
              <w:docPart w:val="A0EF9ABB01B04CBBBBD11A400B36D066"/>
            </w:placeholder>
          </w:sdtPr>
          <w:sdtContent>
            <w:tc>
              <w:tcPr>
                <w:tcW w:w="2409" w:type="dxa"/>
              </w:tcPr>
              <w:p w14:paraId="12FB2EA3" w14:textId="042DCAC7" w:rsidR="004751E2" w:rsidRPr="004751E2" w:rsidRDefault="00C05CC1"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292973184"/>
                    <w:placeholder>
                      <w:docPart w:val="13723D1CEBB149CC819D49967BF32F5F"/>
                    </w:placeholder>
                    <w:showingPlcHdr/>
                  </w:sdtPr>
                  <w:sdtContent>
                    <w:r w:rsidR="00FE16A9"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1052690667"/>
            <w:placeholder>
              <w:docPart w:val="A0EF9ABB01B04CBBBBD11A400B36D066"/>
            </w:placeholder>
          </w:sdtPr>
          <w:sdtContent>
            <w:tc>
              <w:tcPr>
                <w:tcW w:w="1985" w:type="dxa"/>
              </w:tcPr>
              <w:p w14:paraId="4938D019" w14:textId="2A1F5A63" w:rsidR="004751E2" w:rsidRPr="004751E2" w:rsidRDefault="003C2E8A"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41179758"/>
                    <w:placeholder>
                      <w:docPart w:val="E6F47F87789A4B72B3C2E87F0FA7612A"/>
                    </w:placeholder>
                    <w:showingPlcHdr/>
                  </w:sdtPr>
                  <w:sdtContent>
                    <w:r w:rsidR="00FE16A9"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1073553689"/>
            <w:placeholder>
              <w:docPart w:val="A0EF9ABB01B04CBBBBD11A400B36D066"/>
            </w:placeholder>
            <w:showingPlcHdr/>
          </w:sdtPr>
          <w:sdtContent>
            <w:tc>
              <w:tcPr>
                <w:tcW w:w="2126" w:type="dxa"/>
              </w:tcPr>
              <w:p w14:paraId="2394215B" w14:textId="77777777" w:rsidR="004751E2" w:rsidRPr="004751E2" w:rsidRDefault="004751E2" w:rsidP="004751E2">
                <w:pPr>
                  <w:spacing w:before="120" w:after="120"/>
                  <w:rPr>
                    <w:rFonts w:ascii="Arial Narrow" w:eastAsia="Times New Roman" w:hAnsi="Arial Narrow"/>
                    <w:b/>
                    <w:lang w:eastAsia="en-GB"/>
                  </w:rPr>
                </w:pPr>
                <w:r w:rsidRPr="004751E2">
                  <w:t>Click or tap here to enter text.</w:t>
                </w:r>
              </w:p>
            </w:tc>
          </w:sdtContent>
        </w:sdt>
      </w:tr>
    </w:tbl>
    <w:p w14:paraId="49AB2337" w14:textId="77777777" w:rsidR="004751E2" w:rsidRPr="004751E2" w:rsidRDefault="004751E2" w:rsidP="004751E2">
      <w:pPr>
        <w:spacing w:before="120" w:after="120"/>
        <w:rPr>
          <w:rFonts w:ascii="Arial Narrow" w:eastAsia="Times New Roman" w:hAnsi="Arial Narrow"/>
          <w:b/>
          <w:sz w:val="28"/>
          <w:szCs w:val="28"/>
          <w:lang w:eastAsia="en-GB"/>
        </w:rPr>
      </w:pPr>
    </w:p>
    <w:p w14:paraId="4572C3BB"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br w:type="page"/>
      </w:r>
    </w:p>
    <w:p w14:paraId="5ECBB319" w14:textId="65CB163E" w:rsidR="004751E2" w:rsidRPr="004751E2" w:rsidRDefault="004751E2" w:rsidP="00EE3471">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C</w:t>
      </w:r>
    </w:p>
    <w:p w14:paraId="47A2C1F0" w14:textId="77777777" w:rsidR="004751E2" w:rsidRPr="004751E2" w:rsidRDefault="004751E2" w:rsidP="00EE3471">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HIGHEST QUALIFICATION OBTAINED</w:t>
      </w:r>
    </w:p>
    <w:tbl>
      <w:tblPr>
        <w:tblStyle w:val="TableGrid"/>
        <w:tblW w:w="0" w:type="auto"/>
        <w:tblInd w:w="599" w:type="dxa"/>
        <w:tblLook w:val="04A0" w:firstRow="1" w:lastRow="0" w:firstColumn="1" w:lastColumn="0" w:noHBand="0" w:noVBand="1"/>
      </w:tblPr>
      <w:tblGrid>
        <w:gridCol w:w="3594"/>
        <w:gridCol w:w="2751"/>
        <w:gridCol w:w="2897"/>
      </w:tblGrid>
      <w:tr w:rsidR="004751E2" w:rsidRPr="004751E2" w14:paraId="201DFA05" w14:textId="77777777" w:rsidTr="008935C0">
        <w:tc>
          <w:tcPr>
            <w:tcW w:w="3594" w:type="dxa"/>
            <w:vAlign w:val="center"/>
          </w:tcPr>
          <w:p w14:paraId="0224F745" w14:textId="5C2F236C"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NAME OF INSTITUTION (UNIVERSITY OR SCHOOL)</w:t>
            </w:r>
          </w:p>
        </w:tc>
        <w:sdt>
          <w:sdtPr>
            <w:rPr>
              <w:rFonts w:ascii="Arial Narrow" w:eastAsia="Times New Roman" w:hAnsi="Arial Narrow"/>
              <w:b/>
              <w:sz w:val="22"/>
              <w:szCs w:val="22"/>
              <w:lang w:eastAsia="en-GB"/>
            </w:rPr>
            <w:id w:val="848213241"/>
            <w:placeholder>
              <w:docPart w:val="A0EF9ABB01B04CBBBBD11A400B36D066"/>
            </w:placeholder>
          </w:sdtPr>
          <w:sdtContent>
            <w:sdt>
              <w:sdtPr>
                <w:rPr>
                  <w:rFonts w:ascii="Arial Narrow" w:eastAsia="Times New Roman" w:hAnsi="Arial Narrow"/>
                  <w:b/>
                  <w:sz w:val="22"/>
                  <w:szCs w:val="22"/>
                  <w:lang w:eastAsia="en-GB"/>
                </w:rPr>
                <w:id w:val="504643998"/>
                <w:placeholder>
                  <w:docPart w:val="283B4186E59A4EF09C203015FAC5CE36"/>
                </w:placeholder>
                <w:showingPlcHdr/>
              </w:sdtPr>
              <w:sdtContent>
                <w:tc>
                  <w:tcPr>
                    <w:tcW w:w="5648" w:type="dxa"/>
                    <w:gridSpan w:val="2"/>
                    <w:vAlign w:val="center"/>
                  </w:tcPr>
                  <w:p w14:paraId="5F2EC3E4" w14:textId="38B35F88" w:rsidR="004751E2" w:rsidRPr="004751E2" w:rsidRDefault="00FE16A9"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Content>
        </w:sdt>
      </w:tr>
      <w:tr w:rsidR="004751E2" w:rsidRPr="004751E2" w14:paraId="527CFC7E" w14:textId="77777777" w:rsidTr="008935C0">
        <w:tc>
          <w:tcPr>
            <w:tcW w:w="3594" w:type="dxa"/>
            <w:vAlign w:val="center"/>
          </w:tcPr>
          <w:p w14:paraId="390D436B" w14:textId="176EC878"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YEAR OF STUDY COMPLETED</w:t>
            </w:r>
          </w:p>
        </w:tc>
        <w:sdt>
          <w:sdtPr>
            <w:rPr>
              <w:rFonts w:ascii="Arial Narrow" w:eastAsia="Times New Roman" w:hAnsi="Arial Narrow"/>
              <w:b/>
              <w:sz w:val="22"/>
              <w:szCs w:val="22"/>
              <w:lang w:eastAsia="en-GB"/>
            </w:rPr>
            <w:id w:val="1442642087"/>
            <w:placeholder>
              <w:docPart w:val="A0EF9ABB01B04CBBBBD11A400B36D066"/>
            </w:placeholder>
            <w:showingPlcHdr/>
          </w:sdtPr>
          <w:sdtContent>
            <w:tc>
              <w:tcPr>
                <w:tcW w:w="5648" w:type="dxa"/>
                <w:gridSpan w:val="2"/>
                <w:vAlign w:val="center"/>
              </w:tcPr>
              <w:p w14:paraId="4CE04327" w14:textId="110534F1" w:rsidR="004751E2" w:rsidRPr="004751E2" w:rsidRDefault="00FE16A9"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455BF8B5" w14:textId="77777777" w:rsidTr="008935C0">
        <w:tc>
          <w:tcPr>
            <w:tcW w:w="3594" w:type="dxa"/>
            <w:vAlign w:val="center"/>
          </w:tcPr>
          <w:p w14:paraId="3C3605B4" w14:textId="5215CA60" w:rsidR="004751E2" w:rsidRPr="004751E2" w:rsidRDefault="004751E2" w:rsidP="00722C63">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HIGHEST GRADE / QUALIFICATION/ YEAR OF</w:t>
            </w:r>
            <w:r w:rsidR="00722C63">
              <w:rPr>
                <w:rFonts w:ascii="Arial Narrow" w:eastAsia="Times New Roman" w:hAnsi="Arial Narrow"/>
                <w:b/>
                <w:sz w:val="22"/>
                <w:szCs w:val="22"/>
                <w:lang w:eastAsia="en-GB"/>
              </w:rPr>
              <w:t xml:space="preserve"> </w:t>
            </w:r>
            <w:r w:rsidRPr="004751E2">
              <w:rPr>
                <w:rFonts w:ascii="Arial Narrow" w:eastAsia="Times New Roman" w:hAnsi="Arial Narrow"/>
                <w:b/>
                <w:sz w:val="22"/>
                <w:szCs w:val="22"/>
                <w:lang w:eastAsia="en-GB"/>
              </w:rPr>
              <w:t>STUDY COMPLETED</w:t>
            </w:r>
          </w:p>
        </w:tc>
        <w:sdt>
          <w:sdtPr>
            <w:rPr>
              <w:rFonts w:ascii="Arial Narrow" w:eastAsia="Times New Roman" w:hAnsi="Arial Narrow"/>
              <w:b/>
              <w:sz w:val="22"/>
              <w:szCs w:val="22"/>
              <w:lang w:eastAsia="en-GB"/>
            </w:rPr>
            <w:id w:val="-1116593016"/>
            <w:placeholder>
              <w:docPart w:val="A0EF9ABB01B04CBBBBD11A400B36D066"/>
            </w:placeholder>
          </w:sdtPr>
          <w:sdtContent>
            <w:sdt>
              <w:sdtPr>
                <w:rPr>
                  <w:rFonts w:ascii="Arial Narrow" w:eastAsia="Times New Roman" w:hAnsi="Arial Narrow"/>
                  <w:b/>
                  <w:sz w:val="22"/>
                  <w:szCs w:val="22"/>
                  <w:lang w:eastAsia="en-GB"/>
                </w:rPr>
                <w:id w:val="-66659984"/>
                <w:placeholder>
                  <w:docPart w:val="0273C5C7CB934AF7911C6D6AD4AD24B2"/>
                </w:placeholder>
                <w:showingPlcHdr/>
              </w:sdtPr>
              <w:sdtContent>
                <w:tc>
                  <w:tcPr>
                    <w:tcW w:w="5648" w:type="dxa"/>
                    <w:gridSpan w:val="2"/>
                    <w:vAlign w:val="center"/>
                  </w:tcPr>
                  <w:p w14:paraId="7F85A6C6" w14:textId="3B1401D9" w:rsidR="004751E2" w:rsidRPr="004751E2" w:rsidRDefault="00FE16A9"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Content>
        </w:sdt>
      </w:tr>
      <w:tr w:rsidR="004751E2" w:rsidRPr="004751E2" w14:paraId="7DA93B75" w14:textId="77777777" w:rsidTr="008935C0">
        <w:tc>
          <w:tcPr>
            <w:tcW w:w="3594" w:type="dxa"/>
            <w:vAlign w:val="center"/>
          </w:tcPr>
          <w:p w14:paraId="0FBFBA91" w14:textId="7671EAAE"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SUBJECTS / MODULES COMPLETED</w:t>
            </w:r>
          </w:p>
        </w:tc>
        <w:tc>
          <w:tcPr>
            <w:tcW w:w="2751" w:type="dxa"/>
            <w:vAlign w:val="center"/>
          </w:tcPr>
          <w:p w14:paraId="4964F630"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PASSED / FAILED</w:t>
            </w:r>
          </w:p>
        </w:tc>
        <w:tc>
          <w:tcPr>
            <w:tcW w:w="2897" w:type="dxa"/>
            <w:vAlign w:val="center"/>
          </w:tcPr>
          <w:p w14:paraId="41455B0A" w14:textId="77777777" w:rsidR="004751E2" w:rsidRPr="004751E2" w:rsidRDefault="004751E2" w:rsidP="004751E2">
            <w:pPr>
              <w:spacing w:before="120" w:after="120"/>
              <w:rPr>
                <w:rFonts w:ascii="Arial Narrow" w:eastAsia="Times New Roman" w:hAnsi="Arial Narrow"/>
                <w:b/>
                <w:sz w:val="22"/>
                <w:szCs w:val="22"/>
                <w:lang w:eastAsia="en-GB"/>
              </w:rPr>
            </w:pPr>
          </w:p>
          <w:p w14:paraId="6AC40964" w14:textId="5C5331AC"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PERCENTAGE</w:t>
            </w:r>
          </w:p>
        </w:tc>
      </w:tr>
      <w:tr w:rsidR="004751E2" w:rsidRPr="004751E2" w14:paraId="5B42CBBB" w14:textId="77777777" w:rsidTr="008935C0">
        <w:sdt>
          <w:sdtPr>
            <w:rPr>
              <w:rFonts w:ascii="Arial Narrow" w:eastAsia="Times New Roman" w:hAnsi="Arial Narrow"/>
              <w:b/>
              <w:sz w:val="22"/>
              <w:szCs w:val="22"/>
              <w:lang w:eastAsia="en-GB"/>
            </w:rPr>
            <w:id w:val="-1973752662"/>
            <w:placeholder>
              <w:docPart w:val="A0EF9ABB01B04CBBBBD11A400B36D066"/>
            </w:placeholder>
          </w:sdtPr>
          <w:sdtContent>
            <w:sdt>
              <w:sdtPr>
                <w:rPr>
                  <w:rFonts w:ascii="Arial Narrow" w:eastAsia="Times New Roman" w:hAnsi="Arial Narrow"/>
                  <w:b/>
                  <w:sz w:val="22"/>
                  <w:szCs w:val="22"/>
                  <w:lang w:eastAsia="en-GB"/>
                </w:rPr>
                <w:id w:val="2024359487"/>
                <w:placeholder>
                  <w:docPart w:val="52A23AF02EF14B23BD7CBA2874719844"/>
                </w:placeholder>
              </w:sdtPr>
              <w:sdtContent>
                <w:tc>
                  <w:tcPr>
                    <w:tcW w:w="3594" w:type="dxa"/>
                  </w:tcPr>
                  <w:p w14:paraId="605AFA8D" w14:textId="1E20E5C8" w:rsidR="004751E2" w:rsidRPr="004751E2" w:rsidRDefault="00282D80" w:rsidP="004751E2">
                    <w:pPr>
                      <w:spacing w:before="120" w:after="120"/>
                      <w:rPr>
                        <w:rFonts w:ascii="Arial Narrow" w:eastAsia="Times New Roman" w:hAnsi="Arial Narrow"/>
                        <w:b/>
                        <w:sz w:val="22"/>
                        <w:szCs w:val="22"/>
                        <w:lang w:eastAsia="en-GB"/>
                      </w:rPr>
                    </w:pPr>
                    <w:r>
                      <w:rPr>
                        <w:rFonts w:ascii="Arial Narrow" w:eastAsia="Times New Roman" w:hAnsi="Arial Narrow"/>
                        <w:b/>
                        <w:sz w:val="22"/>
                        <w:szCs w:val="22"/>
                        <w:lang w:eastAsia="en-GB"/>
                      </w:rPr>
                      <w:t>English Home Language</w:t>
                    </w:r>
                  </w:p>
                </w:tc>
              </w:sdtContent>
            </w:sdt>
          </w:sdtContent>
        </w:sdt>
        <w:sdt>
          <w:sdtPr>
            <w:rPr>
              <w:rFonts w:ascii="Arial Narrow" w:eastAsia="Times New Roman" w:hAnsi="Arial Narrow"/>
              <w:b/>
              <w:sz w:val="22"/>
              <w:szCs w:val="22"/>
              <w:lang w:eastAsia="en-GB"/>
            </w:rPr>
            <w:id w:val="2049872622"/>
            <w:placeholder>
              <w:docPart w:val="A0EF9ABB01B04CBBBBD11A400B36D066"/>
            </w:placeholder>
          </w:sdtPr>
          <w:sdtContent>
            <w:sdt>
              <w:sdtPr>
                <w:rPr>
                  <w:rFonts w:ascii="Arial Narrow" w:eastAsia="Times New Roman" w:hAnsi="Arial Narrow"/>
                  <w:b/>
                  <w:sz w:val="22"/>
                  <w:szCs w:val="22"/>
                  <w:lang w:eastAsia="en-GB"/>
                </w:rPr>
                <w:id w:val="-1145513605"/>
                <w:placeholder>
                  <w:docPart w:val="0FB8CDE82B2A49A7AA1DBCE3CD238EC0"/>
                </w:placeholder>
                <w:showingPlcHdr/>
              </w:sdtPr>
              <w:sdtContent>
                <w:tc>
                  <w:tcPr>
                    <w:tcW w:w="2751" w:type="dxa"/>
                  </w:tcPr>
                  <w:p w14:paraId="1D4AE797" w14:textId="36147DFA" w:rsidR="004751E2" w:rsidRPr="004751E2" w:rsidRDefault="00FE16A9"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Content>
        </w:sdt>
        <w:sdt>
          <w:sdtPr>
            <w:rPr>
              <w:rFonts w:ascii="Arial Narrow" w:eastAsia="Times New Roman" w:hAnsi="Arial Narrow"/>
              <w:b/>
              <w:sz w:val="22"/>
              <w:szCs w:val="22"/>
              <w:lang w:eastAsia="en-GB"/>
            </w:rPr>
            <w:id w:val="-1325044430"/>
            <w:placeholder>
              <w:docPart w:val="A0EF9ABB01B04CBBBBD11A400B36D066"/>
            </w:placeholder>
            <w:showingPlcHdr/>
          </w:sdtPr>
          <w:sdtContent>
            <w:tc>
              <w:tcPr>
                <w:tcW w:w="2897" w:type="dxa"/>
              </w:tcPr>
              <w:p w14:paraId="5DA342B4" w14:textId="7F51B679"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4ABFC57C" w14:textId="77777777" w:rsidTr="008935C0">
        <w:sdt>
          <w:sdtPr>
            <w:rPr>
              <w:rFonts w:ascii="Arial Narrow" w:eastAsia="Times New Roman" w:hAnsi="Arial Narrow"/>
              <w:b/>
              <w:sz w:val="22"/>
              <w:szCs w:val="22"/>
              <w:lang w:eastAsia="en-GB"/>
            </w:rPr>
            <w:id w:val="1679539626"/>
            <w:placeholder>
              <w:docPart w:val="A0EF9ABB01B04CBBBBD11A400B36D066"/>
            </w:placeholder>
          </w:sdtPr>
          <w:sdtContent>
            <w:sdt>
              <w:sdtPr>
                <w:rPr>
                  <w:rFonts w:ascii="Arial Narrow" w:eastAsia="Times New Roman" w:hAnsi="Arial Narrow"/>
                  <w:b/>
                  <w:sz w:val="22"/>
                  <w:szCs w:val="22"/>
                  <w:lang w:eastAsia="en-GB"/>
                </w:rPr>
                <w:id w:val="1190571113"/>
                <w:placeholder>
                  <w:docPart w:val="27285BC083FC451185E51AB1CD929615"/>
                </w:placeholder>
              </w:sdtPr>
              <w:sdtContent>
                <w:tc>
                  <w:tcPr>
                    <w:tcW w:w="3594" w:type="dxa"/>
                  </w:tcPr>
                  <w:p w14:paraId="2C8EA4B2" w14:textId="4C9436DF" w:rsidR="004751E2" w:rsidRPr="004751E2" w:rsidRDefault="009877C0" w:rsidP="004751E2">
                    <w:pPr>
                      <w:spacing w:before="120" w:after="120"/>
                      <w:rPr>
                        <w:rFonts w:ascii="Arial Narrow" w:eastAsia="Times New Roman" w:hAnsi="Arial Narrow"/>
                        <w:b/>
                        <w:sz w:val="22"/>
                        <w:szCs w:val="22"/>
                        <w:lang w:eastAsia="en-GB"/>
                      </w:rPr>
                    </w:pPr>
                    <w:r>
                      <w:rPr>
                        <w:rFonts w:ascii="Arial Narrow" w:eastAsia="Times New Roman" w:hAnsi="Arial Narrow"/>
                        <w:b/>
                        <w:sz w:val="22"/>
                        <w:szCs w:val="22"/>
                        <w:lang w:eastAsia="en-GB"/>
                      </w:rPr>
                      <w:t>Afrikaans First Additional Language</w:t>
                    </w:r>
                  </w:p>
                </w:tc>
              </w:sdtContent>
            </w:sdt>
          </w:sdtContent>
        </w:sdt>
        <w:sdt>
          <w:sdtPr>
            <w:rPr>
              <w:rFonts w:ascii="Arial Narrow" w:eastAsia="Times New Roman" w:hAnsi="Arial Narrow"/>
              <w:b/>
              <w:sz w:val="22"/>
              <w:szCs w:val="22"/>
              <w:lang w:eastAsia="en-GB"/>
            </w:rPr>
            <w:id w:val="-63115091"/>
            <w:placeholder>
              <w:docPart w:val="A0EF9ABB01B04CBBBBD11A400B36D066"/>
            </w:placeholder>
          </w:sdtPr>
          <w:sdtContent>
            <w:sdt>
              <w:sdtPr>
                <w:rPr>
                  <w:rFonts w:ascii="Arial Narrow" w:eastAsia="Times New Roman" w:hAnsi="Arial Narrow"/>
                  <w:b/>
                  <w:sz w:val="22"/>
                  <w:szCs w:val="22"/>
                  <w:lang w:eastAsia="en-GB"/>
                </w:rPr>
                <w:id w:val="-1537187651"/>
                <w:placeholder>
                  <w:docPart w:val="00095B59DF2B4EBAB10A29A2B4300AA2"/>
                </w:placeholder>
              </w:sdtPr>
              <w:sdtContent>
                <w:sdt>
                  <w:sdtPr>
                    <w:rPr>
                      <w:rFonts w:ascii="Arial Narrow" w:eastAsia="Times New Roman" w:hAnsi="Arial Narrow"/>
                      <w:b/>
                      <w:sz w:val="22"/>
                      <w:szCs w:val="22"/>
                      <w:lang w:eastAsia="en-GB"/>
                    </w:rPr>
                    <w:id w:val="-1594702758"/>
                    <w:placeholder>
                      <w:docPart w:val="F0E0E0424B4F476C94D5B8248C5FF5DC"/>
                    </w:placeholder>
                    <w:showingPlcHdr/>
                  </w:sdtPr>
                  <w:sdtContent>
                    <w:tc>
                      <w:tcPr>
                        <w:tcW w:w="2751" w:type="dxa"/>
                      </w:tcPr>
                      <w:p w14:paraId="7750F962" w14:textId="40CDA092" w:rsidR="004751E2" w:rsidRPr="004751E2" w:rsidRDefault="00FE16A9"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Content>
            </w:sdt>
          </w:sdtContent>
        </w:sdt>
        <w:sdt>
          <w:sdtPr>
            <w:rPr>
              <w:rFonts w:ascii="Arial Narrow" w:eastAsia="Times New Roman" w:hAnsi="Arial Narrow"/>
              <w:b/>
              <w:sz w:val="22"/>
              <w:szCs w:val="22"/>
              <w:lang w:eastAsia="en-GB"/>
            </w:rPr>
            <w:id w:val="713469868"/>
            <w:placeholder>
              <w:docPart w:val="A0EF9ABB01B04CBBBBD11A400B36D066"/>
            </w:placeholder>
            <w:showingPlcHdr/>
          </w:sdtPr>
          <w:sdtContent>
            <w:tc>
              <w:tcPr>
                <w:tcW w:w="2897" w:type="dxa"/>
              </w:tcPr>
              <w:p w14:paraId="787C11B2" w14:textId="51BDDF7A"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4AC4FAC7" w14:textId="77777777" w:rsidTr="008935C0">
        <w:sdt>
          <w:sdtPr>
            <w:rPr>
              <w:rFonts w:ascii="Arial Narrow" w:eastAsia="Times New Roman" w:hAnsi="Arial Narrow"/>
              <w:b/>
              <w:sz w:val="22"/>
              <w:szCs w:val="22"/>
              <w:lang w:eastAsia="en-GB"/>
            </w:rPr>
            <w:id w:val="733675997"/>
            <w:placeholder>
              <w:docPart w:val="A0EF9ABB01B04CBBBBD11A400B36D066"/>
            </w:placeholder>
          </w:sdtPr>
          <w:sdtContent>
            <w:sdt>
              <w:sdtPr>
                <w:rPr>
                  <w:rFonts w:ascii="Arial Narrow" w:eastAsia="Times New Roman" w:hAnsi="Arial Narrow"/>
                  <w:b/>
                  <w:sz w:val="22"/>
                  <w:szCs w:val="22"/>
                  <w:lang w:eastAsia="en-GB"/>
                </w:rPr>
                <w:id w:val="1554887038"/>
                <w:placeholder>
                  <w:docPart w:val="B8B4C3713FEA4CE486C6379E4F01F5D1"/>
                </w:placeholder>
              </w:sdtPr>
              <w:sdtContent>
                <w:tc>
                  <w:tcPr>
                    <w:tcW w:w="3594" w:type="dxa"/>
                  </w:tcPr>
                  <w:p w14:paraId="3A080E93" w14:textId="49EE1153" w:rsidR="004751E2" w:rsidRPr="004751E2" w:rsidRDefault="00C37DFD" w:rsidP="004751E2">
                    <w:pPr>
                      <w:spacing w:before="120" w:after="120"/>
                      <w:rPr>
                        <w:rFonts w:ascii="Arial Narrow" w:eastAsia="Times New Roman" w:hAnsi="Arial Narrow"/>
                        <w:b/>
                        <w:sz w:val="22"/>
                        <w:szCs w:val="22"/>
                        <w:lang w:eastAsia="en-GB"/>
                      </w:rPr>
                    </w:pPr>
                    <w:r>
                      <w:rPr>
                        <w:rFonts w:ascii="Arial Narrow" w:eastAsia="Times New Roman" w:hAnsi="Arial Narrow"/>
                        <w:b/>
                        <w:sz w:val="22"/>
                        <w:szCs w:val="22"/>
                        <w:lang w:eastAsia="en-GB"/>
                      </w:rPr>
                      <w:t>Life Orientation</w:t>
                    </w:r>
                  </w:p>
                </w:tc>
              </w:sdtContent>
            </w:sdt>
          </w:sdtContent>
        </w:sdt>
        <w:sdt>
          <w:sdtPr>
            <w:rPr>
              <w:rFonts w:ascii="Arial Narrow" w:eastAsia="Times New Roman" w:hAnsi="Arial Narrow"/>
              <w:b/>
              <w:sz w:val="22"/>
              <w:szCs w:val="22"/>
              <w:lang w:eastAsia="en-GB"/>
            </w:rPr>
            <w:id w:val="-180750222"/>
            <w:placeholder>
              <w:docPart w:val="A0EF9ABB01B04CBBBBD11A400B36D066"/>
            </w:placeholder>
          </w:sdtPr>
          <w:sdtContent>
            <w:sdt>
              <w:sdtPr>
                <w:rPr>
                  <w:rFonts w:ascii="Arial Narrow" w:eastAsia="Times New Roman" w:hAnsi="Arial Narrow"/>
                  <w:b/>
                  <w:sz w:val="22"/>
                  <w:szCs w:val="22"/>
                  <w:lang w:eastAsia="en-GB"/>
                </w:rPr>
                <w:id w:val="-1902132412"/>
                <w:placeholder>
                  <w:docPart w:val="FD6874FE24A7435E83EC5648ED8E1B67"/>
                </w:placeholder>
                <w:showingPlcHdr/>
              </w:sdtPr>
              <w:sdtContent>
                <w:tc>
                  <w:tcPr>
                    <w:tcW w:w="2751" w:type="dxa"/>
                  </w:tcPr>
                  <w:p w14:paraId="6223DFC9" w14:textId="2CFF59D7" w:rsidR="004751E2" w:rsidRPr="004751E2" w:rsidRDefault="00FE16A9"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Content>
        </w:sdt>
        <w:sdt>
          <w:sdtPr>
            <w:rPr>
              <w:rFonts w:ascii="Arial Narrow" w:eastAsia="Times New Roman" w:hAnsi="Arial Narrow"/>
              <w:b/>
              <w:sz w:val="22"/>
              <w:szCs w:val="22"/>
              <w:lang w:eastAsia="en-GB"/>
            </w:rPr>
            <w:id w:val="-2079278943"/>
            <w:placeholder>
              <w:docPart w:val="A0EF9ABB01B04CBBBBD11A400B36D066"/>
            </w:placeholder>
            <w:showingPlcHdr/>
          </w:sdtPr>
          <w:sdtContent>
            <w:tc>
              <w:tcPr>
                <w:tcW w:w="2897" w:type="dxa"/>
              </w:tcPr>
              <w:p w14:paraId="154D1FAD" w14:textId="5A95AF1C"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590FB3F5" w14:textId="77777777" w:rsidTr="008935C0">
        <w:sdt>
          <w:sdtPr>
            <w:rPr>
              <w:rFonts w:ascii="Arial Narrow" w:eastAsia="Times New Roman" w:hAnsi="Arial Narrow"/>
              <w:b/>
              <w:sz w:val="22"/>
              <w:szCs w:val="22"/>
              <w:lang w:eastAsia="en-GB"/>
            </w:rPr>
            <w:id w:val="-32352457"/>
            <w:placeholder>
              <w:docPart w:val="A0EF9ABB01B04CBBBBD11A400B36D066"/>
            </w:placeholder>
          </w:sdtPr>
          <w:sdtContent>
            <w:sdt>
              <w:sdtPr>
                <w:rPr>
                  <w:rFonts w:ascii="Arial Narrow" w:eastAsia="Times New Roman" w:hAnsi="Arial Narrow"/>
                  <w:b/>
                  <w:sz w:val="22"/>
                  <w:szCs w:val="22"/>
                  <w:lang w:eastAsia="en-GB"/>
                </w:rPr>
                <w:id w:val="237211904"/>
                <w:placeholder>
                  <w:docPart w:val="3610BFAFC542439D9894C0B19A7963C4"/>
                </w:placeholder>
              </w:sdtPr>
              <w:sdtContent>
                <w:tc>
                  <w:tcPr>
                    <w:tcW w:w="3594" w:type="dxa"/>
                  </w:tcPr>
                  <w:p w14:paraId="01D57059" w14:textId="021E3E04" w:rsidR="004751E2" w:rsidRPr="004751E2" w:rsidRDefault="00E21EF9" w:rsidP="004751E2">
                    <w:pPr>
                      <w:spacing w:before="120" w:after="120"/>
                      <w:rPr>
                        <w:rFonts w:ascii="Arial Narrow" w:eastAsia="Times New Roman" w:hAnsi="Arial Narrow"/>
                        <w:b/>
                        <w:sz w:val="22"/>
                        <w:szCs w:val="22"/>
                        <w:lang w:eastAsia="en-GB"/>
                      </w:rPr>
                    </w:pPr>
                    <w:r>
                      <w:rPr>
                        <w:rFonts w:ascii="Arial Narrow" w:eastAsia="Times New Roman" w:hAnsi="Arial Narrow"/>
                        <w:b/>
                        <w:sz w:val="22"/>
                        <w:szCs w:val="22"/>
                        <w:lang w:eastAsia="en-GB"/>
                      </w:rPr>
                      <w:t>Mathematics</w:t>
                    </w:r>
                  </w:p>
                </w:tc>
              </w:sdtContent>
            </w:sdt>
          </w:sdtContent>
        </w:sdt>
        <w:sdt>
          <w:sdtPr>
            <w:rPr>
              <w:rFonts w:ascii="Arial Narrow" w:eastAsia="Times New Roman" w:hAnsi="Arial Narrow"/>
              <w:b/>
              <w:sz w:val="22"/>
              <w:szCs w:val="22"/>
              <w:lang w:eastAsia="en-GB"/>
            </w:rPr>
            <w:id w:val="329492813"/>
            <w:placeholder>
              <w:docPart w:val="A0EF9ABB01B04CBBBBD11A400B36D066"/>
            </w:placeholder>
          </w:sdtPr>
          <w:sdtContent>
            <w:sdt>
              <w:sdtPr>
                <w:rPr>
                  <w:rFonts w:ascii="Arial Narrow" w:eastAsia="Times New Roman" w:hAnsi="Arial Narrow"/>
                  <w:b/>
                  <w:sz w:val="22"/>
                  <w:szCs w:val="22"/>
                  <w:lang w:eastAsia="en-GB"/>
                </w:rPr>
                <w:id w:val="-555171218"/>
                <w:placeholder>
                  <w:docPart w:val="3E7D3A2BAA494E1FA7D9865B802D399E"/>
                </w:placeholder>
                <w:showingPlcHdr/>
              </w:sdtPr>
              <w:sdtContent>
                <w:tc>
                  <w:tcPr>
                    <w:tcW w:w="2751" w:type="dxa"/>
                  </w:tcPr>
                  <w:p w14:paraId="7443C7D1" w14:textId="7E251D3F" w:rsidR="004751E2" w:rsidRPr="004751E2" w:rsidRDefault="00FE16A9"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Content>
        </w:sdt>
        <w:sdt>
          <w:sdtPr>
            <w:rPr>
              <w:rFonts w:ascii="Arial Narrow" w:eastAsia="Times New Roman" w:hAnsi="Arial Narrow"/>
              <w:b/>
              <w:sz w:val="22"/>
              <w:szCs w:val="22"/>
              <w:lang w:eastAsia="en-GB"/>
            </w:rPr>
            <w:id w:val="-131872097"/>
            <w:placeholder>
              <w:docPart w:val="A0EF9ABB01B04CBBBBD11A400B36D066"/>
            </w:placeholder>
            <w:showingPlcHdr/>
          </w:sdtPr>
          <w:sdtContent>
            <w:tc>
              <w:tcPr>
                <w:tcW w:w="2897" w:type="dxa"/>
              </w:tcPr>
              <w:p w14:paraId="675593B0" w14:textId="4337BCAB"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64FE00A0" w14:textId="77777777" w:rsidTr="008935C0">
        <w:sdt>
          <w:sdtPr>
            <w:rPr>
              <w:rFonts w:ascii="Arial Narrow" w:eastAsia="Times New Roman" w:hAnsi="Arial Narrow"/>
              <w:b/>
              <w:sz w:val="22"/>
              <w:szCs w:val="22"/>
              <w:lang w:eastAsia="en-GB"/>
            </w:rPr>
            <w:id w:val="1513877764"/>
            <w:placeholder>
              <w:docPart w:val="A0EF9ABB01B04CBBBBD11A400B36D066"/>
            </w:placeholder>
          </w:sdtPr>
          <w:sdtContent>
            <w:sdt>
              <w:sdtPr>
                <w:rPr>
                  <w:rFonts w:ascii="Arial Narrow" w:eastAsia="Times New Roman" w:hAnsi="Arial Narrow"/>
                  <w:b/>
                  <w:sz w:val="22"/>
                  <w:szCs w:val="22"/>
                  <w:lang w:eastAsia="en-GB"/>
                </w:rPr>
                <w:id w:val="-6289678"/>
                <w:placeholder>
                  <w:docPart w:val="C09775C0D1434021BF3C6B540DD4894C"/>
                </w:placeholder>
              </w:sdtPr>
              <w:sdtContent>
                <w:tc>
                  <w:tcPr>
                    <w:tcW w:w="3594" w:type="dxa"/>
                  </w:tcPr>
                  <w:p w14:paraId="4A77A2DB" w14:textId="5F49044F" w:rsidR="004751E2" w:rsidRPr="004751E2" w:rsidRDefault="003A0983" w:rsidP="004751E2">
                    <w:pPr>
                      <w:spacing w:before="120" w:after="120"/>
                      <w:rPr>
                        <w:rFonts w:ascii="Arial Narrow" w:eastAsia="Times New Roman" w:hAnsi="Arial Narrow"/>
                        <w:b/>
                        <w:sz w:val="22"/>
                        <w:szCs w:val="22"/>
                        <w:lang w:eastAsia="en-GB"/>
                      </w:rPr>
                    </w:pPr>
                    <w:r>
                      <w:rPr>
                        <w:rFonts w:ascii="Arial Narrow" w:eastAsia="Times New Roman" w:hAnsi="Arial Narrow"/>
                        <w:b/>
                        <w:sz w:val="22"/>
                        <w:szCs w:val="22"/>
                        <w:lang w:eastAsia="en-GB"/>
                      </w:rPr>
                      <w:t>Physical Sciences</w:t>
                    </w:r>
                  </w:p>
                </w:tc>
              </w:sdtContent>
            </w:sdt>
          </w:sdtContent>
        </w:sdt>
        <w:sdt>
          <w:sdtPr>
            <w:rPr>
              <w:rFonts w:ascii="Arial Narrow" w:eastAsia="Times New Roman" w:hAnsi="Arial Narrow"/>
              <w:b/>
              <w:sz w:val="22"/>
              <w:szCs w:val="22"/>
              <w:lang w:eastAsia="en-GB"/>
            </w:rPr>
            <w:id w:val="461321643"/>
            <w:placeholder>
              <w:docPart w:val="A0EF9ABB01B04CBBBBD11A400B36D066"/>
            </w:placeholder>
          </w:sdtPr>
          <w:sdtContent>
            <w:sdt>
              <w:sdtPr>
                <w:rPr>
                  <w:rFonts w:ascii="Arial Narrow" w:eastAsia="Times New Roman" w:hAnsi="Arial Narrow"/>
                  <w:b/>
                  <w:sz w:val="22"/>
                  <w:szCs w:val="22"/>
                  <w:lang w:eastAsia="en-GB"/>
                </w:rPr>
                <w:id w:val="-136881285"/>
                <w:placeholder>
                  <w:docPart w:val="BD3E44D176394011AB1345FC8DE20556"/>
                </w:placeholder>
                <w:showingPlcHdr/>
              </w:sdtPr>
              <w:sdtContent>
                <w:tc>
                  <w:tcPr>
                    <w:tcW w:w="2751" w:type="dxa"/>
                  </w:tcPr>
                  <w:p w14:paraId="6AAF9821" w14:textId="0A831C15"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Content>
        </w:sdt>
        <w:sdt>
          <w:sdtPr>
            <w:rPr>
              <w:rFonts w:ascii="Arial Narrow" w:eastAsia="Times New Roman" w:hAnsi="Arial Narrow"/>
              <w:b/>
              <w:sz w:val="22"/>
              <w:szCs w:val="22"/>
              <w:lang w:eastAsia="en-GB"/>
            </w:rPr>
            <w:id w:val="-1820176821"/>
            <w:placeholder>
              <w:docPart w:val="A0EF9ABB01B04CBBBBD11A400B36D066"/>
            </w:placeholder>
            <w:showingPlcHdr/>
          </w:sdtPr>
          <w:sdtContent>
            <w:tc>
              <w:tcPr>
                <w:tcW w:w="2897" w:type="dxa"/>
              </w:tcPr>
              <w:p w14:paraId="6D6C0B65" w14:textId="5F657272"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7EEDA5C3" w14:textId="77777777" w:rsidTr="008935C0">
        <w:sdt>
          <w:sdtPr>
            <w:rPr>
              <w:rFonts w:ascii="Arial Narrow" w:eastAsia="Times New Roman" w:hAnsi="Arial Narrow"/>
              <w:b/>
              <w:sz w:val="22"/>
              <w:szCs w:val="22"/>
              <w:lang w:eastAsia="en-GB"/>
            </w:rPr>
            <w:id w:val="437723371"/>
            <w:placeholder>
              <w:docPart w:val="A0EF9ABB01B04CBBBBD11A400B36D066"/>
            </w:placeholder>
          </w:sdtPr>
          <w:sdtContent>
            <w:sdt>
              <w:sdtPr>
                <w:rPr>
                  <w:rFonts w:ascii="Arial Narrow" w:eastAsia="Times New Roman" w:hAnsi="Arial Narrow"/>
                  <w:b/>
                  <w:sz w:val="22"/>
                  <w:szCs w:val="22"/>
                  <w:lang w:eastAsia="en-GB"/>
                </w:rPr>
                <w:id w:val="-145905247"/>
                <w:placeholder>
                  <w:docPart w:val="52DA7789F9684FBABCB0831B53B5C0F2"/>
                </w:placeholder>
              </w:sdtPr>
              <w:sdtContent>
                <w:tc>
                  <w:tcPr>
                    <w:tcW w:w="3594" w:type="dxa"/>
                  </w:tcPr>
                  <w:p w14:paraId="7F6AD95B" w14:textId="6D8A12CE" w:rsidR="004751E2" w:rsidRPr="004751E2" w:rsidRDefault="00A141CB" w:rsidP="004751E2">
                    <w:pPr>
                      <w:spacing w:before="120" w:after="120"/>
                      <w:rPr>
                        <w:rFonts w:ascii="Arial Narrow" w:eastAsia="Times New Roman" w:hAnsi="Arial Narrow"/>
                        <w:b/>
                        <w:sz w:val="22"/>
                        <w:szCs w:val="22"/>
                        <w:lang w:eastAsia="en-GB"/>
                      </w:rPr>
                    </w:pPr>
                    <w:r>
                      <w:rPr>
                        <w:rFonts w:ascii="Arial Narrow" w:eastAsia="Times New Roman" w:hAnsi="Arial Narrow"/>
                        <w:b/>
                        <w:sz w:val="22"/>
                        <w:szCs w:val="22"/>
                        <w:lang w:eastAsia="en-GB"/>
                      </w:rPr>
                      <w:t>Accounting</w:t>
                    </w:r>
                  </w:p>
                </w:tc>
              </w:sdtContent>
            </w:sdt>
          </w:sdtContent>
        </w:sdt>
        <w:sdt>
          <w:sdtPr>
            <w:rPr>
              <w:rFonts w:ascii="Arial Narrow" w:eastAsia="Times New Roman" w:hAnsi="Arial Narrow"/>
              <w:b/>
              <w:sz w:val="22"/>
              <w:szCs w:val="22"/>
              <w:lang w:eastAsia="en-GB"/>
            </w:rPr>
            <w:id w:val="-323900062"/>
            <w:placeholder>
              <w:docPart w:val="A0EF9ABB01B04CBBBBD11A400B36D066"/>
            </w:placeholder>
          </w:sdtPr>
          <w:sdtContent>
            <w:sdt>
              <w:sdtPr>
                <w:rPr>
                  <w:rFonts w:ascii="Arial Narrow" w:eastAsia="Times New Roman" w:hAnsi="Arial Narrow"/>
                  <w:b/>
                  <w:sz w:val="22"/>
                  <w:szCs w:val="22"/>
                  <w:lang w:eastAsia="en-GB"/>
                </w:rPr>
                <w:id w:val="647324874"/>
                <w:placeholder>
                  <w:docPart w:val="6EF48982867A4464B2A72CCB136FD7F8"/>
                </w:placeholder>
                <w:showingPlcHdr/>
              </w:sdtPr>
              <w:sdtContent>
                <w:tc>
                  <w:tcPr>
                    <w:tcW w:w="2751" w:type="dxa"/>
                  </w:tcPr>
                  <w:p w14:paraId="41217317" w14:textId="21BA80EA"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Content>
        </w:sdt>
        <w:sdt>
          <w:sdtPr>
            <w:rPr>
              <w:rFonts w:ascii="Arial Narrow" w:eastAsia="Times New Roman" w:hAnsi="Arial Narrow"/>
              <w:b/>
              <w:sz w:val="22"/>
              <w:szCs w:val="22"/>
              <w:lang w:eastAsia="en-GB"/>
            </w:rPr>
            <w:id w:val="2017030445"/>
            <w:placeholder>
              <w:docPart w:val="A0EF9ABB01B04CBBBBD11A400B36D066"/>
            </w:placeholder>
            <w:showingPlcHdr/>
          </w:sdtPr>
          <w:sdtContent>
            <w:tc>
              <w:tcPr>
                <w:tcW w:w="2897" w:type="dxa"/>
              </w:tcPr>
              <w:p w14:paraId="3B491D16" w14:textId="1A1BD601"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6B1B3BC7" w14:textId="77777777" w:rsidTr="008935C0">
        <w:sdt>
          <w:sdtPr>
            <w:rPr>
              <w:rFonts w:ascii="Arial Narrow" w:eastAsia="Times New Roman" w:hAnsi="Arial Narrow"/>
              <w:b/>
              <w:sz w:val="22"/>
              <w:szCs w:val="22"/>
              <w:lang w:eastAsia="en-GB"/>
            </w:rPr>
            <w:id w:val="-229538255"/>
            <w:placeholder>
              <w:docPart w:val="A0EF9ABB01B04CBBBBD11A400B36D066"/>
            </w:placeholder>
          </w:sdtPr>
          <w:sdtContent>
            <w:sdt>
              <w:sdtPr>
                <w:rPr>
                  <w:rFonts w:ascii="Arial Narrow" w:eastAsia="Times New Roman" w:hAnsi="Arial Narrow"/>
                  <w:b/>
                  <w:sz w:val="22"/>
                  <w:szCs w:val="22"/>
                  <w:lang w:eastAsia="en-GB"/>
                </w:rPr>
                <w:id w:val="-2029558416"/>
                <w:placeholder>
                  <w:docPart w:val="ED523EF884A1438BB3F7380AA7164B00"/>
                </w:placeholder>
              </w:sdtPr>
              <w:sdtContent>
                <w:tc>
                  <w:tcPr>
                    <w:tcW w:w="3594" w:type="dxa"/>
                  </w:tcPr>
                  <w:p w14:paraId="7DFD22B2" w14:textId="6C892A5E" w:rsidR="004751E2" w:rsidRPr="004751E2" w:rsidRDefault="00BD4849" w:rsidP="004751E2">
                    <w:pPr>
                      <w:spacing w:before="120" w:after="120"/>
                      <w:rPr>
                        <w:rFonts w:ascii="Arial Narrow" w:eastAsia="Times New Roman" w:hAnsi="Arial Narrow"/>
                        <w:b/>
                        <w:sz w:val="22"/>
                        <w:szCs w:val="22"/>
                        <w:lang w:eastAsia="en-GB"/>
                      </w:rPr>
                    </w:pPr>
                    <w:r>
                      <w:rPr>
                        <w:rFonts w:ascii="Arial Narrow" w:eastAsia="Times New Roman" w:hAnsi="Arial Narrow"/>
                        <w:b/>
                        <w:sz w:val="22"/>
                        <w:szCs w:val="22"/>
                        <w:lang w:eastAsia="en-GB"/>
                      </w:rPr>
                      <w:t>Life Sciences</w:t>
                    </w:r>
                  </w:p>
                </w:tc>
              </w:sdtContent>
            </w:sdt>
          </w:sdtContent>
        </w:sdt>
        <w:sdt>
          <w:sdtPr>
            <w:rPr>
              <w:rFonts w:ascii="Arial Narrow" w:eastAsia="Times New Roman" w:hAnsi="Arial Narrow"/>
              <w:b/>
              <w:sz w:val="22"/>
              <w:szCs w:val="22"/>
              <w:lang w:eastAsia="en-GB"/>
            </w:rPr>
            <w:id w:val="897331893"/>
            <w:placeholder>
              <w:docPart w:val="A0EF9ABB01B04CBBBBD11A400B36D066"/>
            </w:placeholder>
          </w:sdtPr>
          <w:sdtContent>
            <w:sdt>
              <w:sdtPr>
                <w:rPr>
                  <w:rFonts w:ascii="Arial Narrow" w:eastAsia="Times New Roman" w:hAnsi="Arial Narrow"/>
                  <w:b/>
                  <w:sz w:val="22"/>
                  <w:szCs w:val="22"/>
                  <w:lang w:eastAsia="en-GB"/>
                </w:rPr>
                <w:id w:val="-1090386515"/>
                <w:placeholder>
                  <w:docPart w:val="44E0F89E716F45F4A850304DBC6201B8"/>
                </w:placeholder>
                <w:showingPlcHdr/>
              </w:sdtPr>
              <w:sdtContent>
                <w:tc>
                  <w:tcPr>
                    <w:tcW w:w="2751" w:type="dxa"/>
                  </w:tcPr>
                  <w:p w14:paraId="7329066A" w14:textId="479037CA"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Content>
        </w:sdt>
        <w:sdt>
          <w:sdtPr>
            <w:rPr>
              <w:rFonts w:ascii="Arial Narrow" w:eastAsia="Times New Roman" w:hAnsi="Arial Narrow"/>
              <w:b/>
              <w:sz w:val="22"/>
              <w:szCs w:val="22"/>
              <w:lang w:eastAsia="en-GB"/>
            </w:rPr>
            <w:id w:val="13887204"/>
            <w:placeholder>
              <w:docPart w:val="A0EF9ABB01B04CBBBBD11A400B36D066"/>
            </w:placeholder>
            <w:showingPlcHdr/>
          </w:sdtPr>
          <w:sdtContent>
            <w:tc>
              <w:tcPr>
                <w:tcW w:w="2897" w:type="dxa"/>
              </w:tcPr>
              <w:p w14:paraId="07E8052D" w14:textId="666CD0B4"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2649AD47" w14:textId="77777777" w:rsidTr="008935C0">
        <w:sdt>
          <w:sdtPr>
            <w:rPr>
              <w:rFonts w:ascii="Arial Narrow" w:eastAsia="Times New Roman" w:hAnsi="Arial Narrow"/>
              <w:b/>
              <w:sz w:val="22"/>
              <w:szCs w:val="22"/>
              <w:lang w:eastAsia="en-GB"/>
            </w:rPr>
            <w:id w:val="-2078190366"/>
            <w:placeholder>
              <w:docPart w:val="A0EF9ABB01B04CBBBBD11A400B36D066"/>
            </w:placeholder>
            <w:showingPlcHdr/>
          </w:sdtPr>
          <w:sdtContent>
            <w:tc>
              <w:tcPr>
                <w:tcW w:w="3594" w:type="dxa"/>
              </w:tcPr>
              <w:p w14:paraId="0ED1367C"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117903742"/>
            <w:placeholder>
              <w:docPart w:val="A0EF9ABB01B04CBBBBD11A400B36D066"/>
            </w:placeholder>
            <w:showingPlcHdr/>
          </w:sdtPr>
          <w:sdtContent>
            <w:tc>
              <w:tcPr>
                <w:tcW w:w="2751" w:type="dxa"/>
              </w:tcPr>
              <w:p w14:paraId="0B23E9D3" w14:textId="263F7349"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
          <w:sdtPr>
            <w:rPr>
              <w:rFonts w:ascii="Arial Narrow" w:eastAsia="Times New Roman" w:hAnsi="Arial Narrow"/>
              <w:b/>
              <w:sz w:val="22"/>
              <w:szCs w:val="22"/>
              <w:lang w:eastAsia="en-GB"/>
            </w:rPr>
            <w:id w:val="372427831"/>
            <w:placeholder>
              <w:docPart w:val="A0EF9ABB01B04CBBBBD11A400B36D066"/>
            </w:placeholder>
            <w:showingPlcHdr/>
          </w:sdtPr>
          <w:sdtContent>
            <w:tc>
              <w:tcPr>
                <w:tcW w:w="2897" w:type="dxa"/>
              </w:tcPr>
              <w:p w14:paraId="7BCDEEA8" w14:textId="58421FD1"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241CC268" w14:textId="77777777" w:rsidTr="008935C0">
        <w:sdt>
          <w:sdtPr>
            <w:rPr>
              <w:rFonts w:ascii="Arial Narrow" w:eastAsia="Times New Roman" w:hAnsi="Arial Narrow"/>
              <w:b/>
              <w:sz w:val="22"/>
              <w:szCs w:val="22"/>
              <w:lang w:eastAsia="en-GB"/>
            </w:rPr>
            <w:id w:val="-1417632192"/>
            <w:placeholder>
              <w:docPart w:val="A0EF9ABB01B04CBBBBD11A400B36D066"/>
            </w:placeholder>
            <w:showingPlcHdr/>
          </w:sdtPr>
          <w:sdtContent>
            <w:tc>
              <w:tcPr>
                <w:tcW w:w="3594" w:type="dxa"/>
              </w:tcPr>
              <w:p w14:paraId="73893536"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81670665"/>
            <w:placeholder>
              <w:docPart w:val="A0EF9ABB01B04CBBBBD11A400B36D066"/>
            </w:placeholder>
            <w:showingPlcHdr/>
          </w:sdtPr>
          <w:sdtContent>
            <w:tc>
              <w:tcPr>
                <w:tcW w:w="2751" w:type="dxa"/>
              </w:tcPr>
              <w:p w14:paraId="71CB5033" w14:textId="7DA4F38E"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
          <w:sdtPr>
            <w:rPr>
              <w:rFonts w:ascii="Arial Narrow" w:eastAsia="Times New Roman" w:hAnsi="Arial Narrow"/>
              <w:b/>
              <w:sz w:val="22"/>
              <w:szCs w:val="22"/>
              <w:lang w:eastAsia="en-GB"/>
            </w:rPr>
            <w:id w:val="1628659522"/>
            <w:placeholder>
              <w:docPart w:val="A0EF9ABB01B04CBBBBD11A400B36D066"/>
            </w:placeholder>
            <w:showingPlcHdr/>
          </w:sdtPr>
          <w:sdtContent>
            <w:tc>
              <w:tcPr>
                <w:tcW w:w="2897" w:type="dxa"/>
              </w:tcPr>
              <w:p w14:paraId="1FD0B0D6" w14:textId="261C4A5B"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r w:rsidR="004751E2" w:rsidRPr="004751E2" w14:paraId="3A44BA4E" w14:textId="77777777" w:rsidTr="008935C0">
        <w:sdt>
          <w:sdtPr>
            <w:rPr>
              <w:rFonts w:ascii="Arial Narrow" w:eastAsia="Times New Roman" w:hAnsi="Arial Narrow"/>
              <w:b/>
              <w:sz w:val="22"/>
              <w:szCs w:val="22"/>
              <w:lang w:eastAsia="en-GB"/>
            </w:rPr>
            <w:id w:val="260807906"/>
            <w:placeholder>
              <w:docPart w:val="A0EF9ABB01B04CBBBBD11A400B36D066"/>
            </w:placeholder>
            <w:showingPlcHdr/>
          </w:sdtPr>
          <w:sdtContent>
            <w:tc>
              <w:tcPr>
                <w:tcW w:w="3594" w:type="dxa"/>
              </w:tcPr>
              <w:p w14:paraId="7E5AE040"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06271805"/>
            <w:placeholder>
              <w:docPart w:val="A0EF9ABB01B04CBBBBD11A400B36D066"/>
            </w:placeholder>
            <w:showingPlcHdr/>
          </w:sdtPr>
          <w:sdtContent>
            <w:tc>
              <w:tcPr>
                <w:tcW w:w="2751" w:type="dxa"/>
              </w:tcPr>
              <w:p w14:paraId="7F59FA99" w14:textId="1549E344"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sdt>
          <w:sdtPr>
            <w:rPr>
              <w:rFonts w:ascii="Arial Narrow" w:eastAsia="Times New Roman" w:hAnsi="Arial Narrow"/>
              <w:b/>
              <w:sz w:val="22"/>
              <w:szCs w:val="22"/>
              <w:lang w:eastAsia="en-GB"/>
            </w:rPr>
            <w:id w:val="-2081971256"/>
            <w:placeholder>
              <w:docPart w:val="A0EF9ABB01B04CBBBBD11A400B36D066"/>
            </w:placeholder>
            <w:showingPlcHdr/>
          </w:sdtPr>
          <w:sdtContent>
            <w:tc>
              <w:tcPr>
                <w:tcW w:w="2897" w:type="dxa"/>
              </w:tcPr>
              <w:p w14:paraId="39EFA975" w14:textId="1F859658" w:rsidR="004751E2" w:rsidRPr="004751E2" w:rsidRDefault="001341E1" w:rsidP="004751E2">
                <w:pPr>
                  <w:spacing w:before="120" w:after="120"/>
                  <w:rPr>
                    <w:rFonts w:ascii="Arial Narrow" w:eastAsia="Times New Roman" w:hAnsi="Arial Narrow"/>
                    <w:b/>
                    <w:sz w:val="22"/>
                    <w:szCs w:val="22"/>
                    <w:lang w:eastAsia="en-GB"/>
                  </w:rPr>
                </w:pPr>
                <w:r w:rsidRPr="00AB53A6">
                  <w:rPr>
                    <w:rStyle w:val="PlaceholderText"/>
                  </w:rPr>
                  <w:t>Click or tap here to enter text.</w:t>
                </w:r>
              </w:p>
            </w:tc>
          </w:sdtContent>
        </w:sdt>
      </w:tr>
    </w:tbl>
    <w:p w14:paraId="64EB5D1C" w14:textId="6DFA6954" w:rsidR="004751E2" w:rsidRPr="004751E2" w:rsidRDefault="004751E2" w:rsidP="0008293E">
      <w:pPr>
        <w:spacing w:before="120" w:after="120"/>
        <w:jc w:val="center"/>
        <w:rPr>
          <w:rFonts w:ascii="Arial Narrow" w:eastAsia="Times New Roman" w:hAnsi="Arial Narrow"/>
          <w:b/>
          <w:sz w:val="28"/>
          <w:szCs w:val="28"/>
          <w:lang w:eastAsia="en-GB"/>
        </w:rPr>
      </w:pPr>
      <w:r w:rsidRPr="004751E2">
        <w:rPr>
          <w:rFonts w:ascii="Arial Narrow" w:eastAsia="Times New Roman" w:hAnsi="Arial Narrow"/>
          <w:b/>
          <w:sz w:val="28"/>
          <w:szCs w:val="28"/>
          <w:u w:val="single"/>
          <w:lang w:eastAsia="en-GB"/>
        </w:rPr>
        <w:br w:type="page"/>
      </w:r>
      <w:r w:rsidRPr="004751E2">
        <w:rPr>
          <w:rFonts w:ascii="Arial Narrow" w:eastAsia="Times New Roman" w:hAnsi="Arial Narrow"/>
          <w:b/>
          <w:sz w:val="28"/>
          <w:szCs w:val="28"/>
          <w:u w:val="single"/>
          <w:lang w:eastAsia="en-GB"/>
        </w:rPr>
        <w:lastRenderedPageBreak/>
        <w:t>SECTION D</w:t>
      </w:r>
    </w:p>
    <w:p w14:paraId="345FF335" w14:textId="08760572" w:rsidR="004751E2" w:rsidRPr="004751E2" w:rsidRDefault="004751E2" w:rsidP="009D787C">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ECTION D1</w:t>
      </w:r>
    </w:p>
    <w:p w14:paraId="600211A4" w14:textId="77777777" w:rsidR="004751E2" w:rsidRPr="004751E2" w:rsidRDefault="004751E2" w:rsidP="009D787C">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DETAILS AND COST OF INTENDED STUDY</w:t>
      </w:r>
    </w:p>
    <w:tbl>
      <w:tblPr>
        <w:tblStyle w:val="TableGrid"/>
        <w:tblW w:w="9464" w:type="dxa"/>
        <w:tblInd w:w="491" w:type="dxa"/>
        <w:tblLayout w:type="fixed"/>
        <w:tblLook w:val="04A0" w:firstRow="1" w:lastRow="0" w:firstColumn="1" w:lastColumn="0" w:noHBand="0" w:noVBand="1"/>
      </w:tblPr>
      <w:tblGrid>
        <w:gridCol w:w="4644"/>
        <w:gridCol w:w="4820"/>
      </w:tblGrid>
      <w:tr w:rsidR="004751E2" w:rsidRPr="004751E2" w14:paraId="4A5874DA" w14:textId="77777777" w:rsidTr="008935C0">
        <w:trPr>
          <w:trHeight w:val="882"/>
        </w:trPr>
        <w:tc>
          <w:tcPr>
            <w:tcW w:w="4644" w:type="dxa"/>
            <w:vAlign w:val="center"/>
          </w:tcPr>
          <w:p w14:paraId="4A6BB52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DETAILS OF YEAR OF STUDY THAT YOU WOULD LIKE TO BE SPONSORED FOR </w:t>
            </w:r>
          </w:p>
        </w:tc>
        <w:sdt>
          <w:sdtPr>
            <w:rPr>
              <w:rFonts w:ascii="Arial Narrow" w:eastAsia="Times New Roman" w:hAnsi="Arial Narrow"/>
              <w:b/>
              <w:lang w:eastAsia="en-GB"/>
            </w:rPr>
            <w:id w:val="448212998"/>
            <w:placeholder>
              <w:docPart w:val="A0EF9ABB01B04CBBBBD11A400B36D066"/>
            </w:placeholder>
          </w:sdtPr>
          <w:sdtContent>
            <w:sdt>
              <w:sdtPr>
                <w:rPr>
                  <w:rFonts w:ascii="Arial Narrow" w:eastAsia="Times New Roman" w:hAnsi="Arial Narrow"/>
                  <w:b/>
                  <w:lang w:eastAsia="en-GB"/>
                </w:rPr>
                <w:id w:val="47962903"/>
                <w:placeholder>
                  <w:docPart w:val="687F2BD0E3AF4257B314C2A6C2FDF26C"/>
                </w:placeholder>
                <w:showingPlcHdr/>
              </w:sdtPr>
              <w:sdtContent>
                <w:tc>
                  <w:tcPr>
                    <w:tcW w:w="4820" w:type="dxa"/>
                    <w:vAlign w:val="center"/>
                  </w:tcPr>
                  <w:p w14:paraId="2111FE60" w14:textId="1E432BF8"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r w:rsidR="004751E2" w:rsidRPr="004751E2" w14:paraId="5EB5CBA9" w14:textId="77777777" w:rsidTr="008935C0">
        <w:trPr>
          <w:trHeight w:val="461"/>
        </w:trPr>
        <w:tc>
          <w:tcPr>
            <w:tcW w:w="4644" w:type="dxa"/>
            <w:vAlign w:val="center"/>
          </w:tcPr>
          <w:p w14:paraId="3E87B01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OF QUALIFICATION</w:t>
            </w:r>
          </w:p>
        </w:tc>
        <w:sdt>
          <w:sdtPr>
            <w:rPr>
              <w:rFonts w:ascii="Arial Narrow" w:eastAsia="Times New Roman" w:hAnsi="Arial Narrow"/>
              <w:b/>
              <w:lang w:eastAsia="en-GB"/>
            </w:rPr>
            <w:id w:val="-963571621"/>
            <w:placeholder>
              <w:docPart w:val="A0EF9ABB01B04CBBBBD11A400B36D066"/>
            </w:placeholder>
          </w:sdtPr>
          <w:sdtContent>
            <w:sdt>
              <w:sdtPr>
                <w:rPr>
                  <w:rFonts w:ascii="Arial Narrow" w:eastAsia="Times New Roman" w:hAnsi="Arial Narrow"/>
                  <w:b/>
                  <w:lang w:eastAsia="en-GB"/>
                </w:rPr>
                <w:id w:val="-770856446"/>
                <w:placeholder>
                  <w:docPart w:val="A3CA24B9665A4221A5651794C9451222"/>
                </w:placeholder>
                <w:showingPlcHdr/>
              </w:sdtPr>
              <w:sdtContent>
                <w:tc>
                  <w:tcPr>
                    <w:tcW w:w="4820" w:type="dxa"/>
                    <w:vAlign w:val="center"/>
                  </w:tcPr>
                  <w:p w14:paraId="767AC3C8" w14:textId="28F64293"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r w:rsidR="004751E2" w:rsidRPr="004751E2" w14:paraId="33077897" w14:textId="77777777" w:rsidTr="008935C0">
        <w:trPr>
          <w:trHeight w:val="539"/>
        </w:trPr>
        <w:tc>
          <w:tcPr>
            <w:tcW w:w="4644" w:type="dxa"/>
            <w:vAlign w:val="center"/>
          </w:tcPr>
          <w:p w14:paraId="7F5303E8" w14:textId="77777777" w:rsidR="004751E2" w:rsidRPr="004751E2" w:rsidRDefault="004751E2" w:rsidP="004751E2">
            <w:pPr>
              <w:spacing w:before="120" w:after="120"/>
              <w:rPr>
                <w:rFonts w:ascii="Arial Narrow" w:eastAsia="Times New Roman" w:hAnsi="Arial Narrow"/>
                <w:b/>
                <w:lang w:eastAsia="en-GB"/>
              </w:rPr>
            </w:pPr>
          </w:p>
          <w:p w14:paraId="2EC9E29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OF INSTITUTION</w:t>
            </w:r>
          </w:p>
        </w:tc>
        <w:sdt>
          <w:sdtPr>
            <w:rPr>
              <w:rFonts w:ascii="Arial Narrow" w:eastAsia="Times New Roman" w:hAnsi="Arial Narrow"/>
              <w:b/>
              <w:lang w:eastAsia="en-GB"/>
            </w:rPr>
            <w:id w:val="-1046519176"/>
            <w:placeholder>
              <w:docPart w:val="A0EF9ABB01B04CBBBBD11A400B36D066"/>
            </w:placeholder>
          </w:sdtPr>
          <w:sdtContent>
            <w:sdt>
              <w:sdtPr>
                <w:rPr>
                  <w:rFonts w:ascii="Arial Narrow" w:eastAsia="Times New Roman" w:hAnsi="Arial Narrow"/>
                  <w:b/>
                  <w:lang w:eastAsia="en-GB"/>
                </w:rPr>
                <w:id w:val="-1684582936"/>
                <w:placeholder>
                  <w:docPart w:val="687191B31736434F890A64F1D1965B74"/>
                </w:placeholder>
                <w:showingPlcHdr/>
              </w:sdtPr>
              <w:sdtContent>
                <w:tc>
                  <w:tcPr>
                    <w:tcW w:w="4820" w:type="dxa"/>
                    <w:vAlign w:val="center"/>
                  </w:tcPr>
                  <w:p w14:paraId="12070996" w14:textId="2044AB6C"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bl>
    <w:tbl>
      <w:tblPr>
        <w:tblStyle w:val="TableGrid"/>
        <w:tblpPr w:leftFromText="180" w:rightFromText="180" w:vertAnchor="text" w:horzAnchor="margin" w:tblpXSpec="center" w:tblpY="260"/>
        <w:tblW w:w="9747" w:type="dxa"/>
        <w:tblLayout w:type="fixed"/>
        <w:tblLook w:val="04A0" w:firstRow="1" w:lastRow="0" w:firstColumn="1" w:lastColumn="0" w:noHBand="0" w:noVBand="1"/>
      </w:tblPr>
      <w:tblGrid>
        <w:gridCol w:w="1526"/>
        <w:gridCol w:w="1984"/>
        <w:gridCol w:w="3118"/>
        <w:gridCol w:w="682"/>
        <w:gridCol w:w="2437"/>
      </w:tblGrid>
      <w:tr w:rsidR="004751E2" w:rsidRPr="004751E2" w14:paraId="5437EF64" w14:textId="77777777" w:rsidTr="008935C0">
        <w:trPr>
          <w:trHeight w:val="1064"/>
        </w:trPr>
        <w:tc>
          <w:tcPr>
            <w:tcW w:w="9747" w:type="dxa"/>
            <w:gridSpan w:val="5"/>
            <w:vAlign w:val="center"/>
          </w:tcPr>
          <w:p w14:paraId="40A9FC1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PLEASE INDICATE BELOW THE DETAILS OF THE SUBJECT THAT YOU WOULD LIKE TO BE SPONSORED FOR (Attach a list if the space below is not enough).</w:t>
            </w:r>
          </w:p>
        </w:tc>
      </w:tr>
      <w:tr w:rsidR="004751E2" w:rsidRPr="004751E2" w14:paraId="09569933" w14:textId="77777777" w:rsidTr="008935C0">
        <w:trPr>
          <w:trHeight w:val="196"/>
        </w:trPr>
        <w:tc>
          <w:tcPr>
            <w:tcW w:w="1526" w:type="dxa"/>
            <w:shd w:val="clear" w:color="auto" w:fill="D9D9D9"/>
            <w:vAlign w:val="center"/>
          </w:tcPr>
          <w:p w14:paraId="00E7B9A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YEAR</w:t>
            </w:r>
          </w:p>
        </w:tc>
        <w:tc>
          <w:tcPr>
            <w:tcW w:w="1984" w:type="dxa"/>
            <w:shd w:val="clear" w:color="auto" w:fill="D9D9D9"/>
            <w:vAlign w:val="center"/>
          </w:tcPr>
          <w:p w14:paraId="54CA0BD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SEMESTER</w:t>
            </w:r>
          </w:p>
        </w:tc>
        <w:tc>
          <w:tcPr>
            <w:tcW w:w="3800" w:type="dxa"/>
            <w:gridSpan w:val="2"/>
            <w:shd w:val="clear" w:color="auto" w:fill="D9D9D9"/>
            <w:vAlign w:val="center"/>
          </w:tcPr>
          <w:p w14:paraId="66351E95"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OF SUBJECT</w:t>
            </w:r>
          </w:p>
        </w:tc>
        <w:tc>
          <w:tcPr>
            <w:tcW w:w="2437" w:type="dxa"/>
            <w:shd w:val="clear" w:color="auto" w:fill="D9D9D9"/>
            <w:vAlign w:val="center"/>
          </w:tcPr>
          <w:p w14:paraId="1EE3198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OST</w:t>
            </w:r>
          </w:p>
        </w:tc>
      </w:tr>
      <w:tr w:rsidR="004751E2" w:rsidRPr="004751E2" w14:paraId="441106E5" w14:textId="77777777" w:rsidTr="008935C0">
        <w:trPr>
          <w:trHeight w:val="506"/>
        </w:trPr>
        <w:sdt>
          <w:sdtPr>
            <w:rPr>
              <w:rFonts w:ascii="Arial Narrow" w:eastAsia="Times New Roman" w:hAnsi="Arial Narrow"/>
              <w:b/>
              <w:lang w:eastAsia="en-GB"/>
            </w:rPr>
            <w:id w:val="-1557542167"/>
            <w:placeholder>
              <w:docPart w:val="A0EF9ABB01B04CBBBBD11A400B36D066"/>
            </w:placeholder>
          </w:sdtPr>
          <w:sdtContent>
            <w:tc>
              <w:tcPr>
                <w:tcW w:w="1526" w:type="dxa"/>
                <w:vAlign w:val="center"/>
              </w:tcPr>
              <w:p w14:paraId="5A3FEE80" w14:textId="7D8DB280" w:rsidR="004751E2" w:rsidRPr="004751E2" w:rsidRDefault="00914685"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2018179002"/>
                    <w:placeholder>
                      <w:docPart w:val="C020403FE2CA4306BBCF2C3C8B145488"/>
                    </w:placeholder>
                    <w:showingPlcHdr/>
                  </w:sdtPr>
                  <w:sdtContent>
                    <w:r w:rsidR="001341E1" w:rsidRPr="00AB53A6">
                      <w:rPr>
                        <w:rStyle w:val="PlaceholderText"/>
                      </w:rPr>
                      <w:t>Click or tap here to enter text.</w:t>
                    </w:r>
                  </w:sdtContent>
                </w:sdt>
              </w:p>
            </w:tc>
          </w:sdtContent>
        </w:sdt>
        <w:sdt>
          <w:sdtPr>
            <w:rPr>
              <w:rFonts w:ascii="Arial Narrow" w:eastAsia="Times New Roman" w:hAnsi="Arial Narrow"/>
              <w:b/>
              <w:lang w:eastAsia="en-GB"/>
            </w:rPr>
            <w:id w:val="117727421"/>
            <w:placeholder>
              <w:docPart w:val="A0EF9ABB01B04CBBBBD11A400B36D066"/>
            </w:placeholder>
            <w:showingPlcHdr/>
          </w:sdtPr>
          <w:sdtContent>
            <w:tc>
              <w:tcPr>
                <w:tcW w:w="1984" w:type="dxa"/>
                <w:vAlign w:val="center"/>
              </w:tcPr>
              <w:p w14:paraId="61AD8E72" w14:textId="1E232F57"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879981568"/>
            <w:placeholder>
              <w:docPart w:val="A0EF9ABB01B04CBBBBD11A400B36D066"/>
            </w:placeholder>
          </w:sdtPr>
          <w:sdtContent>
            <w:tc>
              <w:tcPr>
                <w:tcW w:w="3800" w:type="dxa"/>
                <w:gridSpan w:val="2"/>
                <w:vAlign w:val="center"/>
              </w:tcPr>
              <w:p w14:paraId="5A3EA579" w14:textId="28AC30DA" w:rsidR="004751E2" w:rsidRPr="004751E2" w:rsidRDefault="004450F5"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159734619"/>
                    <w:placeholder>
                      <w:docPart w:val="AE4004D4E59C4C398BBBD8D3A18A952C"/>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294725071"/>
            <w:placeholder>
              <w:docPart w:val="A0EF9ABB01B04CBBBBD11A400B36D066"/>
            </w:placeholder>
          </w:sdtPr>
          <w:sdtContent>
            <w:tc>
              <w:tcPr>
                <w:tcW w:w="2437" w:type="dxa"/>
                <w:vAlign w:val="center"/>
              </w:tcPr>
              <w:p w14:paraId="305EE8AD" w14:textId="27D232E6" w:rsidR="004751E2" w:rsidRPr="004751E2" w:rsidRDefault="00E05F51"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630603903"/>
                    <w:placeholder>
                      <w:docPart w:val="2767107FC4614CFE8828049790F34609"/>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tr>
      <w:tr w:rsidR="004751E2" w:rsidRPr="004751E2" w14:paraId="2A049FAD" w14:textId="77777777" w:rsidTr="008935C0">
        <w:trPr>
          <w:trHeight w:val="195"/>
        </w:trPr>
        <w:sdt>
          <w:sdtPr>
            <w:rPr>
              <w:rFonts w:ascii="Arial Narrow" w:eastAsia="Times New Roman" w:hAnsi="Arial Narrow"/>
              <w:b/>
              <w:lang w:eastAsia="en-GB"/>
            </w:rPr>
            <w:id w:val="-1420559944"/>
            <w:placeholder>
              <w:docPart w:val="A0EF9ABB01B04CBBBBD11A400B36D066"/>
            </w:placeholder>
            <w:showingPlcHdr/>
          </w:sdtPr>
          <w:sdtContent>
            <w:tc>
              <w:tcPr>
                <w:tcW w:w="1526" w:type="dxa"/>
                <w:vAlign w:val="center"/>
              </w:tcPr>
              <w:p w14:paraId="5C42550F" w14:textId="37243E82"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480468229"/>
            <w:placeholder>
              <w:docPart w:val="A0EF9ABB01B04CBBBBD11A400B36D066"/>
            </w:placeholder>
          </w:sdtPr>
          <w:sdtContent>
            <w:tc>
              <w:tcPr>
                <w:tcW w:w="1984" w:type="dxa"/>
                <w:vAlign w:val="center"/>
              </w:tcPr>
              <w:p w14:paraId="77C6006E" w14:textId="310DA496" w:rsidR="004751E2" w:rsidRPr="004751E2" w:rsidRDefault="00B83F72"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190717728"/>
                    <w:placeholder>
                      <w:docPart w:val="6D65E75607C0440D8487CE72CA337EDC"/>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1786929767"/>
            <w:placeholder>
              <w:docPart w:val="A0EF9ABB01B04CBBBBD11A400B36D066"/>
            </w:placeholder>
            <w:showingPlcHdr/>
          </w:sdtPr>
          <w:sdtContent>
            <w:tc>
              <w:tcPr>
                <w:tcW w:w="3800" w:type="dxa"/>
                <w:gridSpan w:val="2"/>
                <w:vAlign w:val="center"/>
              </w:tcPr>
              <w:p w14:paraId="020B6FF4" w14:textId="1F623EE2"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325483135"/>
            <w:placeholder>
              <w:docPart w:val="A0EF9ABB01B04CBBBBD11A400B36D066"/>
            </w:placeholder>
            <w:showingPlcHdr/>
          </w:sdtPr>
          <w:sdtContent>
            <w:tc>
              <w:tcPr>
                <w:tcW w:w="2437" w:type="dxa"/>
                <w:vAlign w:val="center"/>
              </w:tcPr>
              <w:p w14:paraId="0BD29E03" w14:textId="236018D9"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76B05DB4" w14:textId="77777777" w:rsidTr="008935C0">
        <w:trPr>
          <w:trHeight w:val="195"/>
        </w:trPr>
        <w:sdt>
          <w:sdtPr>
            <w:rPr>
              <w:rFonts w:ascii="Arial Narrow" w:eastAsia="Times New Roman" w:hAnsi="Arial Narrow"/>
              <w:b/>
              <w:lang w:eastAsia="en-GB"/>
            </w:rPr>
            <w:id w:val="32321399"/>
            <w:placeholder>
              <w:docPart w:val="A0EF9ABB01B04CBBBBD11A400B36D066"/>
            </w:placeholder>
            <w:showingPlcHdr/>
          </w:sdtPr>
          <w:sdtContent>
            <w:tc>
              <w:tcPr>
                <w:tcW w:w="1526" w:type="dxa"/>
                <w:vAlign w:val="center"/>
              </w:tcPr>
              <w:p w14:paraId="0E6E7E5E" w14:textId="6D79DAEF"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1582331226"/>
            <w:placeholder>
              <w:docPart w:val="A0EF9ABB01B04CBBBBD11A400B36D066"/>
            </w:placeholder>
          </w:sdtPr>
          <w:sdtContent>
            <w:tc>
              <w:tcPr>
                <w:tcW w:w="1984" w:type="dxa"/>
                <w:vAlign w:val="center"/>
              </w:tcPr>
              <w:p w14:paraId="3FF28E2A" w14:textId="383880CC" w:rsidR="004751E2" w:rsidRPr="004751E2" w:rsidRDefault="00B83F72"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06397636"/>
                    <w:placeholder>
                      <w:docPart w:val="1B3DBF74E8BF4B50880D59BDDF3C86BE"/>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1789006367"/>
            <w:placeholder>
              <w:docPart w:val="A0EF9ABB01B04CBBBBD11A400B36D066"/>
            </w:placeholder>
          </w:sdtPr>
          <w:sdtContent>
            <w:tc>
              <w:tcPr>
                <w:tcW w:w="3800" w:type="dxa"/>
                <w:gridSpan w:val="2"/>
                <w:vAlign w:val="center"/>
              </w:tcPr>
              <w:p w14:paraId="5744B151" w14:textId="2788BA61" w:rsidR="004751E2" w:rsidRPr="004751E2" w:rsidRDefault="00397B9F"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581452744"/>
                    <w:placeholder>
                      <w:docPart w:val="128C0D78F4FB4184BAE4A7B555B7D868"/>
                    </w:placeholder>
                    <w:showingPlcHdr/>
                  </w:sdtPr>
                  <w:sdtContent>
                    <w:r w:rsidR="001341E1" w:rsidRPr="00AB53A6">
                      <w:rPr>
                        <w:rStyle w:val="PlaceholderText"/>
                      </w:rPr>
                      <w:t>Click or tap here to enter text.</w:t>
                    </w:r>
                  </w:sdtContent>
                </w:sdt>
              </w:p>
            </w:tc>
          </w:sdtContent>
        </w:sdt>
        <w:sdt>
          <w:sdtPr>
            <w:rPr>
              <w:rFonts w:ascii="Arial Narrow" w:eastAsia="Times New Roman" w:hAnsi="Arial Narrow"/>
              <w:b/>
              <w:lang w:eastAsia="en-GB"/>
            </w:rPr>
            <w:id w:val="-1080208693"/>
            <w:placeholder>
              <w:docPart w:val="A0EF9ABB01B04CBBBBD11A400B36D066"/>
            </w:placeholder>
          </w:sdtPr>
          <w:sdtContent>
            <w:tc>
              <w:tcPr>
                <w:tcW w:w="2437" w:type="dxa"/>
                <w:vAlign w:val="center"/>
              </w:tcPr>
              <w:p w14:paraId="015360AC" w14:textId="3FB8D62B" w:rsidR="004751E2" w:rsidRPr="004751E2" w:rsidRDefault="002A3462"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635557214"/>
                    <w:placeholder>
                      <w:docPart w:val="4A70DB84EB10470EAFA5484A1ED32BB2"/>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tr>
      <w:tr w:rsidR="004751E2" w:rsidRPr="004751E2" w14:paraId="7BC5364B" w14:textId="77777777" w:rsidTr="008935C0">
        <w:trPr>
          <w:trHeight w:val="195"/>
        </w:trPr>
        <w:sdt>
          <w:sdtPr>
            <w:rPr>
              <w:rFonts w:ascii="Arial Narrow" w:eastAsia="Times New Roman" w:hAnsi="Arial Narrow"/>
              <w:b/>
              <w:lang w:eastAsia="en-GB"/>
            </w:rPr>
            <w:id w:val="-1956311304"/>
            <w:placeholder>
              <w:docPart w:val="A0EF9ABB01B04CBBBBD11A400B36D066"/>
            </w:placeholder>
          </w:sdtPr>
          <w:sdtContent>
            <w:tc>
              <w:tcPr>
                <w:tcW w:w="1526" w:type="dxa"/>
                <w:vAlign w:val="center"/>
              </w:tcPr>
              <w:p w14:paraId="16F27384" w14:textId="2043BDCB" w:rsidR="00914685" w:rsidRDefault="00914685"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963449903"/>
                    <w:placeholder>
                      <w:docPart w:val="B031E06FC6DF4B97B3CFADF3BA20742B"/>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sdt>
                <w:sdtPr>
                  <w:rPr>
                    <w:rFonts w:ascii="Arial Narrow" w:eastAsia="Times New Roman" w:hAnsi="Arial Narrow"/>
                    <w:b/>
                    <w:lang w:eastAsia="en-GB"/>
                  </w:rPr>
                  <w:id w:val="-594857337"/>
                  <w:placeholder>
                    <w:docPart w:val="FCECE910D61F40CBB9BAC7CD85843FDA"/>
                  </w:placeholder>
                  <w:showingPlcHdr/>
                </w:sdtPr>
                <w:sdtContent>
                  <w:p w14:paraId="6707BD92" w14:textId="72D7C7FD"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sdtContent>
              </w:sdt>
            </w:tc>
          </w:sdtContent>
        </w:sdt>
        <w:sdt>
          <w:sdtPr>
            <w:rPr>
              <w:rFonts w:ascii="Arial Narrow" w:eastAsia="Times New Roman" w:hAnsi="Arial Narrow"/>
              <w:b/>
              <w:lang w:eastAsia="en-GB"/>
            </w:rPr>
            <w:id w:val="-281811935"/>
            <w:placeholder>
              <w:docPart w:val="A0EF9ABB01B04CBBBBD11A400B36D066"/>
            </w:placeholder>
            <w:showingPlcHdr/>
          </w:sdtPr>
          <w:sdtContent>
            <w:tc>
              <w:tcPr>
                <w:tcW w:w="1984" w:type="dxa"/>
                <w:vAlign w:val="center"/>
              </w:tcPr>
              <w:p w14:paraId="2F008719" w14:textId="1EB793B7" w:rsidR="004751E2" w:rsidRPr="004751E2" w:rsidRDefault="001341E1" w:rsidP="001341E1">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1595313738"/>
            <w:placeholder>
              <w:docPart w:val="A0EF9ABB01B04CBBBBD11A400B36D066"/>
            </w:placeholder>
          </w:sdtPr>
          <w:sdtContent>
            <w:tc>
              <w:tcPr>
                <w:tcW w:w="3800" w:type="dxa"/>
                <w:gridSpan w:val="2"/>
                <w:vAlign w:val="center"/>
              </w:tcPr>
              <w:p w14:paraId="0415BF8E" w14:textId="5B37D664" w:rsidR="0041354F" w:rsidRDefault="0041354F" w:rsidP="0041354F">
                <w:pPr>
                  <w:spacing w:before="120" w:after="120"/>
                  <w:rPr>
                    <w:rFonts w:ascii="Arial Narrow" w:eastAsia="Times New Roman" w:hAnsi="Arial Narrow"/>
                    <w:b/>
                    <w:lang w:eastAsia="en-GB"/>
                  </w:rPr>
                </w:pPr>
              </w:p>
              <w:p w14:paraId="424B83A1" w14:textId="397D293E" w:rsidR="004751E2" w:rsidRPr="004751E2" w:rsidRDefault="004751E2" w:rsidP="001341E1">
                <w:pPr>
                  <w:spacing w:before="120" w:after="120"/>
                  <w:rPr>
                    <w:rFonts w:ascii="Arial Narrow" w:eastAsia="Times New Roman" w:hAnsi="Arial Narrow"/>
                    <w:b/>
                    <w:lang w:eastAsia="en-GB"/>
                  </w:rPr>
                </w:pPr>
              </w:p>
            </w:tc>
          </w:sdtContent>
        </w:sdt>
        <w:sdt>
          <w:sdtPr>
            <w:rPr>
              <w:rFonts w:ascii="Arial Narrow" w:eastAsia="Times New Roman" w:hAnsi="Arial Narrow"/>
              <w:b/>
              <w:lang w:eastAsia="en-GB"/>
            </w:rPr>
            <w:id w:val="-1625455039"/>
            <w:placeholder>
              <w:docPart w:val="A0EF9ABB01B04CBBBBD11A400B36D066"/>
            </w:placeholder>
          </w:sdtPr>
          <w:sdtContent>
            <w:tc>
              <w:tcPr>
                <w:tcW w:w="2437" w:type="dxa"/>
                <w:vAlign w:val="center"/>
              </w:tcPr>
              <w:p w14:paraId="73C3359C" w14:textId="1341290B" w:rsidR="001341E1" w:rsidRDefault="001341E1" w:rsidP="001341E1">
                <w:pPr>
                  <w:spacing w:before="120" w:after="120"/>
                </w:pPr>
              </w:p>
              <w:p w14:paraId="66057E25" w14:textId="0690511C" w:rsidR="004751E2" w:rsidRPr="004751E2" w:rsidRDefault="004751E2" w:rsidP="004751E2">
                <w:pPr>
                  <w:spacing w:before="120" w:after="120"/>
                  <w:rPr>
                    <w:rFonts w:ascii="Arial Narrow" w:eastAsia="Times New Roman" w:hAnsi="Arial Narrow"/>
                    <w:b/>
                    <w:lang w:eastAsia="en-GB"/>
                  </w:rPr>
                </w:pPr>
              </w:p>
            </w:tc>
          </w:sdtContent>
        </w:sdt>
      </w:tr>
      <w:tr w:rsidR="004751E2" w:rsidRPr="004751E2" w14:paraId="07A2A21D" w14:textId="77777777" w:rsidTr="008935C0">
        <w:trPr>
          <w:trHeight w:val="195"/>
        </w:trPr>
        <w:sdt>
          <w:sdtPr>
            <w:rPr>
              <w:rFonts w:ascii="Arial Narrow" w:eastAsia="Times New Roman" w:hAnsi="Arial Narrow"/>
              <w:b/>
              <w:lang w:eastAsia="en-GB"/>
            </w:rPr>
            <w:id w:val="596916197"/>
            <w:placeholder>
              <w:docPart w:val="A0EF9ABB01B04CBBBBD11A400B36D066"/>
            </w:placeholder>
            <w:showingPlcHdr/>
          </w:sdtPr>
          <w:sdtContent>
            <w:tc>
              <w:tcPr>
                <w:tcW w:w="1526" w:type="dxa"/>
                <w:vAlign w:val="center"/>
              </w:tcPr>
              <w:p w14:paraId="57C0C7D1" w14:textId="6FE5AF9C" w:rsidR="004751E2" w:rsidRPr="004751E2" w:rsidRDefault="001341E1" w:rsidP="001341E1">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1672783883"/>
            <w:placeholder>
              <w:docPart w:val="A0EF9ABB01B04CBBBBD11A400B36D066"/>
            </w:placeholder>
            <w:showingPlcHdr/>
          </w:sdtPr>
          <w:sdtContent>
            <w:tc>
              <w:tcPr>
                <w:tcW w:w="1984" w:type="dxa"/>
                <w:vAlign w:val="center"/>
              </w:tcPr>
              <w:p w14:paraId="19BE7E69" w14:textId="56DA9FC2" w:rsidR="004751E2" w:rsidRPr="004751E2" w:rsidRDefault="001341E1" w:rsidP="001341E1">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1061635566"/>
            <w:placeholder>
              <w:docPart w:val="A0EF9ABB01B04CBBBBD11A400B36D066"/>
            </w:placeholder>
          </w:sdtPr>
          <w:sdtContent>
            <w:tc>
              <w:tcPr>
                <w:tcW w:w="3800" w:type="dxa"/>
                <w:gridSpan w:val="2"/>
                <w:vAlign w:val="center"/>
              </w:tcPr>
              <w:p w14:paraId="7EB9174C" w14:textId="77777777" w:rsidR="00E63A1A" w:rsidRDefault="00E63A1A" w:rsidP="00E63A1A">
                <w:pPr>
                  <w:spacing w:before="120" w:after="120"/>
                  <w:rPr>
                    <w:rFonts w:ascii="Arial Narrow" w:eastAsia="Times New Roman" w:hAnsi="Arial Narrow"/>
                    <w:b/>
                    <w:lang w:eastAsia="en-GB"/>
                  </w:rPr>
                </w:pPr>
                <w:r>
                  <w:rPr>
                    <w:rFonts w:ascii="Arial Narrow" w:eastAsia="Times New Roman" w:hAnsi="Arial Narrow"/>
                    <w:b/>
                    <w:lang w:eastAsia="en-GB"/>
                  </w:rPr>
                  <w:t xml:space="preserve"> </w:t>
                </w:r>
              </w:p>
              <w:sdt>
                <w:sdtPr>
                  <w:rPr>
                    <w:rFonts w:ascii="Arial Narrow" w:eastAsia="Times New Roman" w:hAnsi="Arial Narrow"/>
                    <w:b/>
                    <w:lang w:eastAsia="en-GB"/>
                  </w:rPr>
                  <w:id w:val="-1007741843"/>
                  <w:placeholder>
                    <w:docPart w:val="F39CD20C0DCA43BE9B8F7FFD32DD6607"/>
                  </w:placeholder>
                  <w:showingPlcHdr/>
                </w:sdtPr>
                <w:sdtContent>
                  <w:p w14:paraId="3C0441AF" w14:textId="2F4C1C23" w:rsidR="004751E2" w:rsidRPr="004751E2" w:rsidRDefault="001341E1" w:rsidP="001341E1">
                    <w:pPr>
                      <w:spacing w:before="120" w:after="120"/>
                      <w:rPr>
                        <w:rFonts w:ascii="Arial Narrow" w:eastAsia="Times New Roman" w:hAnsi="Arial Narrow"/>
                        <w:b/>
                        <w:lang w:eastAsia="en-GB"/>
                      </w:rPr>
                    </w:pPr>
                    <w:r w:rsidRPr="00AB53A6">
                      <w:rPr>
                        <w:rStyle w:val="PlaceholderText"/>
                      </w:rPr>
                      <w:t>Click or tap here to enter text.</w:t>
                    </w:r>
                  </w:p>
                </w:sdtContent>
              </w:sdt>
            </w:tc>
          </w:sdtContent>
        </w:sdt>
        <w:sdt>
          <w:sdtPr>
            <w:rPr>
              <w:rFonts w:ascii="Arial Narrow" w:eastAsia="Times New Roman" w:hAnsi="Arial Narrow"/>
              <w:b/>
              <w:lang w:eastAsia="en-GB"/>
            </w:rPr>
            <w:id w:val="-1580197324"/>
            <w:placeholder>
              <w:docPart w:val="A0EF9ABB01B04CBBBBD11A400B36D066"/>
            </w:placeholder>
            <w:showingPlcHdr/>
          </w:sdtPr>
          <w:sdtContent>
            <w:tc>
              <w:tcPr>
                <w:tcW w:w="2437" w:type="dxa"/>
                <w:vAlign w:val="center"/>
              </w:tcPr>
              <w:p w14:paraId="0A58B19E" w14:textId="505ED2A9" w:rsidR="004751E2" w:rsidRPr="004751E2" w:rsidRDefault="001341E1" w:rsidP="001341E1">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0E306512" w14:textId="77777777" w:rsidTr="008935C0">
        <w:trPr>
          <w:trHeight w:val="383"/>
        </w:trPr>
        <w:sdt>
          <w:sdtPr>
            <w:rPr>
              <w:rFonts w:ascii="Arial Narrow" w:eastAsia="Times New Roman" w:hAnsi="Arial Narrow"/>
              <w:b/>
              <w:lang w:eastAsia="en-GB"/>
            </w:rPr>
            <w:id w:val="-874152304"/>
            <w:placeholder>
              <w:docPart w:val="A0EF9ABB01B04CBBBBD11A400B36D066"/>
            </w:placeholder>
          </w:sdtPr>
          <w:sdtContent>
            <w:tc>
              <w:tcPr>
                <w:tcW w:w="1526" w:type="dxa"/>
                <w:vAlign w:val="center"/>
              </w:tcPr>
              <w:p w14:paraId="0531F05B" w14:textId="3508E9D4" w:rsidR="004751E2" w:rsidRPr="004751E2" w:rsidRDefault="00914685"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271596685"/>
                    <w:placeholder>
                      <w:docPart w:val="F1FFB88A307A4E2899A185B285C38BCA"/>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1925844697"/>
            <w:placeholder>
              <w:docPart w:val="A0EF9ABB01B04CBBBBD11A400B36D066"/>
            </w:placeholder>
            <w:showingPlcHdr/>
          </w:sdtPr>
          <w:sdtContent>
            <w:tc>
              <w:tcPr>
                <w:tcW w:w="1984" w:type="dxa"/>
                <w:vAlign w:val="center"/>
              </w:tcPr>
              <w:p w14:paraId="67DE80EA" w14:textId="5E2D905D" w:rsidR="004751E2" w:rsidRPr="004751E2" w:rsidRDefault="001341E1" w:rsidP="0014724C">
                <w:pPr>
                  <w:spacing w:before="120" w:after="120"/>
                  <w:rPr>
                    <w:rFonts w:ascii="Arial Narrow" w:eastAsia="Times New Roman" w:hAnsi="Arial Narrow"/>
                    <w:b/>
                    <w:lang w:eastAsia="en-GB"/>
                  </w:rPr>
                </w:pPr>
                <w:r w:rsidRPr="00AB53A6">
                  <w:rPr>
                    <w:rStyle w:val="PlaceholderText"/>
                  </w:rPr>
                  <w:t>Click or tap here to enter text.</w:t>
                </w:r>
              </w:p>
            </w:tc>
          </w:sdtContent>
        </w:sdt>
        <w:sdt>
          <w:sdtPr>
            <w:rPr>
              <w:rFonts w:ascii="Arial Narrow" w:eastAsia="Times New Roman" w:hAnsi="Arial Narrow"/>
              <w:b/>
              <w:lang w:eastAsia="en-GB"/>
            </w:rPr>
            <w:id w:val="394481453"/>
            <w:placeholder>
              <w:docPart w:val="A0EF9ABB01B04CBBBBD11A400B36D066"/>
            </w:placeholder>
          </w:sdtPr>
          <w:sdtContent>
            <w:tc>
              <w:tcPr>
                <w:tcW w:w="3800" w:type="dxa"/>
                <w:gridSpan w:val="2"/>
                <w:vAlign w:val="center"/>
              </w:tcPr>
              <w:p w14:paraId="5E047124" w14:textId="2AEE9BFE" w:rsidR="004751E2" w:rsidRPr="004751E2" w:rsidRDefault="00CD5C9E"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061095093"/>
                    <w:placeholder>
                      <w:docPart w:val="ADAFB81B47724C4AB9113EA5706FDF4D"/>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sdt>
          <w:sdtPr>
            <w:rPr>
              <w:rFonts w:ascii="Arial Narrow" w:eastAsia="Times New Roman" w:hAnsi="Arial Narrow"/>
              <w:b/>
              <w:lang w:eastAsia="en-GB"/>
            </w:rPr>
            <w:id w:val="107864312"/>
            <w:placeholder>
              <w:docPart w:val="A0EF9ABB01B04CBBBBD11A400B36D066"/>
            </w:placeholder>
          </w:sdtPr>
          <w:sdtContent>
            <w:tc>
              <w:tcPr>
                <w:tcW w:w="2437" w:type="dxa"/>
                <w:vAlign w:val="center"/>
              </w:tcPr>
              <w:p w14:paraId="6B754DA3" w14:textId="0B2809E0" w:rsidR="004751E2" w:rsidRPr="004751E2" w:rsidRDefault="00364AD7"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66732705"/>
                    <w:placeholder>
                      <w:docPart w:val="20979120DB984C5FB2B652590B301762"/>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tr>
      <w:tr w:rsidR="004751E2" w:rsidRPr="004751E2" w14:paraId="45EA24B0" w14:textId="77777777" w:rsidTr="008935C0">
        <w:trPr>
          <w:trHeight w:val="196"/>
        </w:trPr>
        <w:tc>
          <w:tcPr>
            <w:tcW w:w="3510" w:type="dxa"/>
            <w:gridSpan w:val="2"/>
            <w:vMerge w:val="restart"/>
            <w:vAlign w:val="center"/>
          </w:tcPr>
          <w:p w14:paraId="71A22AF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OSTS</w:t>
            </w:r>
          </w:p>
        </w:tc>
        <w:tc>
          <w:tcPr>
            <w:tcW w:w="3118" w:type="dxa"/>
            <w:shd w:val="clear" w:color="auto" w:fill="D9D9D9"/>
            <w:vAlign w:val="center"/>
          </w:tcPr>
          <w:p w14:paraId="755663B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ESCRIPTION</w:t>
            </w:r>
          </w:p>
        </w:tc>
        <w:tc>
          <w:tcPr>
            <w:tcW w:w="3119" w:type="dxa"/>
            <w:gridSpan w:val="2"/>
            <w:shd w:val="clear" w:color="auto" w:fill="D9D9D9"/>
            <w:vAlign w:val="center"/>
          </w:tcPr>
          <w:p w14:paraId="0E3C99E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OST</w:t>
            </w:r>
          </w:p>
        </w:tc>
      </w:tr>
      <w:tr w:rsidR="004751E2" w:rsidRPr="004751E2" w14:paraId="3DB7A712" w14:textId="77777777" w:rsidTr="008935C0">
        <w:trPr>
          <w:trHeight w:val="700"/>
        </w:trPr>
        <w:tc>
          <w:tcPr>
            <w:tcW w:w="3510" w:type="dxa"/>
            <w:gridSpan w:val="2"/>
            <w:vMerge/>
            <w:vAlign w:val="center"/>
          </w:tcPr>
          <w:p w14:paraId="428E5CFD"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6A9222B6" w14:textId="77777777" w:rsidR="004751E2" w:rsidRPr="004751E2" w:rsidRDefault="004751E2" w:rsidP="004751E2">
            <w:pPr>
              <w:spacing w:before="120" w:after="120"/>
              <w:rPr>
                <w:rFonts w:ascii="Arial Narrow" w:eastAsia="Times New Roman" w:hAnsi="Arial Narrow"/>
                <w:b/>
                <w:lang w:eastAsia="en-GB"/>
              </w:rPr>
            </w:pPr>
          </w:p>
          <w:p w14:paraId="034A80E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TUITION</w:t>
            </w:r>
          </w:p>
        </w:tc>
        <w:sdt>
          <w:sdtPr>
            <w:rPr>
              <w:rFonts w:ascii="Arial Narrow" w:eastAsia="Times New Roman" w:hAnsi="Arial Narrow"/>
              <w:b/>
              <w:lang w:eastAsia="en-GB"/>
            </w:rPr>
            <w:id w:val="1925071148"/>
            <w:placeholder>
              <w:docPart w:val="A0EF9ABB01B04CBBBBD11A400B36D066"/>
            </w:placeholder>
            <w:showingPlcHdr/>
          </w:sdtPr>
          <w:sdtContent>
            <w:tc>
              <w:tcPr>
                <w:tcW w:w="3119" w:type="dxa"/>
                <w:gridSpan w:val="2"/>
                <w:vAlign w:val="center"/>
              </w:tcPr>
              <w:p w14:paraId="5C40D1A6" w14:textId="39ABB1B1"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r w:rsidR="004751E2" w:rsidRPr="004751E2" w14:paraId="09C2E1A3" w14:textId="77777777" w:rsidTr="008935C0">
        <w:trPr>
          <w:trHeight w:val="632"/>
        </w:trPr>
        <w:tc>
          <w:tcPr>
            <w:tcW w:w="3510" w:type="dxa"/>
            <w:gridSpan w:val="2"/>
            <w:vMerge/>
            <w:vAlign w:val="center"/>
          </w:tcPr>
          <w:p w14:paraId="49913F3F"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64342854" w14:textId="77777777" w:rsidR="004751E2" w:rsidRPr="004751E2" w:rsidRDefault="004751E2" w:rsidP="004751E2">
            <w:pPr>
              <w:spacing w:before="120" w:after="120"/>
              <w:rPr>
                <w:rFonts w:ascii="Arial Narrow" w:eastAsia="Times New Roman" w:hAnsi="Arial Narrow"/>
                <w:b/>
                <w:lang w:eastAsia="en-GB"/>
              </w:rPr>
            </w:pPr>
          </w:p>
          <w:p w14:paraId="3FFC138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ACCOMODATION</w:t>
            </w:r>
          </w:p>
        </w:tc>
        <w:sdt>
          <w:sdtPr>
            <w:rPr>
              <w:rFonts w:ascii="Arial Narrow" w:eastAsia="Times New Roman" w:hAnsi="Arial Narrow"/>
              <w:b/>
              <w:lang w:eastAsia="en-GB"/>
            </w:rPr>
            <w:id w:val="1741283719"/>
            <w:placeholder>
              <w:docPart w:val="A0EF9ABB01B04CBBBBD11A400B36D066"/>
            </w:placeholder>
          </w:sdtPr>
          <w:sdtContent>
            <w:tc>
              <w:tcPr>
                <w:tcW w:w="3119" w:type="dxa"/>
                <w:gridSpan w:val="2"/>
                <w:vAlign w:val="center"/>
              </w:tcPr>
              <w:p w14:paraId="4486FDC9" w14:textId="78724EDE" w:rsidR="004751E2" w:rsidRPr="004751E2" w:rsidRDefault="000C20C9"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871923294"/>
                    <w:placeholder>
                      <w:docPart w:val="A179E7345EE84DE5A0654DD6247187C5"/>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tr>
      <w:tr w:rsidR="004751E2" w:rsidRPr="004751E2" w14:paraId="0AF9D4F6" w14:textId="77777777" w:rsidTr="008935C0">
        <w:trPr>
          <w:trHeight w:val="431"/>
        </w:trPr>
        <w:tc>
          <w:tcPr>
            <w:tcW w:w="3510" w:type="dxa"/>
            <w:gridSpan w:val="2"/>
            <w:vMerge/>
            <w:vAlign w:val="center"/>
          </w:tcPr>
          <w:p w14:paraId="1456E6FC"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64E810EF" w14:textId="77777777" w:rsidR="004751E2" w:rsidRPr="004751E2" w:rsidRDefault="004751E2" w:rsidP="004751E2">
            <w:pPr>
              <w:spacing w:before="120" w:after="120"/>
              <w:rPr>
                <w:rFonts w:ascii="Arial Narrow" w:eastAsia="Times New Roman" w:hAnsi="Arial Narrow"/>
                <w:b/>
                <w:lang w:eastAsia="en-GB"/>
              </w:rPr>
            </w:pPr>
          </w:p>
          <w:p w14:paraId="35DE944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BOOKS</w:t>
            </w:r>
          </w:p>
        </w:tc>
        <w:sdt>
          <w:sdtPr>
            <w:rPr>
              <w:rFonts w:ascii="Arial Narrow" w:eastAsia="Times New Roman" w:hAnsi="Arial Narrow"/>
              <w:b/>
              <w:lang w:eastAsia="en-GB"/>
            </w:rPr>
            <w:id w:val="1152949492"/>
            <w:placeholder>
              <w:docPart w:val="A0EF9ABB01B04CBBBBD11A400B36D066"/>
            </w:placeholder>
          </w:sdtPr>
          <w:sdtContent>
            <w:tc>
              <w:tcPr>
                <w:tcW w:w="3119" w:type="dxa"/>
                <w:gridSpan w:val="2"/>
                <w:vAlign w:val="center"/>
              </w:tcPr>
              <w:p w14:paraId="36EBB133" w14:textId="5ADA0ABB" w:rsidR="004751E2" w:rsidRPr="004751E2" w:rsidRDefault="00987809"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717196101"/>
                    <w:placeholder>
                      <w:docPart w:val="EC8A7531AE134C7D939194259F97DD91"/>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tr>
      <w:tr w:rsidR="004751E2" w:rsidRPr="004751E2" w14:paraId="4DAA5832" w14:textId="77777777" w:rsidTr="008935C0">
        <w:trPr>
          <w:trHeight w:val="655"/>
        </w:trPr>
        <w:tc>
          <w:tcPr>
            <w:tcW w:w="3510" w:type="dxa"/>
            <w:gridSpan w:val="2"/>
            <w:vMerge/>
            <w:vAlign w:val="center"/>
          </w:tcPr>
          <w:p w14:paraId="2D6B9645"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137091B0" w14:textId="77777777" w:rsidR="004751E2" w:rsidRPr="004751E2" w:rsidRDefault="004751E2" w:rsidP="004751E2">
            <w:pPr>
              <w:spacing w:before="120" w:after="120"/>
              <w:rPr>
                <w:rFonts w:ascii="Arial Narrow" w:eastAsia="Times New Roman" w:hAnsi="Arial Narrow"/>
                <w:b/>
                <w:lang w:eastAsia="en-GB"/>
              </w:rPr>
            </w:pPr>
          </w:p>
          <w:p w14:paraId="6091BE6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OTHER (PLEASE SPECIFY)</w:t>
            </w:r>
          </w:p>
          <w:p w14:paraId="5241D7AC"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279077457"/>
            <w:placeholder>
              <w:docPart w:val="A0EF9ABB01B04CBBBBD11A400B36D066"/>
            </w:placeholder>
          </w:sdtPr>
          <w:sdtContent>
            <w:tc>
              <w:tcPr>
                <w:tcW w:w="3119" w:type="dxa"/>
                <w:gridSpan w:val="2"/>
                <w:vAlign w:val="center"/>
              </w:tcPr>
              <w:p w14:paraId="42FBB70D" w14:textId="52F8E80C" w:rsidR="004751E2" w:rsidRPr="004751E2" w:rsidRDefault="008B1334" w:rsidP="004751E2">
                <w:pPr>
                  <w:spacing w:before="120" w:after="120"/>
                  <w:rPr>
                    <w:rFonts w:ascii="Arial Narrow" w:eastAsia="Times New Roman" w:hAnsi="Arial Narrow"/>
                    <w:b/>
                    <w:lang w:eastAsia="en-GB"/>
                  </w:rPr>
                </w:pPr>
                <w:r>
                  <w:rPr>
                    <w:rFonts w:ascii="Arial Narrow" w:eastAsia="Times New Roman" w:hAnsi="Arial Narrow"/>
                    <w:b/>
                    <w:lang w:eastAsia="en-GB"/>
                  </w:rPr>
                  <w:t xml:space="preserve"> </w:t>
                </w:r>
                <w:sdt>
                  <w:sdtPr>
                    <w:rPr>
                      <w:rFonts w:ascii="Arial Narrow" w:eastAsia="Times New Roman" w:hAnsi="Arial Narrow"/>
                      <w:b/>
                      <w:lang w:eastAsia="en-GB"/>
                    </w:rPr>
                    <w:id w:val="-1015234514"/>
                    <w:placeholder>
                      <w:docPart w:val="EB13E3B77119449BB4DF45C842F87064"/>
                    </w:placeholder>
                    <w:showingPlcHdr/>
                  </w:sdtPr>
                  <w:sdtContent>
                    <w:r w:rsidR="001341E1" w:rsidRPr="00AB53A6">
                      <w:rPr>
                        <w:rStyle w:val="PlaceholderText"/>
                      </w:rPr>
                      <w:t>Click or tap here to enter text.</w:t>
                    </w:r>
                  </w:sdtContent>
                </w:sdt>
                <w:r>
                  <w:rPr>
                    <w:rFonts w:ascii="Arial Narrow" w:eastAsia="Times New Roman" w:hAnsi="Arial Narrow"/>
                    <w:b/>
                    <w:lang w:eastAsia="en-GB"/>
                  </w:rPr>
                  <w:t xml:space="preserve"> </w:t>
                </w:r>
              </w:p>
            </w:tc>
          </w:sdtContent>
        </w:sdt>
      </w:tr>
      <w:tr w:rsidR="004751E2" w:rsidRPr="004751E2" w14:paraId="049E6F2E" w14:textId="77777777" w:rsidTr="008935C0">
        <w:trPr>
          <w:trHeight w:val="195"/>
        </w:trPr>
        <w:tc>
          <w:tcPr>
            <w:tcW w:w="3510" w:type="dxa"/>
            <w:gridSpan w:val="2"/>
            <w:vAlign w:val="center"/>
          </w:tcPr>
          <w:p w14:paraId="1B06544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TOTAL COSTS (INCLUDING SUBJECT AND ADDITIONAL COSTS)</w:t>
            </w:r>
          </w:p>
          <w:p w14:paraId="5CDBE0AA"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157223599"/>
            <w:placeholder>
              <w:docPart w:val="A0EF9ABB01B04CBBBBD11A400B36D066"/>
            </w:placeholder>
            <w:showingPlcHdr/>
          </w:sdtPr>
          <w:sdtContent>
            <w:tc>
              <w:tcPr>
                <w:tcW w:w="6237" w:type="dxa"/>
                <w:gridSpan w:val="3"/>
                <w:vAlign w:val="center"/>
              </w:tcPr>
              <w:p w14:paraId="7A46AE6C" w14:textId="727F3280"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tr>
    </w:tbl>
    <w:p w14:paraId="4D1BFA9F" w14:textId="77777777" w:rsidR="004751E2" w:rsidRDefault="004751E2" w:rsidP="004751E2">
      <w:pPr>
        <w:spacing w:before="120" w:after="120"/>
        <w:rPr>
          <w:rFonts w:ascii="Arial Narrow" w:eastAsia="Times New Roman" w:hAnsi="Arial Narrow"/>
          <w:b/>
          <w:sz w:val="28"/>
          <w:szCs w:val="28"/>
          <w:lang w:eastAsia="en-GB"/>
        </w:rPr>
      </w:pPr>
    </w:p>
    <w:p w14:paraId="7D3141DA" w14:textId="77777777" w:rsidR="009D787C" w:rsidRDefault="009D787C" w:rsidP="004751E2">
      <w:pPr>
        <w:spacing w:before="120" w:after="120"/>
        <w:rPr>
          <w:rFonts w:ascii="Arial Narrow" w:eastAsia="Times New Roman" w:hAnsi="Arial Narrow"/>
          <w:b/>
          <w:sz w:val="28"/>
          <w:szCs w:val="28"/>
          <w:lang w:eastAsia="en-GB"/>
        </w:rPr>
      </w:pPr>
    </w:p>
    <w:p w14:paraId="6A67DB3E" w14:textId="77777777" w:rsidR="009D787C" w:rsidRDefault="009D787C" w:rsidP="004751E2">
      <w:pPr>
        <w:spacing w:before="120" w:after="120"/>
        <w:rPr>
          <w:rFonts w:ascii="Arial Narrow" w:eastAsia="Times New Roman" w:hAnsi="Arial Narrow"/>
          <w:b/>
          <w:sz w:val="28"/>
          <w:szCs w:val="28"/>
          <w:lang w:eastAsia="en-GB"/>
        </w:rPr>
      </w:pPr>
    </w:p>
    <w:p w14:paraId="5E8BA556" w14:textId="77777777" w:rsidR="009D787C" w:rsidRDefault="009D787C" w:rsidP="004751E2">
      <w:pPr>
        <w:spacing w:before="120" w:after="120"/>
        <w:rPr>
          <w:rFonts w:ascii="Arial Narrow" w:eastAsia="Times New Roman" w:hAnsi="Arial Narrow"/>
          <w:b/>
          <w:sz w:val="28"/>
          <w:szCs w:val="28"/>
          <w:lang w:eastAsia="en-GB"/>
        </w:rPr>
      </w:pPr>
    </w:p>
    <w:p w14:paraId="3648FDA7" w14:textId="77777777" w:rsidR="009D787C" w:rsidRDefault="009D787C" w:rsidP="004751E2">
      <w:pPr>
        <w:spacing w:before="120" w:after="120"/>
        <w:rPr>
          <w:rFonts w:ascii="Arial Narrow" w:eastAsia="Times New Roman" w:hAnsi="Arial Narrow"/>
          <w:b/>
          <w:sz w:val="28"/>
          <w:szCs w:val="28"/>
          <w:lang w:eastAsia="en-GB"/>
        </w:rPr>
      </w:pPr>
    </w:p>
    <w:p w14:paraId="5C2BF28B" w14:textId="77777777" w:rsidR="009D787C" w:rsidRDefault="009D787C" w:rsidP="004751E2">
      <w:pPr>
        <w:spacing w:before="120" w:after="120"/>
        <w:rPr>
          <w:rFonts w:ascii="Arial Narrow" w:eastAsia="Times New Roman" w:hAnsi="Arial Narrow"/>
          <w:b/>
          <w:sz w:val="28"/>
          <w:szCs w:val="28"/>
          <w:lang w:eastAsia="en-GB"/>
        </w:rPr>
      </w:pPr>
    </w:p>
    <w:p w14:paraId="575A2A20" w14:textId="77777777" w:rsidR="009D787C" w:rsidRDefault="009D787C" w:rsidP="004751E2">
      <w:pPr>
        <w:spacing w:before="120" w:after="120"/>
        <w:rPr>
          <w:rFonts w:ascii="Arial Narrow" w:eastAsia="Times New Roman" w:hAnsi="Arial Narrow"/>
          <w:b/>
          <w:sz w:val="28"/>
          <w:szCs w:val="28"/>
          <w:lang w:eastAsia="en-GB"/>
        </w:rPr>
      </w:pPr>
    </w:p>
    <w:p w14:paraId="0C59ABD4" w14:textId="77777777" w:rsidR="009D787C" w:rsidRDefault="009D787C" w:rsidP="004751E2">
      <w:pPr>
        <w:spacing w:before="120" w:after="120"/>
        <w:rPr>
          <w:rFonts w:ascii="Arial Narrow" w:eastAsia="Times New Roman" w:hAnsi="Arial Narrow"/>
          <w:b/>
          <w:sz w:val="28"/>
          <w:szCs w:val="28"/>
          <w:lang w:eastAsia="en-GB"/>
        </w:rPr>
      </w:pPr>
    </w:p>
    <w:p w14:paraId="0E647275" w14:textId="77777777" w:rsidR="009D787C" w:rsidRDefault="009D787C" w:rsidP="004751E2">
      <w:pPr>
        <w:spacing w:before="120" w:after="120"/>
        <w:rPr>
          <w:rFonts w:ascii="Arial Narrow" w:eastAsia="Times New Roman" w:hAnsi="Arial Narrow"/>
          <w:b/>
          <w:sz w:val="28"/>
          <w:szCs w:val="28"/>
          <w:lang w:eastAsia="en-GB"/>
        </w:rPr>
      </w:pPr>
    </w:p>
    <w:p w14:paraId="76CBEAC6" w14:textId="77777777" w:rsidR="009D787C" w:rsidRDefault="009D787C" w:rsidP="004751E2">
      <w:pPr>
        <w:spacing w:before="120" w:after="120"/>
        <w:rPr>
          <w:rFonts w:ascii="Arial Narrow" w:eastAsia="Times New Roman" w:hAnsi="Arial Narrow"/>
          <w:b/>
          <w:sz w:val="28"/>
          <w:szCs w:val="28"/>
          <w:lang w:eastAsia="en-GB"/>
        </w:rPr>
      </w:pPr>
    </w:p>
    <w:p w14:paraId="456A8778" w14:textId="77777777" w:rsidR="004751E2" w:rsidRPr="004751E2" w:rsidRDefault="004751E2" w:rsidP="009D787C">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ECTION E</w:t>
      </w:r>
    </w:p>
    <w:p w14:paraId="22DBDB0A" w14:textId="77777777" w:rsidR="004751E2" w:rsidRPr="004751E2" w:rsidRDefault="004751E2" w:rsidP="009D787C">
      <w:pPr>
        <w:spacing w:before="120" w:after="120"/>
        <w:jc w:val="center"/>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PERSONAL ACCOMPLISHMENTS:</w:t>
      </w:r>
    </w:p>
    <w:p w14:paraId="232CEEE7"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LIST OF BURSARIES, SCHOLARSHIPS, COURSES OR OTHER ACADEMIC ACHIEVEMENTS OR LIFE ACHIEVEMENTS YOU ARE PROUD OF)</w:t>
      </w:r>
    </w:p>
    <w:tbl>
      <w:tblPr>
        <w:tblStyle w:val="TableGrid"/>
        <w:tblW w:w="0" w:type="auto"/>
        <w:tblLook w:val="04A0" w:firstRow="1" w:lastRow="0" w:firstColumn="1" w:lastColumn="0" w:noHBand="0" w:noVBand="1"/>
      </w:tblPr>
      <w:tblGrid>
        <w:gridCol w:w="1384"/>
        <w:gridCol w:w="8250"/>
      </w:tblGrid>
      <w:tr w:rsidR="004751E2" w:rsidRPr="004751E2" w14:paraId="7253351F" w14:textId="77777777" w:rsidTr="008935C0">
        <w:tc>
          <w:tcPr>
            <w:tcW w:w="1384" w:type="dxa"/>
            <w:shd w:val="clear" w:color="auto" w:fill="D9D9D9"/>
            <w:vAlign w:val="center"/>
          </w:tcPr>
          <w:p w14:paraId="0DD5C72C" w14:textId="77777777" w:rsidR="004751E2" w:rsidRPr="004751E2" w:rsidRDefault="004751E2" w:rsidP="004751E2">
            <w:pPr>
              <w:spacing w:before="120" w:after="120"/>
              <w:rPr>
                <w:rFonts w:ascii="Arial Narrow" w:eastAsia="Times New Roman" w:hAnsi="Arial Narrow"/>
                <w:b/>
                <w:lang w:eastAsia="en-GB"/>
              </w:rPr>
            </w:pPr>
          </w:p>
          <w:p w14:paraId="5D469FC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p w14:paraId="796B6E80" w14:textId="77777777" w:rsidR="004751E2" w:rsidRPr="004751E2" w:rsidRDefault="004751E2" w:rsidP="004751E2">
            <w:pPr>
              <w:spacing w:before="120" w:after="120"/>
              <w:rPr>
                <w:rFonts w:ascii="Arial Narrow" w:eastAsia="Times New Roman" w:hAnsi="Arial Narrow"/>
                <w:b/>
                <w:lang w:eastAsia="en-GB"/>
              </w:rPr>
            </w:pPr>
          </w:p>
        </w:tc>
        <w:tc>
          <w:tcPr>
            <w:tcW w:w="8250" w:type="dxa"/>
            <w:shd w:val="clear" w:color="auto" w:fill="D9D9D9"/>
            <w:vAlign w:val="center"/>
          </w:tcPr>
          <w:p w14:paraId="297B17F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ACHIEVEMENT</w:t>
            </w:r>
          </w:p>
        </w:tc>
      </w:tr>
      <w:tr w:rsidR="004751E2" w:rsidRPr="004751E2" w14:paraId="769EFD32" w14:textId="77777777" w:rsidTr="008935C0">
        <w:sdt>
          <w:sdtPr>
            <w:rPr>
              <w:rFonts w:ascii="Arial Narrow" w:eastAsia="Times New Roman" w:hAnsi="Arial Narrow"/>
              <w:b/>
              <w:lang w:eastAsia="en-GB"/>
            </w:rPr>
            <w:id w:val="1297406193"/>
            <w:placeholder>
              <w:docPart w:val="B808D77749424C2C842FEC044E7835D6"/>
            </w:placeholder>
            <w:showingPlcHdr/>
            <w:date>
              <w:dateFormat w:val="dd/MM/yyyy"/>
              <w:lid w:val="en-ZA"/>
              <w:storeMappedDataAs w:val="dateTime"/>
              <w:calendar w:val="gregorian"/>
            </w:date>
          </w:sdtPr>
          <w:sdtContent>
            <w:tc>
              <w:tcPr>
                <w:tcW w:w="1384" w:type="dxa"/>
              </w:tcPr>
              <w:p w14:paraId="7D29D0A8" w14:textId="02D8E034" w:rsidR="004751E2" w:rsidRPr="004751E2" w:rsidRDefault="00F94C2B" w:rsidP="004751E2">
                <w:pPr>
                  <w:spacing w:before="120" w:after="120"/>
                  <w:rPr>
                    <w:rFonts w:ascii="Arial Narrow" w:eastAsia="Times New Roman" w:hAnsi="Arial Narrow"/>
                    <w:b/>
                    <w:lang w:eastAsia="en-GB"/>
                  </w:rPr>
                </w:pPr>
                <w:r w:rsidRPr="00AB53A6">
                  <w:rPr>
                    <w:rStyle w:val="PlaceholderText"/>
                  </w:rPr>
                  <w:t>Click or tap to enter a date.</w:t>
                </w:r>
              </w:p>
            </w:tc>
          </w:sdtContent>
        </w:sdt>
        <w:sdt>
          <w:sdtPr>
            <w:rPr>
              <w:rFonts w:ascii="Arial Narrow" w:eastAsia="Times New Roman" w:hAnsi="Arial Narrow"/>
              <w:b/>
              <w:lang w:eastAsia="en-GB"/>
            </w:rPr>
            <w:id w:val="-1348405023"/>
            <w:placeholder>
              <w:docPart w:val="A0EF9ABB01B04CBBBBD11A400B36D066"/>
            </w:placeholder>
          </w:sdtPr>
          <w:sdtContent>
            <w:sdt>
              <w:sdtPr>
                <w:rPr>
                  <w:rFonts w:ascii="Arial Narrow" w:eastAsia="Times New Roman" w:hAnsi="Arial Narrow"/>
                  <w:b/>
                  <w:lang w:eastAsia="en-GB"/>
                </w:rPr>
                <w:id w:val="2031597323"/>
                <w:placeholder>
                  <w:docPart w:val="C167813C6B9A4AB0A0FFA8BEE4F7FD66"/>
                </w:placeholder>
                <w:showingPlcHdr/>
              </w:sdtPr>
              <w:sdtContent>
                <w:tc>
                  <w:tcPr>
                    <w:tcW w:w="8250" w:type="dxa"/>
                  </w:tcPr>
                  <w:p w14:paraId="4836BA89" w14:textId="41B5B9B9"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r w:rsidR="004751E2" w:rsidRPr="004751E2" w14:paraId="155BB758" w14:textId="77777777" w:rsidTr="008935C0">
        <w:sdt>
          <w:sdtPr>
            <w:rPr>
              <w:rFonts w:ascii="Arial Narrow" w:eastAsia="Times New Roman" w:hAnsi="Arial Narrow"/>
              <w:b/>
              <w:lang w:eastAsia="en-GB"/>
            </w:rPr>
            <w:id w:val="1971861215"/>
            <w:placeholder>
              <w:docPart w:val="B808D77749424C2C842FEC044E7835D6"/>
            </w:placeholder>
            <w:showingPlcHdr/>
            <w:date>
              <w:dateFormat w:val="dd/MM/yyyy"/>
              <w:lid w:val="en-ZA"/>
              <w:storeMappedDataAs w:val="dateTime"/>
              <w:calendar w:val="gregorian"/>
            </w:date>
          </w:sdtPr>
          <w:sdtContent>
            <w:tc>
              <w:tcPr>
                <w:tcW w:w="1384" w:type="dxa"/>
              </w:tcPr>
              <w:p w14:paraId="4C6468CA" w14:textId="240129A2"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to enter a date.</w:t>
                </w:r>
              </w:p>
            </w:tc>
          </w:sdtContent>
        </w:sdt>
        <w:sdt>
          <w:sdtPr>
            <w:rPr>
              <w:rFonts w:ascii="Arial Narrow" w:eastAsia="Times New Roman" w:hAnsi="Arial Narrow"/>
              <w:b/>
              <w:lang w:eastAsia="en-GB"/>
            </w:rPr>
            <w:id w:val="759649781"/>
            <w:placeholder>
              <w:docPart w:val="A0EF9ABB01B04CBBBBD11A400B36D066"/>
            </w:placeholder>
          </w:sdtPr>
          <w:sdtContent>
            <w:sdt>
              <w:sdtPr>
                <w:rPr>
                  <w:rFonts w:ascii="Arial Narrow" w:eastAsia="Times New Roman" w:hAnsi="Arial Narrow"/>
                  <w:b/>
                  <w:lang w:eastAsia="en-GB"/>
                </w:rPr>
                <w:id w:val="-982319588"/>
                <w:placeholder>
                  <w:docPart w:val="4B2F49286BED4AB1A96BD63BC7143CB3"/>
                </w:placeholder>
                <w:showingPlcHdr/>
              </w:sdtPr>
              <w:sdtContent>
                <w:tc>
                  <w:tcPr>
                    <w:tcW w:w="8250" w:type="dxa"/>
                  </w:tcPr>
                  <w:p w14:paraId="4314F083" w14:textId="03D0F52E"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r w:rsidR="004751E2" w:rsidRPr="004751E2" w14:paraId="5EF554FD" w14:textId="77777777" w:rsidTr="008935C0">
        <w:sdt>
          <w:sdtPr>
            <w:rPr>
              <w:rFonts w:ascii="Arial Narrow" w:eastAsia="Times New Roman" w:hAnsi="Arial Narrow"/>
              <w:b/>
              <w:lang w:eastAsia="en-GB"/>
            </w:rPr>
            <w:id w:val="-1432122451"/>
            <w:placeholder>
              <w:docPart w:val="B808D77749424C2C842FEC044E7835D6"/>
            </w:placeholder>
            <w:showingPlcHdr/>
            <w:date>
              <w:dateFormat w:val="dd/MM/yyyy"/>
              <w:lid w:val="en-ZA"/>
              <w:storeMappedDataAs w:val="dateTime"/>
              <w:calendar w:val="gregorian"/>
            </w:date>
          </w:sdtPr>
          <w:sdtContent>
            <w:tc>
              <w:tcPr>
                <w:tcW w:w="1384" w:type="dxa"/>
              </w:tcPr>
              <w:p w14:paraId="7A957811" w14:textId="3EFD6A0F"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to enter a date.</w:t>
                </w:r>
              </w:p>
            </w:tc>
          </w:sdtContent>
        </w:sdt>
        <w:sdt>
          <w:sdtPr>
            <w:rPr>
              <w:rFonts w:ascii="Arial Narrow" w:eastAsia="Times New Roman" w:hAnsi="Arial Narrow"/>
              <w:b/>
              <w:lang w:eastAsia="en-GB"/>
            </w:rPr>
            <w:id w:val="1645075646"/>
            <w:placeholder>
              <w:docPart w:val="A0EF9ABB01B04CBBBBD11A400B36D066"/>
            </w:placeholder>
          </w:sdtPr>
          <w:sdtContent>
            <w:sdt>
              <w:sdtPr>
                <w:rPr>
                  <w:rFonts w:ascii="Arial Narrow" w:eastAsia="Times New Roman" w:hAnsi="Arial Narrow"/>
                  <w:b/>
                  <w:lang w:eastAsia="en-GB"/>
                </w:rPr>
                <w:id w:val="-182046464"/>
                <w:placeholder>
                  <w:docPart w:val="05D46F81AEE1497BBF005461CC7C067B"/>
                </w:placeholder>
                <w:showingPlcHdr/>
              </w:sdtPr>
              <w:sdtContent>
                <w:tc>
                  <w:tcPr>
                    <w:tcW w:w="8250" w:type="dxa"/>
                  </w:tcPr>
                  <w:p w14:paraId="532C20DB" w14:textId="57AF6257"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r w:rsidR="004751E2" w:rsidRPr="004751E2" w14:paraId="67197E8B" w14:textId="77777777" w:rsidTr="008935C0">
        <w:sdt>
          <w:sdtPr>
            <w:rPr>
              <w:rFonts w:ascii="Arial Narrow" w:eastAsia="Times New Roman" w:hAnsi="Arial Narrow"/>
              <w:b/>
              <w:lang w:eastAsia="en-GB"/>
            </w:rPr>
            <w:id w:val="-1370985696"/>
            <w:placeholder>
              <w:docPart w:val="B808D77749424C2C842FEC044E7835D6"/>
            </w:placeholder>
            <w:showingPlcHdr/>
            <w:date>
              <w:dateFormat w:val="dd/MM/yyyy"/>
              <w:lid w:val="en-ZA"/>
              <w:storeMappedDataAs w:val="dateTime"/>
              <w:calendar w:val="gregorian"/>
            </w:date>
          </w:sdtPr>
          <w:sdtContent>
            <w:tc>
              <w:tcPr>
                <w:tcW w:w="1384" w:type="dxa"/>
              </w:tcPr>
              <w:p w14:paraId="04CA492D" w14:textId="7C2CA17C"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to enter a date.</w:t>
                </w:r>
              </w:p>
            </w:tc>
          </w:sdtContent>
        </w:sdt>
        <w:sdt>
          <w:sdtPr>
            <w:rPr>
              <w:rFonts w:ascii="Arial Narrow" w:eastAsia="Times New Roman" w:hAnsi="Arial Narrow"/>
              <w:b/>
              <w:lang w:eastAsia="en-GB"/>
            </w:rPr>
            <w:id w:val="99381764"/>
            <w:placeholder>
              <w:docPart w:val="A0EF9ABB01B04CBBBBD11A400B36D066"/>
            </w:placeholder>
          </w:sdtPr>
          <w:sdtContent>
            <w:sdt>
              <w:sdtPr>
                <w:rPr>
                  <w:rFonts w:ascii="Arial Narrow" w:eastAsia="Times New Roman" w:hAnsi="Arial Narrow"/>
                  <w:b/>
                  <w:lang w:eastAsia="en-GB"/>
                </w:rPr>
                <w:id w:val="2029293237"/>
                <w:placeholder>
                  <w:docPart w:val="C9F315B90B73460883155994CB18321C"/>
                </w:placeholder>
                <w:showingPlcHdr/>
              </w:sdtPr>
              <w:sdtContent>
                <w:tc>
                  <w:tcPr>
                    <w:tcW w:w="8250" w:type="dxa"/>
                  </w:tcPr>
                  <w:p w14:paraId="5F65FFF7" w14:textId="5BDFF9EA" w:rsidR="004751E2" w:rsidRPr="004751E2" w:rsidRDefault="001341E1"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r>
    </w:tbl>
    <w:p w14:paraId="5871769B" w14:textId="77777777" w:rsidR="009D787C" w:rsidRDefault="009D787C" w:rsidP="004751E2">
      <w:pPr>
        <w:spacing w:before="120" w:after="120"/>
        <w:rPr>
          <w:rFonts w:ascii="Arial Narrow" w:eastAsia="Times New Roman" w:hAnsi="Arial Narrow"/>
          <w:b/>
          <w:sz w:val="28"/>
          <w:szCs w:val="28"/>
          <w:lang w:eastAsia="en-GB"/>
        </w:rPr>
      </w:pPr>
    </w:p>
    <w:p w14:paraId="42471E75"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u w:val="single"/>
          <w:lang w:eastAsia="en-GB"/>
        </w:rPr>
        <w:t>MOTIVATION FOR APPLICATION</w:t>
      </w:r>
      <w:r w:rsidRPr="004751E2">
        <w:rPr>
          <w:rFonts w:ascii="Arial Narrow" w:eastAsia="Times New Roman" w:hAnsi="Arial Narrow"/>
          <w:b/>
          <w:sz w:val="28"/>
          <w:szCs w:val="28"/>
          <w:lang w:eastAsia="en-GB"/>
        </w:rPr>
        <w:t>:</w:t>
      </w:r>
    </w:p>
    <w:tbl>
      <w:tblPr>
        <w:tblStyle w:val="TableGrid"/>
        <w:tblW w:w="0" w:type="auto"/>
        <w:tblLook w:val="04A0" w:firstRow="1" w:lastRow="0" w:firstColumn="1" w:lastColumn="0" w:noHBand="0" w:noVBand="1"/>
      </w:tblPr>
      <w:tblGrid>
        <w:gridCol w:w="9962"/>
      </w:tblGrid>
      <w:tr w:rsidR="004751E2" w:rsidRPr="004751E2" w14:paraId="672A4CEE" w14:textId="77777777" w:rsidTr="00F70478">
        <w:trPr>
          <w:trHeight w:val="3171"/>
        </w:trPr>
        <w:sdt>
          <w:sdtPr>
            <w:rPr>
              <w:rFonts w:ascii="Arial Narrow" w:eastAsia="Times New Roman" w:hAnsi="Arial Narrow"/>
              <w:b/>
              <w:sz w:val="28"/>
              <w:szCs w:val="28"/>
              <w:lang w:eastAsia="en-GB"/>
            </w:rPr>
            <w:id w:val="-964968214"/>
            <w:placeholder>
              <w:docPart w:val="A0EF9ABB01B04CBBBBD11A400B36D066"/>
            </w:placeholder>
          </w:sdtPr>
          <w:sdtContent>
            <w:sdt>
              <w:sdtPr>
                <w:rPr>
                  <w:rFonts w:ascii="Arial Narrow" w:eastAsia="Times New Roman" w:hAnsi="Arial Narrow"/>
                  <w:b/>
                  <w:sz w:val="28"/>
                  <w:szCs w:val="28"/>
                  <w:lang w:eastAsia="en-GB"/>
                </w:rPr>
                <w:id w:val="817696819"/>
                <w:placeholder>
                  <w:docPart w:val="F1D0D90B239B442CAD860E26038FD857"/>
                </w:placeholder>
                <w:showingPlcHdr/>
              </w:sdtPr>
              <w:sdtContent>
                <w:tc>
                  <w:tcPr>
                    <w:tcW w:w="10450" w:type="dxa"/>
                  </w:tcPr>
                  <w:p w14:paraId="3D6858FA" w14:textId="6090F875" w:rsidR="004751E2" w:rsidRPr="004751E2" w:rsidRDefault="00F94C2B" w:rsidP="001341E1">
                    <w:pPr>
                      <w:rPr>
                        <w:rFonts w:ascii="Arial Narrow" w:eastAsia="Times New Roman" w:hAnsi="Arial Narrow"/>
                        <w:b/>
                        <w:sz w:val="28"/>
                        <w:szCs w:val="28"/>
                        <w:lang w:eastAsia="en-GB"/>
                      </w:rPr>
                    </w:pPr>
                    <w:r w:rsidRPr="00AB53A6">
                      <w:rPr>
                        <w:rStyle w:val="PlaceholderText"/>
                      </w:rPr>
                      <w:t>Click or tap here to enter text.</w:t>
                    </w:r>
                  </w:p>
                </w:tc>
              </w:sdtContent>
            </w:sdt>
          </w:sdtContent>
        </w:sdt>
      </w:tr>
    </w:tbl>
    <w:p w14:paraId="1E70F256" w14:textId="23FFB3C8" w:rsidR="004751E2" w:rsidRPr="004751E2" w:rsidRDefault="004751E2" w:rsidP="00372453">
      <w:pPr>
        <w:spacing w:before="120" w:after="120"/>
        <w:jc w:val="center"/>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br w:type="page"/>
      </w:r>
      <w:r w:rsidRPr="004751E2">
        <w:rPr>
          <w:rFonts w:ascii="Arial Narrow" w:eastAsia="Times New Roman" w:hAnsi="Arial Narrow"/>
          <w:b/>
          <w:sz w:val="28"/>
          <w:szCs w:val="28"/>
          <w:u w:val="single"/>
          <w:lang w:eastAsia="en-GB"/>
        </w:rPr>
        <w:lastRenderedPageBreak/>
        <w:t>SECTION F</w:t>
      </w:r>
      <w:r w:rsidR="000776E5">
        <w:rPr>
          <w:rFonts w:ascii="Arial Narrow" w:eastAsia="Times New Roman" w:hAnsi="Arial Narrow"/>
          <w:b/>
          <w:sz w:val="28"/>
          <w:szCs w:val="28"/>
          <w:u w:val="single"/>
          <w:lang w:eastAsia="en-GB"/>
        </w:rPr>
        <w:t>1</w:t>
      </w:r>
    </w:p>
    <w:p w14:paraId="6E0D8A75" w14:textId="3D73EE94" w:rsidR="004751E2" w:rsidRPr="004751E2" w:rsidRDefault="004751E2" w:rsidP="00AE4C04">
      <w:pPr>
        <w:spacing w:before="120" w:after="120"/>
        <w:jc w:val="center"/>
        <w:rPr>
          <w:rFonts w:ascii="Arial Narrow" w:eastAsia="Times New Roman" w:hAnsi="Arial Narrow"/>
          <w:b/>
          <w:sz w:val="28"/>
          <w:szCs w:val="28"/>
          <w:lang w:eastAsia="en-GB"/>
        </w:rPr>
      </w:pPr>
    </w:p>
    <w:tbl>
      <w:tblPr>
        <w:tblW w:w="10308" w:type="dxa"/>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2"/>
        <w:gridCol w:w="3260"/>
        <w:gridCol w:w="1569"/>
        <w:gridCol w:w="2577"/>
      </w:tblGrid>
      <w:tr w:rsidR="004751E2" w:rsidRPr="004751E2" w14:paraId="78D1CAE2" w14:textId="77777777" w:rsidTr="008935C0">
        <w:trPr>
          <w:trHeight w:val="705"/>
        </w:trPr>
        <w:tc>
          <w:tcPr>
            <w:tcW w:w="10308" w:type="dxa"/>
            <w:gridSpan w:val="4"/>
          </w:tcPr>
          <w:p w14:paraId="410F6FC3" w14:textId="77777777" w:rsidR="00F21341" w:rsidRPr="00F21341" w:rsidRDefault="00F21341" w:rsidP="00372453">
            <w:pPr>
              <w:spacing w:after="200"/>
              <w:jc w:val="center"/>
              <w:rPr>
                <w:rFonts w:ascii="Arial Narrow" w:eastAsiaTheme="minorHAnsi" w:hAnsi="Arial Narrow" w:cs="Arial"/>
                <w:b/>
                <w14:ligatures w14:val="standardContextual"/>
              </w:rPr>
            </w:pPr>
            <w:r w:rsidRPr="00F21341">
              <w:rPr>
                <w:rFonts w:ascii="Arial Narrow" w:eastAsiaTheme="minorHAnsi" w:hAnsi="Arial Narrow" w:cs="Arial"/>
                <w:b/>
                <w14:ligatures w14:val="standardContextual"/>
              </w:rPr>
              <w:t>CONSENT TO PROCESS PERSONAL INFORMATION IN TERMS OF THE PROTECTION OF INFORMATION ACT, 4 OF 2013 (“POPI”)</w:t>
            </w:r>
          </w:p>
          <w:p w14:paraId="083F7485" w14:textId="77777777" w:rsidR="00F21341" w:rsidRPr="00F21341" w:rsidRDefault="00F21341" w:rsidP="00372453">
            <w:pPr>
              <w:spacing w:after="200"/>
              <w:jc w:val="center"/>
              <w:rPr>
                <w:rFonts w:ascii="Arial Narrow" w:eastAsiaTheme="minorHAnsi" w:hAnsi="Arial Narrow" w:cs="Arial"/>
                <w:b/>
                <w14:ligatures w14:val="standardContextual"/>
              </w:rPr>
            </w:pPr>
          </w:p>
          <w:p w14:paraId="0565BC48" w14:textId="77777777" w:rsidR="00F21341" w:rsidRPr="00F21341" w:rsidRDefault="00F21341" w:rsidP="00372453">
            <w:pPr>
              <w:spacing w:after="200"/>
              <w:jc w:val="center"/>
              <w:rPr>
                <w:rFonts w:ascii="Arial Narrow" w:eastAsiaTheme="minorHAnsi" w:hAnsi="Arial Narrow" w:cs="Arial"/>
                <w:b/>
                <w14:ligatures w14:val="standardContextual"/>
              </w:rPr>
            </w:pPr>
            <w:r w:rsidRPr="00F21341">
              <w:rPr>
                <w:rFonts w:ascii="Arial Narrow" w:eastAsiaTheme="minorHAnsi" w:hAnsi="Arial Narrow" w:cs="Arial"/>
                <w:b/>
                <w14:ligatures w14:val="standardContextual"/>
              </w:rPr>
              <w:t>Consent Form for Applicants, Parents / Legal Guardians</w:t>
            </w:r>
          </w:p>
          <w:p w14:paraId="0A4A3026" w14:textId="77777777" w:rsidR="00F21341" w:rsidRPr="00F21341" w:rsidRDefault="00F21341" w:rsidP="00372453">
            <w:pPr>
              <w:spacing w:after="200"/>
              <w:rPr>
                <w:rFonts w:ascii="Arial Narrow" w:eastAsiaTheme="minorHAnsi" w:hAnsi="Arial Narrow" w:cs="Arial"/>
                <w:bCs/>
                <w:u w:val="single"/>
                <w14:ligatures w14:val="standardContextual"/>
              </w:rPr>
            </w:pPr>
            <w:r w:rsidRPr="00F21341">
              <w:rPr>
                <w:rFonts w:ascii="Arial Narrow" w:eastAsiaTheme="minorHAnsi" w:hAnsi="Arial Narrow" w:cs="Arial"/>
                <w:b/>
                <w14:ligatures w14:val="standardContextual"/>
              </w:rPr>
              <w:t>1.</w:t>
            </w:r>
            <w:r w:rsidRPr="00F21341">
              <w:rPr>
                <w:rFonts w:ascii="Arial Narrow" w:eastAsiaTheme="minorHAnsi" w:hAnsi="Arial Narrow" w:cs="Arial"/>
                <w:b/>
                <w14:ligatures w14:val="standardContextual"/>
              </w:rPr>
              <w:tab/>
            </w:r>
            <w:r w:rsidRPr="00F21341">
              <w:rPr>
                <w:rFonts w:ascii="Arial Narrow" w:eastAsiaTheme="minorHAnsi" w:hAnsi="Arial Narrow" w:cs="Arial"/>
                <w:b/>
                <w:u w:val="single"/>
                <w14:ligatures w14:val="standardContextual"/>
              </w:rPr>
              <w:t>Introduction</w:t>
            </w:r>
          </w:p>
          <w:p w14:paraId="5B25E6D0"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1</w:t>
            </w:r>
            <w:r w:rsidRPr="00F21341">
              <w:rPr>
                <w:rFonts w:ascii="Arial Narrow" w:eastAsiaTheme="minorHAnsi" w:hAnsi="Arial Narrow" w:cs="Arial"/>
                <w:bCs/>
                <w14:ligatures w14:val="standardContextual"/>
              </w:rPr>
              <w:tab/>
              <w:t>Toyota Tsusho Africa (Pty) Ltd (“</w:t>
            </w:r>
            <w:r w:rsidRPr="00F21341">
              <w:rPr>
                <w:rFonts w:ascii="Arial Narrow" w:eastAsiaTheme="minorHAnsi" w:hAnsi="Arial Narrow" w:cs="Arial"/>
                <w:b/>
                <w14:ligatures w14:val="standardContextual"/>
              </w:rPr>
              <w:t>TTAF</w:t>
            </w:r>
            <w:r w:rsidRPr="00F21341">
              <w:rPr>
                <w:rFonts w:ascii="Arial Narrow" w:eastAsiaTheme="minorHAnsi" w:hAnsi="Arial Narrow" w:cs="Arial"/>
                <w:bCs/>
                <w14:ligatures w14:val="standardContextual"/>
              </w:rPr>
              <w:t>”) provides bursaries and financial support to successful Applicants. TTAF is committed to protecting the right to privacy.</w:t>
            </w:r>
          </w:p>
          <w:p w14:paraId="58149E91"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2</w:t>
            </w:r>
            <w:r w:rsidRPr="00F21341">
              <w:rPr>
                <w:rFonts w:ascii="Arial Narrow" w:eastAsiaTheme="minorHAnsi" w:hAnsi="Arial Narrow" w:cs="Arial"/>
                <w:bCs/>
                <w14:ligatures w14:val="standardContextual"/>
              </w:rPr>
              <w:tab/>
              <w:t>In terms of POPI, a responsible party (in this case being TTAF) has a legal duty to process a data subject’s personal information (in this case your personal information and/or that of your child/dependent) in a lawful, legitimate, and responsible manner.</w:t>
            </w:r>
          </w:p>
          <w:p w14:paraId="2A13F4D2"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3</w:t>
            </w:r>
            <w:r w:rsidRPr="00F21341">
              <w:rPr>
                <w:rFonts w:ascii="Arial Narrow" w:eastAsiaTheme="minorHAnsi" w:hAnsi="Arial Narrow" w:cs="Arial"/>
                <w:bCs/>
                <w14:ligatures w14:val="standardContextual"/>
              </w:rPr>
              <w:tab/>
              <w:t xml:space="preserve">TTAF’s POPI Policy, which regulates the processing of personal information, is available upon request from the Information Officer. </w:t>
            </w:r>
          </w:p>
          <w:p w14:paraId="5AA3F574"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4</w:t>
            </w:r>
            <w:r w:rsidRPr="00F21341">
              <w:rPr>
                <w:rFonts w:ascii="Arial Narrow" w:eastAsiaTheme="minorHAnsi" w:hAnsi="Arial Narrow" w:cs="Arial"/>
                <w:bCs/>
                <w14:ligatures w14:val="standardContextual"/>
              </w:rPr>
              <w:tab/>
              <w:t>In order to discharge TTAF’s duty in terms of POPI, TTAF requires your informed and voluntary permission/consent to process your personal information and/or that of your child/dependent.</w:t>
            </w:r>
          </w:p>
          <w:p w14:paraId="5F0C42D3"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w:t>
            </w:r>
            <w:r w:rsidRPr="00F21341">
              <w:rPr>
                <w:rFonts w:ascii="Arial Narrow" w:eastAsiaTheme="minorHAnsi" w:hAnsi="Arial Narrow" w:cs="Arial"/>
                <w:bCs/>
                <w14:ligatures w14:val="standardContextual"/>
              </w:rPr>
              <w:tab/>
              <w:t>In the event of you refusing to give the required consent, and/or revoking consent previously given, TTAF will:</w:t>
            </w:r>
          </w:p>
          <w:p w14:paraId="746C70C4"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1</w:t>
            </w:r>
            <w:r w:rsidRPr="00F21341">
              <w:rPr>
                <w:rFonts w:ascii="Arial Narrow" w:eastAsiaTheme="minorHAnsi" w:hAnsi="Arial Narrow" w:cs="Arial"/>
                <w:bCs/>
                <w14:ligatures w14:val="standardContextual"/>
              </w:rPr>
              <w:tab/>
              <w:t>not process your personal information and/or that of your child/dependent;</w:t>
            </w:r>
          </w:p>
          <w:p w14:paraId="7F2F006B"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2</w:t>
            </w:r>
            <w:r w:rsidRPr="00F21341">
              <w:rPr>
                <w:rFonts w:ascii="Arial Narrow" w:eastAsiaTheme="minorHAnsi" w:hAnsi="Arial Narrow" w:cs="Arial"/>
                <w:bCs/>
                <w14:ligatures w14:val="standardContextual"/>
              </w:rPr>
              <w:tab/>
              <w:t>consider that you have withdrawn your application for bursary assistance;</w:t>
            </w:r>
          </w:p>
          <w:p w14:paraId="492FF465"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3</w:t>
            </w:r>
            <w:r w:rsidRPr="00F21341">
              <w:rPr>
                <w:rFonts w:ascii="Arial Narrow" w:eastAsiaTheme="minorHAnsi" w:hAnsi="Arial Narrow" w:cs="Arial"/>
                <w:bCs/>
                <w14:ligatures w14:val="standardContextual"/>
              </w:rPr>
              <w:tab/>
              <w:t>not be able to provide you and/or your child/dependent with any scholarship, bursary or other benefit;</w:t>
            </w:r>
          </w:p>
          <w:p w14:paraId="4FBF9358"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4</w:t>
            </w:r>
            <w:r w:rsidRPr="00F21341">
              <w:rPr>
                <w:rFonts w:ascii="Arial Narrow" w:eastAsiaTheme="minorHAnsi" w:hAnsi="Arial Narrow" w:cs="Arial"/>
                <w:bCs/>
                <w14:ligatures w14:val="standardContextual"/>
              </w:rPr>
              <w:tab/>
              <w:t>de-identify or delete/destroy, as appropriate, any traces of information received from you.</w:t>
            </w:r>
          </w:p>
          <w:p w14:paraId="038469D8" w14:textId="77777777" w:rsidR="00F21341" w:rsidRPr="00F21341" w:rsidRDefault="00F21341" w:rsidP="00372453">
            <w:pPr>
              <w:spacing w:after="200"/>
              <w:ind w:left="1134" w:hanging="567"/>
              <w:rPr>
                <w:rFonts w:ascii="Arial Narrow" w:eastAsiaTheme="minorHAnsi" w:hAnsi="Arial Narrow" w:cs="Arial"/>
                <w:bCs/>
                <w14:ligatures w14:val="standardContextual"/>
              </w:rPr>
            </w:pPr>
          </w:p>
          <w:p w14:paraId="09DD32E7" w14:textId="77777777" w:rsidR="00F21341" w:rsidRPr="00F21341" w:rsidRDefault="00F21341" w:rsidP="00372453">
            <w:pPr>
              <w:spacing w:after="200"/>
              <w:rPr>
                <w:rFonts w:ascii="Arial Narrow" w:eastAsiaTheme="minorHAnsi" w:hAnsi="Arial Narrow" w:cs="Arial"/>
                <w:b/>
                <w14:ligatures w14:val="standardContextual"/>
              </w:rPr>
            </w:pPr>
            <w:r w:rsidRPr="00F21341">
              <w:rPr>
                <w:rFonts w:ascii="Arial Narrow" w:eastAsiaTheme="minorHAnsi" w:hAnsi="Arial Narrow" w:cs="Arial"/>
                <w:bCs/>
                <w14:ligatures w14:val="standardContextual"/>
              </w:rPr>
              <w:t xml:space="preserve"> </w:t>
            </w:r>
            <w:r w:rsidRPr="00F21341">
              <w:rPr>
                <w:rFonts w:ascii="Arial Narrow" w:eastAsiaTheme="minorHAnsi" w:hAnsi="Arial Narrow" w:cs="Arial"/>
                <w:b/>
                <w14:ligatures w14:val="standardContextual"/>
              </w:rPr>
              <w:t>2.</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Purpose for the Collection of Personal Information</w:t>
            </w:r>
          </w:p>
          <w:p w14:paraId="05F67A93"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1</w:t>
            </w:r>
            <w:r w:rsidRPr="00F21341">
              <w:rPr>
                <w:rFonts w:ascii="Arial Narrow" w:eastAsiaTheme="minorHAnsi" w:hAnsi="Arial Narrow" w:cs="Arial"/>
                <w:bCs/>
                <w14:ligatures w14:val="standardContextual"/>
              </w:rPr>
              <w:tab/>
              <w:t>The reason why TTAF require(s) your personal information and/or that of your child/dependent, is to enable TTAF to, amongst other things:</w:t>
            </w:r>
          </w:p>
          <w:p w14:paraId="5BC904C9"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1.1</w:t>
            </w:r>
            <w:r w:rsidRPr="00F21341">
              <w:rPr>
                <w:rFonts w:ascii="Arial Narrow" w:eastAsiaTheme="minorHAnsi" w:hAnsi="Arial Narrow" w:cs="Arial"/>
                <w:bCs/>
                <w14:ligatures w14:val="standardContextual"/>
              </w:rPr>
              <w:tab/>
              <w:t>determine whether or not to provide bursaries and other financial support for tuition study at pre-primary, primary, secondary and/or tertiary levels; and</w:t>
            </w:r>
          </w:p>
          <w:p w14:paraId="49C97361"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lastRenderedPageBreak/>
              <w:t>2.1.2</w:t>
            </w:r>
            <w:r w:rsidRPr="00F21341">
              <w:rPr>
                <w:rFonts w:ascii="Arial Narrow" w:eastAsiaTheme="minorHAnsi" w:hAnsi="Arial Narrow" w:cs="Arial"/>
                <w:bCs/>
                <w14:ligatures w14:val="standardContextual"/>
              </w:rPr>
              <w:tab/>
              <w:t>administer and process such bursaries and other financial support.</w:t>
            </w:r>
          </w:p>
          <w:p w14:paraId="505C1A57"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2</w:t>
            </w:r>
            <w:r w:rsidRPr="00F21341">
              <w:rPr>
                <w:rFonts w:ascii="Arial Narrow" w:eastAsiaTheme="minorHAnsi" w:hAnsi="Arial Narrow" w:cs="Arial"/>
                <w:bCs/>
                <w14:ligatures w14:val="standardContextual"/>
              </w:rPr>
              <w:tab/>
              <w:t>All personal information that you provide to TTAF (through the appropriate channels) will only be used for the purposes for which it is collected as set out herein.</w:t>
            </w:r>
          </w:p>
          <w:p w14:paraId="786B6E18"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3</w:t>
            </w:r>
            <w:r w:rsidRPr="00F21341">
              <w:rPr>
                <w:rFonts w:ascii="Arial Narrow" w:eastAsiaTheme="minorHAnsi" w:hAnsi="Arial Narrow" w:cs="Arial"/>
                <w:bCs/>
                <w14:ligatures w14:val="standardContextual"/>
              </w:rPr>
              <w:tab/>
              <w:t>TTAF will not use personal information for direct marketing without your written consent.</w:t>
            </w:r>
          </w:p>
          <w:p w14:paraId="4C6B7D8A"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4</w:t>
            </w:r>
            <w:r w:rsidRPr="00F21341">
              <w:rPr>
                <w:rFonts w:ascii="Arial Narrow" w:eastAsiaTheme="minorHAnsi" w:hAnsi="Arial Narrow" w:cs="Arial"/>
                <w:bCs/>
                <w14:ligatures w14:val="standardContextual"/>
              </w:rPr>
              <w:tab/>
              <w:t>Personal Information will be shared with third parties both internally within TTAF’s staff members, and externally, for purposes of the administration of the scholarship applications, to TTAF’s B-BBEE auditors.</w:t>
            </w:r>
          </w:p>
          <w:p w14:paraId="52BBE37C" w14:textId="77777777" w:rsidR="00F21341" w:rsidRPr="00F21341" w:rsidRDefault="00F21341" w:rsidP="00372453">
            <w:pPr>
              <w:spacing w:after="200"/>
              <w:rPr>
                <w:rFonts w:ascii="Arial Narrow" w:eastAsiaTheme="minorHAnsi" w:hAnsi="Arial Narrow" w:cs="Arial"/>
                <w:bCs/>
                <w14:ligatures w14:val="standardContextual"/>
              </w:rPr>
            </w:pPr>
          </w:p>
          <w:p w14:paraId="0D12E969" w14:textId="77777777" w:rsidR="00F21341" w:rsidRPr="00F21341" w:rsidRDefault="00F21341" w:rsidP="00372453">
            <w:pPr>
              <w:spacing w:after="200"/>
              <w:rPr>
                <w:rFonts w:ascii="Arial Narrow" w:eastAsiaTheme="minorHAnsi" w:hAnsi="Arial Narrow" w:cs="Arial"/>
                <w:bCs/>
                <w14:ligatures w14:val="standardContextual"/>
              </w:rPr>
            </w:pPr>
            <w:r w:rsidRPr="00F21341">
              <w:rPr>
                <w:rFonts w:ascii="Arial Narrow" w:eastAsiaTheme="minorHAnsi" w:hAnsi="Arial Narrow" w:cs="Arial"/>
                <w:b/>
                <w14:ligatures w14:val="standardContextual"/>
              </w:rPr>
              <w:t>3.</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Storage, Retention and Destruction of Information</w:t>
            </w:r>
          </w:p>
          <w:p w14:paraId="2991210F"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1</w:t>
            </w:r>
            <w:r w:rsidRPr="00F21341">
              <w:rPr>
                <w:rFonts w:ascii="Arial Narrow" w:eastAsiaTheme="minorHAnsi" w:hAnsi="Arial Narrow" w:cs="Arial"/>
                <w:bCs/>
                <w14:ligatures w14:val="standardContextual"/>
              </w:rPr>
              <w:tab/>
              <w:t>All personal information you provide to TTAF will be held and stored securely.</w:t>
            </w:r>
          </w:p>
          <w:p w14:paraId="3FAE13F7"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2</w:t>
            </w:r>
            <w:r w:rsidRPr="00F21341">
              <w:rPr>
                <w:rFonts w:ascii="Arial Narrow" w:eastAsiaTheme="minorHAnsi" w:hAnsi="Arial Narrow" w:cs="Arial"/>
                <w:bCs/>
                <w14:ligatures w14:val="standardContextual"/>
              </w:rPr>
              <w:tab/>
              <w:t>Your personal information and/or that of your child/dependent will be stored electronically in a database, which is only accessible by authorised personnel of TTAF and protected by anti-virus and firewall systems. Where appropriate, some information may be retained in hard copy.</w:t>
            </w:r>
          </w:p>
          <w:p w14:paraId="1440CA91"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3</w:t>
            </w:r>
            <w:r w:rsidRPr="00F21341">
              <w:rPr>
                <w:rFonts w:ascii="Arial Narrow" w:eastAsiaTheme="minorHAnsi" w:hAnsi="Arial Narrow" w:cs="Arial"/>
                <w:bCs/>
                <w14:ligatures w14:val="standardContextual"/>
              </w:rPr>
              <w:tab/>
              <w:t>In either event, storage will be secure and audited regularly regarding the safety and the security of the information.</w:t>
            </w:r>
          </w:p>
          <w:p w14:paraId="14A7DC5E"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 xml:space="preserve"> 3.3.1. Once this information is no longer required, such personal information will be safely and securely archived for a period as required by applicable South African Legislation.</w:t>
            </w:r>
          </w:p>
          <w:p w14:paraId="06BDC4C3"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4</w:t>
            </w:r>
            <w:r w:rsidRPr="00F21341">
              <w:rPr>
                <w:rFonts w:ascii="Arial Narrow" w:eastAsiaTheme="minorHAnsi" w:hAnsi="Arial Narrow" w:cs="Arial"/>
                <w:bCs/>
                <w14:ligatures w14:val="standardContextual"/>
              </w:rPr>
              <w:tab/>
              <w:t>Thereafter, all your personal information and/or that of your child/dependent will be de- identified, alternatively destroyed.</w:t>
            </w:r>
          </w:p>
          <w:p w14:paraId="393232AC" w14:textId="77777777" w:rsidR="00F21341" w:rsidRPr="00F21341" w:rsidRDefault="00F21341" w:rsidP="00372453">
            <w:pPr>
              <w:spacing w:after="200"/>
              <w:rPr>
                <w:rFonts w:ascii="Arial Narrow" w:eastAsiaTheme="minorHAnsi" w:hAnsi="Arial Narrow" w:cs="Arial"/>
                <w:bCs/>
                <w14:ligatures w14:val="standardContextual"/>
              </w:rPr>
            </w:pPr>
          </w:p>
          <w:p w14:paraId="55CED569" w14:textId="77777777" w:rsidR="00F21341" w:rsidRPr="00F21341" w:rsidRDefault="00F21341" w:rsidP="00372453">
            <w:pPr>
              <w:spacing w:after="200"/>
              <w:rPr>
                <w:rFonts w:ascii="Arial Narrow" w:eastAsiaTheme="minorHAnsi" w:hAnsi="Arial Narrow" w:cs="Arial"/>
                <w:b/>
                <w14:ligatures w14:val="standardContextual"/>
              </w:rPr>
            </w:pPr>
            <w:r w:rsidRPr="00F21341">
              <w:rPr>
                <w:rFonts w:ascii="Arial Narrow" w:eastAsiaTheme="minorHAnsi" w:hAnsi="Arial Narrow" w:cs="Arial"/>
                <w:b/>
                <w14:ligatures w14:val="standardContextual"/>
              </w:rPr>
              <w:t>4.</w:t>
            </w:r>
            <w:r w:rsidRPr="00F21341">
              <w:rPr>
                <w:rFonts w:ascii="Arial Narrow" w:eastAsiaTheme="minorHAnsi" w:hAnsi="Arial Narrow" w:cs="Arial"/>
                <w:b/>
                <w14:ligatures w14:val="standardContextual"/>
              </w:rPr>
              <w:tab/>
            </w:r>
            <w:r w:rsidRPr="00F21341">
              <w:rPr>
                <w:rFonts w:ascii="Arial Narrow" w:eastAsiaTheme="minorHAnsi" w:hAnsi="Arial Narrow" w:cs="Arial"/>
                <w:b/>
                <w:u w:val="single"/>
                <w14:ligatures w14:val="standardContextual"/>
              </w:rPr>
              <w:t>Right to Object</w:t>
            </w:r>
          </w:p>
          <w:p w14:paraId="7ADE10AE"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4.1</w:t>
            </w:r>
            <w:r w:rsidRPr="00F21341">
              <w:rPr>
                <w:rFonts w:ascii="Arial Narrow" w:eastAsiaTheme="minorHAnsi" w:hAnsi="Arial Narrow" w:cs="Arial"/>
                <w:bCs/>
                <w14:ligatures w14:val="standardContextual"/>
              </w:rPr>
              <w:tab/>
              <w:t>In terms of S11(3) of the POPI Act, you have the right to object on reasonable grounds and in the prescribed manner to TTAF processing your personal information and/or that of your child/dependent.</w:t>
            </w:r>
          </w:p>
          <w:p w14:paraId="3432E6DC"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4.2</w:t>
            </w:r>
            <w:r w:rsidRPr="00F21341">
              <w:rPr>
                <w:rFonts w:ascii="Arial Narrow" w:eastAsiaTheme="minorHAnsi" w:hAnsi="Arial Narrow" w:cs="Arial"/>
                <w:bCs/>
                <w14:ligatures w14:val="standardContextual"/>
              </w:rPr>
              <w:tab/>
              <w:t>Upon receipt of your objection, TTAF will place a hold on any further processing until the cause of the objection has been resolved.</w:t>
            </w:r>
          </w:p>
          <w:p w14:paraId="1FCF654F" w14:textId="77777777" w:rsidR="00F21341" w:rsidRPr="00F21341" w:rsidRDefault="00F21341" w:rsidP="00372453">
            <w:pPr>
              <w:spacing w:after="200"/>
              <w:rPr>
                <w:rFonts w:ascii="Arial Narrow" w:eastAsiaTheme="minorHAnsi" w:hAnsi="Arial Narrow" w:cs="Arial"/>
                <w:bCs/>
                <w14:ligatures w14:val="standardContextual"/>
              </w:rPr>
            </w:pPr>
          </w:p>
          <w:p w14:paraId="726E43F0" w14:textId="77777777" w:rsidR="00F21341" w:rsidRPr="00F21341" w:rsidRDefault="00F21341" w:rsidP="00372453">
            <w:pPr>
              <w:spacing w:after="200"/>
              <w:rPr>
                <w:rFonts w:ascii="Arial Narrow" w:eastAsiaTheme="minorHAnsi" w:hAnsi="Arial Narrow" w:cs="Arial"/>
                <w:bCs/>
                <w:u w:val="single"/>
                <w14:ligatures w14:val="standardContextual"/>
              </w:rPr>
            </w:pPr>
            <w:r w:rsidRPr="00F21341">
              <w:rPr>
                <w:rFonts w:ascii="Arial Narrow" w:eastAsiaTheme="minorHAnsi" w:hAnsi="Arial Narrow" w:cs="Arial"/>
                <w:b/>
                <w14:ligatures w14:val="standardContextual"/>
              </w:rPr>
              <w:t>5.</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Access to the Information by the Data Subject</w:t>
            </w:r>
          </w:p>
          <w:p w14:paraId="0B314FE4"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1</w:t>
            </w:r>
            <w:r w:rsidRPr="00F21341">
              <w:rPr>
                <w:rFonts w:ascii="Arial Narrow" w:eastAsiaTheme="minorHAnsi" w:hAnsi="Arial Narrow" w:cs="Arial"/>
                <w:bCs/>
                <w14:ligatures w14:val="standardContextual"/>
              </w:rPr>
              <w:tab/>
              <w:t>You have the right at any time, on proof of identification, to ask TTAF to provide you with:</w:t>
            </w:r>
          </w:p>
          <w:p w14:paraId="7DD2A17C"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1.1</w:t>
            </w:r>
            <w:r w:rsidRPr="00F21341">
              <w:rPr>
                <w:rFonts w:ascii="Arial Narrow" w:eastAsiaTheme="minorHAnsi" w:hAnsi="Arial Narrow" w:cs="Arial"/>
                <w:bCs/>
                <w14:ligatures w14:val="standardContextual"/>
              </w:rPr>
              <w:tab/>
              <w:t>TTAF’s PAIA and/or POPI Policy;</w:t>
            </w:r>
          </w:p>
          <w:p w14:paraId="148A1314"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lastRenderedPageBreak/>
              <w:t>5.1.2</w:t>
            </w:r>
            <w:r w:rsidRPr="00F21341">
              <w:rPr>
                <w:rFonts w:ascii="Arial Narrow" w:eastAsiaTheme="minorHAnsi" w:hAnsi="Arial Narrow" w:cs="Arial"/>
                <w:bCs/>
                <w14:ligatures w14:val="standardContextual"/>
              </w:rPr>
              <w:tab/>
              <w:t>the details of any of your personal information and/or that of your child/dependent which TTAF holds on your behalf; and</w:t>
            </w:r>
          </w:p>
          <w:p w14:paraId="100A91A7"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1.3</w:t>
            </w:r>
            <w:r w:rsidRPr="00F21341">
              <w:rPr>
                <w:rFonts w:ascii="Arial Narrow" w:eastAsiaTheme="minorHAnsi" w:hAnsi="Arial Narrow" w:cs="Arial"/>
                <w:bCs/>
                <w14:ligatures w14:val="standardContextual"/>
              </w:rPr>
              <w:tab/>
              <w:t>the details as to what TTAF has done with your personal information.</w:t>
            </w:r>
          </w:p>
          <w:p w14:paraId="00826DAB"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2</w:t>
            </w:r>
            <w:r w:rsidRPr="00F21341">
              <w:rPr>
                <w:rFonts w:ascii="Arial Narrow" w:eastAsiaTheme="minorHAnsi" w:hAnsi="Arial Narrow" w:cs="Arial"/>
                <w:bCs/>
                <w14:ligatures w14:val="standardContextual"/>
              </w:rPr>
              <w:tab/>
              <w:t>The request to access information shall be made in writing and submitted to TTAF’s Information Officer.</w:t>
            </w:r>
          </w:p>
          <w:p w14:paraId="26B5DCDD" w14:textId="77777777" w:rsidR="00F21341" w:rsidRPr="00F21341" w:rsidRDefault="00F21341" w:rsidP="00372453">
            <w:pPr>
              <w:spacing w:after="200"/>
              <w:ind w:left="567" w:hanging="567"/>
              <w:rPr>
                <w:rFonts w:ascii="Arial Narrow" w:eastAsiaTheme="minorHAnsi" w:hAnsi="Arial Narrow" w:cs="Arial"/>
                <w:bCs/>
                <w14:ligatures w14:val="standardContextual"/>
              </w:rPr>
            </w:pPr>
          </w:p>
          <w:p w14:paraId="29E6D66A" w14:textId="77777777" w:rsidR="00F21341" w:rsidRPr="00F21341" w:rsidRDefault="00F21341" w:rsidP="00372453">
            <w:pPr>
              <w:spacing w:after="200"/>
              <w:rPr>
                <w:rFonts w:ascii="Arial Narrow" w:eastAsiaTheme="minorHAnsi" w:hAnsi="Arial Narrow" w:cs="Arial"/>
                <w:bCs/>
                <w:u w:val="single"/>
                <w14:ligatures w14:val="standardContextual"/>
              </w:rPr>
            </w:pPr>
            <w:r w:rsidRPr="00F21341">
              <w:rPr>
                <w:rFonts w:ascii="Arial Narrow" w:eastAsiaTheme="minorHAnsi" w:hAnsi="Arial Narrow" w:cs="Arial"/>
                <w:b/>
                <w14:ligatures w14:val="standardContextual"/>
              </w:rPr>
              <w:t>6.</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Complaints</w:t>
            </w:r>
          </w:p>
          <w:p w14:paraId="17BC7478" w14:textId="77777777" w:rsidR="00F21341" w:rsidRPr="00F21341" w:rsidRDefault="00F21341" w:rsidP="00372453">
            <w:pPr>
              <w:spacing w:after="200"/>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You have the right to address any complaints to TTAF’s Information Officer, as well as to the Information Regulator at:</w:t>
            </w:r>
          </w:p>
          <w:p w14:paraId="33CCD428"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 xml:space="preserve">JD House, 27 Stiemens Street / PO Box 31533 </w:t>
            </w:r>
          </w:p>
          <w:p w14:paraId="53F3D956"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Braamfontein, Johannesburg, 2017</w:t>
            </w:r>
          </w:p>
          <w:p w14:paraId="4CE58F6C"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Tel: 010 023 5207</w:t>
            </w:r>
          </w:p>
          <w:p w14:paraId="1DBBF5DB"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 xml:space="preserve">Email:  </w:t>
            </w:r>
            <w:proofErr w:type="gramStart"/>
            <w:r w:rsidRPr="00F21341">
              <w:rPr>
                <w:rFonts w:ascii="Arial Narrow" w:eastAsiaTheme="minorHAnsi" w:hAnsi="Arial Narrow" w:cs="Arial"/>
                <w:bCs/>
                <w14:ligatures w14:val="standardContextual"/>
              </w:rPr>
              <w:t>complaints.IR@justice.gov.za  /</w:t>
            </w:r>
            <w:proofErr w:type="gramEnd"/>
            <w:r w:rsidRPr="00F21341">
              <w:rPr>
                <w:rFonts w:ascii="Arial Narrow" w:eastAsiaTheme="minorHAnsi" w:hAnsi="Arial Narrow" w:cs="Arial"/>
                <w:bCs/>
                <w14:ligatures w14:val="standardContextual"/>
              </w:rPr>
              <w:t xml:space="preserve">  POPIAComplaints@inforegulator.org.za</w:t>
            </w:r>
          </w:p>
          <w:p w14:paraId="4ED3A14F" w14:textId="77777777" w:rsidR="00F21341" w:rsidRPr="00F21341" w:rsidRDefault="00F21341" w:rsidP="00F21341">
            <w:pPr>
              <w:rPr>
                <w:lang w:val="en-US"/>
                <w14:ligatures w14:val="standardContextual"/>
              </w:rPr>
            </w:pPr>
          </w:p>
          <w:p w14:paraId="6D69398D" w14:textId="4508A7C6" w:rsidR="008828BD" w:rsidRPr="004751E2" w:rsidRDefault="008828BD" w:rsidP="000776E5">
            <w:pPr>
              <w:spacing w:before="120" w:after="120"/>
              <w:rPr>
                <w:rFonts w:ascii="Arial Narrow" w:eastAsia="Times New Roman" w:hAnsi="Arial Narrow"/>
                <w:b/>
                <w:lang w:eastAsia="en-GB"/>
              </w:rPr>
            </w:pPr>
          </w:p>
        </w:tc>
      </w:tr>
      <w:tr w:rsidR="004751E2" w:rsidRPr="004751E2" w14:paraId="38966BF8" w14:textId="77777777" w:rsidTr="008935C0">
        <w:trPr>
          <w:trHeight w:val="705"/>
        </w:trPr>
        <w:tc>
          <w:tcPr>
            <w:tcW w:w="2902" w:type="dxa"/>
          </w:tcPr>
          <w:p w14:paraId="2361394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lastRenderedPageBreak/>
              <w:t>Signature of Applicant</w:t>
            </w:r>
          </w:p>
        </w:tc>
        <w:sdt>
          <w:sdtPr>
            <w:rPr>
              <w:rFonts w:ascii="Arial Narrow" w:eastAsia="Times New Roman" w:hAnsi="Arial Narrow"/>
              <w:b/>
              <w:lang w:eastAsia="en-GB"/>
            </w:rPr>
            <w:id w:val="-573200546"/>
            <w:placeholder>
              <w:docPart w:val="A0EF9ABB01B04CBBBBD11A400B36D066"/>
            </w:placeholder>
          </w:sdtPr>
          <w:sdtContent>
            <w:sdt>
              <w:sdtPr>
                <w:rPr>
                  <w:rFonts w:ascii="Arial Narrow" w:eastAsia="Times New Roman" w:hAnsi="Arial Narrow"/>
                  <w:b/>
                  <w:lang w:eastAsia="en-GB"/>
                </w:rPr>
                <w:id w:val="-306254049"/>
                <w:placeholder>
                  <w:docPart w:val="026B8D71ABEE44A19A51D1D473838A8D"/>
                </w:placeholder>
                <w:showingPlcHdr/>
              </w:sdtPr>
              <w:sdtContent>
                <w:tc>
                  <w:tcPr>
                    <w:tcW w:w="3260" w:type="dxa"/>
                  </w:tcPr>
                  <w:p w14:paraId="63DE8E3D" w14:textId="526BB009" w:rsidR="004751E2" w:rsidRPr="004751E2" w:rsidRDefault="00F94C2B" w:rsidP="004751E2">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c>
          <w:tcPr>
            <w:tcW w:w="1569" w:type="dxa"/>
          </w:tcPr>
          <w:p w14:paraId="6C039E4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63052568"/>
            <w:placeholder>
              <w:docPart w:val="B808D77749424C2C842FEC044E7835D6"/>
            </w:placeholder>
            <w:showingPlcHdr/>
            <w:date w:fullDate="2025-02-26T00:00:00Z">
              <w:dateFormat w:val="dd/MM/yyyy"/>
              <w:lid w:val="en-ZA"/>
              <w:storeMappedDataAs w:val="dateTime"/>
              <w:calendar w:val="gregorian"/>
            </w:date>
          </w:sdtPr>
          <w:sdtContent>
            <w:tc>
              <w:tcPr>
                <w:tcW w:w="2577" w:type="dxa"/>
              </w:tcPr>
              <w:p w14:paraId="61DB63F4" w14:textId="335B8E43" w:rsidR="004751E2" w:rsidRPr="004751E2" w:rsidRDefault="00F94C2B" w:rsidP="004751E2">
                <w:pPr>
                  <w:spacing w:before="120" w:after="120"/>
                  <w:rPr>
                    <w:rFonts w:ascii="Arial Narrow" w:eastAsia="Times New Roman" w:hAnsi="Arial Narrow"/>
                    <w:b/>
                    <w:lang w:eastAsia="en-GB"/>
                  </w:rPr>
                </w:pPr>
                <w:r w:rsidRPr="00AB53A6">
                  <w:rPr>
                    <w:rStyle w:val="PlaceholderText"/>
                  </w:rPr>
                  <w:t>Click or tap to enter a date.</w:t>
                </w:r>
              </w:p>
            </w:tc>
          </w:sdtContent>
        </w:sdt>
      </w:tr>
      <w:tr w:rsidR="00372453" w:rsidRPr="004751E2" w14:paraId="21199C67" w14:textId="77777777" w:rsidTr="008935C0">
        <w:trPr>
          <w:trHeight w:val="705"/>
        </w:trPr>
        <w:tc>
          <w:tcPr>
            <w:tcW w:w="2902" w:type="dxa"/>
          </w:tcPr>
          <w:p w14:paraId="0468F277" w14:textId="169A5A41"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Signature of Parent 1 /Guardian</w:t>
            </w:r>
          </w:p>
        </w:tc>
        <w:sdt>
          <w:sdtPr>
            <w:rPr>
              <w:rFonts w:ascii="Arial Narrow" w:eastAsia="Times New Roman" w:hAnsi="Arial Narrow"/>
              <w:b/>
              <w:lang w:eastAsia="en-GB"/>
            </w:rPr>
            <w:id w:val="-541517531"/>
            <w:placeholder>
              <w:docPart w:val="F18A6A87ED63479C8EA5D1CCC616B8A4"/>
            </w:placeholder>
          </w:sdtPr>
          <w:sdtContent>
            <w:sdt>
              <w:sdtPr>
                <w:rPr>
                  <w:rFonts w:ascii="Arial Narrow" w:eastAsia="Times New Roman" w:hAnsi="Arial Narrow"/>
                  <w:b/>
                  <w:lang w:eastAsia="en-GB"/>
                </w:rPr>
                <w:id w:val="-540364278"/>
                <w:placeholder>
                  <w:docPart w:val="79544CA67D50439BA11880A4CA0ED2B2"/>
                </w:placeholder>
                <w:showingPlcHdr/>
              </w:sdtPr>
              <w:sdtContent>
                <w:tc>
                  <w:tcPr>
                    <w:tcW w:w="3260" w:type="dxa"/>
                  </w:tcPr>
                  <w:p w14:paraId="492A6AFD" w14:textId="0E685C51" w:rsidR="00372453" w:rsidRDefault="00F94C2B" w:rsidP="00372453">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c>
          <w:tcPr>
            <w:tcW w:w="1569" w:type="dxa"/>
          </w:tcPr>
          <w:p w14:paraId="7B5748BE" w14:textId="76A51027"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266700093"/>
            <w:placeholder>
              <w:docPart w:val="A8FF7590DCEB44FE8BB9C2A5B30C37FA"/>
            </w:placeholder>
            <w:showingPlcHdr/>
            <w:date w:fullDate="2025-02-26T00:00:00Z">
              <w:dateFormat w:val="dd/MM/yyyy"/>
              <w:lid w:val="en-ZA"/>
              <w:storeMappedDataAs w:val="dateTime"/>
              <w:calendar w:val="gregorian"/>
            </w:date>
          </w:sdtPr>
          <w:sdtContent>
            <w:tc>
              <w:tcPr>
                <w:tcW w:w="2577" w:type="dxa"/>
              </w:tcPr>
              <w:p w14:paraId="5E8EA33F" w14:textId="63FD7C96" w:rsidR="00372453" w:rsidRDefault="00F94C2B" w:rsidP="00372453">
                <w:pPr>
                  <w:spacing w:before="120" w:after="120"/>
                  <w:rPr>
                    <w:rFonts w:ascii="Arial Narrow" w:eastAsia="Times New Roman" w:hAnsi="Arial Narrow"/>
                    <w:b/>
                    <w:lang w:eastAsia="en-GB"/>
                  </w:rPr>
                </w:pPr>
                <w:r w:rsidRPr="00AB53A6">
                  <w:rPr>
                    <w:rStyle w:val="PlaceholderText"/>
                  </w:rPr>
                  <w:t>Click or tap to enter a date.</w:t>
                </w:r>
              </w:p>
            </w:tc>
          </w:sdtContent>
        </w:sdt>
      </w:tr>
      <w:tr w:rsidR="00372453" w:rsidRPr="004751E2" w14:paraId="663A78CE" w14:textId="77777777" w:rsidTr="008935C0">
        <w:trPr>
          <w:trHeight w:val="705"/>
        </w:trPr>
        <w:tc>
          <w:tcPr>
            <w:tcW w:w="2902" w:type="dxa"/>
          </w:tcPr>
          <w:p w14:paraId="4027FAA8" w14:textId="1EC35E19"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Signature of Parent 2</w:t>
            </w:r>
          </w:p>
        </w:tc>
        <w:sdt>
          <w:sdtPr>
            <w:rPr>
              <w:rFonts w:ascii="Arial Narrow" w:eastAsia="Times New Roman" w:hAnsi="Arial Narrow"/>
              <w:b/>
              <w:lang w:eastAsia="en-GB"/>
            </w:rPr>
            <w:id w:val="-469741844"/>
            <w:placeholder>
              <w:docPart w:val="881ABED4E61343B99AB9BB95A5DA25BF"/>
            </w:placeholder>
          </w:sdtPr>
          <w:sdtContent>
            <w:sdt>
              <w:sdtPr>
                <w:rPr>
                  <w:rFonts w:ascii="Arial Narrow" w:eastAsia="Times New Roman" w:hAnsi="Arial Narrow"/>
                  <w:b/>
                  <w:lang w:eastAsia="en-GB"/>
                </w:rPr>
                <w:id w:val="-1093013579"/>
                <w:placeholder>
                  <w:docPart w:val="8B9C3B263EEE48EB8AD159E39776AD46"/>
                </w:placeholder>
                <w:showingPlcHdr/>
              </w:sdtPr>
              <w:sdtContent>
                <w:tc>
                  <w:tcPr>
                    <w:tcW w:w="3260" w:type="dxa"/>
                  </w:tcPr>
                  <w:p w14:paraId="58C7C47D" w14:textId="426FF193" w:rsidR="00372453" w:rsidRDefault="00F94C2B" w:rsidP="00372453">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c>
          <w:tcPr>
            <w:tcW w:w="1569" w:type="dxa"/>
          </w:tcPr>
          <w:p w14:paraId="02C9D7DD" w14:textId="23658D03"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65014878"/>
            <w:placeholder>
              <w:docPart w:val="0DD2836432624B8186A6E47E5A425976"/>
            </w:placeholder>
            <w:showingPlcHdr/>
            <w:date w:fullDate="2025-02-26T00:00:00Z">
              <w:dateFormat w:val="dd/MM/yyyy"/>
              <w:lid w:val="en-ZA"/>
              <w:storeMappedDataAs w:val="dateTime"/>
              <w:calendar w:val="gregorian"/>
            </w:date>
          </w:sdtPr>
          <w:sdtContent>
            <w:tc>
              <w:tcPr>
                <w:tcW w:w="2577" w:type="dxa"/>
              </w:tcPr>
              <w:p w14:paraId="146AF4B5" w14:textId="50A51CAE" w:rsidR="00372453" w:rsidRDefault="00F94C2B" w:rsidP="00372453">
                <w:pPr>
                  <w:spacing w:before="120" w:after="120"/>
                  <w:rPr>
                    <w:rFonts w:ascii="Arial Narrow" w:eastAsia="Times New Roman" w:hAnsi="Arial Narrow"/>
                    <w:b/>
                    <w:lang w:eastAsia="en-GB"/>
                  </w:rPr>
                </w:pPr>
                <w:r w:rsidRPr="00AB53A6">
                  <w:rPr>
                    <w:rStyle w:val="PlaceholderText"/>
                  </w:rPr>
                  <w:t>Click or tap to enter a date.</w:t>
                </w:r>
              </w:p>
            </w:tc>
          </w:sdtContent>
        </w:sdt>
      </w:tr>
    </w:tbl>
    <w:p w14:paraId="590648B8" w14:textId="77777777" w:rsidR="00642B53" w:rsidRDefault="00642B53" w:rsidP="004751E2">
      <w:pPr>
        <w:spacing w:before="120" w:after="120"/>
        <w:rPr>
          <w:rFonts w:ascii="Arial Narrow" w:eastAsia="Times New Roman" w:hAnsi="Arial Narrow"/>
          <w:b/>
          <w:sz w:val="28"/>
          <w:szCs w:val="28"/>
          <w:lang w:eastAsia="en-GB"/>
        </w:rPr>
      </w:pPr>
    </w:p>
    <w:p w14:paraId="3E8F5A39" w14:textId="77777777" w:rsidR="00642B53" w:rsidRDefault="00642B53" w:rsidP="004751E2">
      <w:pPr>
        <w:spacing w:before="120" w:after="120"/>
        <w:rPr>
          <w:rFonts w:ascii="Arial Narrow" w:eastAsia="Times New Roman" w:hAnsi="Arial Narrow"/>
          <w:b/>
          <w:sz w:val="28"/>
          <w:szCs w:val="28"/>
          <w:lang w:eastAsia="en-GB"/>
        </w:rPr>
      </w:pPr>
    </w:p>
    <w:p w14:paraId="386E4E27" w14:textId="77777777" w:rsidR="00642B53" w:rsidRDefault="00642B53" w:rsidP="004751E2">
      <w:pPr>
        <w:spacing w:before="120" w:after="120"/>
        <w:rPr>
          <w:rFonts w:ascii="Arial Narrow" w:eastAsia="Times New Roman" w:hAnsi="Arial Narrow"/>
          <w:b/>
          <w:sz w:val="28"/>
          <w:szCs w:val="28"/>
          <w:lang w:eastAsia="en-GB"/>
        </w:rPr>
      </w:pPr>
    </w:p>
    <w:p w14:paraId="276F46A9" w14:textId="77777777" w:rsidR="00642B53" w:rsidRDefault="00642B53" w:rsidP="004751E2">
      <w:pPr>
        <w:spacing w:before="120" w:after="120"/>
        <w:rPr>
          <w:rFonts w:ascii="Arial Narrow" w:eastAsia="Times New Roman" w:hAnsi="Arial Narrow"/>
          <w:b/>
          <w:sz w:val="28"/>
          <w:szCs w:val="28"/>
          <w:lang w:eastAsia="en-GB"/>
        </w:rPr>
      </w:pPr>
    </w:p>
    <w:p w14:paraId="7519533B" w14:textId="77777777" w:rsidR="00642B53" w:rsidRDefault="00642B53" w:rsidP="004751E2">
      <w:pPr>
        <w:spacing w:before="120" w:after="120"/>
        <w:rPr>
          <w:rFonts w:ascii="Arial Narrow" w:eastAsia="Times New Roman" w:hAnsi="Arial Narrow"/>
          <w:b/>
          <w:sz w:val="28"/>
          <w:szCs w:val="28"/>
          <w:lang w:eastAsia="en-GB"/>
        </w:rPr>
      </w:pPr>
    </w:p>
    <w:p w14:paraId="3F1F10DC" w14:textId="77777777" w:rsidR="00642B53" w:rsidRDefault="00642B53" w:rsidP="004751E2">
      <w:pPr>
        <w:spacing w:before="120" w:after="120"/>
        <w:rPr>
          <w:rFonts w:ascii="Arial Narrow" w:eastAsia="Times New Roman" w:hAnsi="Arial Narrow"/>
          <w:b/>
          <w:sz w:val="28"/>
          <w:szCs w:val="28"/>
          <w:lang w:eastAsia="en-GB"/>
        </w:rPr>
      </w:pPr>
    </w:p>
    <w:p w14:paraId="36562405" w14:textId="77777777" w:rsidR="00642B53" w:rsidRDefault="00642B53" w:rsidP="004751E2">
      <w:pPr>
        <w:spacing w:before="120" w:after="120"/>
        <w:rPr>
          <w:rFonts w:ascii="Arial Narrow" w:eastAsia="Times New Roman" w:hAnsi="Arial Narrow"/>
          <w:b/>
          <w:sz w:val="28"/>
          <w:szCs w:val="28"/>
          <w:lang w:eastAsia="en-GB"/>
        </w:rPr>
      </w:pPr>
    </w:p>
    <w:p w14:paraId="3A25CE24" w14:textId="5661F21E"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lastRenderedPageBreak/>
        <w:t>SECTION F2</w:t>
      </w:r>
    </w:p>
    <w:tbl>
      <w:tblPr>
        <w:tblW w:w="103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2"/>
        <w:gridCol w:w="3260"/>
        <w:gridCol w:w="1569"/>
        <w:gridCol w:w="2577"/>
      </w:tblGrid>
      <w:tr w:rsidR="004751E2" w:rsidRPr="004751E2" w14:paraId="692B08A5" w14:textId="77777777" w:rsidTr="008935C0">
        <w:trPr>
          <w:trHeight w:val="581"/>
        </w:trPr>
        <w:tc>
          <w:tcPr>
            <w:tcW w:w="10308" w:type="dxa"/>
            <w:gridSpan w:val="4"/>
          </w:tcPr>
          <w:p w14:paraId="57621777" w14:textId="31D2C3AF"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w:t>
            </w:r>
            <w:r w:rsidR="00E36911" w:rsidRPr="00E36911">
              <w:rPr>
                <w:rFonts w:ascii="Arial Narrow" w:eastAsia="Times New Roman" w:hAnsi="Arial Narrow"/>
                <w:b/>
                <w:sz w:val="28"/>
                <w:szCs w:val="28"/>
                <w:lang w:eastAsia="en-GB"/>
              </w:rPr>
              <w:t>PHOTOGRAPH</w:t>
            </w:r>
            <w:r w:rsidR="005E3370">
              <w:rPr>
                <w:rFonts w:ascii="Arial Narrow" w:eastAsia="Times New Roman" w:hAnsi="Arial Narrow"/>
                <w:b/>
                <w:sz w:val="28"/>
                <w:szCs w:val="28"/>
                <w:lang w:eastAsia="en-GB"/>
              </w:rPr>
              <w:t>,</w:t>
            </w:r>
            <w:r w:rsidR="00E36911" w:rsidRPr="00E36911">
              <w:rPr>
                <w:rFonts w:ascii="Arial Narrow" w:eastAsia="Times New Roman" w:hAnsi="Arial Narrow"/>
                <w:b/>
                <w:sz w:val="28"/>
                <w:szCs w:val="28"/>
                <w:lang w:eastAsia="en-GB"/>
              </w:rPr>
              <w:t xml:space="preserve"> VIDEO</w:t>
            </w:r>
            <w:r w:rsidR="005E3370">
              <w:rPr>
                <w:rFonts w:ascii="Arial Narrow" w:eastAsia="Times New Roman" w:hAnsi="Arial Narrow"/>
                <w:b/>
                <w:sz w:val="28"/>
                <w:szCs w:val="28"/>
                <w:lang w:eastAsia="en-GB"/>
              </w:rPr>
              <w:t xml:space="preserve"> AND AUDIO</w:t>
            </w:r>
            <w:r w:rsidR="00E36911" w:rsidRPr="00E36911">
              <w:rPr>
                <w:rFonts w:ascii="Arial Narrow" w:eastAsia="Times New Roman" w:hAnsi="Arial Narrow"/>
                <w:b/>
                <w:sz w:val="28"/>
                <w:szCs w:val="28"/>
                <w:lang w:eastAsia="en-GB"/>
              </w:rPr>
              <w:t xml:space="preserve"> CONSENT FORM</w:t>
            </w:r>
          </w:p>
        </w:tc>
      </w:tr>
      <w:tr w:rsidR="004751E2" w:rsidRPr="004751E2" w14:paraId="6A0E8A19" w14:textId="77777777" w:rsidTr="008935C0">
        <w:trPr>
          <w:trHeight w:val="705"/>
        </w:trPr>
        <w:tc>
          <w:tcPr>
            <w:tcW w:w="10308" w:type="dxa"/>
            <w:gridSpan w:val="4"/>
          </w:tcPr>
          <w:p w14:paraId="7E4A5328" w14:textId="6028DEF0" w:rsidR="00E36911" w:rsidRPr="00325022" w:rsidRDefault="00E36911" w:rsidP="00325022">
            <w:pPr>
              <w:pStyle w:val="ListParagraph"/>
              <w:numPr>
                <w:ilvl w:val="0"/>
                <w:numId w:val="2"/>
              </w:numPr>
              <w:spacing w:before="120" w:after="120"/>
              <w:rPr>
                <w:rFonts w:ascii="Arial Narrow" w:eastAsia="Times New Roman" w:hAnsi="Arial Narrow"/>
                <w:bCs/>
                <w:lang w:eastAsia="en-GB"/>
              </w:rPr>
            </w:pPr>
            <w:r w:rsidRPr="00325022">
              <w:rPr>
                <w:rFonts w:ascii="Arial Narrow" w:eastAsia="Times New Roman" w:hAnsi="Arial Narrow"/>
                <w:bCs/>
                <w:lang w:eastAsia="en-GB"/>
              </w:rPr>
              <w:t>I hereby give consent to TTAF, to use my image</w:t>
            </w:r>
            <w:r w:rsidR="00A3033B" w:rsidRPr="00325022">
              <w:rPr>
                <w:rFonts w:ascii="Arial Narrow" w:eastAsia="Times New Roman" w:hAnsi="Arial Narrow"/>
                <w:bCs/>
                <w:lang w:eastAsia="en-GB"/>
              </w:rPr>
              <w:t>, photo or capture and</w:t>
            </w:r>
            <w:r w:rsidRPr="00325022">
              <w:rPr>
                <w:rFonts w:ascii="Arial Narrow" w:eastAsia="Times New Roman" w:hAnsi="Arial Narrow"/>
                <w:bCs/>
                <w:lang w:eastAsia="en-GB"/>
              </w:rPr>
              <w:t xml:space="preserve"> sound of my voice as recorded in any </w:t>
            </w:r>
            <w:r w:rsidR="00983B96" w:rsidRPr="00325022">
              <w:rPr>
                <w:rFonts w:ascii="Arial Narrow" w:eastAsia="Times New Roman" w:hAnsi="Arial Narrow"/>
                <w:bCs/>
                <w:lang w:eastAsia="en-GB"/>
              </w:rPr>
              <w:t>video</w:t>
            </w:r>
            <w:r w:rsidRPr="00325022">
              <w:rPr>
                <w:rFonts w:ascii="Arial Narrow" w:eastAsia="Times New Roman" w:hAnsi="Arial Narrow"/>
                <w:bCs/>
                <w:lang w:eastAsia="en-GB"/>
              </w:rPr>
              <w:t xml:space="preserve"> in </w:t>
            </w:r>
            <w:r w:rsidR="00A63C32" w:rsidRPr="00325022">
              <w:rPr>
                <w:rFonts w:ascii="Arial Narrow" w:eastAsia="Times New Roman" w:hAnsi="Arial Narrow"/>
                <w:bCs/>
                <w:lang w:eastAsia="en-GB"/>
              </w:rPr>
              <w:t>TTAF’s</w:t>
            </w:r>
            <w:r w:rsidRPr="00325022">
              <w:rPr>
                <w:rFonts w:ascii="Arial Narrow" w:eastAsia="Times New Roman" w:hAnsi="Arial Narrow"/>
                <w:bCs/>
                <w:lang w:eastAsia="en-GB"/>
              </w:rPr>
              <w:t xml:space="preserve"> publications, including but not limited to training materials, websites, newsletters, pamphlets and marketing materials.</w:t>
            </w:r>
          </w:p>
          <w:p w14:paraId="1F891959" w14:textId="798CA114" w:rsidR="007B53A6" w:rsidRPr="007B53A6" w:rsidRDefault="007B53A6" w:rsidP="007B53A6">
            <w:pPr>
              <w:pStyle w:val="ListParagraph"/>
              <w:numPr>
                <w:ilvl w:val="0"/>
                <w:numId w:val="2"/>
              </w:numPr>
              <w:spacing w:before="120" w:after="120"/>
              <w:rPr>
                <w:rFonts w:ascii="Arial Narrow" w:eastAsia="Times New Roman" w:hAnsi="Arial Narrow"/>
                <w:bCs/>
                <w:lang w:eastAsia="en-GB"/>
              </w:rPr>
            </w:pPr>
            <w:r>
              <w:rPr>
                <w:rFonts w:ascii="Arial Narrow" w:eastAsia="Times New Roman" w:hAnsi="Arial Narrow"/>
                <w:bCs/>
                <w:lang w:eastAsia="en-GB"/>
              </w:rPr>
              <w:t xml:space="preserve">I </w:t>
            </w:r>
            <w:r w:rsidRPr="007B53A6">
              <w:rPr>
                <w:rFonts w:ascii="Arial Narrow" w:eastAsia="Times New Roman" w:hAnsi="Arial Narrow"/>
                <w:bCs/>
                <w:lang w:eastAsia="en-GB"/>
              </w:rPr>
              <w:t xml:space="preserve">accept and agree that this is a consent to publication on any platform, including but not limited to magazines, newspapers, social media and the like, both internal and external. </w:t>
            </w:r>
          </w:p>
          <w:p w14:paraId="699E2207" w14:textId="4F57110A" w:rsidR="007B53A6" w:rsidRPr="00DA115B" w:rsidRDefault="00DA115B" w:rsidP="00DA115B">
            <w:pPr>
              <w:pStyle w:val="ListParagraph"/>
              <w:numPr>
                <w:ilvl w:val="0"/>
                <w:numId w:val="2"/>
              </w:numPr>
              <w:spacing w:before="120" w:after="120"/>
              <w:rPr>
                <w:rFonts w:ascii="Arial Narrow" w:eastAsia="Times New Roman" w:hAnsi="Arial Narrow"/>
                <w:bCs/>
                <w:lang w:eastAsia="en-GB"/>
              </w:rPr>
            </w:pPr>
            <w:r w:rsidRPr="00DA115B">
              <w:rPr>
                <w:rFonts w:ascii="Arial Narrow" w:eastAsia="Times New Roman" w:hAnsi="Arial Narrow"/>
                <w:bCs/>
                <w:lang w:eastAsia="en-GB"/>
              </w:rPr>
              <w:t>I waive any right to royalties or other compensation arising from or related to the use of my image, likeness and/or sound of my voice as recorded in any photograph, photographic image and/or video.</w:t>
            </w:r>
          </w:p>
          <w:p w14:paraId="6AC23BAD" w14:textId="75E75B29" w:rsidR="00E36911" w:rsidRPr="00CB53A1" w:rsidRDefault="002B4816" w:rsidP="00E36911">
            <w:pPr>
              <w:pStyle w:val="ListParagraph"/>
              <w:numPr>
                <w:ilvl w:val="0"/>
                <w:numId w:val="2"/>
              </w:numPr>
              <w:spacing w:before="120" w:after="120"/>
              <w:rPr>
                <w:rFonts w:ascii="Arial Narrow" w:eastAsia="Times New Roman" w:hAnsi="Arial Narrow"/>
                <w:bCs/>
                <w:lang w:eastAsia="en-GB"/>
              </w:rPr>
            </w:pPr>
            <w:r w:rsidRPr="00CB53A1">
              <w:rPr>
                <w:rFonts w:ascii="Arial Narrow" w:eastAsia="Times New Roman" w:hAnsi="Arial Narrow"/>
                <w:bCs/>
                <w:lang w:eastAsia="en-GB"/>
              </w:rPr>
              <w:t xml:space="preserve">I hereby grant to TTAF the irrevocable and unrestricted right and permission </w:t>
            </w:r>
            <w:r w:rsidR="00E13AD4" w:rsidRPr="00CB53A1">
              <w:rPr>
                <w:rFonts w:ascii="Arial Narrow" w:eastAsia="Times New Roman" w:hAnsi="Arial Narrow"/>
                <w:bCs/>
                <w:lang w:eastAsia="en-GB"/>
              </w:rPr>
              <w:t xml:space="preserve">to use, re-use, publish or re-publish the photograph, photographic image or video recording taken of me or in which I may be included, without restriction as to changes or alterations, or reproductions thereof in colour or otherwise, </w:t>
            </w:r>
            <w:r w:rsidR="00E36911" w:rsidRPr="00CB53A1">
              <w:rPr>
                <w:rFonts w:ascii="Arial Narrow" w:eastAsia="Times New Roman" w:hAnsi="Arial Narrow"/>
                <w:bCs/>
                <w:lang w:eastAsia="en-GB"/>
              </w:rPr>
              <w:t xml:space="preserve">in any and all media now or hereafter known for illustration, promotion, art editorial, advertising, trade, or any other purpose whatsoever. </w:t>
            </w:r>
          </w:p>
          <w:p w14:paraId="0A17C963" w14:textId="6078C0AA" w:rsidR="00E36911" w:rsidRPr="00942414" w:rsidRDefault="00E36911" w:rsidP="00E36911">
            <w:pPr>
              <w:pStyle w:val="ListParagraph"/>
              <w:numPr>
                <w:ilvl w:val="0"/>
                <w:numId w:val="2"/>
              </w:numPr>
              <w:spacing w:before="120" w:after="120"/>
              <w:rPr>
                <w:rFonts w:ascii="Arial Narrow" w:eastAsia="Times New Roman" w:hAnsi="Arial Narrow"/>
                <w:bCs/>
                <w:lang w:eastAsia="en-GB"/>
              </w:rPr>
            </w:pPr>
            <w:r w:rsidRPr="00942414">
              <w:rPr>
                <w:rFonts w:ascii="Arial Narrow" w:eastAsia="Times New Roman" w:hAnsi="Arial Narrow"/>
                <w:bCs/>
                <w:lang w:eastAsia="en-GB"/>
              </w:rPr>
              <w:t xml:space="preserve">I hereby agree to release, defend and hold harmless </w:t>
            </w:r>
            <w:r w:rsidR="00B370B3" w:rsidRPr="00942414">
              <w:rPr>
                <w:rFonts w:ascii="Arial Narrow" w:eastAsia="Times New Roman" w:hAnsi="Arial Narrow"/>
                <w:bCs/>
                <w:lang w:eastAsia="en-GB"/>
              </w:rPr>
              <w:t>TTAF</w:t>
            </w:r>
            <w:r w:rsidRPr="00942414">
              <w:rPr>
                <w:rFonts w:ascii="Arial Narrow" w:eastAsia="Times New Roman" w:hAnsi="Arial Narrow"/>
                <w:bCs/>
                <w:lang w:eastAsia="en-GB"/>
              </w:rPr>
              <w:t>, its legal representatives, licensees and assigns and all persons acting under its permission or authority, from and against any claims, damages or liability arising from or related to the use of my image, likeness and/or sound of my voice as recorded in any photograph, photographic image and/or video, or by virtue of any alteration, processing or use thereof in composite form, whether intentional or otherwise, as well as any publication or distribution thereof.</w:t>
            </w:r>
          </w:p>
          <w:p w14:paraId="7EC5685D" w14:textId="23A0C112" w:rsidR="00E36911" w:rsidRPr="00942414" w:rsidRDefault="00E36911" w:rsidP="00E36911">
            <w:pPr>
              <w:pStyle w:val="ListParagraph"/>
              <w:numPr>
                <w:ilvl w:val="0"/>
                <w:numId w:val="2"/>
              </w:numPr>
              <w:spacing w:before="120" w:after="120"/>
              <w:rPr>
                <w:rFonts w:ascii="Arial Narrow" w:eastAsia="Times New Roman" w:hAnsi="Arial Narrow"/>
                <w:bCs/>
                <w:lang w:eastAsia="en-GB"/>
              </w:rPr>
            </w:pPr>
            <w:r w:rsidRPr="00942414">
              <w:rPr>
                <w:rFonts w:ascii="Arial Narrow" w:eastAsia="Times New Roman" w:hAnsi="Arial Narrow"/>
                <w:bCs/>
                <w:lang w:eastAsia="en-GB"/>
              </w:rPr>
              <w:t>I have read this release before signing below and fully understand the contents, meaning and impact of this</w:t>
            </w:r>
          </w:p>
          <w:p w14:paraId="7641BA75" w14:textId="77777777" w:rsidR="00E36911" w:rsidRPr="00E36911" w:rsidRDefault="00E36911" w:rsidP="000776E5">
            <w:pPr>
              <w:pStyle w:val="ListParagraph"/>
              <w:spacing w:before="120" w:after="120"/>
              <w:rPr>
                <w:rFonts w:ascii="Arial Narrow" w:eastAsia="Times New Roman" w:hAnsi="Arial Narrow"/>
                <w:bCs/>
                <w:lang w:eastAsia="en-GB"/>
              </w:rPr>
            </w:pPr>
            <w:r w:rsidRPr="00E36911">
              <w:rPr>
                <w:rFonts w:ascii="Arial Narrow" w:eastAsia="Times New Roman" w:hAnsi="Arial Narrow"/>
                <w:bCs/>
                <w:lang w:eastAsia="en-GB"/>
              </w:rPr>
              <w:t>release.</w:t>
            </w:r>
          </w:p>
          <w:p w14:paraId="5D42E315" w14:textId="413E2C43" w:rsidR="004751E2" w:rsidRPr="004751E2" w:rsidRDefault="004751E2" w:rsidP="004751E2">
            <w:pPr>
              <w:spacing w:before="120" w:after="120"/>
              <w:rPr>
                <w:rFonts w:ascii="Arial Narrow" w:eastAsia="Times New Roman" w:hAnsi="Arial Narrow"/>
                <w:b/>
                <w:lang w:eastAsia="en-GB"/>
              </w:rPr>
            </w:pPr>
          </w:p>
        </w:tc>
      </w:tr>
      <w:tr w:rsidR="00E34FDF" w:rsidRPr="004751E2" w14:paraId="41F83B96" w14:textId="77777777" w:rsidTr="008935C0">
        <w:trPr>
          <w:trHeight w:val="705"/>
        </w:trPr>
        <w:tc>
          <w:tcPr>
            <w:tcW w:w="2902" w:type="dxa"/>
          </w:tcPr>
          <w:p w14:paraId="4AD4C962" w14:textId="443B93AD"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Signature of Applicant</w:t>
            </w:r>
          </w:p>
        </w:tc>
        <w:sdt>
          <w:sdtPr>
            <w:rPr>
              <w:rFonts w:ascii="Arial Narrow" w:eastAsia="Times New Roman" w:hAnsi="Arial Narrow"/>
              <w:b/>
              <w:lang w:eastAsia="en-GB"/>
            </w:rPr>
            <w:id w:val="-2071799207"/>
            <w:placeholder>
              <w:docPart w:val="4018D97C47DC4B13924A810BD00E4275"/>
            </w:placeholder>
          </w:sdtPr>
          <w:sdtContent>
            <w:sdt>
              <w:sdtPr>
                <w:rPr>
                  <w:rFonts w:ascii="Arial Narrow" w:eastAsia="Times New Roman" w:hAnsi="Arial Narrow"/>
                  <w:b/>
                  <w:lang w:eastAsia="en-GB"/>
                </w:rPr>
                <w:id w:val="-792527239"/>
                <w:placeholder>
                  <w:docPart w:val="316347BC8A444928B5085665CA7A93F9"/>
                </w:placeholder>
              </w:sdtPr>
              <w:sdtContent>
                <w:sdt>
                  <w:sdtPr>
                    <w:rPr>
                      <w:rFonts w:ascii="Arial Narrow" w:eastAsia="Times New Roman" w:hAnsi="Arial Narrow"/>
                      <w:b/>
                      <w:lang w:eastAsia="en-GB"/>
                    </w:rPr>
                    <w:id w:val="-1265292880"/>
                    <w:placeholder>
                      <w:docPart w:val="07562DDBCE8F4B2FAB81C00872F48E62"/>
                    </w:placeholder>
                    <w:showingPlcHdr/>
                  </w:sdtPr>
                  <w:sdtContent>
                    <w:tc>
                      <w:tcPr>
                        <w:tcW w:w="3260" w:type="dxa"/>
                      </w:tcPr>
                      <w:p w14:paraId="603E8872" w14:textId="31244DFF" w:rsidR="00E34FDF" w:rsidRPr="004751E2" w:rsidRDefault="00F94C2B" w:rsidP="00E34FDF">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sdtContent>
        </w:sdt>
        <w:tc>
          <w:tcPr>
            <w:tcW w:w="1569" w:type="dxa"/>
          </w:tcPr>
          <w:p w14:paraId="5A056111" w14:textId="735DA718"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25240977"/>
            <w:placeholder>
              <w:docPart w:val="A5303BC47F354B7181E11F33FAE000A7"/>
            </w:placeholder>
            <w:showingPlcHdr/>
            <w:date w:fullDate="2020-02-26T00:00:00Z">
              <w:dateFormat w:val="dd/MM/yyyy"/>
              <w:lid w:val="en-ZA"/>
              <w:storeMappedDataAs w:val="dateTime"/>
              <w:calendar w:val="gregorian"/>
            </w:date>
          </w:sdtPr>
          <w:sdtContent>
            <w:tc>
              <w:tcPr>
                <w:tcW w:w="2577" w:type="dxa"/>
              </w:tcPr>
              <w:p w14:paraId="1B69B959" w14:textId="467BCD54" w:rsidR="00E34FDF" w:rsidRPr="004751E2" w:rsidRDefault="00F94C2B" w:rsidP="00E34FDF">
                <w:pPr>
                  <w:spacing w:before="120" w:after="120"/>
                  <w:rPr>
                    <w:rFonts w:ascii="Arial Narrow" w:eastAsia="Times New Roman" w:hAnsi="Arial Narrow"/>
                    <w:b/>
                    <w:lang w:eastAsia="en-GB"/>
                  </w:rPr>
                </w:pPr>
                <w:r w:rsidRPr="00AB53A6">
                  <w:rPr>
                    <w:rStyle w:val="PlaceholderText"/>
                  </w:rPr>
                  <w:t>Click or tap to enter a date.</w:t>
                </w:r>
              </w:p>
            </w:tc>
          </w:sdtContent>
        </w:sdt>
      </w:tr>
      <w:tr w:rsidR="00E34FDF" w:rsidRPr="004751E2" w14:paraId="315FB599" w14:textId="77777777" w:rsidTr="008935C0">
        <w:trPr>
          <w:trHeight w:val="705"/>
        </w:trPr>
        <w:tc>
          <w:tcPr>
            <w:tcW w:w="2902" w:type="dxa"/>
          </w:tcPr>
          <w:p w14:paraId="6B12C26E" w14:textId="7F98BDDB"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Signature of Parent </w:t>
            </w:r>
            <w:r>
              <w:rPr>
                <w:rFonts w:ascii="Arial Narrow" w:eastAsia="Times New Roman" w:hAnsi="Arial Narrow"/>
                <w:b/>
                <w:lang w:eastAsia="en-GB"/>
              </w:rPr>
              <w:t>1</w:t>
            </w:r>
          </w:p>
        </w:tc>
        <w:sdt>
          <w:sdtPr>
            <w:rPr>
              <w:rFonts w:ascii="Arial Narrow" w:eastAsia="Times New Roman" w:hAnsi="Arial Narrow"/>
              <w:b/>
              <w:lang w:eastAsia="en-GB"/>
            </w:rPr>
            <w:id w:val="534549068"/>
            <w:placeholder>
              <w:docPart w:val="895B841B504B42A18A6499C48FE2894C"/>
            </w:placeholder>
          </w:sdtPr>
          <w:sdtContent>
            <w:sdt>
              <w:sdtPr>
                <w:rPr>
                  <w:rFonts w:ascii="Arial Narrow" w:eastAsia="Times New Roman" w:hAnsi="Arial Narrow"/>
                  <w:b/>
                  <w:lang w:eastAsia="en-GB"/>
                </w:rPr>
                <w:id w:val="-569424399"/>
                <w:placeholder>
                  <w:docPart w:val="8A7599F0EC3D4E6DAE44514C2422723F"/>
                </w:placeholder>
                <w:showingPlcHdr/>
              </w:sdtPr>
              <w:sdtContent>
                <w:tc>
                  <w:tcPr>
                    <w:tcW w:w="3260" w:type="dxa"/>
                  </w:tcPr>
                  <w:p w14:paraId="49B9E71A" w14:textId="3ADBEDF8" w:rsidR="00E34FDF" w:rsidRPr="004751E2" w:rsidRDefault="00F94C2B" w:rsidP="00E34FDF">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c>
          <w:tcPr>
            <w:tcW w:w="1569" w:type="dxa"/>
          </w:tcPr>
          <w:p w14:paraId="7BE3B512"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857802085"/>
            <w:placeholder>
              <w:docPart w:val="A0CFEB17632746809A8FA3E219C41D54"/>
            </w:placeholder>
            <w:showingPlcHdr/>
            <w:date w:fullDate="2025-02-26T00:00:00Z">
              <w:dateFormat w:val="dd/MM/yyyy"/>
              <w:lid w:val="en-ZA"/>
              <w:storeMappedDataAs w:val="dateTime"/>
              <w:calendar w:val="gregorian"/>
            </w:date>
          </w:sdtPr>
          <w:sdtContent>
            <w:tc>
              <w:tcPr>
                <w:tcW w:w="2577" w:type="dxa"/>
              </w:tcPr>
              <w:p w14:paraId="69A67191" w14:textId="1CE453B5" w:rsidR="00E34FDF" w:rsidRPr="004751E2" w:rsidRDefault="00F94C2B" w:rsidP="00E34FDF">
                <w:pPr>
                  <w:spacing w:before="120" w:after="120"/>
                  <w:rPr>
                    <w:rFonts w:ascii="Arial Narrow" w:eastAsia="Times New Roman" w:hAnsi="Arial Narrow"/>
                    <w:b/>
                    <w:lang w:eastAsia="en-GB"/>
                  </w:rPr>
                </w:pPr>
                <w:r w:rsidRPr="00AB53A6">
                  <w:rPr>
                    <w:rStyle w:val="PlaceholderText"/>
                  </w:rPr>
                  <w:t>Click or tap to enter a date.</w:t>
                </w:r>
              </w:p>
            </w:tc>
          </w:sdtContent>
        </w:sdt>
      </w:tr>
      <w:tr w:rsidR="00E34FDF" w:rsidRPr="004751E2" w14:paraId="64477722" w14:textId="77777777" w:rsidTr="008935C0">
        <w:trPr>
          <w:trHeight w:val="705"/>
        </w:trPr>
        <w:tc>
          <w:tcPr>
            <w:tcW w:w="2902" w:type="dxa"/>
          </w:tcPr>
          <w:p w14:paraId="3FC673F7" w14:textId="22FE98C4"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Signature of </w:t>
            </w:r>
            <w:r w:rsidRPr="00E34FDF">
              <w:rPr>
                <w:rFonts w:ascii="Arial Narrow" w:eastAsia="Times New Roman" w:hAnsi="Arial Narrow"/>
                <w:b/>
                <w:lang w:eastAsia="en-GB"/>
              </w:rPr>
              <w:t xml:space="preserve">Parent </w:t>
            </w:r>
            <w:r>
              <w:rPr>
                <w:rFonts w:ascii="Arial Narrow" w:eastAsia="Times New Roman" w:hAnsi="Arial Narrow"/>
                <w:b/>
                <w:lang w:eastAsia="en-GB"/>
              </w:rPr>
              <w:t>2</w:t>
            </w:r>
          </w:p>
        </w:tc>
        <w:sdt>
          <w:sdtPr>
            <w:rPr>
              <w:rFonts w:ascii="Arial Narrow" w:eastAsia="Times New Roman" w:hAnsi="Arial Narrow"/>
              <w:b/>
              <w:lang w:eastAsia="en-GB"/>
            </w:rPr>
            <w:id w:val="1448195048"/>
            <w:placeholder>
              <w:docPart w:val="895B841B504B42A18A6499C48FE2894C"/>
            </w:placeholder>
          </w:sdtPr>
          <w:sdtContent>
            <w:sdt>
              <w:sdtPr>
                <w:rPr>
                  <w:rFonts w:ascii="Arial Narrow" w:eastAsia="Times New Roman" w:hAnsi="Arial Narrow"/>
                  <w:b/>
                  <w:lang w:eastAsia="en-GB"/>
                </w:rPr>
                <w:id w:val="-654610071"/>
                <w:placeholder>
                  <w:docPart w:val="A8F0ACF6455B4C2694D08CC288D57C3A"/>
                </w:placeholder>
                <w:showingPlcHdr/>
              </w:sdtPr>
              <w:sdtContent>
                <w:tc>
                  <w:tcPr>
                    <w:tcW w:w="3260" w:type="dxa"/>
                  </w:tcPr>
                  <w:p w14:paraId="3B5BAC36" w14:textId="6E190D17" w:rsidR="00E34FDF" w:rsidRPr="004751E2" w:rsidRDefault="00F94C2B" w:rsidP="00E34FDF">
                    <w:pPr>
                      <w:spacing w:before="120" w:after="120"/>
                      <w:rPr>
                        <w:rFonts w:ascii="Arial Narrow" w:eastAsia="Times New Roman" w:hAnsi="Arial Narrow"/>
                        <w:b/>
                        <w:lang w:eastAsia="en-GB"/>
                      </w:rPr>
                    </w:pPr>
                    <w:r w:rsidRPr="00AB53A6">
                      <w:rPr>
                        <w:rStyle w:val="PlaceholderText"/>
                      </w:rPr>
                      <w:t>Click or tap here to enter text.</w:t>
                    </w:r>
                  </w:p>
                </w:tc>
              </w:sdtContent>
            </w:sdt>
          </w:sdtContent>
        </w:sdt>
        <w:tc>
          <w:tcPr>
            <w:tcW w:w="1569" w:type="dxa"/>
          </w:tcPr>
          <w:p w14:paraId="46EA7985"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801567223"/>
            <w:placeholder>
              <w:docPart w:val="A0CFEB17632746809A8FA3E219C41D54"/>
            </w:placeholder>
            <w:showingPlcHdr/>
            <w:date w:fullDate="2025-02-26T00:00:00Z">
              <w:dateFormat w:val="dd/MM/yyyy"/>
              <w:lid w:val="en-ZA"/>
              <w:storeMappedDataAs w:val="dateTime"/>
              <w:calendar w:val="gregorian"/>
            </w:date>
          </w:sdtPr>
          <w:sdtContent>
            <w:tc>
              <w:tcPr>
                <w:tcW w:w="2577" w:type="dxa"/>
              </w:tcPr>
              <w:p w14:paraId="2C44BE5B" w14:textId="2D6E2A74" w:rsidR="00E34FDF" w:rsidRPr="004751E2" w:rsidRDefault="00F94C2B" w:rsidP="00E34FDF">
                <w:pPr>
                  <w:spacing w:before="120" w:after="120"/>
                  <w:rPr>
                    <w:rFonts w:ascii="Arial Narrow" w:eastAsia="Times New Roman" w:hAnsi="Arial Narrow"/>
                    <w:b/>
                    <w:lang w:eastAsia="en-GB"/>
                  </w:rPr>
                </w:pPr>
                <w:r w:rsidRPr="00AB53A6">
                  <w:rPr>
                    <w:rStyle w:val="PlaceholderText"/>
                  </w:rPr>
                  <w:t>Click or tap to enter a date.</w:t>
                </w:r>
              </w:p>
            </w:tc>
          </w:sdtContent>
        </w:sdt>
      </w:tr>
    </w:tbl>
    <w:p w14:paraId="791FA67F" w14:textId="77777777" w:rsidR="00B16E97" w:rsidRDefault="00B16E97" w:rsidP="004751E2">
      <w:pPr>
        <w:spacing w:before="120" w:after="120"/>
        <w:rPr>
          <w:rFonts w:ascii="Arial Narrow" w:eastAsia="Times New Roman" w:hAnsi="Arial Narrow"/>
          <w:b/>
          <w:u w:val="single"/>
          <w:lang w:eastAsia="en-GB"/>
        </w:rPr>
      </w:pPr>
    </w:p>
    <w:p w14:paraId="0873B802" w14:textId="77777777" w:rsidR="00B16E97" w:rsidRDefault="00B16E97" w:rsidP="004751E2">
      <w:pPr>
        <w:spacing w:before="120" w:after="120"/>
        <w:rPr>
          <w:rFonts w:ascii="Arial Narrow" w:eastAsia="Times New Roman" w:hAnsi="Arial Narrow"/>
          <w:b/>
          <w:u w:val="single"/>
          <w:lang w:eastAsia="en-GB"/>
        </w:rPr>
      </w:pPr>
    </w:p>
    <w:p w14:paraId="24B23788" w14:textId="2B739FFA" w:rsidR="004751E2" w:rsidRPr="004751E2" w:rsidRDefault="004751E2" w:rsidP="00845ED8">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br w:type="page"/>
      </w:r>
    </w:p>
    <w:p w14:paraId="640930A0" w14:textId="77777777" w:rsidR="004751E2" w:rsidRPr="004751E2" w:rsidRDefault="004751E2" w:rsidP="00D77D6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G</w:t>
      </w:r>
    </w:p>
    <w:p w14:paraId="4F9B4A42" w14:textId="77777777" w:rsidR="004751E2" w:rsidRPr="004751E2" w:rsidRDefault="004751E2" w:rsidP="00D77D6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CHECKLIST</w:t>
      </w:r>
    </w:p>
    <w:tbl>
      <w:tblPr>
        <w:tblStyle w:val="TableGrid"/>
        <w:tblW w:w="0" w:type="auto"/>
        <w:tblLook w:val="04A0" w:firstRow="1" w:lastRow="0" w:firstColumn="1" w:lastColumn="0" w:noHBand="0" w:noVBand="1"/>
      </w:tblPr>
      <w:tblGrid>
        <w:gridCol w:w="4737"/>
        <w:gridCol w:w="4727"/>
      </w:tblGrid>
      <w:tr w:rsidR="004751E2" w:rsidRPr="004751E2" w14:paraId="1F576858" w14:textId="77777777" w:rsidTr="008935C0">
        <w:tc>
          <w:tcPr>
            <w:tcW w:w="4737" w:type="dxa"/>
          </w:tcPr>
          <w:p w14:paraId="137CA18B" w14:textId="77777777" w:rsidR="004751E2" w:rsidRPr="004751E2" w:rsidRDefault="004751E2" w:rsidP="004751E2">
            <w:pPr>
              <w:spacing w:before="120" w:after="120"/>
              <w:rPr>
                <w:rFonts w:ascii="Arial Narrow" w:eastAsia="Times New Roman" w:hAnsi="Arial Narrow"/>
                <w:b/>
                <w:sz w:val="28"/>
                <w:szCs w:val="28"/>
                <w:u w:val="single"/>
                <w:lang w:eastAsia="en-GB"/>
              </w:rPr>
            </w:pPr>
          </w:p>
          <w:p w14:paraId="5EEDD875" w14:textId="6DD9A55B"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DOCUMENTS REQUIRED</w:t>
            </w:r>
          </w:p>
        </w:tc>
        <w:tc>
          <w:tcPr>
            <w:tcW w:w="4727" w:type="dxa"/>
          </w:tcPr>
          <w:p w14:paraId="6595D758" w14:textId="77777777" w:rsidR="004751E2" w:rsidRPr="004751E2" w:rsidRDefault="004751E2" w:rsidP="004751E2">
            <w:pPr>
              <w:spacing w:before="120" w:after="120"/>
              <w:rPr>
                <w:rFonts w:ascii="Arial Narrow" w:eastAsia="Times New Roman" w:hAnsi="Arial Narrow"/>
                <w:b/>
                <w:sz w:val="28"/>
                <w:szCs w:val="28"/>
                <w:u w:val="single"/>
                <w:lang w:eastAsia="en-GB"/>
              </w:rPr>
            </w:pPr>
          </w:p>
          <w:p w14:paraId="407338D0"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ENCLOSED</w:t>
            </w:r>
          </w:p>
        </w:tc>
      </w:tr>
      <w:tr w:rsidR="004751E2" w:rsidRPr="004751E2" w14:paraId="2D59B488" w14:textId="77777777" w:rsidTr="008935C0">
        <w:tc>
          <w:tcPr>
            <w:tcW w:w="4737" w:type="dxa"/>
          </w:tcPr>
          <w:p w14:paraId="086351C9"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ertified Copies of the Student’s and Parent / Legal Guardians /Spouse Identity Document</w:t>
            </w:r>
          </w:p>
        </w:tc>
        <w:sdt>
          <w:sdtPr>
            <w:rPr>
              <w:rFonts w:ascii="Arial Narrow" w:eastAsia="Times New Roman" w:hAnsi="Arial Narrow"/>
              <w:b/>
              <w:sz w:val="28"/>
              <w:szCs w:val="28"/>
              <w:u w:val="single"/>
              <w:lang w:eastAsia="en-GB"/>
            </w:rPr>
            <w:id w:val="1291794135"/>
            <w:placeholder>
              <w:docPart w:val="A0EF9ABB01B04CBBBBD11A400B36D066"/>
            </w:placeholder>
            <w:showingPlcHdr/>
          </w:sdtPr>
          <w:sdtContent>
            <w:tc>
              <w:tcPr>
                <w:tcW w:w="4727" w:type="dxa"/>
              </w:tcPr>
              <w:p w14:paraId="6545444A" w14:textId="6E3D3D0C" w:rsidR="004751E2" w:rsidRPr="004751E2" w:rsidRDefault="00F94C2B" w:rsidP="004751E2">
                <w:pPr>
                  <w:spacing w:before="120" w:after="120"/>
                  <w:rPr>
                    <w:rFonts w:ascii="Arial Narrow" w:eastAsia="Times New Roman" w:hAnsi="Arial Narrow"/>
                    <w:b/>
                    <w:sz w:val="28"/>
                    <w:szCs w:val="28"/>
                    <w:u w:val="single"/>
                    <w:lang w:eastAsia="en-GB"/>
                  </w:rPr>
                </w:pPr>
                <w:r w:rsidRPr="00AB53A6">
                  <w:rPr>
                    <w:rStyle w:val="PlaceholderText"/>
                  </w:rPr>
                  <w:t>Click or tap here to enter text.</w:t>
                </w:r>
              </w:p>
            </w:tc>
          </w:sdtContent>
        </w:sdt>
      </w:tr>
      <w:tr w:rsidR="004751E2" w:rsidRPr="004751E2" w14:paraId="49587588" w14:textId="77777777" w:rsidTr="008935C0">
        <w:tc>
          <w:tcPr>
            <w:tcW w:w="4737" w:type="dxa"/>
          </w:tcPr>
          <w:p w14:paraId="69FF15FF" w14:textId="21F6ABDE"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Certified copy of latest Results / Transcript of Results Statement of Results achieved</w:t>
            </w:r>
          </w:p>
        </w:tc>
        <w:sdt>
          <w:sdtPr>
            <w:rPr>
              <w:rFonts w:ascii="Arial Narrow" w:eastAsia="Times New Roman" w:hAnsi="Arial Narrow"/>
              <w:b/>
              <w:sz w:val="28"/>
              <w:szCs w:val="28"/>
              <w:u w:val="single"/>
              <w:lang w:eastAsia="en-GB"/>
            </w:rPr>
            <w:id w:val="-157537869"/>
            <w:placeholder>
              <w:docPart w:val="A0EF9ABB01B04CBBBBD11A400B36D066"/>
            </w:placeholder>
            <w:showingPlcHdr/>
          </w:sdtPr>
          <w:sdtContent>
            <w:tc>
              <w:tcPr>
                <w:tcW w:w="4727" w:type="dxa"/>
              </w:tcPr>
              <w:p w14:paraId="79FBBB96" w14:textId="501061C7" w:rsidR="004751E2" w:rsidRPr="004751E2" w:rsidRDefault="00F94C2B" w:rsidP="004751E2">
                <w:pPr>
                  <w:spacing w:before="120" w:after="120"/>
                  <w:rPr>
                    <w:rFonts w:ascii="Arial Narrow" w:eastAsia="Times New Roman" w:hAnsi="Arial Narrow"/>
                    <w:b/>
                    <w:sz w:val="28"/>
                    <w:szCs w:val="28"/>
                    <w:u w:val="single"/>
                    <w:lang w:eastAsia="en-GB"/>
                  </w:rPr>
                </w:pPr>
                <w:r w:rsidRPr="00AB53A6">
                  <w:rPr>
                    <w:rStyle w:val="PlaceholderText"/>
                  </w:rPr>
                  <w:t>Click or tap here to enter text.</w:t>
                </w:r>
              </w:p>
            </w:tc>
          </w:sdtContent>
        </w:sdt>
      </w:tr>
      <w:tr w:rsidR="004751E2" w:rsidRPr="004751E2" w14:paraId="44904601" w14:textId="77777777" w:rsidTr="008935C0">
        <w:tc>
          <w:tcPr>
            <w:tcW w:w="4737" w:type="dxa"/>
          </w:tcPr>
          <w:p w14:paraId="61A1CEFA"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Invoice or a quote from the Service Provider detailing the costs</w:t>
            </w:r>
          </w:p>
        </w:tc>
        <w:sdt>
          <w:sdtPr>
            <w:rPr>
              <w:rFonts w:ascii="Arial Narrow" w:eastAsia="Times New Roman" w:hAnsi="Arial Narrow"/>
              <w:b/>
              <w:sz w:val="28"/>
              <w:szCs w:val="28"/>
              <w:u w:val="single"/>
              <w:lang w:eastAsia="en-GB"/>
            </w:rPr>
            <w:id w:val="1728409802"/>
            <w:placeholder>
              <w:docPart w:val="A0EF9ABB01B04CBBBBD11A400B36D066"/>
            </w:placeholder>
            <w:showingPlcHdr/>
          </w:sdtPr>
          <w:sdtContent>
            <w:tc>
              <w:tcPr>
                <w:tcW w:w="4727" w:type="dxa"/>
              </w:tcPr>
              <w:p w14:paraId="178E2E3B" w14:textId="214DCC54" w:rsidR="004751E2" w:rsidRPr="004751E2" w:rsidRDefault="00F94C2B" w:rsidP="004751E2">
                <w:pPr>
                  <w:spacing w:before="120" w:after="120"/>
                  <w:rPr>
                    <w:rFonts w:ascii="Arial Narrow" w:eastAsia="Times New Roman" w:hAnsi="Arial Narrow"/>
                    <w:b/>
                    <w:sz w:val="28"/>
                    <w:szCs w:val="28"/>
                    <w:u w:val="single"/>
                    <w:lang w:eastAsia="en-GB"/>
                  </w:rPr>
                </w:pPr>
                <w:r w:rsidRPr="00AB53A6">
                  <w:rPr>
                    <w:rStyle w:val="PlaceholderText"/>
                  </w:rPr>
                  <w:t>Click or tap here to enter text.</w:t>
                </w:r>
              </w:p>
            </w:tc>
          </w:sdtContent>
        </w:sdt>
      </w:tr>
      <w:tr w:rsidR="004751E2" w:rsidRPr="004751E2" w14:paraId="3764381D" w14:textId="77777777" w:rsidTr="008935C0">
        <w:tc>
          <w:tcPr>
            <w:tcW w:w="4737" w:type="dxa"/>
          </w:tcPr>
          <w:p w14:paraId="2C04D604" w14:textId="2F314C80"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opy of latest Payslip of both Parents/ Legal Guardians/Spouse must be submitted</w:t>
            </w:r>
          </w:p>
        </w:tc>
        <w:sdt>
          <w:sdtPr>
            <w:rPr>
              <w:rFonts w:ascii="Arial Narrow" w:eastAsia="Times New Roman" w:hAnsi="Arial Narrow"/>
              <w:b/>
              <w:sz w:val="28"/>
              <w:szCs w:val="28"/>
              <w:u w:val="single"/>
              <w:lang w:eastAsia="en-GB"/>
            </w:rPr>
            <w:id w:val="-2100325919"/>
            <w:placeholder>
              <w:docPart w:val="A0EF9ABB01B04CBBBBD11A400B36D066"/>
            </w:placeholder>
            <w:showingPlcHdr/>
          </w:sdtPr>
          <w:sdtContent>
            <w:tc>
              <w:tcPr>
                <w:tcW w:w="4727" w:type="dxa"/>
              </w:tcPr>
              <w:p w14:paraId="509320F5" w14:textId="7EE1A864" w:rsidR="004751E2" w:rsidRPr="004751E2" w:rsidRDefault="00F94C2B" w:rsidP="004751E2">
                <w:pPr>
                  <w:spacing w:before="120" w:after="120"/>
                  <w:rPr>
                    <w:rFonts w:ascii="Arial Narrow" w:eastAsia="Times New Roman" w:hAnsi="Arial Narrow"/>
                    <w:b/>
                    <w:sz w:val="28"/>
                    <w:szCs w:val="28"/>
                    <w:u w:val="single"/>
                    <w:lang w:eastAsia="en-GB"/>
                  </w:rPr>
                </w:pPr>
                <w:r w:rsidRPr="00AB53A6">
                  <w:rPr>
                    <w:rStyle w:val="PlaceholderText"/>
                  </w:rPr>
                  <w:t>Click or tap here to enter text.</w:t>
                </w:r>
              </w:p>
            </w:tc>
          </w:sdtContent>
        </w:sdt>
      </w:tr>
    </w:tbl>
    <w:p w14:paraId="74A05CC3" w14:textId="77777777" w:rsidR="00597EEA"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Please note that Toyota Tsusho Africa (Pty) Ltd are under no obligation whatsoever to award any Bursaries.  In the event that Toyota Tsusho Africa (Pty) Ltd decide to award any Bursaries, then the amount awarded will be at the sole and absolute discretion of the Company and will not be the full amount claimed for.  If Toyota Tsusho Africa have previously awarded a Bursary to any Applicant, there is no obligation on the part of the Company to award another Bursary to the Applicant</w:t>
      </w:r>
    </w:p>
    <w:p w14:paraId="43BBBCED" w14:textId="77777777" w:rsidR="00C742CB" w:rsidRDefault="00C742CB" w:rsidP="00C742CB">
      <w:pPr>
        <w:spacing w:before="120" w:after="120"/>
        <w:rPr>
          <w:rFonts w:ascii="Arial Narrow" w:eastAsia="Times New Roman" w:hAnsi="Arial Narrow"/>
          <w:b/>
          <w:sz w:val="28"/>
          <w:szCs w:val="28"/>
          <w:lang w:eastAsia="en-GB"/>
        </w:rPr>
      </w:pPr>
    </w:p>
    <w:p w14:paraId="75BA936B" w14:textId="0DC46DFA" w:rsidR="00C742CB" w:rsidRPr="00C742CB" w:rsidRDefault="00C742CB" w:rsidP="00C742CB">
      <w:pPr>
        <w:spacing w:before="120" w:after="120"/>
        <w:rPr>
          <w:rFonts w:ascii="Arial Narrow" w:eastAsia="Times New Roman" w:hAnsi="Arial Narrow"/>
          <w:b/>
          <w:sz w:val="28"/>
          <w:szCs w:val="28"/>
          <w:u w:val="single"/>
          <w:lang w:eastAsia="en-GB"/>
        </w:rPr>
      </w:pPr>
      <w:r w:rsidRPr="00C742CB">
        <w:rPr>
          <w:rFonts w:ascii="Arial Narrow" w:eastAsia="Times New Roman" w:hAnsi="Arial Narrow"/>
          <w:b/>
          <w:sz w:val="28"/>
          <w:szCs w:val="28"/>
          <w:u w:val="single"/>
          <w:lang w:eastAsia="en-GB"/>
        </w:rPr>
        <w:t>ACCEPTANCE OF BURSARY</w:t>
      </w:r>
    </w:p>
    <w:p w14:paraId="22D8E449" w14:textId="2FBFEF46" w:rsidR="00C742CB" w:rsidRDefault="00C742CB" w:rsidP="00C742CB">
      <w:pPr>
        <w:spacing w:before="120" w:after="120"/>
        <w:rPr>
          <w:rFonts w:ascii="Arial Narrow" w:eastAsia="Times New Roman" w:hAnsi="Arial Narrow"/>
          <w:b/>
          <w:sz w:val="28"/>
          <w:szCs w:val="28"/>
          <w:lang w:eastAsia="en-GB"/>
        </w:rPr>
      </w:pPr>
      <w:r w:rsidRPr="00C742CB">
        <w:rPr>
          <w:rFonts w:ascii="Arial Narrow" w:eastAsia="Times New Roman" w:hAnsi="Arial Narrow"/>
          <w:b/>
          <w:sz w:val="28"/>
          <w:szCs w:val="28"/>
          <w:lang w:eastAsia="en-GB"/>
        </w:rPr>
        <w:t>Should your application be successful, and you accept the bursary from Toyota Tsusho Africa</w:t>
      </w:r>
      <w:r>
        <w:rPr>
          <w:rFonts w:ascii="Arial Narrow" w:eastAsia="Times New Roman" w:hAnsi="Arial Narrow"/>
          <w:b/>
          <w:sz w:val="28"/>
          <w:szCs w:val="28"/>
          <w:lang w:eastAsia="en-GB"/>
        </w:rPr>
        <w:t xml:space="preserve"> (Pty) Ltd</w:t>
      </w:r>
      <w:r w:rsidRPr="00C742CB">
        <w:rPr>
          <w:rFonts w:ascii="Arial Narrow" w:eastAsia="Times New Roman" w:hAnsi="Arial Narrow"/>
          <w:b/>
          <w:sz w:val="28"/>
          <w:szCs w:val="28"/>
          <w:lang w:eastAsia="en-GB"/>
        </w:rPr>
        <w:t>, you cannot accept another bursary from any other company or sponsor.</w:t>
      </w:r>
    </w:p>
    <w:p w14:paraId="46CB7839" w14:textId="77777777" w:rsidR="00597EEA" w:rsidRDefault="00597EEA" w:rsidP="004751E2">
      <w:pPr>
        <w:spacing w:before="120" w:after="120"/>
        <w:rPr>
          <w:rFonts w:ascii="Arial Narrow" w:eastAsia="Times New Roman" w:hAnsi="Arial Narrow"/>
          <w:b/>
          <w:sz w:val="28"/>
          <w:szCs w:val="28"/>
          <w:lang w:eastAsia="en-GB"/>
        </w:rPr>
      </w:pPr>
    </w:p>
    <w:p w14:paraId="452E3C89" w14:textId="47253272"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ALL COMPLETED HARD COPIES OF APPLICATION FORM AND SUPPORTING DOCUMENTS TO BE HANDED TO THE BURSARY ADMINISTRATOR AT THE INSTITUTION</w:t>
      </w:r>
      <w:r w:rsidRPr="004751E2">
        <w:rPr>
          <w:rFonts w:ascii="Arial Narrow" w:eastAsia="Times New Roman" w:hAnsi="Arial Narrow"/>
          <w:b/>
          <w:sz w:val="28"/>
          <w:szCs w:val="28"/>
          <w:lang w:eastAsia="en-GB"/>
        </w:rPr>
        <w:br w:type="page"/>
      </w:r>
      <w:r w:rsidRPr="004751E2">
        <w:rPr>
          <w:rFonts w:ascii="Arial Narrow" w:eastAsia="Times New Roman" w:hAnsi="Arial Narrow"/>
          <w:b/>
          <w:sz w:val="28"/>
          <w:szCs w:val="28"/>
          <w:u w:val="single"/>
          <w:lang w:eastAsia="en-GB"/>
        </w:rPr>
        <w:lastRenderedPageBreak/>
        <w:t>FOR INTERNAL USE ONLY</w:t>
      </w:r>
    </w:p>
    <w:p w14:paraId="19D5388D"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APPROVAL BY TOYOTA TSUSHO AFRICA (PTY) LTD</w:t>
      </w:r>
    </w:p>
    <w:p w14:paraId="23E73877" w14:textId="77777777" w:rsidR="004751E2" w:rsidRPr="004751E2" w:rsidRDefault="004751E2" w:rsidP="004751E2">
      <w:pPr>
        <w:spacing w:before="120" w:after="120"/>
        <w:rPr>
          <w:rFonts w:ascii="Arial Narrow" w:eastAsia="Times New Roman" w:hAnsi="Arial Narrow"/>
          <w:b/>
          <w:sz w:val="28"/>
          <w:szCs w:val="28"/>
          <w:lang w:eastAsia="en-GB"/>
        </w:rPr>
      </w:pPr>
    </w:p>
    <w:p w14:paraId="786DEC64" w14:textId="77777777" w:rsidR="004751E2" w:rsidRPr="004751E2" w:rsidRDefault="004751E2" w:rsidP="004751E2">
      <w:pPr>
        <w:spacing w:before="120" w:after="120"/>
        <w:rPr>
          <w:rFonts w:ascii="Arial Narrow" w:eastAsia="Times New Roman" w:hAnsi="Arial Narrow"/>
          <w:b/>
          <w:sz w:val="28"/>
          <w:szCs w:val="28"/>
          <w:lang w:eastAsia="en-GB"/>
        </w:rPr>
      </w:pPr>
    </w:p>
    <w:p w14:paraId="2C12BD41" w14:textId="7E0B72ED"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APPROVED BY DIRECTOR:  </w:t>
      </w:r>
      <w:sdt>
        <w:sdtPr>
          <w:rPr>
            <w:rFonts w:ascii="Arial Narrow" w:eastAsia="Times New Roman" w:hAnsi="Arial Narrow"/>
            <w:b/>
            <w:sz w:val="28"/>
            <w:szCs w:val="28"/>
            <w:lang w:eastAsia="en-GB"/>
          </w:rPr>
          <w:id w:val="840664611"/>
          <w:placeholder>
            <w:docPart w:val="A0EF9ABB01B04CBBBBD11A400B36D066"/>
          </w:placeholder>
          <w:showingPlcHdr/>
        </w:sdtPr>
        <w:sdtContent>
          <w:r w:rsidR="00F94C2B" w:rsidRPr="00AB53A6">
            <w:rPr>
              <w:rStyle w:val="PlaceholderText"/>
            </w:rPr>
            <w:t>Click or tap here to enter text.</w:t>
          </w:r>
        </w:sdtContent>
      </w:sdt>
    </w:p>
    <w:p w14:paraId="65F32314" w14:textId="77777777" w:rsidR="004751E2" w:rsidRPr="004751E2" w:rsidRDefault="004751E2" w:rsidP="004751E2">
      <w:pPr>
        <w:spacing w:before="120" w:after="120"/>
        <w:rPr>
          <w:rFonts w:ascii="Arial Narrow" w:eastAsia="Times New Roman" w:hAnsi="Arial Narrow"/>
          <w:b/>
          <w:sz w:val="28"/>
          <w:szCs w:val="28"/>
          <w:lang w:eastAsia="en-GB"/>
        </w:rPr>
      </w:pPr>
    </w:p>
    <w:p w14:paraId="3B95A682"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DATE:  </w:t>
      </w:r>
      <w:sdt>
        <w:sdtPr>
          <w:rPr>
            <w:rFonts w:ascii="Arial Narrow" w:eastAsia="Times New Roman" w:hAnsi="Arial Narrow"/>
            <w:b/>
            <w:sz w:val="28"/>
            <w:szCs w:val="28"/>
            <w:lang w:eastAsia="en-GB"/>
          </w:rPr>
          <w:id w:val="1723171845"/>
          <w:placeholder>
            <w:docPart w:val="B808D77749424C2C842FEC044E7835D6"/>
          </w:placeholder>
          <w:showingPlcHdr/>
          <w:date>
            <w:dateFormat w:val="dd/MM/yyyy"/>
            <w:lid w:val="en-ZA"/>
            <w:storeMappedDataAs w:val="dateTime"/>
            <w:calendar w:val="gregorian"/>
          </w:date>
        </w:sdtPr>
        <w:sdtContent>
          <w:r w:rsidRPr="004751E2">
            <w:t>Click or tap to enter a date.</w:t>
          </w:r>
        </w:sdtContent>
      </w:sdt>
    </w:p>
    <w:p w14:paraId="7721A6CF" w14:textId="77777777" w:rsidR="004751E2" w:rsidRPr="004751E2" w:rsidRDefault="004751E2" w:rsidP="004751E2">
      <w:pPr>
        <w:spacing w:before="120" w:after="120"/>
        <w:rPr>
          <w:rFonts w:ascii="Arial Narrow" w:eastAsia="Times New Roman" w:hAnsi="Arial Narrow"/>
          <w:b/>
          <w:sz w:val="28"/>
          <w:szCs w:val="28"/>
          <w:lang w:eastAsia="en-GB"/>
        </w:rPr>
      </w:pPr>
    </w:p>
    <w:p w14:paraId="61094E61" w14:textId="77777777" w:rsidR="004751E2" w:rsidRPr="004751E2" w:rsidRDefault="004751E2" w:rsidP="004751E2">
      <w:pPr>
        <w:spacing w:before="120" w:after="120"/>
        <w:rPr>
          <w:rFonts w:ascii="Arial Narrow" w:eastAsia="Times New Roman" w:hAnsi="Arial Narrow"/>
          <w:b/>
          <w:sz w:val="28"/>
          <w:szCs w:val="28"/>
          <w:lang w:eastAsia="en-GB"/>
        </w:rPr>
      </w:pPr>
    </w:p>
    <w:p w14:paraId="3D10D0C1" w14:textId="40CCAA14"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APPROVED BY AUTHORISED PERSON:  </w:t>
      </w:r>
      <w:sdt>
        <w:sdtPr>
          <w:rPr>
            <w:rFonts w:ascii="Arial Narrow" w:eastAsia="Times New Roman" w:hAnsi="Arial Narrow"/>
            <w:b/>
            <w:sz w:val="28"/>
            <w:szCs w:val="28"/>
            <w:lang w:eastAsia="en-GB"/>
          </w:rPr>
          <w:id w:val="611327833"/>
          <w:placeholder>
            <w:docPart w:val="A0EF9ABB01B04CBBBBD11A400B36D066"/>
          </w:placeholder>
          <w:showingPlcHdr/>
        </w:sdtPr>
        <w:sdtContent>
          <w:r w:rsidR="00F94C2B" w:rsidRPr="00AB53A6">
            <w:rPr>
              <w:rStyle w:val="PlaceholderText"/>
            </w:rPr>
            <w:t>Click or tap here to enter text.</w:t>
          </w:r>
        </w:sdtContent>
      </w:sdt>
    </w:p>
    <w:p w14:paraId="49255D12" w14:textId="77777777" w:rsidR="004751E2" w:rsidRPr="004751E2" w:rsidRDefault="004751E2" w:rsidP="004751E2">
      <w:pPr>
        <w:spacing w:before="120" w:after="120"/>
        <w:rPr>
          <w:rFonts w:ascii="Arial Narrow" w:eastAsia="Times New Roman" w:hAnsi="Arial Narrow"/>
          <w:b/>
          <w:sz w:val="28"/>
          <w:szCs w:val="28"/>
          <w:lang w:eastAsia="en-GB"/>
        </w:rPr>
      </w:pPr>
    </w:p>
    <w:p w14:paraId="39705707"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 xml:space="preserve">    DATE:  </w:t>
      </w:r>
      <w:sdt>
        <w:sdtPr>
          <w:rPr>
            <w:rFonts w:ascii="Arial Narrow" w:eastAsia="Times New Roman" w:hAnsi="Arial Narrow"/>
            <w:b/>
            <w:sz w:val="28"/>
            <w:szCs w:val="28"/>
            <w:lang w:eastAsia="en-GB"/>
          </w:rPr>
          <w:id w:val="415209962"/>
          <w:placeholder>
            <w:docPart w:val="B808D77749424C2C842FEC044E7835D6"/>
          </w:placeholder>
          <w:showingPlcHdr/>
          <w:date>
            <w:dateFormat w:val="dd/MM/yyyy"/>
            <w:lid w:val="en-ZA"/>
            <w:storeMappedDataAs w:val="dateTime"/>
            <w:calendar w:val="gregorian"/>
          </w:date>
        </w:sdtPr>
        <w:sdtContent>
          <w:r w:rsidRPr="004751E2">
            <w:rPr>
              <w:rFonts w:ascii="Arial Narrow" w:eastAsia="Times New Roman" w:hAnsi="Arial Narrow"/>
              <w:b/>
              <w:sz w:val="28"/>
              <w:szCs w:val="28"/>
              <w:lang w:eastAsia="en-GB"/>
            </w:rPr>
            <w:t>Click or tap to enter a date.</w:t>
          </w:r>
        </w:sdtContent>
      </w:sdt>
    </w:p>
    <w:p w14:paraId="25C77911" w14:textId="77777777" w:rsidR="004751E2" w:rsidRPr="004751E2" w:rsidRDefault="004751E2" w:rsidP="004751E2">
      <w:pPr>
        <w:spacing w:before="120" w:after="120"/>
        <w:rPr>
          <w:rFonts w:ascii="Arial Narrow" w:eastAsia="Times New Roman" w:hAnsi="Arial Narrow"/>
          <w:b/>
          <w:sz w:val="28"/>
          <w:szCs w:val="28"/>
          <w:lang w:eastAsia="en-GB"/>
        </w:rPr>
      </w:pPr>
    </w:p>
    <w:p w14:paraId="707C4CA0" w14:textId="77777777" w:rsidR="004751E2" w:rsidRPr="004751E2" w:rsidRDefault="004751E2" w:rsidP="004751E2">
      <w:pPr>
        <w:spacing w:before="120" w:after="120"/>
        <w:rPr>
          <w:rFonts w:ascii="Arial Narrow" w:eastAsia="Times New Roman" w:hAnsi="Arial Narrow"/>
          <w:b/>
          <w:sz w:val="28"/>
          <w:szCs w:val="28"/>
          <w:lang w:eastAsia="en-GB"/>
        </w:rPr>
      </w:pPr>
    </w:p>
    <w:p w14:paraId="6B9492F4" w14:textId="6E59E0E1"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APPROVED BY HUMAN RESOURCES:  </w:t>
      </w:r>
      <w:sdt>
        <w:sdtPr>
          <w:rPr>
            <w:rFonts w:ascii="Arial Narrow" w:eastAsia="Times New Roman" w:hAnsi="Arial Narrow"/>
            <w:b/>
            <w:sz w:val="28"/>
            <w:szCs w:val="28"/>
            <w:lang w:eastAsia="en-GB"/>
          </w:rPr>
          <w:id w:val="785768160"/>
          <w:placeholder>
            <w:docPart w:val="A0EF9ABB01B04CBBBBD11A400B36D066"/>
          </w:placeholder>
          <w:showingPlcHdr/>
        </w:sdtPr>
        <w:sdtContent>
          <w:r w:rsidR="00F94C2B" w:rsidRPr="00AB53A6">
            <w:rPr>
              <w:rStyle w:val="PlaceholderText"/>
            </w:rPr>
            <w:t>Click or tap here to enter text.</w:t>
          </w:r>
        </w:sdtContent>
      </w:sdt>
    </w:p>
    <w:p w14:paraId="3DD68C28" w14:textId="77777777" w:rsidR="004751E2" w:rsidRPr="004751E2" w:rsidRDefault="004751E2" w:rsidP="004751E2">
      <w:pPr>
        <w:spacing w:before="120" w:after="120"/>
        <w:rPr>
          <w:rFonts w:ascii="Arial Narrow" w:eastAsia="Times New Roman" w:hAnsi="Arial Narrow"/>
          <w:b/>
          <w:sz w:val="28"/>
          <w:szCs w:val="28"/>
          <w:lang w:eastAsia="en-GB"/>
        </w:rPr>
      </w:pPr>
    </w:p>
    <w:p w14:paraId="6840F790" w14:textId="6ACBBB90" w:rsidR="004751E2" w:rsidRPr="00156E09"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DATE:  </w:t>
      </w:r>
      <w:sdt>
        <w:sdtPr>
          <w:rPr>
            <w:rFonts w:ascii="Arial Narrow" w:eastAsia="Times New Roman" w:hAnsi="Arial Narrow"/>
            <w:b/>
            <w:sz w:val="28"/>
            <w:szCs w:val="28"/>
            <w:lang w:eastAsia="en-GB"/>
          </w:rPr>
          <w:id w:val="1938397180"/>
          <w:placeholder>
            <w:docPart w:val="B808D77749424C2C842FEC044E7835D6"/>
          </w:placeholder>
          <w:showingPlcHdr/>
          <w:date>
            <w:dateFormat w:val="dd/MM/yyyy"/>
            <w:lid w:val="en-ZA"/>
            <w:storeMappedDataAs w:val="dateTime"/>
            <w:calendar w:val="gregorian"/>
          </w:date>
        </w:sdtPr>
        <w:sdtContent>
          <w:r w:rsidRPr="004751E2">
            <w:rPr>
              <w:rFonts w:ascii="Arial Narrow" w:eastAsia="Times New Roman" w:hAnsi="Arial Narrow"/>
              <w:b/>
              <w:sz w:val="28"/>
              <w:szCs w:val="28"/>
              <w:lang w:eastAsia="en-GB"/>
            </w:rPr>
            <w:t>Click or tap to enter a date.</w:t>
          </w:r>
        </w:sdtContent>
      </w:sdt>
    </w:p>
    <w:p w14:paraId="51C0F7CD" w14:textId="77777777" w:rsidR="00A510A6" w:rsidRPr="00E07608" w:rsidRDefault="00A510A6">
      <w:pPr>
        <w:rPr>
          <w:rFonts w:ascii="Arial Narrow" w:hAnsi="Arial Narrow"/>
        </w:rPr>
      </w:pPr>
    </w:p>
    <w:sectPr w:rsidR="00A510A6" w:rsidRPr="00E07608" w:rsidSect="00E61B7C">
      <w:headerReference w:type="default" r:id="rId10"/>
      <w:footerReference w:type="default" r:id="rId11"/>
      <w:pgSz w:w="11900" w:h="16840"/>
      <w:pgMar w:top="2836" w:right="964" w:bottom="1440" w:left="964" w:header="1135"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EDFBF" w14:textId="77777777" w:rsidR="00266D41" w:rsidRDefault="00266D41" w:rsidP="00172E85">
      <w:r>
        <w:separator/>
      </w:r>
    </w:p>
  </w:endnote>
  <w:endnote w:type="continuationSeparator" w:id="0">
    <w:p w14:paraId="083F7905" w14:textId="77777777" w:rsidR="00266D41" w:rsidRDefault="00266D41" w:rsidP="00172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1DC4F" w14:textId="77777777" w:rsidR="00172E85" w:rsidRDefault="00FC4679">
    <w:pPr>
      <w:pStyle w:val="Footer"/>
    </w:pPr>
    <w:r>
      <w:rPr>
        <w:noProof/>
      </w:rPr>
      <w:drawing>
        <wp:inline distT="0" distB="0" distL="0" distR="0" wp14:anchorId="46C28D42" wp14:editId="30B1FF5C">
          <wp:extent cx="6870700" cy="112966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FAO SA Footer.jpg"/>
                  <pic:cNvPicPr/>
                </pic:nvPicPr>
                <pic:blipFill rotWithShape="1">
                  <a:blip r:embed="rId1"/>
                  <a:srcRect l="15543"/>
                  <a:stretch/>
                </pic:blipFill>
                <pic:spPr bwMode="auto">
                  <a:xfrm>
                    <a:off x="0" y="0"/>
                    <a:ext cx="6956075" cy="1143702"/>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158C7" w14:textId="77777777" w:rsidR="00266D41" w:rsidRDefault="00266D41" w:rsidP="00172E85">
      <w:r>
        <w:separator/>
      </w:r>
    </w:p>
  </w:footnote>
  <w:footnote w:type="continuationSeparator" w:id="0">
    <w:p w14:paraId="4E283B95" w14:textId="77777777" w:rsidR="00266D41" w:rsidRDefault="00266D41" w:rsidP="00172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2DCDD" w14:textId="206E6B50" w:rsidR="00FE41AE" w:rsidRDefault="00FE41AE">
    <w:pPr>
      <w:pStyle w:val="Header"/>
    </w:pPr>
    <w:r>
      <w:rPr>
        <w:noProof/>
      </w:rPr>
      <w:drawing>
        <wp:anchor distT="0" distB="0" distL="114300" distR="114300" simplePos="0" relativeHeight="251659264" behindDoc="0" locked="0" layoutInCell="1" allowOverlap="1" wp14:anchorId="4717ABDC" wp14:editId="28A3FE1D">
          <wp:simplePos x="0" y="0"/>
          <wp:positionH relativeFrom="margin">
            <wp:posOffset>693420</wp:posOffset>
          </wp:positionH>
          <wp:positionV relativeFrom="margin">
            <wp:posOffset>-1248410</wp:posOffset>
          </wp:positionV>
          <wp:extent cx="4263390" cy="920351"/>
          <wp:effectExtent l="0" t="0" r="3810" b="0"/>
          <wp:wrapSquare wrapText="bothSides"/>
          <wp:docPr id="848389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89005" name=""/>
                  <pic:cNvPicPr/>
                </pic:nvPicPr>
                <pic:blipFill>
                  <a:blip r:embed="rId1"/>
                  <a:stretch>
                    <a:fillRect/>
                  </a:stretch>
                </pic:blipFill>
                <pic:spPr>
                  <a:xfrm>
                    <a:off x="0" y="0"/>
                    <a:ext cx="4263390" cy="92035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A363B"/>
    <w:multiLevelType w:val="hybridMultilevel"/>
    <w:tmpl w:val="CA8C0E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7F9D0FD0"/>
    <w:multiLevelType w:val="hybridMultilevel"/>
    <w:tmpl w:val="A72A5F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131197422">
    <w:abstractNumId w:val="1"/>
  </w:num>
  <w:num w:numId="2" w16cid:durableId="1809586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oB/dcaY5Bq9bq16mXccWA/7GLS9EGY8THm4v86gErTQp4mjVMY9Pp7aZ1ldG90ek5kJlFrQKesn4ilmntd3i9g==" w:salt="KgqPqYwk+SxGfwNJV7EOxA=="/>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2tDQwMzO0MLAwtrBU0lEKTi0uzszPAykwrAUAZ81aWiwAAAA="/>
  </w:docVars>
  <w:rsids>
    <w:rsidRoot w:val="00933C73"/>
    <w:rsid w:val="000005A0"/>
    <w:rsid w:val="0001100F"/>
    <w:rsid w:val="00021AD2"/>
    <w:rsid w:val="00077641"/>
    <w:rsid w:val="000776E5"/>
    <w:rsid w:val="0008293E"/>
    <w:rsid w:val="000A5943"/>
    <w:rsid w:val="000B66C7"/>
    <w:rsid w:val="000C20C9"/>
    <w:rsid w:val="000E3768"/>
    <w:rsid w:val="00126222"/>
    <w:rsid w:val="001341E1"/>
    <w:rsid w:val="00136320"/>
    <w:rsid w:val="0014724C"/>
    <w:rsid w:val="00153521"/>
    <w:rsid w:val="00156E09"/>
    <w:rsid w:val="00172E85"/>
    <w:rsid w:val="00193884"/>
    <w:rsid w:val="001B6674"/>
    <w:rsid w:val="001B7D8B"/>
    <w:rsid w:val="001C11A2"/>
    <w:rsid w:val="001C483B"/>
    <w:rsid w:val="001C5303"/>
    <w:rsid w:val="001D3067"/>
    <w:rsid w:val="001D75FE"/>
    <w:rsid w:val="001E5240"/>
    <w:rsid w:val="001F2119"/>
    <w:rsid w:val="00202FC9"/>
    <w:rsid w:val="00215DF2"/>
    <w:rsid w:val="00245019"/>
    <w:rsid w:val="00247901"/>
    <w:rsid w:val="00266D41"/>
    <w:rsid w:val="00282D80"/>
    <w:rsid w:val="00291421"/>
    <w:rsid w:val="002A1783"/>
    <w:rsid w:val="002A3462"/>
    <w:rsid w:val="002B4816"/>
    <w:rsid w:val="00302C90"/>
    <w:rsid w:val="00321A6C"/>
    <w:rsid w:val="00325022"/>
    <w:rsid w:val="003270A4"/>
    <w:rsid w:val="00354E2C"/>
    <w:rsid w:val="00364AD7"/>
    <w:rsid w:val="00372453"/>
    <w:rsid w:val="00377E1F"/>
    <w:rsid w:val="003806DB"/>
    <w:rsid w:val="003807BD"/>
    <w:rsid w:val="00384F04"/>
    <w:rsid w:val="00392A05"/>
    <w:rsid w:val="00397B9F"/>
    <w:rsid w:val="003A0983"/>
    <w:rsid w:val="003B47CA"/>
    <w:rsid w:val="003C2E8A"/>
    <w:rsid w:val="003E111D"/>
    <w:rsid w:val="003E20F6"/>
    <w:rsid w:val="00406D6F"/>
    <w:rsid w:val="00407AD3"/>
    <w:rsid w:val="0041354F"/>
    <w:rsid w:val="00440486"/>
    <w:rsid w:val="004450F5"/>
    <w:rsid w:val="004751E2"/>
    <w:rsid w:val="004866B7"/>
    <w:rsid w:val="004944AB"/>
    <w:rsid w:val="004B6D5E"/>
    <w:rsid w:val="004C663D"/>
    <w:rsid w:val="004E2E22"/>
    <w:rsid w:val="004F6AB3"/>
    <w:rsid w:val="00500FA6"/>
    <w:rsid w:val="005020B8"/>
    <w:rsid w:val="005127D6"/>
    <w:rsid w:val="00514E77"/>
    <w:rsid w:val="00530463"/>
    <w:rsid w:val="00534EF8"/>
    <w:rsid w:val="00540575"/>
    <w:rsid w:val="00540AA1"/>
    <w:rsid w:val="0054556B"/>
    <w:rsid w:val="00567E6E"/>
    <w:rsid w:val="005732FE"/>
    <w:rsid w:val="00597EEA"/>
    <w:rsid w:val="005B4AAA"/>
    <w:rsid w:val="005C6C84"/>
    <w:rsid w:val="005D6CAF"/>
    <w:rsid w:val="005E3370"/>
    <w:rsid w:val="005F0F36"/>
    <w:rsid w:val="005F408D"/>
    <w:rsid w:val="00642B53"/>
    <w:rsid w:val="0065707F"/>
    <w:rsid w:val="00663D11"/>
    <w:rsid w:val="00682B53"/>
    <w:rsid w:val="00690AA3"/>
    <w:rsid w:val="00692F20"/>
    <w:rsid w:val="006A0CC6"/>
    <w:rsid w:val="006A3C4D"/>
    <w:rsid w:val="006C6AC4"/>
    <w:rsid w:val="006E47BA"/>
    <w:rsid w:val="00722C63"/>
    <w:rsid w:val="00752809"/>
    <w:rsid w:val="00757B81"/>
    <w:rsid w:val="00773C64"/>
    <w:rsid w:val="00780EED"/>
    <w:rsid w:val="007936E6"/>
    <w:rsid w:val="007A0856"/>
    <w:rsid w:val="007A7A61"/>
    <w:rsid w:val="007B53A6"/>
    <w:rsid w:val="007B5D41"/>
    <w:rsid w:val="007E116F"/>
    <w:rsid w:val="007E1247"/>
    <w:rsid w:val="00845ED8"/>
    <w:rsid w:val="00853DC6"/>
    <w:rsid w:val="008644D5"/>
    <w:rsid w:val="008828BD"/>
    <w:rsid w:val="008A064D"/>
    <w:rsid w:val="008A0B46"/>
    <w:rsid w:val="008B1334"/>
    <w:rsid w:val="008B4A3F"/>
    <w:rsid w:val="008B69AD"/>
    <w:rsid w:val="008C181B"/>
    <w:rsid w:val="008E5CB6"/>
    <w:rsid w:val="008F3138"/>
    <w:rsid w:val="008F45CB"/>
    <w:rsid w:val="008F7D7D"/>
    <w:rsid w:val="00914685"/>
    <w:rsid w:val="00914BA5"/>
    <w:rsid w:val="00933C73"/>
    <w:rsid w:val="009354FE"/>
    <w:rsid w:val="00942414"/>
    <w:rsid w:val="00942C02"/>
    <w:rsid w:val="0095043B"/>
    <w:rsid w:val="00983B96"/>
    <w:rsid w:val="009877C0"/>
    <w:rsid w:val="00987809"/>
    <w:rsid w:val="009A3D4E"/>
    <w:rsid w:val="009D787C"/>
    <w:rsid w:val="009E3DA1"/>
    <w:rsid w:val="009F2AE6"/>
    <w:rsid w:val="00A03614"/>
    <w:rsid w:val="00A11A29"/>
    <w:rsid w:val="00A12D0E"/>
    <w:rsid w:val="00A141CB"/>
    <w:rsid w:val="00A164F4"/>
    <w:rsid w:val="00A16CAB"/>
    <w:rsid w:val="00A3033B"/>
    <w:rsid w:val="00A360A0"/>
    <w:rsid w:val="00A510A6"/>
    <w:rsid w:val="00A52560"/>
    <w:rsid w:val="00A620B0"/>
    <w:rsid w:val="00A63C32"/>
    <w:rsid w:val="00A63C7B"/>
    <w:rsid w:val="00A84BCF"/>
    <w:rsid w:val="00A86F90"/>
    <w:rsid w:val="00A87731"/>
    <w:rsid w:val="00A955FC"/>
    <w:rsid w:val="00AC423D"/>
    <w:rsid w:val="00AE4C04"/>
    <w:rsid w:val="00AF211F"/>
    <w:rsid w:val="00AF5F7B"/>
    <w:rsid w:val="00B16E97"/>
    <w:rsid w:val="00B17B48"/>
    <w:rsid w:val="00B26C60"/>
    <w:rsid w:val="00B35FE0"/>
    <w:rsid w:val="00B36C88"/>
    <w:rsid w:val="00B370B3"/>
    <w:rsid w:val="00B469F9"/>
    <w:rsid w:val="00B504AB"/>
    <w:rsid w:val="00B51BD3"/>
    <w:rsid w:val="00B73F44"/>
    <w:rsid w:val="00B8292E"/>
    <w:rsid w:val="00B83F72"/>
    <w:rsid w:val="00B96D3F"/>
    <w:rsid w:val="00BD4849"/>
    <w:rsid w:val="00BE3E76"/>
    <w:rsid w:val="00BF28B8"/>
    <w:rsid w:val="00C0466A"/>
    <w:rsid w:val="00C05CC1"/>
    <w:rsid w:val="00C37DFD"/>
    <w:rsid w:val="00C56889"/>
    <w:rsid w:val="00C63C4B"/>
    <w:rsid w:val="00C742CB"/>
    <w:rsid w:val="00C81797"/>
    <w:rsid w:val="00C82B62"/>
    <w:rsid w:val="00C8332E"/>
    <w:rsid w:val="00CA63B9"/>
    <w:rsid w:val="00CB53A1"/>
    <w:rsid w:val="00CD19C1"/>
    <w:rsid w:val="00CD2436"/>
    <w:rsid w:val="00CD5399"/>
    <w:rsid w:val="00CD5C9E"/>
    <w:rsid w:val="00CF54C7"/>
    <w:rsid w:val="00CF6906"/>
    <w:rsid w:val="00D13D09"/>
    <w:rsid w:val="00D26D83"/>
    <w:rsid w:val="00D644B2"/>
    <w:rsid w:val="00D722AA"/>
    <w:rsid w:val="00D74941"/>
    <w:rsid w:val="00D769EA"/>
    <w:rsid w:val="00D77D64"/>
    <w:rsid w:val="00D91504"/>
    <w:rsid w:val="00DA115B"/>
    <w:rsid w:val="00DB734F"/>
    <w:rsid w:val="00E05F51"/>
    <w:rsid w:val="00E07608"/>
    <w:rsid w:val="00E13AD4"/>
    <w:rsid w:val="00E21EF9"/>
    <w:rsid w:val="00E3202B"/>
    <w:rsid w:val="00E34FDF"/>
    <w:rsid w:val="00E36911"/>
    <w:rsid w:val="00E46898"/>
    <w:rsid w:val="00E61B7C"/>
    <w:rsid w:val="00E63A1A"/>
    <w:rsid w:val="00EA54BB"/>
    <w:rsid w:val="00ED7414"/>
    <w:rsid w:val="00EE3471"/>
    <w:rsid w:val="00F1022C"/>
    <w:rsid w:val="00F21341"/>
    <w:rsid w:val="00F625AF"/>
    <w:rsid w:val="00F70478"/>
    <w:rsid w:val="00F809C5"/>
    <w:rsid w:val="00F9178B"/>
    <w:rsid w:val="00F921EF"/>
    <w:rsid w:val="00F94C2B"/>
    <w:rsid w:val="00FB0B20"/>
    <w:rsid w:val="00FC4679"/>
    <w:rsid w:val="00FE16A9"/>
    <w:rsid w:val="00FE41AE"/>
    <w:rsid w:val="00FF3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2BFEEC"/>
  <w14:defaultImageDpi w14:val="330"/>
  <w15:chartTrackingRefBased/>
  <w15:docId w15:val="{FF0FD9FF-0D10-45BA-942A-F42A918E3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ZA" w:eastAsia="en-ZA" w:bidi="ar-SA"/>
      </w:rPr>
    </w:rPrDefault>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locked="0"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E85"/>
    <w:pPr>
      <w:tabs>
        <w:tab w:val="center" w:pos="4320"/>
        <w:tab w:val="right" w:pos="8640"/>
      </w:tabs>
    </w:pPr>
  </w:style>
  <w:style w:type="character" w:customStyle="1" w:styleId="HeaderChar">
    <w:name w:val="Header Char"/>
    <w:basedOn w:val="DefaultParagraphFont"/>
    <w:link w:val="Header"/>
    <w:uiPriority w:val="99"/>
    <w:rsid w:val="00172E85"/>
  </w:style>
  <w:style w:type="paragraph" w:styleId="Footer">
    <w:name w:val="footer"/>
    <w:basedOn w:val="Normal"/>
    <w:link w:val="FooterChar"/>
    <w:uiPriority w:val="99"/>
    <w:unhideWhenUsed/>
    <w:rsid w:val="00172E85"/>
    <w:pPr>
      <w:tabs>
        <w:tab w:val="center" w:pos="4320"/>
        <w:tab w:val="right" w:pos="8640"/>
      </w:tabs>
    </w:pPr>
  </w:style>
  <w:style w:type="character" w:customStyle="1" w:styleId="FooterChar">
    <w:name w:val="Footer Char"/>
    <w:basedOn w:val="DefaultParagraphFont"/>
    <w:link w:val="Footer"/>
    <w:uiPriority w:val="99"/>
    <w:rsid w:val="00172E85"/>
  </w:style>
  <w:style w:type="paragraph" w:styleId="BalloonText">
    <w:name w:val="Balloon Text"/>
    <w:basedOn w:val="Normal"/>
    <w:link w:val="BalloonTextChar"/>
    <w:uiPriority w:val="99"/>
    <w:semiHidden/>
    <w:unhideWhenUsed/>
    <w:locked/>
    <w:rsid w:val="00172E85"/>
    <w:rPr>
      <w:rFonts w:ascii="Lucida Grande" w:hAnsi="Lucida Grande"/>
      <w:sz w:val="18"/>
      <w:szCs w:val="18"/>
    </w:rPr>
  </w:style>
  <w:style w:type="character" w:customStyle="1" w:styleId="BalloonTextChar">
    <w:name w:val="Balloon Text Char"/>
    <w:link w:val="BalloonText"/>
    <w:uiPriority w:val="99"/>
    <w:semiHidden/>
    <w:rsid w:val="00172E85"/>
    <w:rPr>
      <w:rFonts w:ascii="Lucida Grande" w:hAnsi="Lucida Grande"/>
      <w:sz w:val="18"/>
      <w:szCs w:val="18"/>
    </w:rPr>
  </w:style>
  <w:style w:type="paragraph" w:customStyle="1" w:styleId="BasicParagraph">
    <w:name w:val="[Basic Paragraph]"/>
    <w:basedOn w:val="Normal"/>
    <w:uiPriority w:val="99"/>
    <w:locked/>
    <w:rsid w:val="00172E85"/>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table" w:styleId="TableGrid">
    <w:name w:val="Table Grid"/>
    <w:basedOn w:val="TableNormal"/>
    <w:uiPriority w:val="59"/>
    <w:locked/>
    <w:rsid w:val="00475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45ED8"/>
    <w:pPr>
      <w:autoSpaceDE w:val="0"/>
      <w:autoSpaceDN w:val="0"/>
      <w:adjustRightInd w:val="0"/>
    </w:pPr>
    <w:rPr>
      <w:rFonts w:ascii="Arial Narrow" w:hAnsi="Arial Narrow" w:cs="Arial Narrow"/>
      <w:color w:val="000000"/>
      <w:sz w:val="24"/>
      <w:szCs w:val="24"/>
    </w:rPr>
  </w:style>
  <w:style w:type="paragraph" w:styleId="ListParagraph">
    <w:name w:val="List Paragraph"/>
    <w:basedOn w:val="Normal"/>
    <w:uiPriority w:val="72"/>
    <w:qFormat/>
    <w:locked/>
    <w:rsid w:val="00325022"/>
    <w:pPr>
      <w:ind w:left="720"/>
      <w:contextualSpacing/>
    </w:pPr>
  </w:style>
  <w:style w:type="character" w:styleId="PlaceholderText">
    <w:name w:val="Placeholder Text"/>
    <w:basedOn w:val="DefaultParagraphFont"/>
    <w:uiPriority w:val="99"/>
    <w:unhideWhenUsed/>
    <w:locked/>
    <w:rsid w:val="003C2E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melag\Downloads\TTAF%20LETTERHEAD%2020200406%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EF9ABB01B04CBBBBD11A400B36D066"/>
        <w:category>
          <w:name w:val="General"/>
          <w:gallery w:val="placeholder"/>
        </w:category>
        <w:types>
          <w:type w:val="bbPlcHdr"/>
        </w:types>
        <w:behaviors>
          <w:behavior w:val="content"/>
        </w:behaviors>
        <w:guid w:val="{7ACE43EF-D90E-4373-ACB6-8B8C36D0560D}"/>
      </w:docPartPr>
      <w:docPartBody>
        <w:p w:rsidR="00597FAC" w:rsidRDefault="00697384" w:rsidP="00697384">
          <w:pPr>
            <w:pStyle w:val="A0EF9ABB01B04CBBBBD11A400B36D066"/>
          </w:pPr>
          <w:r w:rsidRPr="00AB53A6">
            <w:rPr>
              <w:rStyle w:val="PlaceholderText"/>
            </w:rPr>
            <w:t>Click or tap here to enter text.</w:t>
          </w:r>
        </w:p>
      </w:docPartBody>
    </w:docPart>
    <w:docPart>
      <w:docPartPr>
        <w:name w:val="B808D77749424C2C842FEC044E7835D6"/>
        <w:category>
          <w:name w:val="General"/>
          <w:gallery w:val="placeholder"/>
        </w:category>
        <w:types>
          <w:type w:val="bbPlcHdr"/>
        </w:types>
        <w:behaviors>
          <w:behavior w:val="content"/>
        </w:behaviors>
        <w:guid w:val="{89263223-4CFA-4D5A-AC61-54494FD72AC4}"/>
      </w:docPartPr>
      <w:docPartBody>
        <w:p w:rsidR="00597FAC" w:rsidRDefault="00697384" w:rsidP="00697384">
          <w:pPr>
            <w:pStyle w:val="B808D77749424C2C842FEC044E7835D6"/>
          </w:pPr>
          <w:r w:rsidRPr="00AB53A6">
            <w:rPr>
              <w:rStyle w:val="PlaceholderText"/>
            </w:rPr>
            <w:t>Click or tap to enter a date.</w:t>
          </w:r>
        </w:p>
      </w:docPartBody>
    </w:docPart>
    <w:docPart>
      <w:docPartPr>
        <w:name w:val="65D8CB14807C40018CBBE7282B195825"/>
        <w:category>
          <w:name w:val="General"/>
          <w:gallery w:val="placeholder"/>
        </w:category>
        <w:types>
          <w:type w:val="bbPlcHdr"/>
        </w:types>
        <w:behaviors>
          <w:behavior w:val="content"/>
        </w:behaviors>
        <w:guid w:val="{6A589007-848D-420E-A60F-887F2B361596}"/>
      </w:docPartPr>
      <w:docPartBody>
        <w:p w:rsidR="00597FAC" w:rsidRDefault="00697384" w:rsidP="00697384">
          <w:pPr>
            <w:pStyle w:val="65D8CB14807C40018CBBE7282B195825"/>
          </w:pPr>
          <w:r w:rsidRPr="00AB53A6">
            <w:rPr>
              <w:rStyle w:val="PlaceholderText"/>
            </w:rPr>
            <w:t>Click or tap here to enter text.</w:t>
          </w:r>
        </w:p>
      </w:docPartBody>
    </w:docPart>
    <w:docPart>
      <w:docPartPr>
        <w:name w:val="2BAD88D5CD4543DC9D24F97B68A8E3CB"/>
        <w:category>
          <w:name w:val="General"/>
          <w:gallery w:val="placeholder"/>
        </w:category>
        <w:types>
          <w:type w:val="bbPlcHdr"/>
        </w:types>
        <w:behaviors>
          <w:behavior w:val="content"/>
        </w:behaviors>
        <w:guid w:val="{650D8900-C096-4BBE-991A-DC91462765EB}"/>
      </w:docPartPr>
      <w:docPartBody>
        <w:p w:rsidR="00597FAC" w:rsidRDefault="00697384" w:rsidP="00697384">
          <w:pPr>
            <w:pStyle w:val="2BAD88D5CD4543DC9D24F97B68A8E3CB"/>
          </w:pPr>
          <w:r w:rsidRPr="00AB53A6">
            <w:rPr>
              <w:rStyle w:val="PlaceholderText"/>
            </w:rPr>
            <w:t>Click or tap here to enter text.</w:t>
          </w:r>
        </w:p>
      </w:docPartBody>
    </w:docPart>
    <w:docPart>
      <w:docPartPr>
        <w:name w:val="9B328D634C404BC881DD924EAB738CD8"/>
        <w:category>
          <w:name w:val="General"/>
          <w:gallery w:val="placeholder"/>
        </w:category>
        <w:types>
          <w:type w:val="bbPlcHdr"/>
        </w:types>
        <w:behaviors>
          <w:behavior w:val="content"/>
        </w:behaviors>
        <w:guid w:val="{FAC03D06-52E9-490A-A743-516D6F6DDF29}"/>
      </w:docPartPr>
      <w:docPartBody>
        <w:p w:rsidR="00597FAC" w:rsidRDefault="00697384" w:rsidP="00697384">
          <w:pPr>
            <w:pStyle w:val="9B328D634C404BC881DD924EAB738CD8"/>
          </w:pPr>
          <w:r w:rsidRPr="00AB53A6">
            <w:rPr>
              <w:rStyle w:val="PlaceholderText"/>
            </w:rPr>
            <w:t>Click or tap here to enter text.</w:t>
          </w:r>
        </w:p>
      </w:docPartBody>
    </w:docPart>
    <w:docPart>
      <w:docPartPr>
        <w:name w:val="F18A6A87ED63479C8EA5D1CCC616B8A4"/>
        <w:category>
          <w:name w:val="General"/>
          <w:gallery w:val="placeholder"/>
        </w:category>
        <w:types>
          <w:type w:val="bbPlcHdr"/>
        </w:types>
        <w:behaviors>
          <w:behavior w:val="content"/>
        </w:behaviors>
        <w:guid w:val="{6091EBF5-7BE2-4BB1-A271-D0B48591C615}"/>
      </w:docPartPr>
      <w:docPartBody>
        <w:p w:rsidR="00730D23" w:rsidRDefault="00355029" w:rsidP="00355029">
          <w:pPr>
            <w:pStyle w:val="F18A6A87ED63479C8EA5D1CCC616B8A4"/>
          </w:pPr>
          <w:r w:rsidRPr="00AB53A6">
            <w:rPr>
              <w:rStyle w:val="PlaceholderText"/>
            </w:rPr>
            <w:t>Click or tap here to enter text.</w:t>
          </w:r>
        </w:p>
      </w:docPartBody>
    </w:docPart>
    <w:docPart>
      <w:docPartPr>
        <w:name w:val="A8FF7590DCEB44FE8BB9C2A5B30C37FA"/>
        <w:category>
          <w:name w:val="General"/>
          <w:gallery w:val="placeholder"/>
        </w:category>
        <w:types>
          <w:type w:val="bbPlcHdr"/>
        </w:types>
        <w:behaviors>
          <w:behavior w:val="content"/>
        </w:behaviors>
        <w:guid w:val="{69E4C8F7-F4B7-47FC-9556-91DD13C32096}"/>
      </w:docPartPr>
      <w:docPartBody>
        <w:p w:rsidR="00730D23" w:rsidRDefault="00355029" w:rsidP="00355029">
          <w:pPr>
            <w:pStyle w:val="A8FF7590DCEB44FE8BB9C2A5B30C37FA"/>
          </w:pPr>
          <w:r w:rsidRPr="00AB53A6">
            <w:rPr>
              <w:rStyle w:val="PlaceholderText"/>
            </w:rPr>
            <w:t>Click or tap to enter a date.</w:t>
          </w:r>
        </w:p>
      </w:docPartBody>
    </w:docPart>
    <w:docPart>
      <w:docPartPr>
        <w:name w:val="881ABED4E61343B99AB9BB95A5DA25BF"/>
        <w:category>
          <w:name w:val="General"/>
          <w:gallery w:val="placeholder"/>
        </w:category>
        <w:types>
          <w:type w:val="bbPlcHdr"/>
        </w:types>
        <w:behaviors>
          <w:behavior w:val="content"/>
        </w:behaviors>
        <w:guid w:val="{D03C03A7-16CA-438A-9919-77DE2538D023}"/>
      </w:docPartPr>
      <w:docPartBody>
        <w:p w:rsidR="00730D23" w:rsidRDefault="00355029" w:rsidP="00355029">
          <w:pPr>
            <w:pStyle w:val="881ABED4E61343B99AB9BB95A5DA25BF"/>
          </w:pPr>
          <w:r w:rsidRPr="00AB53A6">
            <w:rPr>
              <w:rStyle w:val="PlaceholderText"/>
            </w:rPr>
            <w:t>Click or tap here to enter text.</w:t>
          </w:r>
        </w:p>
      </w:docPartBody>
    </w:docPart>
    <w:docPart>
      <w:docPartPr>
        <w:name w:val="0DD2836432624B8186A6E47E5A425976"/>
        <w:category>
          <w:name w:val="General"/>
          <w:gallery w:val="placeholder"/>
        </w:category>
        <w:types>
          <w:type w:val="bbPlcHdr"/>
        </w:types>
        <w:behaviors>
          <w:behavior w:val="content"/>
        </w:behaviors>
        <w:guid w:val="{2EB90117-94A2-47F2-9452-E81B7D010BC2}"/>
      </w:docPartPr>
      <w:docPartBody>
        <w:p w:rsidR="00730D23" w:rsidRDefault="00355029" w:rsidP="00355029">
          <w:pPr>
            <w:pStyle w:val="0DD2836432624B8186A6E47E5A425976"/>
          </w:pPr>
          <w:r w:rsidRPr="00AB53A6">
            <w:rPr>
              <w:rStyle w:val="PlaceholderText"/>
            </w:rPr>
            <w:t>Click or tap to enter a date.</w:t>
          </w:r>
        </w:p>
      </w:docPartBody>
    </w:docPart>
    <w:docPart>
      <w:docPartPr>
        <w:name w:val="4018D97C47DC4B13924A810BD00E4275"/>
        <w:category>
          <w:name w:val="General"/>
          <w:gallery w:val="placeholder"/>
        </w:category>
        <w:types>
          <w:type w:val="bbPlcHdr"/>
        </w:types>
        <w:behaviors>
          <w:behavior w:val="content"/>
        </w:behaviors>
        <w:guid w:val="{194DFCFA-5773-4299-856B-4FD88AA0A1A1}"/>
      </w:docPartPr>
      <w:docPartBody>
        <w:p w:rsidR="00730D23" w:rsidRDefault="00355029" w:rsidP="00355029">
          <w:pPr>
            <w:pStyle w:val="4018D97C47DC4B13924A810BD00E4275"/>
          </w:pPr>
          <w:r w:rsidRPr="00AB53A6">
            <w:rPr>
              <w:rStyle w:val="PlaceholderText"/>
            </w:rPr>
            <w:t>Click or tap here to enter text.</w:t>
          </w:r>
        </w:p>
      </w:docPartBody>
    </w:docPart>
    <w:docPart>
      <w:docPartPr>
        <w:name w:val="A5303BC47F354B7181E11F33FAE000A7"/>
        <w:category>
          <w:name w:val="General"/>
          <w:gallery w:val="placeholder"/>
        </w:category>
        <w:types>
          <w:type w:val="bbPlcHdr"/>
        </w:types>
        <w:behaviors>
          <w:behavior w:val="content"/>
        </w:behaviors>
        <w:guid w:val="{0BCB5335-17E2-431B-BDD6-7876492957B6}"/>
      </w:docPartPr>
      <w:docPartBody>
        <w:p w:rsidR="00730D23" w:rsidRDefault="00355029" w:rsidP="00355029">
          <w:pPr>
            <w:pStyle w:val="A5303BC47F354B7181E11F33FAE000A7"/>
          </w:pPr>
          <w:r w:rsidRPr="00AB53A6">
            <w:rPr>
              <w:rStyle w:val="PlaceholderText"/>
            </w:rPr>
            <w:t>Click or tap to enter a date.</w:t>
          </w:r>
        </w:p>
      </w:docPartBody>
    </w:docPart>
    <w:docPart>
      <w:docPartPr>
        <w:name w:val="895B841B504B42A18A6499C48FE2894C"/>
        <w:category>
          <w:name w:val="General"/>
          <w:gallery w:val="placeholder"/>
        </w:category>
        <w:types>
          <w:type w:val="bbPlcHdr"/>
        </w:types>
        <w:behaviors>
          <w:behavior w:val="content"/>
        </w:behaviors>
        <w:guid w:val="{CCB83CAB-C2F8-448A-A487-7B7082346EAE}"/>
      </w:docPartPr>
      <w:docPartBody>
        <w:p w:rsidR="00730D23" w:rsidRDefault="00355029" w:rsidP="00355029">
          <w:pPr>
            <w:pStyle w:val="895B841B504B42A18A6499C48FE2894C"/>
          </w:pPr>
          <w:r w:rsidRPr="00AB53A6">
            <w:rPr>
              <w:rStyle w:val="PlaceholderText"/>
            </w:rPr>
            <w:t>Click or tap here to enter text.</w:t>
          </w:r>
        </w:p>
      </w:docPartBody>
    </w:docPart>
    <w:docPart>
      <w:docPartPr>
        <w:name w:val="A0CFEB17632746809A8FA3E219C41D54"/>
        <w:category>
          <w:name w:val="General"/>
          <w:gallery w:val="placeholder"/>
        </w:category>
        <w:types>
          <w:type w:val="bbPlcHdr"/>
        </w:types>
        <w:behaviors>
          <w:behavior w:val="content"/>
        </w:behaviors>
        <w:guid w:val="{27BF27D8-6E0E-4178-AC9A-147FF98E5688}"/>
      </w:docPartPr>
      <w:docPartBody>
        <w:p w:rsidR="00730D23" w:rsidRDefault="00355029" w:rsidP="00355029">
          <w:pPr>
            <w:pStyle w:val="A0CFEB17632746809A8FA3E219C41D54"/>
          </w:pPr>
          <w:r w:rsidRPr="00AB53A6">
            <w:rPr>
              <w:rStyle w:val="PlaceholderText"/>
            </w:rPr>
            <w:t>Click or tap to enter a date.</w:t>
          </w:r>
        </w:p>
      </w:docPartBody>
    </w:docPart>
    <w:docPart>
      <w:docPartPr>
        <w:name w:val="BB841D5C0D22411B909EBEABB221DCEE"/>
        <w:category>
          <w:name w:val="General"/>
          <w:gallery w:val="placeholder"/>
        </w:category>
        <w:types>
          <w:type w:val="bbPlcHdr"/>
        </w:types>
        <w:behaviors>
          <w:behavior w:val="content"/>
        </w:behaviors>
        <w:guid w:val="{7AF7F2B5-7AFB-4785-919D-4A0D58312596}"/>
      </w:docPartPr>
      <w:docPartBody>
        <w:p w:rsidR="001B3B23" w:rsidRDefault="001B3B23" w:rsidP="001B3B23">
          <w:pPr>
            <w:pStyle w:val="BB841D5C0D22411B909EBEABB221DCEE"/>
          </w:pPr>
          <w:r w:rsidRPr="00AB53A6">
            <w:rPr>
              <w:rStyle w:val="PlaceholderText"/>
            </w:rPr>
            <w:t>Click or tap here to enter text.</w:t>
          </w:r>
        </w:p>
      </w:docPartBody>
    </w:docPart>
    <w:docPart>
      <w:docPartPr>
        <w:name w:val="E38D542C3C9046CA81EF60F2008427D6"/>
        <w:category>
          <w:name w:val="General"/>
          <w:gallery w:val="placeholder"/>
        </w:category>
        <w:types>
          <w:type w:val="bbPlcHdr"/>
        </w:types>
        <w:behaviors>
          <w:behavior w:val="content"/>
        </w:behaviors>
        <w:guid w:val="{2F094843-7C65-4D6C-B0B3-22B6459E4267}"/>
      </w:docPartPr>
      <w:docPartBody>
        <w:p w:rsidR="001B3B23" w:rsidRDefault="001B3B23" w:rsidP="001B3B23">
          <w:pPr>
            <w:pStyle w:val="E38D542C3C9046CA81EF60F2008427D6"/>
          </w:pPr>
          <w:r w:rsidRPr="00AB53A6">
            <w:rPr>
              <w:rStyle w:val="PlaceholderText"/>
            </w:rPr>
            <w:t>Click or tap here to enter text.</w:t>
          </w:r>
        </w:p>
      </w:docPartBody>
    </w:docPart>
    <w:docPart>
      <w:docPartPr>
        <w:name w:val="F1231E9D66BD4B138516648CA5E0D1D5"/>
        <w:category>
          <w:name w:val="General"/>
          <w:gallery w:val="placeholder"/>
        </w:category>
        <w:types>
          <w:type w:val="bbPlcHdr"/>
        </w:types>
        <w:behaviors>
          <w:behavior w:val="content"/>
        </w:behaviors>
        <w:guid w:val="{02F9B529-2836-41D5-9527-8B56FC209CF2}"/>
      </w:docPartPr>
      <w:docPartBody>
        <w:p w:rsidR="001B3B23" w:rsidRDefault="001B3B23" w:rsidP="001B3B23">
          <w:pPr>
            <w:pStyle w:val="F1231E9D66BD4B138516648CA5E0D1D5"/>
          </w:pPr>
          <w:r w:rsidRPr="00AB53A6">
            <w:rPr>
              <w:rStyle w:val="PlaceholderText"/>
            </w:rPr>
            <w:t>Click or tap here to enter text.</w:t>
          </w:r>
        </w:p>
      </w:docPartBody>
    </w:docPart>
    <w:docPart>
      <w:docPartPr>
        <w:name w:val="603F02449E734F20B25402692ED9FEC5"/>
        <w:category>
          <w:name w:val="General"/>
          <w:gallery w:val="placeholder"/>
        </w:category>
        <w:types>
          <w:type w:val="bbPlcHdr"/>
        </w:types>
        <w:behaviors>
          <w:behavior w:val="content"/>
        </w:behaviors>
        <w:guid w:val="{296D3BDE-2A3A-4E11-8404-DDBBA6DBCB35}"/>
      </w:docPartPr>
      <w:docPartBody>
        <w:p w:rsidR="008A792B" w:rsidRDefault="00A40012" w:rsidP="00A40012">
          <w:pPr>
            <w:pStyle w:val="603F02449E734F20B25402692ED9FEC5"/>
          </w:pPr>
          <w:r w:rsidRPr="00AB53A6">
            <w:rPr>
              <w:rStyle w:val="PlaceholderText"/>
            </w:rPr>
            <w:t>Click or tap here to enter text.</w:t>
          </w:r>
        </w:p>
      </w:docPartBody>
    </w:docPart>
    <w:docPart>
      <w:docPartPr>
        <w:name w:val="C24A4B1BA063477EB188869E495C4270"/>
        <w:category>
          <w:name w:val="General"/>
          <w:gallery w:val="placeholder"/>
        </w:category>
        <w:types>
          <w:type w:val="bbPlcHdr"/>
        </w:types>
        <w:behaviors>
          <w:behavior w:val="content"/>
        </w:behaviors>
        <w:guid w:val="{D2722524-BD1B-4F1D-90BD-95BEB10D20F9}"/>
      </w:docPartPr>
      <w:docPartBody>
        <w:p w:rsidR="008A792B" w:rsidRDefault="00A40012" w:rsidP="00A40012">
          <w:pPr>
            <w:pStyle w:val="C24A4B1BA063477EB188869E495C4270"/>
          </w:pPr>
          <w:r w:rsidRPr="00AB53A6">
            <w:rPr>
              <w:rStyle w:val="PlaceholderText"/>
            </w:rPr>
            <w:t>Click or tap here to enter text.</w:t>
          </w:r>
        </w:p>
      </w:docPartBody>
    </w:docPart>
    <w:docPart>
      <w:docPartPr>
        <w:name w:val="064255E0A5EB4F06AE85F2C0475A2F8D"/>
        <w:category>
          <w:name w:val="General"/>
          <w:gallery w:val="placeholder"/>
        </w:category>
        <w:types>
          <w:type w:val="bbPlcHdr"/>
        </w:types>
        <w:behaviors>
          <w:behavior w:val="content"/>
        </w:behaviors>
        <w:guid w:val="{480AB336-ABBA-42D3-B063-1695B0EEA845}"/>
      </w:docPartPr>
      <w:docPartBody>
        <w:p w:rsidR="008A792B" w:rsidRDefault="00A40012" w:rsidP="00A40012">
          <w:pPr>
            <w:pStyle w:val="064255E0A5EB4F06AE85F2C0475A2F8D"/>
          </w:pPr>
          <w:r w:rsidRPr="00AB53A6">
            <w:rPr>
              <w:rStyle w:val="PlaceholderText"/>
            </w:rPr>
            <w:t>Click or tap here to enter text.</w:t>
          </w:r>
        </w:p>
      </w:docPartBody>
    </w:docPart>
    <w:docPart>
      <w:docPartPr>
        <w:name w:val="7E1B6ED15C864F6ABBCE73A9BD818EE3"/>
        <w:category>
          <w:name w:val="General"/>
          <w:gallery w:val="placeholder"/>
        </w:category>
        <w:types>
          <w:type w:val="bbPlcHdr"/>
        </w:types>
        <w:behaviors>
          <w:behavior w:val="content"/>
        </w:behaviors>
        <w:guid w:val="{F9ABC89B-A285-4C8C-B0E9-8BF00E20211C}"/>
      </w:docPartPr>
      <w:docPartBody>
        <w:p w:rsidR="008A792B" w:rsidRDefault="00A40012" w:rsidP="00A40012">
          <w:pPr>
            <w:pStyle w:val="7E1B6ED15C864F6ABBCE73A9BD818EE3"/>
          </w:pPr>
          <w:r w:rsidRPr="00AB53A6">
            <w:rPr>
              <w:rStyle w:val="PlaceholderText"/>
            </w:rPr>
            <w:t>Click or tap here to enter text.</w:t>
          </w:r>
        </w:p>
      </w:docPartBody>
    </w:docPart>
    <w:docPart>
      <w:docPartPr>
        <w:name w:val="6C043D4A500D4E16931BDB4045C64310"/>
        <w:category>
          <w:name w:val="General"/>
          <w:gallery w:val="placeholder"/>
        </w:category>
        <w:types>
          <w:type w:val="bbPlcHdr"/>
        </w:types>
        <w:behaviors>
          <w:behavior w:val="content"/>
        </w:behaviors>
        <w:guid w:val="{7428C6AD-A992-4CC2-8841-7D1735D8FE61}"/>
      </w:docPartPr>
      <w:docPartBody>
        <w:p w:rsidR="008A792B" w:rsidRDefault="00A40012" w:rsidP="00A40012">
          <w:pPr>
            <w:pStyle w:val="6C043D4A500D4E16931BDB4045C64310"/>
          </w:pPr>
          <w:r w:rsidRPr="00AB53A6">
            <w:rPr>
              <w:rStyle w:val="PlaceholderText"/>
            </w:rPr>
            <w:t>Click or tap here to enter text.</w:t>
          </w:r>
        </w:p>
      </w:docPartBody>
    </w:docPart>
    <w:docPart>
      <w:docPartPr>
        <w:name w:val="F4D25EC0FC554780A684687B703FDD21"/>
        <w:category>
          <w:name w:val="General"/>
          <w:gallery w:val="placeholder"/>
        </w:category>
        <w:types>
          <w:type w:val="bbPlcHdr"/>
        </w:types>
        <w:behaviors>
          <w:behavior w:val="content"/>
        </w:behaviors>
        <w:guid w:val="{1CB5AA77-4245-45FB-BB2A-65C9AD0E5E51}"/>
      </w:docPartPr>
      <w:docPartBody>
        <w:p w:rsidR="008A792B" w:rsidRDefault="00A40012" w:rsidP="00A40012">
          <w:pPr>
            <w:pStyle w:val="F4D25EC0FC554780A684687B703FDD21"/>
          </w:pPr>
          <w:r w:rsidRPr="00AB53A6">
            <w:rPr>
              <w:rStyle w:val="PlaceholderText"/>
            </w:rPr>
            <w:t>Click or tap here to enter text.</w:t>
          </w:r>
        </w:p>
      </w:docPartBody>
    </w:docPart>
    <w:docPart>
      <w:docPartPr>
        <w:name w:val="0BA0065900664CF9969CD920CB984360"/>
        <w:category>
          <w:name w:val="General"/>
          <w:gallery w:val="placeholder"/>
        </w:category>
        <w:types>
          <w:type w:val="bbPlcHdr"/>
        </w:types>
        <w:behaviors>
          <w:behavior w:val="content"/>
        </w:behaviors>
        <w:guid w:val="{D770E663-9462-4E94-AD20-E597EBD00E21}"/>
      </w:docPartPr>
      <w:docPartBody>
        <w:p w:rsidR="008A792B" w:rsidRDefault="00A40012" w:rsidP="00A40012">
          <w:pPr>
            <w:pStyle w:val="0BA0065900664CF9969CD920CB984360"/>
          </w:pPr>
          <w:r w:rsidRPr="00AB53A6">
            <w:rPr>
              <w:rStyle w:val="PlaceholderText"/>
            </w:rPr>
            <w:t>Click or tap here to enter text.</w:t>
          </w:r>
        </w:p>
      </w:docPartBody>
    </w:docPart>
    <w:docPart>
      <w:docPartPr>
        <w:name w:val="283B0EB6142F4F2BAD307D1AF007D497"/>
        <w:category>
          <w:name w:val="General"/>
          <w:gallery w:val="placeholder"/>
        </w:category>
        <w:types>
          <w:type w:val="bbPlcHdr"/>
        </w:types>
        <w:behaviors>
          <w:behavior w:val="content"/>
        </w:behaviors>
        <w:guid w:val="{3AF799B6-F393-4389-BEA6-D75731C9C3D9}"/>
      </w:docPartPr>
      <w:docPartBody>
        <w:p w:rsidR="008A792B" w:rsidRDefault="00A40012" w:rsidP="00A40012">
          <w:pPr>
            <w:pStyle w:val="283B0EB6142F4F2BAD307D1AF007D497"/>
          </w:pPr>
          <w:r w:rsidRPr="00AB53A6">
            <w:rPr>
              <w:rStyle w:val="PlaceholderText"/>
            </w:rPr>
            <w:t>Click or tap here to enter text.</w:t>
          </w:r>
        </w:p>
      </w:docPartBody>
    </w:docPart>
    <w:docPart>
      <w:docPartPr>
        <w:name w:val="3E9C53118CD04A2E8D9F8C4DC377B6BE"/>
        <w:category>
          <w:name w:val="General"/>
          <w:gallery w:val="placeholder"/>
        </w:category>
        <w:types>
          <w:type w:val="bbPlcHdr"/>
        </w:types>
        <w:behaviors>
          <w:behavior w:val="content"/>
        </w:behaviors>
        <w:guid w:val="{4AA2B675-3B1C-40A6-B054-BD94FB4D3D57}"/>
      </w:docPartPr>
      <w:docPartBody>
        <w:p w:rsidR="008A792B" w:rsidRDefault="00A40012" w:rsidP="00A40012">
          <w:pPr>
            <w:pStyle w:val="3E9C53118CD04A2E8D9F8C4DC377B6BE"/>
          </w:pPr>
          <w:r w:rsidRPr="00AB53A6">
            <w:rPr>
              <w:rStyle w:val="PlaceholderText"/>
            </w:rPr>
            <w:t>Click or tap here to enter text.</w:t>
          </w:r>
        </w:p>
      </w:docPartBody>
    </w:docPart>
    <w:docPart>
      <w:docPartPr>
        <w:name w:val="F2D59897FC214F2DBBDF7DD252EA138D"/>
        <w:category>
          <w:name w:val="General"/>
          <w:gallery w:val="placeholder"/>
        </w:category>
        <w:types>
          <w:type w:val="bbPlcHdr"/>
        </w:types>
        <w:behaviors>
          <w:behavior w:val="content"/>
        </w:behaviors>
        <w:guid w:val="{2D6ECD06-9C24-4729-85C3-86C5D2D12377}"/>
      </w:docPartPr>
      <w:docPartBody>
        <w:p w:rsidR="008A792B" w:rsidRDefault="00A40012" w:rsidP="00A40012">
          <w:pPr>
            <w:pStyle w:val="F2D59897FC214F2DBBDF7DD252EA138D"/>
          </w:pPr>
          <w:r w:rsidRPr="00AB53A6">
            <w:rPr>
              <w:rStyle w:val="PlaceholderText"/>
            </w:rPr>
            <w:t>Click or tap here to enter text.</w:t>
          </w:r>
        </w:p>
      </w:docPartBody>
    </w:docPart>
    <w:docPart>
      <w:docPartPr>
        <w:name w:val="8641AA9009994391855FDA3D73C938C1"/>
        <w:category>
          <w:name w:val="General"/>
          <w:gallery w:val="placeholder"/>
        </w:category>
        <w:types>
          <w:type w:val="bbPlcHdr"/>
        </w:types>
        <w:behaviors>
          <w:behavior w:val="content"/>
        </w:behaviors>
        <w:guid w:val="{A49D436B-679C-4CDC-A52C-548F0E29AE23}"/>
      </w:docPartPr>
      <w:docPartBody>
        <w:p w:rsidR="008A792B" w:rsidRDefault="00A40012" w:rsidP="00A40012">
          <w:pPr>
            <w:pStyle w:val="8641AA9009994391855FDA3D73C938C1"/>
          </w:pPr>
          <w:r w:rsidRPr="00AB53A6">
            <w:rPr>
              <w:rStyle w:val="PlaceholderText"/>
            </w:rPr>
            <w:t>Click or tap here to enter text.</w:t>
          </w:r>
        </w:p>
      </w:docPartBody>
    </w:docPart>
    <w:docPart>
      <w:docPartPr>
        <w:name w:val="E1D00EC2FC254473B9A3B687F739FF81"/>
        <w:category>
          <w:name w:val="General"/>
          <w:gallery w:val="placeholder"/>
        </w:category>
        <w:types>
          <w:type w:val="bbPlcHdr"/>
        </w:types>
        <w:behaviors>
          <w:behavior w:val="content"/>
        </w:behaviors>
        <w:guid w:val="{D6925B96-F806-41C2-B096-893FC431B9CE}"/>
      </w:docPartPr>
      <w:docPartBody>
        <w:p w:rsidR="008A792B" w:rsidRDefault="00A40012" w:rsidP="00A40012">
          <w:pPr>
            <w:pStyle w:val="E1D00EC2FC254473B9A3B687F739FF81"/>
          </w:pPr>
          <w:r w:rsidRPr="00AB53A6">
            <w:rPr>
              <w:rStyle w:val="PlaceholderText"/>
            </w:rPr>
            <w:t>Click or tap here to enter text.</w:t>
          </w:r>
        </w:p>
      </w:docPartBody>
    </w:docPart>
    <w:docPart>
      <w:docPartPr>
        <w:name w:val="2FA743AF159D453AA815C6FF9CB922A4"/>
        <w:category>
          <w:name w:val="General"/>
          <w:gallery w:val="placeholder"/>
        </w:category>
        <w:types>
          <w:type w:val="bbPlcHdr"/>
        </w:types>
        <w:behaviors>
          <w:behavior w:val="content"/>
        </w:behaviors>
        <w:guid w:val="{23138A27-4D66-4C33-BC69-3AB1F2CD9998}"/>
      </w:docPartPr>
      <w:docPartBody>
        <w:p w:rsidR="008A792B" w:rsidRDefault="00A40012" w:rsidP="00A40012">
          <w:pPr>
            <w:pStyle w:val="2FA743AF159D453AA815C6FF9CB922A4"/>
          </w:pPr>
          <w:r w:rsidRPr="00AB53A6">
            <w:rPr>
              <w:rStyle w:val="PlaceholderText"/>
            </w:rPr>
            <w:t>Click or tap here to enter text.</w:t>
          </w:r>
        </w:p>
      </w:docPartBody>
    </w:docPart>
    <w:docPart>
      <w:docPartPr>
        <w:name w:val="F62E4564168F4AB2BB89D0976022D9AA"/>
        <w:category>
          <w:name w:val="General"/>
          <w:gallery w:val="placeholder"/>
        </w:category>
        <w:types>
          <w:type w:val="bbPlcHdr"/>
        </w:types>
        <w:behaviors>
          <w:behavior w:val="content"/>
        </w:behaviors>
        <w:guid w:val="{E1062B56-D62B-4FA6-BB8D-535604677879}"/>
      </w:docPartPr>
      <w:docPartBody>
        <w:p w:rsidR="008A792B" w:rsidRDefault="00A40012" w:rsidP="00A40012">
          <w:pPr>
            <w:pStyle w:val="F62E4564168F4AB2BB89D0976022D9AA"/>
          </w:pPr>
          <w:r w:rsidRPr="00AB53A6">
            <w:rPr>
              <w:rStyle w:val="PlaceholderText"/>
            </w:rPr>
            <w:t>Click or tap here to enter text.</w:t>
          </w:r>
        </w:p>
      </w:docPartBody>
    </w:docPart>
    <w:docPart>
      <w:docPartPr>
        <w:name w:val="13723D1CEBB149CC819D49967BF32F5F"/>
        <w:category>
          <w:name w:val="General"/>
          <w:gallery w:val="placeholder"/>
        </w:category>
        <w:types>
          <w:type w:val="bbPlcHdr"/>
        </w:types>
        <w:behaviors>
          <w:behavior w:val="content"/>
        </w:behaviors>
        <w:guid w:val="{D3BDFD8A-5E36-425B-8AFB-49BBAC7F28CD}"/>
      </w:docPartPr>
      <w:docPartBody>
        <w:p w:rsidR="008A792B" w:rsidRDefault="00A40012" w:rsidP="00A40012">
          <w:pPr>
            <w:pStyle w:val="13723D1CEBB149CC819D49967BF32F5F"/>
          </w:pPr>
          <w:r w:rsidRPr="00AB53A6">
            <w:rPr>
              <w:rStyle w:val="PlaceholderText"/>
            </w:rPr>
            <w:t>Click or tap here to enter text.</w:t>
          </w:r>
        </w:p>
      </w:docPartBody>
    </w:docPart>
    <w:docPart>
      <w:docPartPr>
        <w:name w:val="E6F47F87789A4B72B3C2E87F0FA7612A"/>
        <w:category>
          <w:name w:val="General"/>
          <w:gallery w:val="placeholder"/>
        </w:category>
        <w:types>
          <w:type w:val="bbPlcHdr"/>
        </w:types>
        <w:behaviors>
          <w:behavior w:val="content"/>
        </w:behaviors>
        <w:guid w:val="{4508DC54-E250-4278-8E6B-7E2F2355E02C}"/>
      </w:docPartPr>
      <w:docPartBody>
        <w:p w:rsidR="008A792B" w:rsidRDefault="00A40012" w:rsidP="00A40012">
          <w:pPr>
            <w:pStyle w:val="E6F47F87789A4B72B3C2E87F0FA7612A"/>
          </w:pPr>
          <w:r w:rsidRPr="00AB53A6">
            <w:rPr>
              <w:rStyle w:val="PlaceholderText"/>
            </w:rPr>
            <w:t>Click or tap here to enter text.</w:t>
          </w:r>
        </w:p>
      </w:docPartBody>
    </w:docPart>
    <w:docPart>
      <w:docPartPr>
        <w:name w:val="5EF0E1F8B114482BAF052C76725D1B9B"/>
        <w:category>
          <w:name w:val="General"/>
          <w:gallery w:val="placeholder"/>
        </w:category>
        <w:types>
          <w:type w:val="bbPlcHdr"/>
        </w:types>
        <w:behaviors>
          <w:behavior w:val="content"/>
        </w:behaviors>
        <w:guid w:val="{A517A099-3E87-4E67-8775-FD886F2C75BB}"/>
      </w:docPartPr>
      <w:docPartBody>
        <w:p w:rsidR="008A792B" w:rsidRDefault="00A40012" w:rsidP="00A40012">
          <w:pPr>
            <w:pStyle w:val="5EF0E1F8B114482BAF052C76725D1B9B"/>
          </w:pPr>
          <w:r w:rsidRPr="00AB53A6">
            <w:rPr>
              <w:rStyle w:val="PlaceholderText"/>
            </w:rPr>
            <w:t>Click or tap here to enter text.</w:t>
          </w:r>
        </w:p>
      </w:docPartBody>
    </w:docPart>
    <w:docPart>
      <w:docPartPr>
        <w:name w:val="283B4186E59A4EF09C203015FAC5CE36"/>
        <w:category>
          <w:name w:val="General"/>
          <w:gallery w:val="placeholder"/>
        </w:category>
        <w:types>
          <w:type w:val="bbPlcHdr"/>
        </w:types>
        <w:behaviors>
          <w:behavior w:val="content"/>
        </w:behaviors>
        <w:guid w:val="{725EC74E-6E8E-414E-AAFA-62BD7A7EB31F}"/>
      </w:docPartPr>
      <w:docPartBody>
        <w:p w:rsidR="008A792B" w:rsidRDefault="00A40012" w:rsidP="00A40012">
          <w:pPr>
            <w:pStyle w:val="283B4186E59A4EF09C203015FAC5CE36"/>
          </w:pPr>
          <w:r w:rsidRPr="00AB53A6">
            <w:rPr>
              <w:rStyle w:val="PlaceholderText"/>
            </w:rPr>
            <w:t>Click or tap here to enter text.</w:t>
          </w:r>
        </w:p>
      </w:docPartBody>
    </w:docPart>
    <w:docPart>
      <w:docPartPr>
        <w:name w:val="0273C5C7CB934AF7911C6D6AD4AD24B2"/>
        <w:category>
          <w:name w:val="General"/>
          <w:gallery w:val="placeholder"/>
        </w:category>
        <w:types>
          <w:type w:val="bbPlcHdr"/>
        </w:types>
        <w:behaviors>
          <w:behavior w:val="content"/>
        </w:behaviors>
        <w:guid w:val="{BC6FEC48-CFA0-4135-897B-5228F2A2D330}"/>
      </w:docPartPr>
      <w:docPartBody>
        <w:p w:rsidR="008A792B" w:rsidRDefault="00A40012" w:rsidP="00A40012">
          <w:pPr>
            <w:pStyle w:val="0273C5C7CB934AF7911C6D6AD4AD24B2"/>
          </w:pPr>
          <w:r w:rsidRPr="00AB53A6">
            <w:rPr>
              <w:rStyle w:val="PlaceholderText"/>
            </w:rPr>
            <w:t>Click or tap here to enter text.</w:t>
          </w:r>
        </w:p>
      </w:docPartBody>
    </w:docPart>
    <w:docPart>
      <w:docPartPr>
        <w:name w:val="52A23AF02EF14B23BD7CBA2874719844"/>
        <w:category>
          <w:name w:val="General"/>
          <w:gallery w:val="placeholder"/>
        </w:category>
        <w:types>
          <w:type w:val="bbPlcHdr"/>
        </w:types>
        <w:behaviors>
          <w:behavior w:val="content"/>
        </w:behaviors>
        <w:guid w:val="{91132136-F73B-40E4-8D87-96C19B32855A}"/>
      </w:docPartPr>
      <w:docPartBody>
        <w:p w:rsidR="008A792B" w:rsidRDefault="00A40012" w:rsidP="00A40012">
          <w:pPr>
            <w:pStyle w:val="52A23AF02EF14B23BD7CBA2874719844"/>
          </w:pPr>
          <w:r w:rsidRPr="00AB53A6">
            <w:rPr>
              <w:rStyle w:val="PlaceholderText"/>
            </w:rPr>
            <w:t>Click or tap here to enter text.</w:t>
          </w:r>
        </w:p>
      </w:docPartBody>
    </w:docPart>
    <w:docPart>
      <w:docPartPr>
        <w:name w:val="0FB8CDE82B2A49A7AA1DBCE3CD238EC0"/>
        <w:category>
          <w:name w:val="General"/>
          <w:gallery w:val="placeholder"/>
        </w:category>
        <w:types>
          <w:type w:val="bbPlcHdr"/>
        </w:types>
        <w:behaviors>
          <w:behavior w:val="content"/>
        </w:behaviors>
        <w:guid w:val="{50497668-2F84-41BF-8266-CD1603C30BC0}"/>
      </w:docPartPr>
      <w:docPartBody>
        <w:p w:rsidR="008A792B" w:rsidRDefault="00A40012" w:rsidP="00A40012">
          <w:pPr>
            <w:pStyle w:val="0FB8CDE82B2A49A7AA1DBCE3CD238EC0"/>
          </w:pPr>
          <w:r w:rsidRPr="00AB53A6">
            <w:rPr>
              <w:rStyle w:val="PlaceholderText"/>
            </w:rPr>
            <w:t>Click or tap here to enter text.</w:t>
          </w:r>
        </w:p>
      </w:docPartBody>
    </w:docPart>
    <w:docPart>
      <w:docPartPr>
        <w:name w:val="00095B59DF2B4EBAB10A29A2B4300AA2"/>
        <w:category>
          <w:name w:val="General"/>
          <w:gallery w:val="placeholder"/>
        </w:category>
        <w:types>
          <w:type w:val="bbPlcHdr"/>
        </w:types>
        <w:behaviors>
          <w:behavior w:val="content"/>
        </w:behaviors>
        <w:guid w:val="{DC977BE7-4FF4-4DA2-91C5-0AC7D765A04F}"/>
      </w:docPartPr>
      <w:docPartBody>
        <w:p w:rsidR="008A792B" w:rsidRDefault="00A40012" w:rsidP="00A40012">
          <w:pPr>
            <w:pStyle w:val="00095B59DF2B4EBAB10A29A2B4300AA2"/>
          </w:pPr>
          <w:r w:rsidRPr="00AB53A6">
            <w:rPr>
              <w:rStyle w:val="PlaceholderText"/>
            </w:rPr>
            <w:t>Click or tap here to enter text.</w:t>
          </w:r>
        </w:p>
      </w:docPartBody>
    </w:docPart>
    <w:docPart>
      <w:docPartPr>
        <w:name w:val="F0E0E0424B4F476C94D5B8248C5FF5DC"/>
        <w:category>
          <w:name w:val="General"/>
          <w:gallery w:val="placeholder"/>
        </w:category>
        <w:types>
          <w:type w:val="bbPlcHdr"/>
        </w:types>
        <w:behaviors>
          <w:behavior w:val="content"/>
        </w:behaviors>
        <w:guid w:val="{7617DB40-9FB1-4EF4-BCA9-A12F6B8D03A7}"/>
      </w:docPartPr>
      <w:docPartBody>
        <w:p w:rsidR="008A792B" w:rsidRDefault="00A40012" w:rsidP="00A40012">
          <w:pPr>
            <w:pStyle w:val="F0E0E0424B4F476C94D5B8248C5FF5DC"/>
          </w:pPr>
          <w:r w:rsidRPr="00AB53A6">
            <w:rPr>
              <w:rStyle w:val="PlaceholderText"/>
            </w:rPr>
            <w:t>Click or tap here to enter text.</w:t>
          </w:r>
        </w:p>
      </w:docPartBody>
    </w:docPart>
    <w:docPart>
      <w:docPartPr>
        <w:name w:val="FD6874FE24A7435E83EC5648ED8E1B67"/>
        <w:category>
          <w:name w:val="General"/>
          <w:gallery w:val="placeholder"/>
        </w:category>
        <w:types>
          <w:type w:val="bbPlcHdr"/>
        </w:types>
        <w:behaviors>
          <w:behavior w:val="content"/>
        </w:behaviors>
        <w:guid w:val="{1DFE95CA-2227-4261-B765-B2E76051CAC0}"/>
      </w:docPartPr>
      <w:docPartBody>
        <w:p w:rsidR="008A792B" w:rsidRDefault="00A40012" w:rsidP="00A40012">
          <w:pPr>
            <w:pStyle w:val="FD6874FE24A7435E83EC5648ED8E1B67"/>
          </w:pPr>
          <w:r w:rsidRPr="00AB53A6">
            <w:rPr>
              <w:rStyle w:val="PlaceholderText"/>
            </w:rPr>
            <w:t>Click or tap here to enter text.</w:t>
          </w:r>
        </w:p>
      </w:docPartBody>
    </w:docPart>
    <w:docPart>
      <w:docPartPr>
        <w:name w:val="3E7D3A2BAA494E1FA7D9865B802D399E"/>
        <w:category>
          <w:name w:val="General"/>
          <w:gallery w:val="placeholder"/>
        </w:category>
        <w:types>
          <w:type w:val="bbPlcHdr"/>
        </w:types>
        <w:behaviors>
          <w:behavior w:val="content"/>
        </w:behaviors>
        <w:guid w:val="{809C23C1-F2A2-49DA-9D2B-0707EBE20AD4}"/>
      </w:docPartPr>
      <w:docPartBody>
        <w:p w:rsidR="008A792B" w:rsidRDefault="00A40012" w:rsidP="00A40012">
          <w:pPr>
            <w:pStyle w:val="3E7D3A2BAA494E1FA7D9865B802D399E"/>
          </w:pPr>
          <w:r w:rsidRPr="00AB53A6">
            <w:rPr>
              <w:rStyle w:val="PlaceholderText"/>
            </w:rPr>
            <w:t>Click or tap here to enter text.</w:t>
          </w:r>
        </w:p>
      </w:docPartBody>
    </w:docPart>
    <w:docPart>
      <w:docPartPr>
        <w:name w:val="BD3E44D176394011AB1345FC8DE20556"/>
        <w:category>
          <w:name w:val="General"/>
          <w:gallery w:val="placeholder"/>
        </w:category>
        <w:types>
          <w:type w:val="bbPlcHdr"/>
        </w:types>
        <w:behaviors>
          <w:behavior w:val="content"/>
        </w:behaviors>
        <w:guid w:val="{72FB815C-196B-4767-8AFD-1D68F56470D6}"/>
      </w:docPartPr>
      <w:docPartBody>
        <w:p w:rsidR="008A792B" w:rsidRDefault="00A40012" w:rsidP="00A40012">
          <w:pPr>
            <w:pStyle w:val="BD3E44D176394011AB1345FC8DE20556"/>
          </w:pPr>
          <w:r w:rsidRPr="00AB53A6">
            <w:rPr>
              <w:rStyle w:val="PlaceholderText"/>
            </w:rPr>
            <w:t>Click or tap here to enter text.</w:t>
          </w:r>
        </w:p>
      </w:docPartBody>
    </w:docPart>
    <w:docPart>
      <w:docPartPr>
        <w:name w:val="6EF48982867A4464B2A72CCB136FD7F8"/>
        <w:category>
          <w:name w:val="General"/>
          <w:gallery w:val="placeholder"/>
        </w:category>
        <w:types>
          <w:type w:val="bbPlcHdr"/>
        </w:types>
        <w:behaviors>
          <w:behavior w:val="content"/>
        </w:behaviors>
        <w:guid w:val="{1C618A23-9A9F-44EB-8974-197253FDAAF8}"/>
      </w:docPartPr>
      <w:docPartBody>
        <w:p w:rsidR="008A792B" w:rsidRDefault="00A40012" w:rsidP="00A40012">
          <w:pPr>
            <w:pStyle w:val="6EF48982867A4464B2A72CCB136FD7F8"/>
          </w:pPr>
          <w:r w:rsidRPr="00AB53A6">
            <w:rPr>
              <w:rStyle w:val="PlaceholderText"/>
            </w:rPr>
            <w:t>Click or tap here to enter text.</w:t>
          </w:r>
        </w:p>
      </w:docPartBody>
    </w:docPart>
    <w:docPart>
      <w:docPartPr>
        <w:name w:val="44E0F89E716F45F4A850304DBC6201B8"/>
        <w:category>
          <w:name w:val="General"/>
          <w:gallery w:val="placeholder"/>
        </w:category>
        <w:types>
          <w:type w:val="bbPlcHdr"/>
        </w:types>
        <w:behaviors>
          <w:behavior w:val="content"/>
        </w:behaviors>
        <w:guid w:val="{CDFBD287-7798-48D8-8211-C0FD947BDF86}"/>
      </w:docPartPr>
      <w:docPartBody>
        <w:p w:rsidR="008A792B" w:rsidRDefault="00A40012" w:rsidP="00A40012">
          <w:pPr>
            <w:pStyle w:val="44E0F89E716F45F4A850304DBC6201B8"/>
          </w:pPr>
          <w:r w:rsidRPr="00AB53A6">
            <w:rPr>
              <w:rStyle w:val="PlaceholderText"/>
            </w:rPr>
            <w:t>Click or tap here to enter text.</w:t>
          </w:r>
        </w:p>
      </w:docPartBody>
    </w:docPart>
    <w:docPart>
      <w:docPartPr>
        <w:name w:val="27285BC083FC451185E51AB1CD929615"/>
        <w:category>
          <w:name w:val="General"/>
          <w:gallery w:val="placeholder"/>
        </w:category>
        <w:types>
          <w:type w:val="bbPlcHdr"/>
        </w:types>
        <w:behaviors>
          <w:behavior w:val="content"/>
        </w:behaviors>
        <w:guid w:val="{A41E75B7-07F6-44FA-89CC-2AA1F33E4F18}"/>
      </w:docPartPr>
      <w:docPartBody>
        <w:p w:rsidR="008A792B" w:rsidRDefault="00A40012" w:rsidP="00A40012">
          <w:pPr>
            <w:pStyle w:val="27285BC083FC451185E51AB1CD929615"/>
          </w:pPr>
          <w:r w:rsidRPr="00AB53A6">
            <w:rPr>
              <w:rStyle w:val="PlaceholderText"/>
            </w:rPr>
            <w:t>Click or tap here to enter text.</w:t>
          </w:r>
        </w:p>
      </w:docPartBody>
    </w:docPart>
    <w:docPart>
      <w:docPartPr>
        <w:name w:val="B8B4C3713FEA4CE486C6379E4F01F5D1"/>
        <w:category>
          <w:name w:val="General"/>
          <w:gallery w:val="placeholder"/>
        </w:category>
        <w:types>
          <w:type w:val="bbPlcHdr"/>
        </w:types>
        <w:behaviors>
          <w:behavior w:val="content"/>
        </w:behaviors>
        <w:guid w:val="{590198F7-6D29-4659-8BB2-A8FF06B80EAB}"/>
      </w:docPartPr>
      <w:docPartBody>
        <w:p w:rsidR="008A792B" w:rsidRDefault="00A40012" w:rsidP="00A40012">
          <w:pPr>
            <w:pStyle w:val="B8B4C3713FEA4CE486C6379E4F01F5D1"/>
          </w:pPr>
          <w:r w:rsidRPr="00AB53A6">
            <w:rPr>
              <w:rStyle w:val="PlaceholderText"/>
            </w:rPr>
            <w:t>Click or tap here to enter text.</w:t>
          </w:r>
        </w:p>
      </w:docPartBody>
    </w:docPart>
    <w:docPart>
      <w:docPartPr>
        <w:name w:val="3610BFAFC542439D9894C0B19A7963C4"/>
        <w:category>
          <w:name w:val="General"/>
          <w:gallery w:val="placeholder"/>
        </w:category>
        <w:types>
          <w:type w:val="bbPlcHdr"/>
        </w:types>
        <w:behaviors>
          <w:behavior w:val="content"/>
        </w:behaviors>
        <w:guid w:val="{E594B7E4-3F9C-4014-B10C-33BD858A2FEE}"/>
      </w:docPartPr>
      <w:docPartBody>
        <w:p w:rsidR="008A792B" w:rsidRDefault="00A40012" w:rsidP="00A40012">
          <w:pPr>
            <w:pStyle w:val="3610BFAFC542439D9894C0B19A7963C4"/>
          </w:pPr>
          <w:r w:rsidRPr="00AB53A6">
            <w:rPr>
              <w:rStyle w:val="PlaceholderText"/>
            </w:rPr>
            <w:t>Click or tap here to enter text.</w:t>
          </w:r>
        </w:p>
      </w:docPartBody>
    </w:docPart>
    <w:docPart>
      <w:docPartPr>
        <w:name w:val="C09775C0D1434021BF3C6B540DD4894C"/>
        <w:category>
          <w:name w:val="General"/>
          <w:gallery w:val="placeholder"/>
        </w:category>
        <w:types>
          <w:type w:val="bbPlcHdr"/>
        </w:types>
        <w:behaviors>
          <w:behavior w:val="content"/>
        </w:behaviors>
        <w:guid w:val="{7A639399-495F-486E-AA01-86C5C8FA3172}"/>
      </w:docPartPr>
      <w:docPartBody>
        <w:p w:rsidR="008A792B" w:rsidRDefault="00A40012" w:rsidP="00A40012">
          <w:pPr>
            <w:pStyle w:val="C09775C0D1434021BF3C6B540DD4894C"/>
          </w:pPr>
          <w:r w:rsidRPr="00AB53A6">
            <w:rPr>
              <w:rStyle w:val="PlaceholderText"/>
            </w:rPr>
            <w:t>Click or tap here to enter text.</w:t>
          </w:r>
        </w:p>
      </w:docPartBody>
    </w:docPart>
    <w:docPart>
      <w:docPartPr>
        <w:name w:val="52DA7789F9684FBABCB0831B53B5C0F2"/>
        <w:category>
          <w:name w:val="General"/>
          <w:gallery w:val="placeholder"/>
        </w:category>
        <w:types>
          <w:type w:val="bbPlcHdr"/>
        </w:types>
        <w:behaviors>
          <w:behavior w:val="content"/>
        </w:behaviors>
        <w:guid w:val="{0BAA5D61-D27E-4533-9F36-4ED6EC4ED7F3}"/>
      </w:docPartPr>
      <w:docPartBody>
        <w:p w:rsidR="008A792B" w:rsidRDefault="00A40012" w:rsidP="00A40012">
          <w:pPr>
            <w:pStyle w:val="52DA7789F9684FBABCB0831B53B5C0F2"/>
          </w:pPr>
          <w:r w:rsidRPr="00AB53A6">
            <w:rPr>
              <w:rStyle w:val="PlaceholderText"/>
            </w:rPr>
            <w:t>Click or tap here to enter text.</w:t>
          </w:r>
        </w:p>
      </w:docPartBody>
    </w:docPart>
    <w:docPart>
      <w:docPartPr>
        <w:name w:val="ED523EF884A1438BB3F7380AA7164B00"/>
        <w:category>
          <w:name w:val="General"/>
          <w:gallery w:val="placeholder"/>
        </w:category>
        <w:types>
          <w:type w:val="bbPlcHdr"/>
        </w:types>
        <w:behaviors>
          <w:behavior w:val="content"/>
        </w:behaviors>
        <w:guid w:val="{89FFE677-706F-4EC6-B627-3A5694EDA0F2}"/>
      </w:docPartPr>
      <w:docPartBody>
        <w:p w:rsidR="008A792B" w:rsidRDefault="00A40012" w:rsidP="00A40012">
          <w:pPr>
            <w:pStyle w:val="ED523EF884A1438BB3F7380AA7164B00"/>
          </w:pPr>
          <w:r w:rsidRPr="00AB53A6">
            <w:rPr>
              <w:rStyle w:val="PlaceholderText"/>
            </w:rPr>
            <w:t>Click or tap here to enter text.</w:t>
          </w:r>
        </w:p>
      </w:docPartBody>
    </w:docPart>
    <w:docPart>
      <w:docPartPr>
        <w:name w:val="687F2BD0E3AF4257B314C2A6C2FDF26C"/>
        <w:category>
          <w:name w:val="General"/>
          <w:gallery w:val="placeholder"/>
        </w:category>
        <w:types>
          <w:type w:val="bbPlcHdr"/>
        </w:types>
        <w:behaviors>
          <w:behavior w:val="content"/>
        </w:behaviors>
        <w:guid w:val="{4D84AD54-3AF5-463A-94EF-0283337369C6}"/>
      </w:docPartPr>
      <w:docPartBody>
        <w:p w:rsidR="008A792B" w:rsidRDefault="00A40012" w:rsidP="00A40012">
          <w:pPr>
            <w:pStyle w:val="687F2BD0E3AF4257B314C2A6C2FDF26C"/>
          </w:pPr>
          <w:r w:rsidRPr="00AB53A6">
            <w:rPr>
              <w:rStyle w:val="PlaceholderText"/>
            </w:rPr>
            <w:t>Click or tap here to enter text.</w:t>
          </w:r>
        </w:p>
      </w:docPartBody>
    </w:docPart>
    <w:docPart>
      <w:docPartPr>
        <w:name w:val="A3CA24B9665A4221A5651794C9451222"/>
        <w:category>
          <w:name w:val="General"/>
          <w:gallery w:val="placeholder"/>
        </w:category>
        <w:types>
          <w:type w:val="bbPlcHdr"/>
        </w:types>
        <w:behaviors>
          <w:behavior w:val="content"/>
        </w:behaviors>
        <w:guid w:val="{3C5AD357-DD28-4589-890A-E6BA844231A0}"/>
      </w:docPartPr>
      <w:docPartBody>
        <w:p w:rsidR="008A792B" w:rsidRDefault="00A40012" w:rsidP="00A40012">
          <w:pPr>
            <w:pStyle w:val="A3CA24B9665A4221A5651794C9451222"/>
          </w:pPr>
          <w:r w:rsidRPr="00AB53A6">
            <w:rPr>
              <w:rStyle w:val="PlaceholderText"/>
            </w:rPr>
            <w:t>Click or tap here to enter text.</w:t>
          </w:r>
        </w:p>
      </w:docPartBody>
    </w:docPart>
    <w:docPart>
      <w:docPartPr>
        <w:name w:val="687191B31736434F890A64F1D1965B74"/>
        <w:category>
          <w:name w:val="General"/>
          <w:gallery w:val="placeholder"/>
        </w:category>
        <w:types>
          <w:type w:val="bbPlcHdr"/>
        </w:types>
        <w:behaviors>
          <w:behavior w:val="content"/>
        </w:behaviors>
        <w:guid w:val="{7C22096F-42F9-4E73-AE20-8501FC807F36}"/>
      </w:docPartPr>
      <w:docPartBody>
        <w:p w:rsidR="008A792B" w:rsidRDefault="00A40012" w:rsidP="00A40012">
          <w:pPr>
            <w:pStyle w:val="687191B31736434F890A64F1D1965B74"/>
          </w:pPr>
          <w:r w:rsidRPr="00AB53A6">
            <w:rPr>
              <w:rStyle w:val="PlaceholderText"/>
            </w:rPr>
            <w:t>Click or tap here to enter text.</w:t>
          </w:r>
        </w:p>
      </w:docPartBody>
    </w:docPart>
    <w:docPart>
      <w:docPartPr>
        <w:name w:val="C020403FE2CA4306BBCF2C3C8B145488"/>
        <w:category>
          <w:name w:val="General"/>
          <w:gallery w:val="placeholder"/>
        </w:category>
        <w:types>
          <w:type w:val="bbPlcHdr"/>
        </w:types>
        <w:behaviors>
          <w:behavior w:val="content"/>
        </w:behaviors>
        <w:guid w:val="{27CDA48F-BB7A-48E1-8696-23A0B814E274}"/>
      </w:docPartPr>
      <w:docPartBody>
        <w:p w:rsidR="008A792B" w:rsidRDefault="00A40012" w:rsidP="00A40012">
          <w:pPr>
            <w:pStyle w:val="C020403FE2CA4306BBCF2C3C8B145488"/>
          </w:pPr>
          <w:r w:rsidRPr="00AB53A6">
            <w:rPr>
              <w:rStyle w:val="PlaceholderText"/>
            </w:rPr>
            <w:t>Click or tap here to enter text.</w:t>
          </w:r>
        </w:p>
      </w:docPartBody>
    </w:docPart>
    <w:docPart>
      <w:docPartPr>
        <w:name w:val="B031E06FC6DF4B97B3CFADF3BA20742B"/>
        <w:category>
          <w:name w:val="General"/>
          <w:gallery w:val="placeholder"/>
        </w:category>
        <w:types>
          <w:type w:val="bbPlcHdr"/>
        </w:types>
        <w:behaviors>
          <w:behavior w:val="content"/>
        </w:behaviors>
        <w:guid w:val="{ABE66CBD-B3E7-47C1-B6FC-88256AB0A7FA}"/>
      </w:docPartPr>
      <w:docPartBody>
        <w:p w:rsidR="008A792B" w:rsidRDefault="00A40012" w:rsidP="00A40012">
          <w:pPr>
            <w:pStyle w:val="B031E06FC6DF4B97B3CFADF3BA20742B"/>
          </w:pPr>
          <w:r w:rsidRPr="00AB53A6">
            <w:rPr>
              <w:rStyle w:val="PlaceholderText"/>
            </w:rPr>
            <w:t>Click or tap here to enter text.</w:t>
          </w:r>
        </w:p>
      </w:docPartBody>
    </w:docPart>
    <w:docPart>
      <w:docPartPr>
        <w:name w:val="FCECE910D61F40CBB9BAC7CD85843FDA"/>
        <w:category>
          <w:name w:val="General"/>
          <w:gallery w:val="placeholder"/>
        </w:category>
        <w:types>
          <w:type w:val="bbPlcHdr"/>
        </w:types>
        <w:behaviors>
          <w:behavior w:val="content"/>
        </w:behaviors>
        <w:guid w:val="{BA44FE53-36A0-471F-A16C-7E288A7B651D}"/>
      </w:docPartPr>
      <w:docPartBody>
        <w:p w:rsidR="008A792B" w:rsidRDefault="00A40012" w:rsidP="00A40012">
          <w:pPr>
            <w:pStyle w:val="FCECE910D61F40CBB9BAC7CD85843FDA"/>
          </w:pPr>
          <w:r w:rsidRPr="00AB53A6">
            <w:rPr>
              <w:rStyle w:val="PlaceholderText"/>
            </w:rPr>
            <w:t>Click or tap here to enter text.</w:t>
          </w:r>
        </w:p>
      </w:docPartBody>
    </w:docPart>
    <w:docPart>
      <w:docPartPr>
        <w:name w:val="F1FFB88A307A4E2899A185B285C38BCA"/>
        <w:category>
          <w:name w:val="General"/>
          <w:gallery w:val="placeholder"/>
        </w:category>
        <w:types>
          <w:type w:val="bbPlcHdr"/>
        </w:types>
        <w:behaviors>
          <w:behavior w:val="content"/>
        </w:behaviors>
        <w:guid w:val="{F886325C-9EE5-40F7-9ACE-50ABAC415C87}"/>
      </w:docPartPr>
      <w:docPartBody>
        <w:p w:rsidR="008A792B" w:rsidRDefault="00A40012" w:rsidP="00A40012">
          <w:pPr>
            <w:pStyle w:val="F1FFB88A307A4E2899A185B285C38BCA"/>
          </w:pPr>
          <w:r w:rsidRPr="00AB53A6">
            <w:rPr>
              <w:rStyle w:val="PlaceholderText"/>
            </w:rPr>
            <w:t>Click or tap here to enter text.</w:t>
          </w:r>
        </w:p>
      </w:docPartBody>
    </w:docPart>
    <w:docPart>
      <w:docPartPr>
        <w:name w:val="6D65E75607C0440D8487CE72CA337EDC"/>
        <w:category>
          <w:name w:val="General"/>
          <w:gallery w:val="placeholder"/>
        </w:category>
        <w:types>
          <w:type w:val="bbPlcHdr"/>
        </w:types>
        <w:behaviors>
          <w:behavior w:val="content"/>
        </w:behaviors>
        <w:guid w:val="{21EF9860-9514-4D3E-836D-A9EFFCCFCAA0}"/>
      </w:docPartPr>
      <w:docPartBody>
        <w:p w:rsidR="008A792B" w:rsidRDefault="00A40012" w:rsidP="00A40012">
          <w:pPr>
            <w:pStyle w:val="6D65E75607C0440D8487CE72CA337EDC"/>
          </w:pPr>
          <w:r w:rsidRPr="00AB53A6">
            <w:rPr>
              <w:rStyle w:val="PlaceholderText"/>
            </w:rPr>
            <w:t>Click or tap here to enter text.</w:t>
          </w:r>
        </w:p>
      </w:docPartBody>
    </w:docPart>
    <w:docPart>
      <w:docPartPr>
        <w:name w:val="1B3DBF74E8BF4B50880D59BDDF3C86BE"/>
        <w:category>
          <w:name w:val="General"/>
          <w:gallery w:val="placeholder"/>
        </w:category>
        <w:types>
          <w:type w:val="bbPlcHdr"/>
        </w:types>
        <w:behaviors>
          <w:behavior w:val="content"/>
        </w:behaviors>
        <w:guid w:val="{8C256CC4-D758-4E10-A9EC-C4596A52C806}"/>
      </w:docPartPr>
      <w:docPartBody>
        <w:p w:rsidR="008A792B" w:rsidRDefault="00A40012" w:rsidP="00A40012">
          <w:pPr>
            <w:pStyle w:val="1B3DBF74E8BF4B50880D59BDDF3C86BE"/>
          </w:pPr>
          <w:r w:rsidRPr="00AB53A6">
            <w:rPr>
              <w:rStyle w:val="PlaceholderText"/>
            </w:rPr>
            <w:t>Click or tap here to enter text.</w:t>
          </w:r>
        </w:p>
      </w:docPartBody>
    </w:docPart>
    <w:docPart>
      <w:docPartPr>
        <w:name w:val="AE4004D4E59C4C398BBBD8D3A18A952C"/>
        <w:category>
          <w:name w:val="General"/>
          <w:gallery w:val="placeholder"/>
        </w:category>
        <w:types>
          <w:type w:val="bbPlcHdr"/>
        </w:types>
        <w:behaviors>
          <w:behavior w:val="content"/>
        </w:behaviors>
        <w:guid w:val="{F797B85F-5E7A-43E7-971E-4EB641A5855D}"/>
      </w:docPartPr>
      <w:docPartBody>
        <w:p w:rsidR="008A792B" w:rsidRDefault="00A40012" w:rsidP="00A40012">
          <w:pPr>
            <w:pStyle w:val="AE4004D4E59C4C398BBBD8D3A18A952C"/>
          </w:pPr>
          <w:r w:rsidRPr="00AB53A6">
            <w:rPr>
              <w:rStyle w:val="PlaceholderText"/>
            </w:rPr>
            <w:t>Click or tap here to enter text.</w:t>
          </w:r>
        </w:p>
      </w:docPartBody>
    </w:docPart>
    <w:docPart>
      <w:docPartPr>
        <w:name w:val="128C0D78F4FB4184BAE4A7B555B7D868"/>
        <w:category>
          <w:name w:val="General"/>
          <w:gallery w:val="placeholder"/>
        </w:category>
        <w:types>
          <w:type w:val="bbPlcHdr"/>
        </w:types>
        <w:behaviors>
          <w:behavior w:val="content"/>
        </w:behaviors>
        <w:guid w:val="{0A5C1F55-4DFF-4ED8-BDAF-BE3579FF7591}"/>
      </w:docPartPr>
      <w:docPartBody>
        <w:p w:rsidR="008A792B" w:rsidRDefault="00A40012" w:rsidP="00A40012">
          <w:pPr>
            <w:pStyle w:val="128C0D78F4FB4184BAE4A7B555B7D868"/>
          </w:pPr>
          <w:r w:rsidRPr="00AB53A6">
            <w:rPr>
              <w:rStyle w:val="PlaceholderText"/>
            </w:rPr>
            <w:t>Click or tap here to enter text.</w:t>
          </w:r>
        </w:p>
      </w:docPartBody>
    </w:docPart>
    <w:docPart>
      <w:docPartPr>
        <w:name w:val="F39CD20C0DCA43BE9B8F7FFD32DD6607"/>
        <w:category>
          <w:name w:val="General"/>
          <w:gallery w:val="placeholder"/>
        </w:category>
        <w:types>
          <w:type w:val="bbPlcHdr"/>
        </w:types>
        <w:behaviors>
          <w:behavior w:val="content"/>
        </w:behaviors>
        <w:guid w:val="{448CC895-95ED-4E28-8000-CBF3B92DEA43}"/>
      </w:docPartPr>
      <w:docPartBody>
        <w:p w:rsidR="008A792B" w:rsidRDefault="00A40012" w:rsidP="00A40012">
          <w:pPr>
            <w:pStyle w:val="F39CD20C0DCA43BE9B8F7FFD32DD6607"/>
          </w:pPr>
          <w:r w:rsidRPr="00AB53A6">
            <w:rPr>
              <w:rStyle w:val="PlaceholderText"/>
            </w:rPr>
            <w:t>Click or tap here to enter text.</w:t>
          </w:r>
        </w:p>
      </w:docPartBody>
    </w:docPart>
    <w:docPart>
      <w:docPartPr>
        <w:name w:val="ADAFB81B47724C4AB9113EA5706FDF4D"/>
        <w:category>
          <w:name w:val="General"/>
          <w:gallery w:val="placeholder"/>
        </w:category>
        <w:types>
          <w:type w:val="bbPlcHdr"/>
        </w:types>
        <w:behaviors>
          <w:behavior w:val="content"/>
        </w:behaviors>
        <w:guid w:val="{68E07D99-DE35-45AD-8A47-BBC8ABA6AB1F}"/>
      </w:docPartPr>
      <w:docPartBody>
        <w:p w:rsidR="008A792B" w:rsidRDefault="00A40012" w:rsidP="00A40012">
          <w:pPr>
            <w:pStyle w:val="ADAFB81B47724C4AB9113EA5706FDF4D"/>
          </w:pPr>
          <w:r w:rsidRPr="00AB53A6">
            <w:rPr>
              <w:rStyle w:val="PlaceholderText"/>
            </w:rPr>
            <w:t>Click or tap here to enter text.</w:t>
          </w:r>
        </w:p>
      </w:docPartBody>
    </w:docPart>
    <w:docPart>
      <w:docPartPr>
        <w:name w:val="2767107FC4614CFE8828049790F34609"/>
        <w:category>
          <w:name w:val="General"/>
          <w:gallery w:val="placeholder"/>
        </w:category>
        <w:types>
          <w:type w:val="bbPlcHdr"/>
        </w:types>
        <w:behaviors>
          <w:behavior w:val="content"/>
        </w:behaviors>
        <w:guid w:val="{AA3E5F7C-6D8E-4793-B574-6EC3229BD088}"/>
      </w:docPartPr>
      <w:docPartBody>
        <w:p w:rsidR="008A792B" w:rsidRDefault="00A40012" w:rsidP="00A40012">
          <w:pPr>
            <w:pStyle w:val="2767107FC4614CFE8828049790F34609"/>
          </w:pPr>
          <w:r w:rsidRPr="00AB53A6">
            <w:rPr>
              <w:rStyle w:val="PlaceholderText"/>
            </w:rPr>
            <w:t>Click or tap here to enter text.</w:t>
          </w:r>
        </w:p>
      </w:docPartBody>
    </w:docPart>
    <w:docPart>
      <w:docPartPr>
        <w:name w:val="4A70DB84EB10470EAFA5484A1ED32BB2"/>
        <w:category>
          <w:name w:val="General"/>
          <w:gallery w:val="placeholder"/>
        </w:category>
        <w:types>
          <w:type w:val="bbPlcHdr"/>
        </w:types>
        <w:behaviors>
          <w:behavior w:val="content"/>
        </w:behaviors>
        <w:guid w:val="{B216DA86-478D-498C-AB47-E6A4C8C90294}"/>
      </w:docPartPr>
      <w:docPartBody>
        <w:p w:rsidR="008A792B" w:rsidRDefault="00A40012" w:rsidP="00A40012">
          <w:pPr>
            <w:pStyle w:val="4A70DB84EB10470EAFA5484A1ED32BB2"/>
          </w:pPr>
          <w:r w:rsidRPr="00AB53A6">
            <w:rPr>
              <w:rStyle w:val="PlaceholderText"/>
            </w:rPr>
            <w:t>Click or tap here to enter text.</w:t>
          </w:r>
        </w:p>
      </w:docPartBody>
    </w:docPart>
    <w:docPart>
      <w:docPartPr>
        <w:name w:val="20979120DB984C5FB2B652590B301762"/>
        <w:category>
          <w:name w:val="General"/>
          <w:gallery w:val="placeholder"/>
        </w:category>
        <w:types>
          <w:type w:val="bbPlcHdr"/>
        </w:types>
        <w:behaviors>
          <w:behavior w:val="content"/>
        </w:behaviors>
        <w:guid w:val="{468FA05F-290D-4C8A-972A-283853C19464}"/>
      </w:docPartPr>
      <w:docPartBody>
        <w:p w:rsidR="008A792B" w:rsidRDefault="00A40012" w:rsidP="00A40012">
          <w:pPr>
            <w:pStyle w:val="20979120DB984C5FB2B652590B301762"/>
          </w:pPr>
          <w:r w:rsidRPr="00AB53A6">
            <w:rPr>
              <w:rStyle w:val="PlaceholderText"/>
            </w:rPr>
            <w:t>Click or tap here to enter text.</w:t>
          </w:r>
        </w:p>
      </w:docPartBody>
    </w:docPart>
    <w:docPart>
      <w:docPartPr>
        <w:name w:val="A179E7345EE84DE5A0654DD6247187C5"/>
        <w:category>
          <w:name w:val="General"/>
          <w:gallery w:val="placeholder"/>
        </w:category>
        <w:types>
          <w:type w:val="bbPlcHdr"/>
        </w:types>
        <w:behaviors>
          <w:behavior w:val="content"/>
        </w:behaviors>
        <w:guid w:val="{F715D7F3-2E29-4981-8993-479245D58981}"/>
      </w:docPartPr>
      <w:docPartBody>
        <w:p w:rsidR="008A792B" w:rsidRDefault="00A40012" w:rsidP="00A40012">
          <w:pPr>
            <w:pStyle w:val="A179E7345EE84DE5A0654DD6247187C5"/>
          </w:pPr>
          <w:r w:rsidRPr="00AB53A6">
            <w:rPr>
              <w:rStyle w:val="PlaceholderText"/>
            </w:rPr>
            <w:t>Click or tap here to enter text.</w:t>
          </w:r>
        </w:p>
      </w:docPartBody>
    </w:docPart>
    <w:docPart>
      <w:docPartPr>
        <w:name w:val="EC8A7531AE134C7D939194259F97DD91"/>
        <w:category>
          <w:name w:val="General"/>
          <w:gallery w:val="placeholder"/>
        </w:category>
        <w:types>
          <w:type w:val="bbPlcHdr"/>
        </w:types>
        <w:behaviors>
          <w:behavior w:val="content"/>
        </w:behaviors>
        <w:guid w:val="{9AEF4CFA-6E5F-4D37-A3EA-5C6BE1CDCE68}"/>
      </w:docPartPr>
      <w:docPartBody>
        <w:p w:rsidR="008A792B" w:rsidRDefault="00A40012" w:rsidP="00A40012">
          <w:pPr>
            <w:pStyle w:val="EC8A7531AE134C7D939194259F97DD91"/>
          </w:pPr>
          <w:r w:rsidRPr="00AB53A6">
            <w:rPr>
              <w:rStyle w:val="PlaceholderText"/>
            </w:rPr>
            <w:t>Click or tap here to enter text.</w:t>
          </w:r>
        </w:p>
      </w:docPartBody>
    </w:docPart>
    <w:docPart>
      <w:docPartPr>
        <w:name w:val="EB13E3B77119449BB4DF45C842F87064"/>
        <w:category>
          <w:name w:val="General"/>
          <w:gallery w:val="placeholder"/>
        </w:category>
        <w:types>
          <w:type w:val="bbPlcHdr"/>
        </w:types>
        <w:behaviors>
          <w:behavior w:val="content"/>
        </w:behaviors>
        <w:guid w:val="{2DF46C43-A057-447D-9A6F-06EC0E268038}"/>
      </w:docPartPr>
      <w:docPartBody>
        <w:p w:rsidR="008A792B" w:rsidRDefault="00A40012" w:rsidP="00A40012">
          <w:pPr>
            <w:pStyle w:val="EB13E3B77119449BB4DF45C842F87064"/>
          </w:pPr>
          <w:r w:rsidRPr="00AB53A6">
            <w:rPr>
              <w:rStyle w:val="PlaceholderText"/>
            </w:rPr>
            <w:t>Click or tap here to enter text.</w:t>
          </w:r>
        </w:p>
      </w:docPartBody>
    </w:docPart>
    <w:docPart>
      <w:docPartPr>
        <w:name w:val="C167813C6B9A4AB0A0FFA8BEE4F7FD66"/>
        <w:category>
          <w:name w:val="General"/>
          <w:gallery w:val="placeholder"/>
        </w:category>
        <w:types>
          <w:type w:val="bbPlcHdr"/>
        </w:types>
        <w:behaviors>
          <w:behavior w:val="content"/>
        </w:behaviors>
        <w:guid w:val="{4F3A8E05-165E-4295-A127-AC73F2871ECD}"/>
      </w:docPartPr>
      <w:docPartBody>
        <w:p w:rsidR="008A792B" w:rsidRDefault="00A40012" w:rsidP="00A40012">
          <w:pPr>
            <w:pStyle w:val="C167813C6B9A4AB0A0FFA8BEE4F7FD66"/>
          </w:pPr>
          <w:r w:rsidRPr="00AB53A6">
            <w:rPr>
              <w:rStyle w:val="PlaceholderText"/>
            </w:rPr>
            <w:t>Click or tap here to enter text.</w:t>
          </w:r>
        </w:p>
      </w:docPartBody>
    </w:docPart>
    <w:docPart>
      <w:docPartPr>
        <w:name w:val="4B2F49286BED4AB1A96BD63BC7143CB3"/>
        <w:category>
          <w:name w:val="General"/>
          <w:gallery w:val="placeholder"/>
        </w:category>
        <w:types>
          <w:type w:val="bbPlcHdr"/>
        </w:types>
        <w:behaviors>
          <w:behavior w:val="content"/>
        </w:behaviors>
        <w:guid w:val="{2F617399-0B46-45B3-B153-EA493C5AE066}"/>
      </w:docPartPr>
      <w:docPartBody>
        <w:p w:rsidR="008A792B" w:rsidRDefault="00A40012" w:rsidP="00A40012">
          <w:pPr>
            <w:pStyle w:val="4B2F49286BED4AB1A96BD63BC7143CB3"/>
          </w:pPr>
          <w:r w:rsidRPr="00AB53A6">
            <w:rPr>
              <w:rStyle w:val="PlaceholderText"/>
            </w:rPr>
            <w:t>Click or tap here to enter text.</w:t>
          </w:r>
        </w:p>
      </w:docPartBody>
    </w:docPart>
    <w:docPart>
      <w:docPartPr>
        <w:name w:val="05D46F81AEE1497BBF005461CC7C067B"/>
        <w:category>
          <w:name w:val="General"/>
          <w:gallery w:val="placeholder"/>
        </w:category>
        <w:types>
          <w:type w:val="bbPlcHdr"/>
        </w:types>
        <w:behaviors>
          <w:behavior w:val="content"/>
        </w:behaviors>
        <w:guid w:val="{DF74FD31-EF5E-40E9-BCD1-1EAFB5D63D0F}"/>
      </w:docPartPr>
      <w:docPartBody>
        <w:p w:rsidR="008A792B" w:rsidRDefault="00A40012" w:rsidP="00A40012">
          <w:pPr>
            <w:pStyle w:val="05D46F81AEE1497BBF005461CC7C067B"/>
          </w:pPr>
          <w:r w:rsidRPr="00AB53A6">
            <w:rPr>
              <w:rStyle w:val="PlaceholderText"/>
            </w:rPr>
            <w:t>Click or tap here to enter text.</w:t>
          </w:r>
        </w:p>
      </w:docPartBody>
    </w:docPart>
    <w:docPart>
      <w:docPartPr>
        <w:name w:val="C9F315B90B73460883155994CB18321C"/>
        <w:category>
          <w:name w:val="General"/>
          <w:gallery w:val="placeholder"/>
        </w:category>
        <w:types>
          <w:type w:val="bbPlcHdr"/>
        </w:types>
        <w:behaviors>
          <w:behavior w:val="content"/>
        </w:behaviors>
        <w:guid w:val="{73D53AE5-72BC-4954-A3A7-F74F2679E049}"/>
      </w:docPartPr>
      <w:docPartBody>
        <w:p w:rsidR="008A792B" w:rsidRDefault="00A40012" w:rsidP="00A40012">
          <w:pPr>
            <w:pStyle w:val="C9F315B90B73460883155994CB18321C"/>
          </w:pPr>
          <w:r w:rsidRPr="00AB53A6">
            <w:rPr>
              <w:rStyle w:val="PlaceholderText"/>
            </w:rPr>
            <w:t>Click or tap here to enter text.</w:t>
          </w:r>
        </w:p>
      </w:docPartBody>
    </w:docPart>
    <w:docPart>
      <w:docPartPr>
        <w:name w:val="F1D0D90B239B442CAD860E26038FD857"/>
        <w:category>
          <w:name w:val="General"/>
          <w:gallery w:val="placeholder"/>
        </w:category>
        <w:types>
          <w:type w:val="bbPlcHdr"/>
        </w:types>
        <w:behaviors>
          <w:behavior w:val="content"/>
        </w:behaviors>
        <w:guid w:val="{B0725D53-63F1-440A-B515-E1AD346674E6}"/>
      </w:docPartPr>
      <w:docPartBody>
        <w:p w:rsidR="008A792B" w:rsidRDefault="00A40012" w:rsidP="00A40012">
          <w:pPr>
            <w:pStyle w:val="F1D0D90B239B442CAD860E26038FD857"/>
          </w:pPr>
          <w:r w:rsidRPr="00AB53A6">
            <w:rPr>
              <w:rStyle w:val="PlaceholderText"/>
            </w:rPr>
            <w:t>Click or tap here to enter text.</w:t>
          </w:r>
        </w:p>
      </w:docPartBody>
    </w:docPart>
    <w:docPart>
      <w:docPartPr>
        <w:name w:val="026B8D71ABEE44A19A51D1D473838A8D"/>
        <w:category>
          <w:name w:val="General"/>
          <w:gallery w:val="placeholder"/>
        </w:category>
        <w:types>
          <w:type w:val="bbPlcHdr"/>
        </w:types>
        <w:behaviors>
          <w:behavior w:val="content"/>
        </w:behaviors>
        <w:guid w:val="{98ECA0D2-FB03-45E0-8777-642CB8A37207}"/>
      </w:docPartPr>
      <w:docPartBody>
        <w:p w:rsidR="008A792B" w:rsidRDefault="00A40012" w:rsidP="00A40012">
          <w:pPr>
            <w:pStyle w:val="026B8D71ABEE44A19A51D1D473838A8D"/>
          </w:pPr>
          <w:r w:rsidRPr="00AB53A6">
            <w:rPr>
              <w:rStyle w:val="PlaceholderText"/>
            </w:rPr>
            <w:t>Click or tap here to enter text.</w:t>
          </w:r>
        </w:p>
      </w:docPartBody>
    </w:docPart>
    <w:docPart>
      <w:docPartPr>
        <w:name w:val="316347BC8A444928B5085665CA7A93F9"/>
        <w:category>
          <w:name w:val="General"/>
          <w:gallery w:val="placeholder"/>
        </w:category>
        <w:types>
          <w:type w:val="bbPlcHdr"/>
        </w:types>
        <w:behaviors>
          <w:behavior w:val="content"/>
        </w:behaviors>
        <w:guid w:val="{B2574A9B-BC98-469F-BDCC-E4EE4BBA7067}"/>
      </w:docPartPr>
      <w:docPartBody>
        <w:p w:rsidR="008A792B" w:rsidRDefault="00A40012" w:rsidP="00A40012">
          <w:pPr>
            <w:pStyle w:val="316347BC8A444928B5085665CA7A93F9"/>
          </w:pPr>
          <w:r w:rsidRPr="00AB53A6">
            <w:rPr>
              <w:rStyle w:val="PlaceholderText"/>
            </w:rPr>
            <w:t>Click or tap here to enter text.</w:t>
          </w:r>
        </w:p>
      </w:docPartBody>
    </w:docPart>
    <w:docPart>
      <w:docPartPr>
        <w:name w:val="07562DDBCE8F4B2FAB81C00872F48E62"/>
        <w:category>
          <w:name w:val="General"/>
          <w:gallery w:val="placeholder"/>
        </w:category>
        <w:types>
          <w:type w:val="bbPlcHdr"/>
        </w:types>
        <w:behaviors>
          <w:behavior w:val="content"/>
        </w:behaviors>
        <w:guid w:val="{8537B29B-D1B8-41B9-B249-C54E95A8F876}"/>
      </w:docPartPr>
      <w:docPartBody>
        <w:p w:rsidR="008A792B" w:rsidRDefault="00A40012" w:rsidP="00A40012">
          <w:pPr>
            <w:pStyle w:val="07562DDBCE8F4B2FAB81C00872F48E62"/>
          </w:pPr>
          <w:r w:rsidRPr="00AB53A6">
            <w:rPr>
              <w:rStyle w:val="PlaceholderText"/>
            </w:rPr>
            <w:t>Click or tap here to enter text.</w:t>
          </w:r>
        </w:p>
      </w:docPartBody>
    </w:docPart>
    <w:docPart>
      <w:docPartPr>
        <w:name w:val="8A7599F0EC3D4E6DAE44514C2422723F"/>
        <w:category>
          <w:name w:val="General"/>
          <w:gallery w:val="placeholder"/>
        </w:category>
        <w:types>
          <w:type w:val="bbPlcHdr"/>
        </w:types>
        <w:behaviors>
          <w:behavior w:val="content"/>
        </w:behaviors>
        <w:guid w:val="{965D8007-DB23-41DB-BA41-70FDBF745215}"/>
      </w:docPartPr>
      <w:docPartBody>
        <w:p w:rsidR="008A792B" w:rsidRDefault="00A40012" w:rsidP="00A40012">
          <w:pPr>
            <w:pStyle w:val="8A7599F0EC3D4E6DAE44514C2422723F"/>
          </w:pPr>
          <w:r w:rsidRPr="00AB53A6">
            <w:rPr>
              <w:rStyle w:val="PlaceholderText"/>
            </w:rPr>
            <w:t>Click or tap here to enter text.</w:t>
          </w:r>
        </w:p>
      </w:docPartBody>
    </w:docPart>
    <w:docPart>
      <w:docPartPr>
        <w:name w:val="A8F0ACF6455B4C2694D08CC288D57C3A"/>
        <w:category>
          <w:name w:val="General"/>
          <w:gallery w:val="placeholder"/>
        </w:category>
        <w:types>
          <w:type w:val="bbPlcHdr"/>
        </w:types>
        <w:behaviors>
          <w:behavior w:val="content"/>
        </w:behaviors>
        <w:guid w:val="{58B12F58-24E3-4D32-952F-40639F3E115C}"/>
      </w:docPartPr>
      <w:docPartBody>
        <w:p w:rsidR="008A792B" w:rsidRDefault="00A40012" w:rsidP="00A40012">
          <w:pPr>
            <w:pStyle w:val="A8F0ACF6455B4C2694D08CC288D57C3A"/>
          </w:pPr>
          <w:r w:rsidRPr="00AB53A6">
            <w:rPr>
              <w:rStyle w:val="PlaceholderText"/>
            </w:rPr>
            <w:t>Click or tap here to enter text.</w:t>
          </w:r>
        </w:p>
      </w:docPartBody>
    </w:docPart>
    <w:docPart>
      <w:docPartPr>
        <w:name w:val="79544CA67D50439BA11880A4CA0ED2B2"/>
        <w:category>
          <w:name w:val="General"/>
          <w:gallery w:val="placeholder"/>
        </w:category>
        <w:types>
          <w:type w:val="bbPlcHdr"/>
        </w:types>
        <w:behaviors>
          <w:behavior w:val="content"/>
        </w:behaviors>
        <w:guid w:val="{0068D50F-8E34-47F2-8D9C-D4D92DC3DB5B}"/>
      </w:docPartPr>
      <w:docPartBody>
        <w:p w:rsidR="008A792B" w:rsidRDefault="00A40012" w:rsidP="00A40012">
          <w:pPr>
            <w:pStyle w:val="79544CA67D50439BA11880A4CA0ED2B2"/>
          </w:pPr>
          <w:r w:rsidRPr="00AB53A6">
            <w:rPr>
              <w:rStyle w:val="PlaceholderText"/>
            </w:rPr>
            <w:t>Click or tap here to enter text.</w:t>
          </w:r>
        </w:p>
      </w:docPartBody>
    </w:docPart>
    <w:docPart>
      <w:docPartPr>
        <w:name w:val="8B9C3B263EEE48EB8AD159E39776AD46"/>
        <w:category>
          <w:name w:val="General"/>
          <w:gallery w:val="placeholder"/>
        </w:category>
        <w:types>
          <w:type w:val="bbPlcHdr"/>
        </w:types>
        <w:behaviors>
          <w:behavior w:val="content"/>
        </w:behaviors>
        <w:guid w:val="{0EEB1E15-6C12-4B0E-BB7D-4067F7C414A9}"/>
      </w:docPartPr>
      <w:docPartBody>
        <w:p w:rsidR="008A792B" w:rsidRDefault="00A40012" w:rsidP="00A40012">
          <w:pPr>
            <w:pStyle w:val="8B9C3B263EEE48EB8AD159E39776AD46"/>
          </w:pPr>
          <w:r w:rsidRPr="00AB53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7384"/>
    <w:rsid w:val="00077641"/>
    <w:rsid w:val="000E3768"/>
    <w:rsid w:val="001B3B23"/>
    <w:rsid w:val="00355029"/>
    <w:rsid w:val="00486C90"/>
    <w:rsid w:val="00540575"/>
    <w:rsid w:val="00597FAC"/>
    <w:rsid w:val="00686CAA"/>
    <w:rsid w:val="00697384"/>
    <w:rsid w:val="00730D23"/>
    <w:rsid w:val="00785D69"/>
    <w:rsid w:val="008A792B"/>
    <w:rsid w:val="009354FE"/>
    <w:rsid w:val="00A40012"/>
    <w:rsid w:val="00A87055"/>
    <w:rsid w:val="00B50126"/>
    <w:rsid w:val="00B7184E"/>
    <w:rsid w:val="00E10BF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A40012"/>
    <w:rPr>
      <w:color w:val="808080"/>
    </w:rPr>
  </w:style>
  <w:style w:type="paragraph" w:customStyle="1" w:styleId="A0EF9ABB01B04CBBBBD11A400B36D066">
    <w:name w:val="A0EF9ABB01B04CBBBBD11A400B36D066"/>
    <w:rsid w:val="00697384"/>
  </w:style>
  <w:style w:type="paragraph" w:customStyle="1" w:styleId="B808D77749424C2C842FEC044E7835D6">
    <w:name w:val="B808D77749424C2C842FEC044E7835D6"/>
    <w:rsid w:val="00697384"/>
  </w:style>
  <w:style w:type="paragraph" w:customStyle="1" w:styleId="65D8CB14807C40018CBBE7282B195825">
    <w:name w:val="65D8CB14807C40018CBBE7282B195825"/>
    <w:rsid w:val="00697384"/>
  </w:style>
  <w:style w:type="paragraph" w:customStyle="1" w:styleId="2BAD88D5CD4543DC9D24F97B68A8E3CB">
    <w:name w:val="2BAD88D5CD4543DC9D24F97B68A8E3CB"/>
    <w:rsid w:val="00697384"/>
  </w:style>
  <w:style w:type="paragraph" w:customStyle="1" w:styleId="9B328D634C404BC881DD924EAB738CD8">
    <w:name w:val="9B328D634C404BC881DD924EAB738CD8"/>
    <w:rsid w:val="00697384"/>
  </w:style>
  <w:style w:type="paragraph" w:customStyle="1" w:styleId="BB841D5C0D22411B909EBEABB221DCEE">
    <w:name w:val="BB841D5C0D22411B909EBEABB221DCEE"/>
    <w:rsid w:val="001B3B23"/>
  </w:style>
  <w:style w:type="paragraph" w:customStyle="1" w:styleId="E38D542C3C9046CA81EF60F2008427D6">
    <w:name w:val="E38D542C3C9046CA81EF60F2008427D6"/>
    <w:rsid w:val="001B3B23"/>
  </w:style>
  <w:style w:type="paragraph" w:customStyle="1" w:styleId="F1231E9D66BD4B138516648CA5E0D1D5">
    <w:name w:val="F1231E9D66BD4B138516648CA5E0D1D5"/>
    <w:rsid w:val="001B3B23"/>
  </w:style>
  <w:style w:type="paragraph" w:customStyle="1" w:styleId="F18A6A87ED63479C8EA5D1CCC616B8A4">
    <w:name w:val="F18A6A87ED63479C8EA5D1CCC616B8A4"/>
    <w:rsid w:val="00355029"/>
  </w:style>
  <w:style w:type="paragraph" w:customStyle="1" w:styleId="A8FF7590DCEB44FE8BB9C2A5B30C37FA">
    <w:name w:val="A8FF7590DCEB44FE8BB9C2A5B30C37FA"/>
    <w:rsid w:val="00355029"/>
  </w:style>
  <w:style w:type="paragraph" w:customStyle="1" w:styleId="881ABED4E61343B99AB9BB95A5DA25BF">
    <w:name w:val="881ABED4E61343B99AB9BB95A5DA25BF"/>
    <w:rsid w:val="00355029"/>
  </w:style>
  <w:style w:type="paragraph" w:customStyle="1" w:styleId="0DD2836432624B8186A6E47E5A425976">
    <w:name w:val="0DD2836432624B8186A6E47E5A425976"/>
    <w:rsid w:val="00355029"/>
  </w:style>
  <w:style w:type="paragraph" w:customStyle="1" w:styleId="4018D97C47DC4B13924A810BD00E4275">
    <w:name w:val="4018D97C47DC4B13924A810BD00E4275"/>
    <w:rsid w:val="00355029"/>
  </w:style>
  <w:style w:type="paragraph" w:customStyle="1" w:styleId="A5303BC47F354B7181E11F33FAE000A7">
    <w:name w:val="A5303BC47F354B7181E11F33FAE000A7"/>
    <w:rsid w:val="00355029"/>
  </w:style>
  <w:style w:type="paragraph" w:customStyle="1" w:styleId="895B841B504B42A18A6499C48FE2894C">
    <w:name w:val="895B841B504B42A18A6499C48FE2894C"/>
    <w:rsid w:val="00355029"/>
  </w:style>
  <w:style w:type="paragraph" w:customStyle="1" w:styleId="A0CFEB17632746809A8FA3E219C41D54">
    <w:name w:val="A0CFEB17632746809A8FA3E219C41D54"/>
    <w:rsid w:val="00355029"/>
  </w:style>
  <w:style w:type="paragraph" w:customStyle="1" w:styleId="603F02449E734F20B25402692ED9FEC5">
    <w:name w:val="603F02449E734F20B25402692ED9FEC5"/>
    <w:rsid w:val="00A40012"/>
    <w:pPr>
      <w:spacing w:line="278" w:lineRule="auto"/>
    </w:pPr>
    <w:rPr>
      <w:sz w:val="24"/>
      <w:szCs w:val="24"/>
    </w:rPr>
  </w:style>
  <w:style w:type="paragraph" w:customStyle="1" w:styleId="C24A4B1BA063477EB188869E495C4270">
    <w:name w:val="C24A4B1BA063477EB188869E495C4270"/>
    <w:rsid w:val="00A40012"/>
    <w:pPr>
      <w:spacing w:line="278" w:lineRule="auto"/>
    </w:pPr>
    <w:rPr>
      <w:sz w:val="24"/>
      <w:szCs w:val="24"/>
    </w:rPr>
  </w:style>
  <w:style w:type="paragraph" w:customStyle="1" w:styleId="064255E0A5EB4F06AE85F2C0475A2F8D">
    <w:name w:val="064255E0A5EB4F06AE85F2C0475A2F8D"/>
    <w:rsid w:val="00A40012"/>
    <w:pPr>
      <w:spacing w:line="278" w:lineRule="auto"/>
    </w:pPr>
    <w:rPr>
      <w:sz w:val="24"/>
      <w:szCs w:val="24"/>
    </w:rPr>
  </w:style>
  <w:style w:type="paragraph" w:customStyle="1" w:styleId="7E1B6ED15C864F6ABBCE73A9BD818EE3">
    <w:name w:val="7E1B6ED15C864F6ABBCE73A9BD818EE3"/>
    <w:rsid w:val="00A40012"/>
    <w:pPr>
      <w:spacing w:line="278" w:lineRule="auto"/>
    </w:pPr>
    <w:rPr>
      <w:sz w:val="24"/>
      <w:szCs w:val="24"/>
    </w:rPr>
  </w:style>
  <w:style w:type="paragraph" w:customStyle="1" w:styleId="6C043D4A500D4E16931BDB4045C64310">
    <w:name w:val="6C043D4A500D4E16931BDB4045C64310"/>
    <w:rsid w:val="00A40012"/>
    <w:pPr>
      <w:spacing w:line="278" w:lineRule="auto"/>
    </w:pPr>
    <w:rPr>
      <w:sz w:val="24"/>
      <w:szCs w:val="24"/>
    </w:rPr>
  </w:style>
  <w:style w:type="paragraph" w:customStyle="1" w:styleId="9AEB746A29A04FBBA20F41E5F3B9A9DB">
    <w:name w:val="9AEB746A29A04FBBA20F41E5F3B9A9DB"/>
    <w:rsid w:val="00A40012"/>
    <w:pPr>
      <w:spacing w:line="278" w:lineRule="auto"/>
    </w:pPr>
    <w:rPr>
      <w:sz w:val="24"/>
      <w:szCs w:val="24"/>
    </w:rPr>
  </w:style>
  <w:style w:type="paragraph" w:customStyle="1" w:styleId="5E099AE686DD4A40AF038CB875E30630">
    <w:name w:val="5E099AE686DD4A40AF038CB875E30630"/>
    <w:rsid w:val="00A40012"/>
    <w:pPr>
      <w:spacing w:line="278" w:lineRule="auto"/>
    </w:pPr>
    <w:rPr>
      <w:sz w:val="24"/>
      <w:szCs w:val="24"/>
    </w:rPr>
  </w:style>
  <w:style w:type="paragraph" w:customStyle="1" w:styleId="F4D25EC0FC554780A684687B703FDD21">
    <w:name w:val="F4D25EC0FC554780A684687B703FDD21"/>
    <w:rsid w:val="00A40012"/>
    <w:pPr>
      <w:spacing w:line="278" w:lineRule="auto"/>
    </w:pPr>
    <w:rPr>
      <w:sz w:val="24"/>
      <w:szCs w:val="24"/>
    </w:rPr>
  </w:style>
  <w:style w:type="paragraph" w:customStyle="1" w:styleId="59B648705B874923BDE8611838DCEAFE">
    <w:name w:val="59B648705B874923BDE8611838DCEAFE"/>
    <w:rsid w:val="00A40012"/>
    <w:pPr>
      <w:spacing w:line="278" w:lineRule="auto"/>
    </w:pPr>
    <w:rPr>
      <w:sz w:val="24"/>
      <w:szCs w:val="24"/>
    </w:rPr>
  </w:style>
  <w:style w:type="paragraph" w:customStyle="1" w:styleId="0BA0065900664CF9969CD920CB984360">
    <w:name w:val="0BA0065900664CF9969CD920CB984360"/>
    <w:rsid w:val="00A40012"/>
    <w:pPr>
      <w:spacing w:line="278" w:lineRule="auto"/>
    </w:pPr>
    <w:rPr>
      <w:sz w:val="24"/>
      <w:szCs w:val="24"/>
    </w:rPr>
  </w:style>
  <w:style w:type="paragraph" w:customStyle="1" w:styleId="014444BDD6294C84B64CAE4979F4C1B1">
    <w:name w:val="014444BDD6294C84B64CAE4979F4C1B1"/>
    <w:rsid w:val="00A40012"/>
    <w:pPr>
      <w:spacing w:line="278" w:lineRule="auto"/>
    </w:pPr>
    <w:rPr>
      <w:sz w:val="24"/>
      <w:szCs w:val="24"/>
    </w:rPr>
  </w:style>
  <w:style w:type="paragraph" w:customStyle="1" w:styleId="5420A1140BD846ABB7208AD33ED13AAC">
    <w:name w:val="5420A1140BD846ABB7208AD33ED13AAC"/>
    <w:rsid w:val="00A40012"/>
    <w:pPr>
      <w:spacing w:line="278" w:lineRule="auto"/>
    </w:pPr>
    <w:rPr>
      <w:sz w:val="24"/>
      <w:szCs w:val="24"/>
    </w:rPr>
  </w:style>
  <w:style w:type="paragraph" w:customStyle="1" w:styleId="283B0EB6142F4F2BAD307D1AF007D497">
    <w:name w:val="283B0EB6142F4F2BAD307D1AF007D497"/>
    <w:rsid w:val="00A40012"/>
    <w:pPr>
      <w:spacing w:line="278" w:lineRule="auto"/>
    </w:pPr>
    <w:rPr>
      <w:sz w:val="24"/>
      <w:szCs w:val="24"/>
    </w:rPr>
  </w:style>
  <w:style w:type="paragraph" w:customStyle="1" w:styleId="3E9C53118CD04A2E8D9F8C4DC377B6BE">
    <w:name w:val="3E9C53118CD04A2E8D9F8C4DC377B6BE"/>
    <w:rsid w:val="00A40012"/>
    <w:pPr>
      <w:spacing w:line="278" w:lineRule="auto"/>
    </w:pPr>
    <w:rPr>
      <w:sz w:val="24"/>
      <w:szCs w:val="24"/>
    </w:rPr>
  </w:style>
  <w:style w:type="paragraph" w:customStyle="1" w:styleId="F2D59897FC214F2DBBDF7DD252EA138D">
    <w:name w:val="F2D59897FC214F2DBBDF7DD252EA138D"/>
    <w:rsid w:val="00A40012"/>
    <w:pPr>
      <w:spacing w:line="278" w:lineRule="auto"/>
    </w:pPr>
    <w:rPr>
      <w:sz w:val="24"/>
      <w:szCs w:val="24"/>
    </w:rPr>
  </w:style>
  <w:style w:type="paragraph" w:customStyle="1" w:styleId="0BC79E4C28224751B88752E6133425D6">
    <w:name w:val="0BC79E4C28224751B88752E6133425D6"/>
    <w:rsid w:val="00A40012"/>
    <w:pPr>
      <w:spacing w:line="278" w:lineRule="auto"/>
    </w:pPr>
    <w:rPr>
      <w:sz w:val="24"/>
      <w:szCs w:val="24"/>
    </w:rPr>
  </w:style>
  <w:style w:type="paragraph" w:customStyle="1" w:styleId="8641AA9009994391855FDA3D73C938C1">
    <w:name w:val="8641AA9009994391855FDA3D73C938C1"/>
    <w:rsid w:val="00A40012"/>
    <w:pPr>
      <w:spacing w:line="278" w:lineRule="auto"/>
    </w:pPr>
    <w:rPr>
      <w:sz w:val="24"/>
      <w:szCs w:val="24"/>
    </w:rPr>
  </w:style>
  <w:style w:type="paragraph" w:customStyle="1" w:styleId="E1D00EC2FC254473B9A3B687F739FF81">
    <w:name w:val="E1D00EC2FC254473B9A3B687F739FF81"/>
    <w:rsid w:val="00A40012"/>
    <w:pPr>
      <w:spacing w:line="278" w:lineRule="auto"/>
    </w:pPr>
    <w:rPr>
      <w:sz w:val="24"/>
      <w:szCs w:val="24"/>
    </w:rPr>
  </w:style>
  <w:style w:type="paragraph" w:customStyle="1" w:styleId="2FA743AF159D453AA815C6FF9CB922A4">
    <w:name w:val="2FA743AF159D453AA815C6FF9CB922A4"/>
    <w:rsid w:val="00A40012"/>
    <w:pPr>
      <w:spacing w:line="278" w:lineRule="auto"/>
    </w:pPr>
    <w:rPr>
      <w:sz w:val="24"/>
      <w:szCs w:val="24"/>
    </w:rPr>
  </w:style>
  <w:style w:type="paragraph" w:customStyle="1" w:styleId="F62E4564168F4AB2BB89D0976022D9AA">
    <w:name w:val="F62E4564168F4AB2BB89D0976022D9AA"/>
    <w:rsid w:val="00A40012"/>
    <w:pPr>
      <w:spacing w:line="278" w:lineRule="auto"/>
    </w:pPr>
    <w:rPr>
      <w:sz w:val="24"/>
      <w:szCs w:val="24"/>
    </w:rPr>
  </w:style>
  <w:style w:type="paragraph" w:customStyle="1" w:styleId="13723D1CEBB149CC819D49967BF32F5F">
    <w:name w:val="13723D1CEBB149CC819D49967BF32F5F"/>
    <w:rsid w:val="00A40012"/>
    <w:pPr>
      <w:spacing w:line="278" w:lineRule="auto"/>
    </w:pPr>
    <w:rPr>
      <w:sz w:val="24"/>
      <w:szCs w:val="24"/>
    </w:rPr>
  </w:style>
  <w:style w:type="paragraph" w:customStyle="1" w:styleId="E6F47F87789A4B72B3C2E87F0FA7612A">
    <w:name w:val="E6F47F87789A4B72B3C2E87F0FA7612A"/>
    <w:rsid w:val="00A40012"/>
    <w:pPr>
      <w:spacing w:line="278" w:lineRule="auto"/>
    </w:pPr>
    <w:rPr>
      <w:sz w:val="24"/>
      <w:szCs w:val="24"/>
    </w:rPr>
  </w:style>
  <w:style w:type="paragraph" w:customStyle="1" w:styleId="5EF0E1F8B114482BAF052C76725D1B9B">
    <w:name w:val="5EF0E1F8B114482BAF052C76725D1B9B"/>
    <w:rsid w:val="00A40012"/>
    <w:pPr>
      <w:spacing w:line="278" w:lineRule="auto"/>
    </w:pPr>
    <w:rPr>
      <w:sz w:val="24"/>
      <w:szCs w:val="24"/>
    </w:rPr>
  </w:style>
  <w:style w:type="paragraph" w:customStyle="1" w:styleId="283B4186E59A4EF09C203015FAC5CE36">
    <w:name w:val="283B4186E59A4EF09C203015FAC5CE36"/>
    <w:rsid w:val="00A40012"/>
    <w:pPr>
      <w:spacing w:line="278" w:lineRule="auto"/>
    </w:pPr>
    <w:rPr>
      <w:sz w:val="24"/>
      <w:szCs w:val="24"/>
    </w:rPr>
  </w:style>
  <w:style w:type="paragraph" w:customStyle="1" w:styleId="0273C5C7CB934AF7911C6D6AD4AD24B2">
    <w:name w:val="0273C5C7CB934AF7911C6D6AD4AD24B2"/>
    <w:rsid w:val="00A40012"/>
    <w:pPr>
      <w:spacing w:line="278" w:lineRule="auto"/>
    </w:pPr>
    <w:rPr>
      <w:sz w:val="24"/>
      <w:szCs w:val="24"/>
    </w:rPr>
  </w:style>
  <w:style w:type="paragraph" w:customStyle="1" w:styleId="52A23AF02EF14B23BD7CBA2874719844">
    <w:name w:val="52A23AF02EF14B23BD7CBA2874719844"/>
    <w:rsid w:val="00A40012"/>
    <w:pPr>
      <w:spacing w:line="278" w:lineRule="auto"/>
    </w:pPr>
    <w:rPr>
      <w:sz w:val="24"/>
      <w:szCs w:val="24"/>
    </w:rPr>
  </w:style>
  <w:style w:type="paragraph" w:customStyle="1" w:styleId="0FB8CDE82B2A49A7AA1DBCE3CD238EC0">
    <w:name w:val="0FB8CDE82B2A49A7AA1DBCE3CD238EC0"/>
    <w:rsid w:val="00A40012"/>
    <w:pPr>
      <w:spacing w:line="278" w:lineRule="auto"/>
    </w:pPr>
    <w:rPr>
      <w:sz w:val="24"/>
      <w:szCs w:val="24"/>
    </w:rPr>
  </w:style>
  <w:style w:type="paragraph" w:customStyle="1" w:styleId="00095B59DF2B4EBAB10A29A2B4300AA2">
    <w:name w:val="00095B59DF2B4EBAB10A29A2B4300AA2"/>
    <w:rsid w:val="00A40012"/>
    <w:pPr>
      <w:spacing w:line="278" w:lineRule="auto"/>
    </w:pPr>
    <w:rPr>
      <w:sz w:val="24"/>
      <w:szCs w:val="24"/>
    </w:rPr>
  </w:style>
  <w:style w:type="paragraph" w:customStyle="1" w:styleId="F0E0E0424B4F476C94D5B8248C5FF5DC">
    <w:name w:val="F0E0E0424B4F476C94D5B8248C5FF5DC"/>
    <w:rsid w:val="00A40012"/>
    <w:pPr>
      <w:spacing w:line="278" w:lineRule="auto"/>
    </w:pPr>
    <w:rPr>
      <w:sz w:val="24"/>
      <w:szCs w:val="24"/>
    </w:rPr>
  </w:style>
  <w:style w:type="paragraph" w:customStyle="1" w:styleId="FD6874FE24A7435E83EC5648ED8E1B67">
    <w:name w:val="FD6874FE24A7435E83EC5648ED8E1B67"/>
    <w:rsid w:val="00A40012"/>
    <w:pPr>
      <w:spacing w:line="278" w:lineRule="auto"/>
    </w:pPr>
    <w:rPr>
      <w:sz w:val="24"/>
      <w:szCs w:val="24"/>
    </w:rPr>
  </w:style>
  <w:style w:type="paragraph" w:customStyle="1" w:styleId="3E7D3A2BAA494E1FA7D9865B802D399E">
    <w:name w:val="3E7D3A2BAA494E1FA7D9865B802D399E"/>
    <w:rsid w:val="00A40012"/>
    <w:pPr>
      <w:spacing w:line="278" w:lineRule="auto"/>
    </w:pPr>
    <w:rPr>
      <w:sz w:val="24"/>
      <w:szCs w:val="24"/>
    </w:rPr>
  </w:style>
  <w:style w:type="paragraph" w:customStyle="1" w:styleId="BD3E44D176394011AB1345FC8DE20556">
    <w:name w:val="BD3E44D176394011AB1345FC8DE20556"/>
    <w:rsid w:val="00A40012"/>
    <w:pPr>
      <w:spacing w:line="278" w:lineRule="auto"/>
    </w:pPr>
    <w:rPr>
      <w:sz w:val="24"/>
      <w:szCs w:val="24"/>
    </w:rPr>
  </w:style>
  <w:style w:type="paragraph" w:customStyle="1" w:styleId="6EF48982867A4464B2A72CCB136FD7F8">
    <w:name w:val="6EF48982867A4464B2A72CCB136FD7F8"/>
    <w:rsid w:val="00A40012"/>
    <w:pPr>
      <w:spacing w:line="278" w:lineRule="auto"/>
    </w:pPr>
    <w:rPr>
      <w:sz w:val="24"/>
      <w:szCs w:val="24"/>
    </w:rPr>
  </w:style>
  <w:style w:type="paragraph" w:customStyle="1" w:styleId="44E0F89E716F45F4A850304DBC6201B8">
    <w:name w:val="44E0F89E716F45F4A850304DBC6201B8"/>
    <w:rsid w:val="00A40012"/>
    <w:pPr>
      <w:spacing w:line="278" w:lineRule="auto"/>
    </w:pPr>
    <w:rPr>
      <w:sz w:val="24"/>
      <w:szCs w:val="24"/>
    </w:rPr>
  </w:style>
  <w:style w:type="paragraph" w:customStyle="1" w:styleId="27285BC083FC451185E51AB1CD929615">
    <w:name w:val="27285BC083FC451185E51AB1CD929615"/>
    <w:rsid w:val="00A40012"/>
    <w:pPr>
      <w:spacing w:line="278" w:lineRule="auto"/>
    </w:pPr>
    <w:rPr>
      <w:sz w:val="24"/>
      <w:szCs w:val="24"/>
    </w:rPr>
  </w:style>
  <w:style w:type="paragraph" w:customStyle="1" w:styleId="B8B4C3713FEA4CE486C6379E4F01F5D1">
    <w:name w:val="B8B4C3713FEA4CE486C6379E4F01F5D1"/>
    <w:rsid w:val="00A40012"/>
    <w:pPr>
      <w:spacing w:line="278" w:lineRule="auto"/>
    </w:pPr>
    <w:rPr>
      <w:sz w:val="24"/>
      <w:szCs w:val="24"/>
    </w:rPr>
  </w:style>
  <w:style w:type="paragraph" w:customStyle="1" w:styleId="3610BFAFC542439D9894C0B19A7963C4">
    <w:name w:val="3610BFAFC542439D9894C0B19A7963C4"/>
    <w:rsid w:val="00A40012"/>
    <w:pPr>
      <w:spacing w:line="278" w:lineRule="auto"/>
    </w:pPr>
    <w:rPr>
      <w:sz w:val="24"/>
      <w:szCs w:val="24"/>
    </w:rPr>
  </w:style>
  <w:style w:type="paragraph" w:customStyle="1" w:styleId="C09775C0D1434021BF3C6B540DD4894C">
    <w:name w:val="C09775C0D1434021BF3C6B540DD4894C"/>
    <w:rsid w:val="00A40012"/>
    <w:pPr>
      <w:spacing w:line="278" w:lineRule="auto"/>
    </w:pPr>
    <w:rPr>
      <w:sz w:val="24"/>
      <w:szCs w:val="24"/>
    </w:rPr>
  </w:style>
  <w:style w:type="paragraph" w:customStyle="1" w:styleId="52DA7789F9684FBABCB0831B53B5C0F2">
    <w:name w:val="52DA7789F9684FBABCB0831B53B5C0F2"/>
    <w:rsid w:val="00A40012"/>
    <w:pPr>
      <w:spacing w:line="278" w:lineRule="auto"/>
    </w:pPr>
    <w:rPr>
      <w:sz w:val="24"/>
      <w:szCs w:val="24"/>
    </w:rPr>
  </w:style>
  <w:style w:type="paragraph" w:customStyle="1" w:styleId="ED523EF884A1438BB3F7380AA7164B00">
    <w:name w:val="ED523EF884A1438BB3F7380AA7164B00"/>
    <w:rsid w:val="00A40012"/>
    <w:pPr>
      <w:spacing w:line="278" w:lineRule="auto"/>
    </w:pPr>
    <w:rPr>
      <w:sz w:val="24"/>
      <w:szCs w:val="24"/>
    </w:rPr>
  </w:style>
  <w:style w:type="paragraph" w:customStyle="1" w:styleId="687F2BD0E3AF4257B314C2A6C2FDF26C">
    <w:name w:val="687F2BD0E3AF4257B314C2A6C2FDF26C"/>
    <w:rsid w:val="00A40012"/>
    <w:pPr>
      <w:spacing w:line="278" w:lineRule="auto"/>
    </w:pPr>
    <w:rPr>
      <w:sz w:val="24"/>
      <w:szCs w:val="24"/>
    </w:rPr>
  </w:style>
  <w:style w:type="paragraph" w:customStyle="1" w:styleId="A3CA24B9665A4221A5651794C9451222">
    <w:name w:val="A3CA24B9665A4221A5651794C9451222"/>
    <w:rsid w:val="00A40012"/>
    <w:pPr>
      <w:spacing w:line="278" w:lineRule="auto"/>
    </w:pPr>
    <w:rPr>
      <w:sz w:val="24"/>
      <w:szCs w:val="24"/>
    </w:rPr>
  </w:style>
  <w:style w:type="paragraph" w:customStyle="1" w:styleId="687191B31736434F890A64F1D1965B74">
    <w:name w:val="687191B31736434F890A64F1D1965B74"/>
    <w:rsid w:val="00A40012"/>
    <w:pPr>
      <w:spacing w:line="278" w:lineRule="auto"/>
    </w:pPr>
    <w:rPr>
      <w:sz w:val="24"/>
      <w:szCs w:val="24"/>
    </w:rPr>
  </w:style>
  <w:style w:type="paragraph" w:customStyle="1" w:styleId="C020403FE2CA4306BBCF2C3C8B145488">
    <w:name w:val="C020403FE2CA4306BBCF2C3C8B145488"/>
    <w:rsid w:val="00A40012"/>
    <w:pPr>
      <w:spacing w:line="278" w:lineRule="auto"/>
    </w:pPr>
    <w:rPr>
      <w:sz w:val="24"/>
      <w:szCs w:val="24"/>
    </w:rPr>
  </w:style>
  <w:style w:type="paragraph" w:customStyle="1" w:styleId="0779C18DC9234B11B4A61F0054D912E4">
    <w:name w:val="0779C18DC9234B11B4A61F0054D912E4"/>
    <w:rsid w:val="00A40012"/>
    <w:pPr>
      <w:spacing w:line="278" w:lineRule="auto"/>
    </w:pPr>
    <w:rPr>
      <w:sz w:val="24"/>
      <w:szCs w:val="24"/>
    </w:rPr>
  </w:style>
  <w:style w:type="paragraph" w:customStyle="1" w:styleId="9F51F8A8179F4502B302CBD0591CABE2">
    <w:name w:val="9F51F8A8179F4502B302CBD0591CABE2"/>
    <w:rsid w:val="00A40012"/>
    <w:pPr>
      <w:spacing w:line="278" w:lineRule="auto"/>
    </w:pPr>
    <w:rPr>
      <w:sz w:val="24"/>
      <w:szCs w:val="24"/>
    </w:rPr>
  </w:style>
  <w:style w:type="paragraph" w:customStyle="1" w:styleId="B031E06FC6DF4B97B3CFADF3BA20742B">
    <w:name w:val="B031E06FC6DF4B97B3CFADF3BA20742B"/>
    <w:rsid w:val="00A40012"/>
    <w:pPr>
      <w:spacing w:line="278" w:lineRule="auto"/>
    </w:pPr>
    <w:rPr>
      <w:sz w:val="24"/>
      <w:szCs w:val="24"/>
    </w:rPr>
  </w:style>
  <w:style w:type="paragraph" w:customStyle="1" w:styleId="FCECE910D61F40CBB9BAC7CD85843FDA">
    <w:name w:val="FCECE910D61F40CBB9BAC7CD85843FDA"/>
    <w:rsid w:val="00A40012"/>
    <w:pPr>
      <w:spacing w:line="278" w:lineRule="auto"/>
    </w:pPr>
    <w:rPr>
      <w:sz w:val="24"/>
      <w:szCs w:val="24"/>
    </w:rPr>
  </w:style>
  <w:style w:type="paragraph" w:customStyle="1" w:styleId="8737CC9BFDAF4C129A0CC3F35984E67F">
    <w:name w:val="8737CC9BFDAF4C129A0CC3F35984E67F"/>
    <w:rsid w:val="00A40012"/>
    <w:pPr>
      <w:spacing w:line="278" w:lineRule="auto"/>
    </w:pPr>
    <w:rPr>
      <w:sz w:val="24"/>
      <w:szCs w:val="24"/>
    </w:rPr>
  </w:style>
  <w:style w:type="paragraph" w:customStyle="1" w:styleId="21DBA7BF64CC48F79854DA26FFB4D40F">
    <w:name w:val="21DBA7BF64CC48F79854DA26FFB4D40F"/>
    <w:rsid w:val="00A40012"/>
    <w:pPr>
      <w:spacing w:line="278" w:lineRule="auto"/>
    </w:pPr>
    <w:rPr>
      <w:sz w:val="24"/>
      <w:szCs w:val="24"/>
    </w:rPr>
  </w:style>
  <w:style w:type="paragraph" w:customStyle="1" w:styleId="F1FFB88A307A4E2899A185B285C38BCA">
    <w:name w:val="F1FFB88A307A4E2899A185B285C38BCA"/>
    <w:rsid w:val="00A40012"/>
    <w:pPr>
      <w:spacing w:line="278" w:lineRule="auto"/>
    </w:pPr>
    <w:rPr>
      <w:sz w:val="24"/>
      <w:szCs w:val="24"/>
    </w:rPr>
  </w:style>
  <w:style w:type="paragraph" w:customStyle="1" w:styleId="DD8F4633219C424B8FC4CC175A70FC99">
    <w:name w:val="DD8F4633219C424B8FC4CC175A70FC99"/>
    <w:rsid w:val="00A40012"/>
    <w:pPr>
      <w:spacing w:line="278" w:lineRule="auto"/>
    </w:pPr>
    <w:rPr>
      <w:sz w:val="24"/>
      <w:szCs w:val="24"/>
    </w:rPr>
  </w:style>
  <w:style w:type="paragraph" w:customStyle="1" w:styleId="8ACB85C9BBE340CDA644103B612E6831">
    <w:name w:val="8ACB85C9BBE340CDA644103B612E6831"/>
    <w:rsid w:val="00A40012"/>
    <w:pPr>
      <w:spacing w:line="278" w:lineRule="auto"/>
    </w:pPr>
    <w:rPr>
      <w:sz w:val="24"/>
      <w:szCs w:val="24"/>
    </w:rPr>
  </w:style>
  <w:style w:type="paragraph" w:customStyle="1" w:styleId="6D65E75607C0440D8487CE72CA337EDC">
    <w:name w:val="6D65E75607C0440D8487CE72CA337EDC"/>
    <w:rsid w:val="00A40012"/>
    <w:pPr>
      <w:spacing w:line="278" w:lineRule="auto"/>
    </w:pPr>
    <w:rPr>
      <w:sz w:val="24"/>
      <w:szCs w:val="24"/>
    </w:rPr>
  </w:style>
  <w:style w:type="paragraph" w:customStyle="1" w:styleId="1B3DBF74E8BF4B50880D59BDDF3C86BE">
    <w:name w:val="1B3DBF74E8BF4B50880D59BDDF3C86BE"/>
    <w:rsid w:val="00A40012"/>
    <w:pPr>
      <w:spacing w:line="278" w:lineRule="auto"/>
    </w:pPr>
    <w:rPr>
      <w:sz w:val="24"/>
      <w:szCs w:val="24"/>
    </w:rPr>
  </w:style>
  <w:style w:type="paragraph" w:customStyle="1" w:styleId="5D49DF1B886E41B7BB8C11DD167BE95B">
    <w:name w:val="5D49DF1B886E41B7BB8C11DD167BE95B"/>
    <w:rsid w:val="00A40012"/>
    <w:pPr>
      <w:spacing w:line="278" w:lineRule="auto"/>
    </w:pPr>
    <w:rPr>
      <w:sz w:val="24"/>
      <w:szCs w:val="24"/>
    </w:rPr>
  </w:style>
  <w:style w:type="paragraph" w:customStyle="1" w:styleId="79FD2BA4874C4E099D3E2816CAFED793">
    <w:name w:val="79FD2BA4874C4E099D3E2816CAFED793"/>
    <w:rsid w:val="00A40012"/>
    <w:pPr>
      <w:spacing w:line="278" w:lineRule="auto"/>
    </w:pPr>
    <w:rPr>
      <w:sz w:val="24"/>
      <w:szCs w:val="24"/>
    </w:rPr>
  </w:style>
  <w:style w:type="paragraph" w:customStyle="1" w:styleId="7571424D66DF4B69BF522B8EA1CD09EA">
    <w:name w:val="7571424D66DF4B69BF522B8EA1CD09EA"/>
    <w:rsid w:val="00A40012"/>
    <w:pPr>
      <w:spacing w:line="278" w:lineRule="auto"/>
    </w:pPr>
    <w:rPr>
      <w:sz w:val="24"/>
      <w:szCs w:val="24"/>
    </w:rPr>
  </w:style>
  <w:style w:type="paragraph" w:customStyle="1" w:styleId="B033735015D34AF9B9FFBBFFF1DC75A1">
    <w:name w:val="B033735015D34AF9B9FFBBFFF1DC75A1"/>
    <w:rsid w:val="00A40012"/>
    <w:pPr>
      <w:spacing w:line="278" w:lineRule="auto"/>
    </w:pPr>
    <w:rPr>
      <w:sz w:val="24"/>
      <w:szCs w:val="24"/>
    </w:rPr>
  </w:style>
  <w:style w:type="paragraph" w:customStyle="1" w:styleId="F75C8498B27148C3845C6E53934B850A">
    <w:name w:val="F75C8498B27148C3845C6E53934B850A"/>
    <w:rsid w:val="00A40012"/>
    <w:pPr>
      <w:spacing w:line="278" w:lineRule="auto"/>
    </w:pPr>
    <w:rPr>
      <w:sz w:val="24"/>
      <w:szCs w:val="24"/>
    </w:rPr>
  </w:style>
  <w:style w:type="paragraph" w:customStyle="1" w:styleId="AE4004D4E59C4C398BBBD8D3A18A952C">
    <w:name w:val="AE4004D4E59C4C398BBBD8D3A18A952C"/>
    <w:rsid w:val="00A40012"/>
    <w:pPr>
      <w:spacing w:line="278" w:lineRule="auto"/>
    </w:pPr>
    <w:rPr>
      <w:sz w:val="24"/>
      <w:szCs w:val="24"/>
    </w:rPr>
  </w:style>
  <w:style w:type="paragraph" w:customStyle="1" w:styleId="D136CB5C722C4D65996C8B1376451D3B">
    <w:name w:val="D136CB5C722C4D65996C8B1376451D3B"/>
    <w:rsid w:val="00A40012"/>
    <w:pPr>
      <w:spacing w:line="278" w:lineRule="auto"/>
    </w:pPr>
    <w:rPr>
      <w:sz w:val="24"/>
      <w:szCs w:val="24"/>
    </w:rPr>
  </w:style>
  <w:style w:type="paragraph" w:customStyle="1" w:styleId="128C0D78F4FB4184BAE4A7B555B7D868">
    <w:name w:val="128C0D78F4FB4184BAE4A7B555B7D868"/>
    <w:rsid w:val="00A40012"/>
    <w:pPr>
      <w:spacing w:line="278" w:lineRule="auto"/>
    </w:pPr>
    <w:rPr>
      <w:sz w:val="24"/>
      <w:szCs w:val="24"/>
    </w:rPr>
  </w:style>
  <w:style w:type="paragraph" w:customStyle="1" w:styleId="6BBC2DCB5C9849498FBC4D405B76A88C">
    <w:name w:val="6BBC2DCB5C9849498FBC4D405B76A88C"/>
    <w:rsid w:val="00A40012"/>
    <w:pPr>
      <w:spacing w:line="278" w:lineRule="auto"/>
    </w:pPr>
    <w:rPr>
      <w:sz w:val="24"/>
      <w:szCs w:val="24"/>
    </w:rPr>
  </w:style>
  <w:style w:type="paragraph" w:customStyle="1" w:styleId="F39CD20C0DCA43BE9B8F7FFD32DD6607">
    <w:name w:val="F39CD20C0DCA43BE9B8F7FFD32DD6607"/>
    <w:rsid w:val="00A40012"/>
    <w:pPr>
      <w:spacing w:line="278" w:lineRule="auto"/>
    </w:pPr>
    <w:rPr>
      <w:sz w:val="24"/>
      <w:szCs w:val="24"/>
    </w:rPr>
  </w:style>
  <w:style w:type="paragraph" w:customStyle="1" w:styleId="ADAFB81B47724C4AB9113EA5706FDF4D">
    <w:name w:val="ADAFB81B47724C4AB9113EA5706FDF4D"/>
    <w:rsid w:val="00A40012"/>
    <w:pPr>
      <w:spacing w:line="278" w:lineRule="auto"/>
    </w:pPr>
    <w:rPr>
      <w:sz w:val="24"/>
      <w:szCs w:val="24"/>
    </w:rPr>
  </w:style>
  <w:style w:type="paragraph" w:customStyle="1" w:styleId="2767107FC4614CFE8828049790F34609">
    <w:name w:val="2767107FC4614CFE8828049790F34609"/>
    <w:rsid w:val="00A40012"/>
    <w:pPr>
      <w:spacing w:line="278" w:lineRule="auto"/>
    </w:pPr>
    <w:rPr>
      <w:sz w:val="24"/>
      <w:szCs w:val="24"/>
    </w:rPr>
  </w:style>
  <w:style w:type="paragraph" w:customStyle="1" w:styleId="4A70DB84EB10470EAFA5484A1ED32BB2">
    <w:name w:val="4A70DB84EB10470EAFA5484A1ED32BB2"/>
    <w:rsid w:val="00A40012"/>
    <w:pPr>
      <w:spacing w:line="278" w:lineRule="auto"/>
    </w:pPr>
    <w:rPr>
      <w:sz w:val="24"/>
      <w:szCs w:val="24"/>
    </w:rPr>
  </w:style>
  <w:style w:type="paragraph" w:customStyle="1" w:styleId="6ACD3F84A2B7486483B0D9A7BCE44E10">
    <w:name w:val="6ACD3F84A2B7486483B0D9A7BCE44E10"/>
    <w:rsid w:val="00A40012"/>
    <w:pPr>
      <w:spacing w:line="278" w:lineRule="auto"/>
    </w:pPr>
    <w:rPr>
      <w:sz w:val="24"/>
      <w:szCs w:val="24"/>
    </w:rPr>
  </w:style>
  <w:style w:type="paragraph" w:customStyle="1" w:styleId="744320F33D8C48BEB877F3EFBC295122">
    <w:name w:val="744320F33D8C48BEB877F3EFBC295122"/>
    <w:rsid w:val="00A40012"/>
    <w:pPr>
      <w:spacing w:line="278" w:lineRule="auto"/>
    </w:pPr>
    <w:rPr>
      <w:sz w:val="24"/>
      <w:szCs w:val="24"/>
    </w:rPr>
  </w:style>
  <w:style w:type="paragraph" w:customStyle="1" w:styleId="9D0CB14641C54B348F6CEFD207131B1E">
    <w:name w:val="9D0CB14641C54B348F6CEFD207131B1E"/>
    <w:rsid w:val="00A40012"/>
    <w:pPr>
      <w:spacing w:line="278" w:lineRule="auto"/>
    </w:pPr>
    <w:rPr>
      <w:sz w:val="24"/>
      <w:szCs w:val="24"/>
    </w:rPr>
  </w:style>
  <w:style w:type="paragraph" w:customStyle="1" w:styleId="F563E7AEBD644EE7B91611FE13280533">
    <w:name w:val="F563E7AEBD644EE7B91611FE13280533"/>
    <w:rsid w:val="00A40012"/>
    <w:pPr>
      <w:spacing w:line="278" w:lineRule="auto"/>
    </w:pPr>
    <w:rPr>
      <w:sz w:val="24"/>
      <w:szCs w:val="24"/>
    </w:rPr>
  </w:style>
  <w:style w:type="paragraph" w:customStyle="1" w:styleId="20979120DB984C5FB2B652590B301762">
    <w:name w:val="20979120DB984C5FB2B652590B301762"/>
    <w:rsid w:val="00A40012"/>
    <w:pPr>
      <w:spacing w:line="278" w:lineRule="auto"/>
    </w:pPr>
    <w:rPr>
      <w:sz w:val="24"/>
      <w:szCs w:val="24"/>
    </w:rPr>
  </w:style>
  <w:style w:type="paragraph" w:customStyle="1" w:styleId="7330A0716C944E318E4485D30CADCB5E">
    <w:name w:val="7330A0716C944E318E4485D30CADCB5E"/>
    <w:rsid w:val="00A40012"/>
    <w:pPr>
      <w:spacing w:line="278" w:lineRule="auto"/>
    </w:pPr>
    <w:rPr>
      <w:sz w:val="24"/>
      <w:szCs w:val="24"/>
    </w:rPr>
  </w:style>
  <w:style w:type="paragraph" w:customStyle="1" w:styleId="A179E7345EE84DE5A0654DD6247187C5">
    <w:name w:val="A179E7345EE84DE5A0654DD6247187C5"/>
    <w:rsid w:val="00A40012"/>
    <w:pPr>
      <w:spacing w:line="278" w:lineRule="auto"/>
    </w:pPr>
    <w:rPr>
      <w:sz w:val="24"/>
      <w:szCs w:val="24"/>
    </w:rPr>
  </w:style>
  <w:style w:type="paragraph" w:customStyle="1" w:styleId="EC8A7531AE134C7D939194259F97DD91">
    <w:name w:val="EC8A7531AE134C7D939194259F97DD91"/>
    <w:rsid w:val="00A40012"/>
    <w:pPr>
      <w:spacing w:line="278" w:lineRule="auto"/>
    </w:pPr>
    <w:rPr>
      <w:sz w:val="24"/>
      <w:szCs w:val="24"/>
    </w:rPr>
  </w:style>
  <w:style w:type="paragraph" w:customStyle="1" w:styleId="EB13E3B77119449BB4DF45C842F87064">
    <w:name w:val="EB13E3B77119449BB4DF45C842F87064"/>
    <w:rsid w:val="00A40012"/>
    <w:pPr>
      <w:spacing w:line="278" w:lineRule="auto"/>
    </w:pPr>
    <w:rPr>
      <w:sz w:val="24"/>
      <w:szCs w:val="24"/>
    </w:rPr>
  </w:style>
  <w:style w:type="paragraph" w:customStyle="1" w:styleId="9E86FBB8F42B4A7B9A0BB434704630A1">
    <w:name w:val="9E86FBB8F42B4A7B9A0BB434704630A1"/>
    <w:rsid w:val="00A40012"/>
    <w:pPr>
      <w:spacing w:line="278" w:lineRule="auto"/>
    </w:pPr>
    <w:rPr>
      <w:sz w:val="24"/>
      <w:szCs w:val="24"/>
    </w:rPr>
  </w:style>
  <w:style w:type="paragraph" w:customStyle="1" w:styleId="C167813C6B9A4AB0A0FFA8BEE4F7FD66">
    <w:name w:val="C167813C6B9A4AB0A0FFA8BEE4F7FD66"/>
    <w:rsid w:val="00A40012"/>
    <w:pPr>
      <w:spacing w:line="278" w:lineRule="auto"/>
    </w:pPr>
    <w:rPr>
      <w:sz w:val="24"/>
      <w:szCs w:val="24"/>
    </w:rPr>
  </w:style>
  <w:style w:type="paragraph" w:customStyle="1" w:styleId="4B2F49286BED4AB1A96BD63BC7143CB3">
    <w:name w:val="4B2F49286BED4AB1A96BD63BC7143CB3"/>
    <w:rsid w:val="00A40012"/>
    <w:pPr>
      <w:spacing w:line="278" w:lineRule="auto"/>
    </w:pPr>
    <w:rPr>
      <w:sz w:val="24"/>
      <w:szCs w:val="24"/>
    </w:rPr>
  </w:style>
  <w:style w:type="paragraph" w:customStyle="1" w:styleId="05D46F81AEE1497BBF005461CC7C067B">
    <w:name w:val="05D46F81AEE1497BBF005461CC7C067B"/>
    <w:rsid w:val="00A40012"/>
    <w:pPr>
      <w:spacing w:line="278" w:lineRule="auto"/>
    </w:pPr>
    <w:rPr>
      <w:sz w:val="24"/>
      <w:szCs w:val="24"/>
    </w:rPr>
  </w:style>
  <w:style w:type="paragraph" w:customStyle="1" w:styleId="C9F315B90B73460883155994CB18321C">
    <w:name w:val="C9F315B90B73460883155994CB18321C"/>
    <w:rsid w:val="00A40012"/>
    <w:pPr>
      <w:spacing w:line="278" w:lineRule="auto"/>
    </w:pPr>
    <w:rPr>
      <w:sz w:val="24"/>
      <w:szCs w:val="24"/>
    </w:rPr>
  </w:style>
  <w:style w:type="paragraph" w:customStyle="1" w:styleId="F1D0D90B239B442CAD860E26038FD857">
    <w:name w:val="F1D0D90B239B442CAD860E26038FD857"/>
    <w:rsid w:val="00A40012"/>
    <w:pPr>
      <w:spacing w:line="278" w:lineRule="auto"/>
    </w:pPr>
    <w:rPr>
      <w:sz w:val="24"/>
      <w:szCs w:val="24"/>
    </w:rPr>
  </w:style>
  <w:style w:type="paragraph" w:customStyle="1" w:styleId="026B8D71ABEE44A19A51D1D473838A8D">
    <w:name w:val="026B8D71ABEE44A19A51D1D473838A8D"/>
    <w:rsid w:val="00A40012"/>
    <w:pPr>
      <w:spacing w:line="278" w:lineRule="auto"/>
    </w:pPr>
    <w:rPr>
      <w:sz w:val="24"/>
      <w:szCs w:val="24"/>
    </w:rPr>
  </w:style>
  <w:style w:type="paragraph" w:customStyle="1" w:styleId="316347BC8A444928B5085665CA7A93F9">
    <w:name w:val="316347BC8A444928B5085665CA7A93F9"/>
    <w:rsid w:val="00A40012"/>
    <w:pPr>
      <w:spacing w:line="278" w:lineRule="auto"/>
    </w:pPr>
    <w:rPr>
      <w:sz w:val="24"/>
      <w:szCs w:val="24"/>
    </w:rPr>
  </w:style>
  <w:style w:type="paragraph" w:customStyle="1" w:styleId="07562DDBCE8F4B2FAB81C00872F48E62">
    <w:name w:val="07562DDBCE8F4B2FAB81C00872F48E62"/>
    <w:rsid w:val="00A40012"/>
    <w:pPr>
      <w:spacing w:line="278" w:lineRule="auto"/>
    </w:pPr>
    <w:rPr>
      <w:sz w:val="24"/>
      <w:szCs w:val="24"/>
    </w:rPr>
  </w:style>
  <w:style w:type="paragraph" w:customStyle="1" w:styleId="8A7599F0EC3D4E6DAE44514C2422723F">
    <w:name w:val="8A7599F0EC3D4E6DAE44514C2422723F"/>
    <w:rsid w:val="00A40012"/>
    <w:pPr>
      <w:spacing w:line="278" w:lineRule="auto"/>
    </w:pPr>
    <w:rPr>
      <w:sz w:val="24"/>
      <w:szCs w:val="24"/>
    </w:rPr>
  </w:style>
  <w:style w:type="paragraph" w:customStyle="1" w:styleId="A8F0ACF6455B4C2694D08CC288D57C3A">
    <w:name w:val="A8F0ACF6455B4C2694D08CC288D57C3A"/>
    <w:rsid w:val="00A40012"/>
    <w:pPr>
      <w:spacing w:line="278" w:lineRule="auto"/>
    </w:pPr>
    <w:rPr>
      <w:sz w:val="24"/>
      <w:szCs w:val="24"/>
    </w:rPr>
  </w:style>
  <w:style w:type="paragraph" w:customStyle="1" w:styleId="79544CA67D50439BA11880A4CA0ED2B2">
    <w:name w:val="79544CA67D50439BA11880A4CA0ED2B2"/>
    <w:rsid w:val="00A40012"/>
    <w:pPr>
      <w:spacing w:line="278" w:lineRule="auto"/>
    </w:pPr>
    <w:rPr>
      <w:sz w:val="24"/>
      <w:szCs w:val="24"/>
    </w:rPr>
  </w:style>
  <w:style w:type="paragraph" w:customStyle="1" w:styleId="8B9C3B263EEE48EB8AD159E39776AD46">
    <w:name w:val="8B9C3B263EEE48EB8AD159E39776AD46"/>
    <w:rsid w:val="00A4001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DD8C0829F78954DAC5221F5BB06AE87" ma:contentTypeVersion="21" ma:contentTypeDescription="Create a new document." ma:contentTypeScope="" ma:versionID="167b6fd23ae6b8a38019e66d2fe7d5f8">
  <xsd:schema xmlns:xsd="http://www.w3.org/2001/XMLSchema" xmlns:xs="http://www.w3.org/2001/XMLSchema" xmlns:p="http://schemas.microsoft.com/office/2006/metadata/properties" xmlns:ns2="e89231b3-18c2-497d-aedc-3bdd67734bf3" xmlns:ns3="e16707c1-0d22-4196-9154-14b5d3988b68" xmlns:ns4="a8fb85d8-a447-4149-9d68-5ebdc928e41f" targetNamespace="http://schemas.microsoft.com/office/2006/metadata/properties" ma:root="true" ma:fieldsID="e3e597f10dce2a59e66a9589b92a00ff" ns2:_="" ns3:_="" ns4:_="">
    <xsd:import namespace="e89231b3-18c2-497d-aedc-3bdd67734bf3"/>
    <xsd:import namespace="e16707c1-0d22-4196-9154-14b5d3988b68"/>
    <xsd:import namespace="a8fb85d8-a447-4149-9d68-5ebdc928e41f"/>
    <xsd:element name="properties">
      <xsd:complexType>
        <xsd:sequence>
          <xsd:element name="documentManagement">
            <xsd:complexType>
              <xsd:all>
                <xsd:element ref="ns2:Document_x0020_Type"/>
                <xsd:element ref="ns2:FileType" minOccurs="0"/>
                <xsd:element ref="ns3:SharedWithUsers" minOccurs="0"/>
                <xsd:element ref="ns3:SharedWithDetail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Entity" minOccurs="0"/>
                <xsd:element ref="ns2:Publish" minOccurs="0"/>
                <xsd:element ref="ns2:MediaServiceDateTaken" minOccurs="0"/>
                <xsd:element ref="ns2:SpecificToTTAF" minOccurs="0"/>
                <xsd:element ref="ns2:lcf76f155ced4ddcb4097134ff3c332f" minOccurs="0"/>
                <xsd:element ref="ns4: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9231b3-18c2-497d-aedc-3bdd67734bf3" elementFormDefault="qualified">
    <xsd:import namespace="http://schemas.microsoft.com/office/2006/documentManagement/types"/>
    <xsd:import namespace="http://schemas.microsoft.com/office/infopath/2007/PartnerControls"/>
    <xsd:element name="Document_x0020_Type" ma:index="4" ma:displayName="Document Type" ma:format="Dropdown" ma:internalName="Document_x0020_Type" ma:readOnly="false">
      <xsd:simpleType>
        <xsd:restriction base="dms:Choice">
          <xsd:enumeration value="Agreement"/>
          <xsd:enumeration value="Business Card Templates"/>
          <xsd:enumeration value="Certificate"/>
          <xsd:enumeration value="Compliance"/>
          <xsd:enumeration value="Contracts and SLA's"/>
          <xsd:enumeration value="Corporate Profile"/>
          <xsd:enumeration value="Forms"/>
          <xsd:enumeration value="Guidelines"/>
          <xsd:enumeration value="Letterhead"/>
          <xsd:enumeration value="Logos"/>
          <xsd:enumeration value="Manuals"/>
          <xsd:enumeration value="Policies"/>
          <xsd:enumeration value="Posters"/>
          <xsd:enumeration value="Presentations"/>
          <xsd:enumeration value="Publications"/>
          <xsd:enumeration value="Rates"/>
          <xsd:enumeration value="Reports"/>
          <xsd:enumeration value="SOP's"/>
          <xsd:enumeration value="Templates"/>
        </xsd:restriction>
      </xsd:simpleType>
    </xsd:element>
    <xsd:element name="FileType" ma:index="5" nillable="true" ma:displayName="FileType" ma:internalName="FileType" ma:readOnly="fals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Entity" ma:index="18" nillable="true" ma:displayName="Entity" ma:format="Dropdown" ma:internalName="Entity">
      <xsd:simpleType>
        <xsd:restriction base="dms:Choice">
          <xsd:enumeration value="POPI Act"/>
          <xsd:enumeration value="Other"/>
        </xsd:restriction>
      </xsd:simpleType>
    </xsd:element>
    <xsd:element name="Publish" ma:index="19" nillable="true" ma:displayName="Publish" ma:default="Yes" ma:format="Dropdown" ma:internalName="Publish">
      <xsd:simpleType>
        <xsd:restriction base="dms:Choice">
          <xsd:enumeration value="Yes"/>
          <xsd:enumeration value="No"/>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SpecificToTTAF" ma:index="21" nillable="true" ma:displayName="SpecificToTTAF" ma:format="Dropdown" ma:internalName="SpecificToTTAF">
      <xsd:simpleType>
        <xsd:restriction base="dms:Choice">
          <xsd:enumeration value="Yes"/>
          <xsd:enumeration value="No"/>
        </xsd:restriction>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5a573006-9a4f-48da-ba1a-d3ea02ed41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6707c1-0d22-4196-9154-14b5d3988b68"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fb85d8-a447-4149-9d68-5ebdc928e41f"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bcef7c3c-e1e7-4370-996c-95f993ee952d}" ma:internalName="TaxCatchAll" ma:showField="CatchAllData" ma:web="a8fb85d8-a447-4149-9d68-5ebdc928e4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コンテンツ タイプ"/>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Type xmlns="e89231b3-18c2-497d-aedc-3bdd67734bf3">Letterhead</Document_x0020_Type>
    <FileType xmlns="e89231b3-18c2-497d-aedc-3bdd67734bf3" xsi:nil="true"/>
    <Entity xmlns="e89231b3-18c2-497d-aedc-3bdd67734bf3" xsi:nil="true"/>
    <Publish xmlns="e89231b3-18c2-497d-aedc-3bdd67734bf3">Yes</Publish>
    <SpecificToTTAF xmlns="e89231b3-18c2-497d-aedc-3bdd67734bf3" xsi:nil="true"/>
    <TaxCatchAll xmlns="a8fb85d8-a447-4149-9d68-5ebdc928e41f" xsi:nil="true"/>
    <lcf76f155ced4ddcb4097134ff3c332f xmlns="e89231b3-18c2-497d-aedc-3bdd67734b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D5D5CF8-0F5E-4EF5-98E0-BE9320BAEDA9}">
  <ds:schemaRefs>
    <ds:schemaRef ds:uri="http://schemas.microsoft.com/sharepoint/v3/contenttype/forms"/>
  </ds:schemaRefs>
</ds:datastoreItem>
</file>

<file path=customXml/itemProps2.xml><?xml version="1.0" encoding="utf-8"?>
<ds:datastoreItem xmlns:ds="http://schemas.openxmlformats.org/officeDocument/2006/customXml" ds:itemID="{9B571D54-EB83-4DDD-ABF5-A5B9F109B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9231b3-18c2-497d-aedc-3bdd67734bf3"/>
    <ds:schemaRef ds:uri="e16707c1-0d22-4196-9154-14b5d3988b68"/>
    <ds:schemaRef ds:uri="a8fb85d8-a447-4149-9d68-5ebdc928e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F5D990-EA65-4732-95A5-1A19CA1D4676}">
  <ds:schemaRefs>
    <ds:schemaRef ds:uri="http://schemas.microsoft.com/office/2006/metadata/properties"/>
    <ds:schemaRef ds:uri="http://schemas.microsoft.com/office/infopath/2007/PartnerControls"/>
    <ds:schemaRef ds:uri="e89231b3-18c2-497d-aedc-3bdd67734bf3"/>
    <ds:schemaRef ds:uri="a8fb85d8-a447-4149-9d68-5ebdc928e41f"/>
  </ds:schemaRefs>
</ds:datastoreItem>
</file>

<file path=docProps/app.xml><?xml version="1.0" encoding="utf-8"?>
<Properties xmlns="http://schemas.openxmlformats.org/officeDocument/2006/extended-properties" xmlns:vt="http://schemas.openxmlformats.org/officeDocument/2006/docPropsVTypes">
  <Template>TTAF LETTERHEAD 20200406 (1)</Template>
  <TotalTime>0</TotalTime>
  <Pages>17</Pages>
  <Words>2226</Words>
  <Characters>1269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Blue Moon</Company>
  <LinksUpToDate>false</LinksUpToDate>
  <CharactersWithSpaces>1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AF Letterhead 20200406</dc:title>
  <dc:subject/>
  <dc:creator>Pamela GOVENDER</dc:creator>
  <cp:keywords/>
  <dc:description/>
  <cp:lastModifiedBy>Samukelisiwe Dlamini</cp:lastModifiedBy>
  <cp:revision>2</cp:revision>
  <cp:lastPrinted>2019-09-18T12:17:00Z</cp:lastPrinted>
  <dcterms:created xsi:type="dcterms:W3CDTF">2026-01-16T09:30:00Z</dcterms:created>
  <dcterms:modified xsi:type="dcterms:W3CDTF">2026-01-1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D8C0829F78954DAC5221F5BB06AE87</vt:lpwstr>
  </property>
</Properties>
</file>